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758CD7" w14:textId="077648AF" w:rsidR="00A134A8" w:rsidRPr="00AC5680" w:rsidRDefault="008D674D" w:rsidP="00A41FBA">
      <w:pPr>
        <w:adjustRightInd w:val="0"/>
        <w:snapToGrid w:val="0"/>
        <w:ind w:right="46"/>
        <w:jc w:val="right"/>
        <w:rPr>
          <w:b/>
          <w:snapToGrid w:val="0"/>
          <w:kern w:val="0"/>
        </w:rPr>
      </w:pPr>
      <w:r>
        <w:rPr>
          <w:b/>
          <w:noProof/>
          <w:kern w:val="0"/>
        </w:rPr>
        <mc:AlternateContent>
          <mc:Choice Requires="wps">
            <w:drawing>
              <wp:anchor distT="0" distB="0" distL="114300" distR="114300" simplePos="0" relativeHeight="251854848" behindDoc="0" locked="0" layoutInCell="1" allowOverlap="1" wp14:anchorId="33E51BE1" wp14:editId="74BCBB9C">
                <wp:simplePos x="0" y="0"/>
                <wp:positionH relativeFrom="column">
                  <wp:posOffset>4804410</wp:posOffset>
                </wp:positionH>
                <wp:positionV relativeFrom="paragraph">
                  <wp:posOffset>269875</wp:posOffset>
                </wp:positionV>
                <wp:extent cx="1318260" cy="701040"/>
                <wp:effectExtent l="0" t="0" r="15240" b="22860"/>
                <wp:wrapTopAndBottom/>
                <wp:docPr id="20"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701040"/>
                        </a:xfrm>
                        <a:prstGeom prst="rect">
                          <a:avLst/>
                        </a:prstGeom>
                        <a:solidFill>
                          <a:srgbClr val="FFFFFF"/>
                        </a:solidFill>
                        <a:ln w="9525">
                          <a:solidFill>
                            <a:srgbClr val="000000"/>
                          </a:solidFill>
                          <a:miter lim="800000"/>
                        </a:ln>
                      </wps:spPr>
                      <wps:txbx>
                        <w:txbxContent>
                          <w:p w14:paraId="25868A7F" w14:textId="77777777" w:rsidR="00667471" w:rsidRPr="00455A09" w:rsidRDefault="00667471">
                            <w:pPr>
                              <w:jc w:val="center"/>
                              <w:rPr>
                                <w:b/>
                                <w:spacing w:val="20"/>
                                <w:sz w:val="18"/>
                                <w:szCs w:val="18"/>
                              </w:rPr>
                            </w:pPr>
                            <w:r w:rsidRPr="00455A09">
                              <w:rPr>
                                <w:rFonts w:hint="eastAsia"/>
                                <w:b/>
                                <w:spacing w:val="20"/>
                                <w:sz w:val="18"/>
                                <w:szCs w:val="18"/>
                              </w:rPr>
                              <w:t>申請編號</w:t>
                            </w:r>
                          </w:p>
                          <w:p w14:paraId="357BF67D" w14:textId="77777777" w:rsidR="00667471" w:rsidRDefault="00667471">
                            <w:pPr>
                              <w:jc w:val="center"/>
                              <w:rPr>
                                <w:sz w:val="14"/>
                                <w:szCs w:val="14"/>
                              </w:rPr>
                            </w:pPr>
                          </w:p>
                          <w:p w14:paraId="6FABF6C5" w14:textId="77777777" w:rsidR="00667471" w:rsidRDefault="00667471">
                            <w:pPr>
                              <w:jc w:val="center"/>
                              <w:rPr>
                                <w:sz w:val="14"/>
                                <w:szCs w:val="14"/>
                              </w:rPr>
                            </w:pPr>
                          </w:p>
                          <w:p w14:paraId="3326C9D8" w14:textId="77777777" w:rsidR="00667471" w:rsidRDefault="00667471">
                            <w:pPr>
                              <w:jc w:val="center"/>
                              <w:rPr>
                                <w:sz w:val="14"/>
                                <w:szCs w:val="14"/>
                              </w:rPr>
                            </w:pPr>
                          </w:p>
                          <w:p w14:paraId="721A3B0F" w14:textId="77777777" w:rsidR="00667471" w:rsidRDefault="00667471">
                            <w:pPr>
                              <w:rPr>
                                <w:sz w:val="16"/>
                                <w:szCs w:val="16"/>
                              </w:rPr>
                            </w:pPr>
                            <w:r>
                              <w:rPr>
                                <w:rFonts w:hint="eastAsia"/>
                                <w:spacing w:val="20"/>
                                <w:sz w:val="18"/>
                                <w:szCs w:val="18"/>
                              </w:rPr>
                              <w:t>（由教育局填寫）</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33E51BE1" id="_x0000_t202" coordsize="21600,21600" o:spt="202" path="m,l,21600r21600,l21600,xe">
                <v:stroke joinstyle="miter"/>
                <v:path gradientshapeok="t" o:connecttype="rect"/>
              </v:shapetype>
              <v:shape id="Text Box 84" o:spid="_x0000_s1026" type="#_x0000_t202" style="position:absolute;left:0;text-align:left;margin-left:378.3pt;margin-top:21.25pt;width:103.8pt;height:55.2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">
                <v:textbox>
                  <w:txbxContent>
                    <w:p w14:paraId="25868A7F" w14:textId="77777777" w:rsidR="00667471" w:rsidRPr="00455A09" w:rsidRDefault="00667471">
                      <w:pPr>
                        <w:jc w:val="center"/>
                        <w:rPr>
                          <w:b/>
                          <w:spacing w:val="20"/>
                          <w:sz w:val="18"/>
                          <w:szCs w:val="18"/>
                        </w:rPr>
                      </w:pPr>
                      <w:r w:rsidRPr="00455A09">
                        <w:rPr>
                          <w:rFonts w:hint="eastAsia"/>
                          <w:b/>
                          <w:spacing w:val="20"/>
                          <w:sz w:val="18"/>
                          <w:szCs w:val="18"/>
                        </w:rPr>
                        <w:t>申請編號</w:t>
                      </w:r>
                    </w:p>
                    <w:p w14:paraId="357BF67D" w14:textId="77777777" w:rsidR="00667471" w:rsidRDefault="00667471">
                      <w:pPr>
                        <w:jc w:val="center"/>
                        <w:rPr>
                          <w:sz w:val="14"/>
                          <w:szCs w:val="14"/>
                        </w:rPr>
                      </w:pPr>
                    </w:p>
                    <w:p w14:paraId="6FABF6C5" w14:textId="77777777" w:rsidR="00667471" w:rsidRDefault="00667471">
                      <w:pPr>
                        <w:jc w:val="center"/>
                        <w:rPr>
                          <w:sz w:val="14"/>
                          <w:szCs w:val="14"/>
                        </w:rPr>
                      </w:pPr>
                    </w:p>
                    <w:p w14:paraId="3326C9D8" w14:textId="77777777" w:rsidR="00667471" w:rsidRDefault="00667471">
                      <w:pPr>
                        <w:jc w:val="center"/>
                        <w:rPr>
                          <w:sz w:val="14"/>
                          <w:szCs w:val="14"/>
                        </w:rPr>
                      </w:pPr>
                    </w:p>
                    <w:p w14:paraId="721A3B0F" w14:textId="77777777" w:rsidR="00667471" w:rsidRDefault="00667471">
                      <w:pPr>
                        <w:rPr>
                          <w:sz w:val="16"/>
                          <w:szCs w:val="16"/>
                        </w:rPr>
                      </w:pPr>
                      <w:r>
                        <w:rPr>
                          <w:rFonts w:hint="eastAsia"/>
                          <w:spacing w:val="20"/>
                          <w:sz w:val="18"/>
                          <w:szCs w:val="18"/>
                        </w:rPr>
                        <w:t>（由教育局填寫）</w:t>
                      </w:r>
                    </w:p>
                  </w:txbxContent>
                </v:textbox>
                <w10:wrap type="topAndBottom"/>
              </v:shape>
            </w:pict>
          </mc:Fallback>
        </mc:AlternateContent>
      </w:r>
      <w:r w:rsidR="00A134A8" w:rsidRPr="00AC5680">
        <w:rPr>
          <w:b/>
          <w:bCs/>
        </w:rPr>
        <w:t>附件二</w:t>
      </w:r>
    </w:p>
    <w:p w14:paraId="12A8DC6A" w14:textId="21AC5D8E" w:rsidR="00C31491" w:rsidRPr="00223205" w:rsidRDefault="00C31491" w:rsidP="00676420">
      <w:pPr>
        <w:adjustRightInd w:val="0"/>
        <w:snapToGrid w:val="0"/>
        <w:spacing w:beforeLines="100" w:before="240" w:after="200" w:line="276" w:lineRule="auto"/>
        <w:jc w:val="center"/>
        <w:rPr>
          <w:b/>
          <w:spacing w:val="20"/>
          <w:lang w:eastAsia="zh-HK"/>
        </w:rPr>
      </w:pPr>
      <w:r w:rsidRPr="00223205">
        <w:rPr>
          <w:b/>
          <w:snapToGrid w:val="0"/>
          <w:spacing w:val="20"/>
          <w:kern w:val="0"/>
        </w:rPr>
        <w:t>高中學生交流活動資助計劃</w:t>
      </w:r>
      <w:r w:rsidRPr="00223205">
        <w:rPr>
          <w:rFonts w:hint="eastAsia"/>
          <w:b/>
          <w:spacing w:val="20"/>
          <w:szCs w:val="28"/>
        </w:rPr>
        <w:t>（</w:t>
      </w:r>
      <w:r w:rsidRPr="00223205">
        <w:rPr>
          <w:rFonts w:hint="eastAsia"/>
          <w:b/>
          <w:spacing w:val="20"/>
          <w:szCs w:val="28"/>
          <w:lang w:eastAsia="zh-HK"/>
        </w:rPr>
        <w:t>201</w:t>
      </w:r>
      <w:r w:rsidR="000D4AE7" w:rsidRPr="00223205">
        <w:rPr>
          <w:rFonts w:hint="eastAsia"/>
          <w:b/>
          <w:spacing w:val="20"/>
          <w:szCs w:val="28"/>
        </w:rPr>
        <w:t>9</w:t>
      </w:r>
      <w:r w:rsidRPr="00223205">
        <w:rPr>
          <w:b/>
          <w:spacing w:val="20"/>
          <w:szCs w:val="28"/>
          <w:lang w:eastAsia="zh-HK"/>
        </w:rPr>
        <w:t>/</w:t>
      </w:r>
      <w:r w:rsidR="000D4AE7" w:rsidRPr="00223205">
        <w:rPr>
          <w:rFonts w:hint="eastAsia"/>
          <w:b/>
          <w:spacing w:val="20"/>
          <w:szCs w:val="28"/>
        </w:rPr>
        <w:t>20</w:t>
      </w:r>
      <w:r w:rsidRPr="00223205">
        <w:rPr>
          <w:rFonts w:hint="eastAsia"/>
          <w:b/>
          <w:spacing w:val="20"/>
          <w:szCs w:val="28"/>
        </w:rPr>
        <w:t>）</w:t>
      </w:r>
    </w:p>
    <w:p w14:paraId="731C8CD8" w14:textId="77777777" w:rsidR="00A134A8" w:rsidRPr="00223205" w:rsidRDefault="00A134A8" w:rsidP="00676420">
      <w:pPr>
        <w:pBdr>
          <w:bottom w:val="single" w:sz="4" w:space="1" w:color="auto"/>
        </w:pBdr>
        <w:adjustRightInd w:val="0"/>
        <w:snapToGrid w:val="0"/>
        <w:spacing w:beforeLines="50" w:before="120" w:afterLines="50" w:after="120"/>
        <w:jc w:val="center"/>
        <w:rPr>
          <w:snapToGrid w:val="0"/>
          <w:spacing w:val="20"/>
          <w:kern w:val="0"/>
          <w:lang w:eastAsia="zh-HK"/>
        </w:rPr>
      </w:pPr>
      <w:r w:rsidRPr="00223205">
        <w:rPr>
          <w:b/>
          <w:snapToGrid w:val="0"/>
          <w:spacing w:val="20"/>
          <w:kern w:val="0"/>
        </w:rPr>
        <w:t>申請書</w:t>
      </w:r>
    </w:p>
    <w:p w14:paraId="29543F78" w14:textId="0DC9F6A3" w:rsidR="00AC751B" w:rsidRPr="00AC5680" w:rsidRDefault="00787103" w:rsidP="00230EED">
      <w:pPr>
        <w:adjustRightInd w:val="0"/>
        <w:snapToGrid w:val="0"/>
        <w:rPr>
          <w:rFonts w:eastAsia="SimSun"/>
          <w:b/>
          <w:snapToGrid w:val="0"/>
          <w:kern w:val="0"/>
        </w:rPr>
      </w:pPr>
      <w:proofErr w:type="gramStart"/>
      <w:r w:rsidRPr="00223205">
        <w:rPr>
          <w:snapToGrid w:val="0"/>
          <w:spacing w:val="20"/>
          <w:kern w:val="0"/>
          <w:sz w:val="20"/>
          <w:szCs w:val="20"/>
        </w:rPr>
        <w:t>（</w:t>
      </w:r>
      <w:proofErr w:type="gramEnd"/>
      <w:r w:rsidRPr="00223205">
        <w:rPr>
          <w:snapToGrid w:val="0"/>
          <w:spacing w:val="20"/>
          <w:kern w:val="0"/>
          <w:sz w:val="20"/>
          <w:szCs w:val="20"/>
        </w:rPr>
        <w:t>學校可從</w:t>
      </w:r>
      <w:r w:rsidR="00100FBA" w:rsidRPr="00D20138">
        <w:rPr>
          <w:rStyle w:val="ad"/>
          <w:snapToGrid w:val="0"/>
          <w:spacing w:val="20"/>
          <w:w w:val="80"/>
          <w:kern w:val="0"/>
          <w:sz w:val="20"/>
          <w:szCs w:val="20"/>
        </w:rPr>
        <w:t>http://www.edb.gov.hk/attachment/tc/SMEP/forms/SSapplication2019.doc</w:t>
      </w:r>
      <w:bookmarkStart w:id="0" w:name="_GoBack"/>
      <w:bookmarkEnd w:id="0"/>
      <w:r w:rsidRPr="00AC5680">
        <w:rPr>
          <w:snapToGrid w:val="0"/>
          <w:spacing w:val="20"/>
          <w:kern w:val="0"/>
          <w:sz w:val="20"/>
          <w:szCs w:val="20"/>
        </w:rPr>
        <w:t>下載申請書使用。在有選項提供的部分，</w:t>
      </w:r>
      <w:r w:rsidR="00F36163" w:rsidRPr="00AC5680">
        <w:rPr>
          <w:snapToGrid w:val="0"/>
          <w:spacing w:val="20"/>
          <w:kern w:val="0"/>
          <w:sz w:val="20"/>
          <w:szCs w:val="20"/>
        </w:rPr>
        <w:t>請在適當的方格內加「</w:t>
      </w:r>
      <w:r w:rsidR="00F36163" w:rsidRPr="00AC5680">
        <w:rPr>
          <w:snapToGrid w:val="0"/>
          <w:spacing w:val="20"/>
          <w:kern w:val="0"/>
          <w:sz w:val="20"/>
          <w:szCs w:val="20"/>
        </w:rPr>
        <w:sym w:font="Wingdings 2" w:char="F050"/>
      </w:r>
      <w:r w:rsidR="00F36163" w:rsidRPr="00AC5680">
        <w:rPr>
          <w:snapToGrid w:val="0"/>
          <w:spacing w:val="20"/>
          <w:kern w:val="0"/>
          <w:sz w:val="20"/>
          <w:szCs w:val="20"/>
        </w:rPr>
        <w:t>」</w:t>
      </w:r>
      <w:r w:rsidR="00C16C84" w:rsidRPr="00AC5680">
        <w:rPr>
          <w:rFonts w:hint="eastAsia"/>
          <w:snapToGrid w:val="0"/>
          <w:spacing w:val="20"/>
          <w:kern w:val="0"/>
          <w:sz w:val="20"/>
          <w:szCs w:val="20"/>
        </w:rPr>
        <w:t>或刪去</w:t>
      </w:r>
      <w:proofErr w:type="gramStart"/>
      <w:r w:rsidR="00C16C84" w:rsidRPr="00AC5680">
        <w:rPr>
          <w:rFonts w:hint="eastAsia"/>
          <w:snapToGrid w:val="0"/>
          <w:spacing w:val="20"/>
          <w:kern w:val="0"/>
          <w:sz w:val="20"/>
          <w:szCs w:val="20"/>
          <w:vertAlign w:val="superscript"/>
        </w:rPr>
        <w:t>＊</w:t>
      </w:r>
      <w:proofErr w:type="gramEnd"/>
      <w:r w:rsidR="00C16C84" w:rsidRPr="00AC5680">
        <w:rPr>
          <w:rFonts w:hint="eastAsia"/>
          <w:snapToGrid w:val="0"/>
          <w:spacing w:val="20"/>
          <w:kern w:val="0"/>
          <w:sz w:val="20"/>
          <w:szCs w:val="20"/>
        </w:rPr>
        <w:t>號後不適用的</w:t>
      </w:r>
      <w:r w:rsidR="00F36163" w:rsidRPr="00AC5680">
        <w:rPr>
          <w:snapToGrid w:val="0"/>
          <w:spacing w:val="20"/>
          <w:kern w:val="0"/>
          <w:sz w:val="20"/>
          <w:szCs w:val="20"/>
        </w:rPr>
        <w:t>表示</w:t>
      </w:r>
      <w:proofErr w:type="gramStart"/>
      <w:r w:rsidR="00A134A8" w:rsidRPr="00AC5680">
        <w:rPr>
          <w:snapToGrid w:val="0"/>
          <w:spacing w:val="20"/>
          <w:kern w:val="0"/>
          <w:sz w:val="20"/>
          <w:szCs w:val="20"/>
        </w:rPr>
        <w:t>）</w:t>
      </w:r>
      <w:proofErr w:type="gramEnd"/>
    </w:p>
    <w:p w14:paraId="2013A1F5" w14:textId="77777777" w:rsidR="00230EED" w:rsidRPr="00AC5680" w:rsidRDefault="00230EED" w:rsidP="00676420">
      <w:pPr>
        <w:adjustRightInd w:val="0"/>
        <w:snapToGrid w:val="0"/>
        <w:spacing w:beforeLines="50" w:before="120" w:after="200" w:line="276" w:lineRule="auto"/>
        <w:jc w:val="both"/>
        <w:rPr>
          <w:b/>
          <w:spacing w:val="20"/>
          <w:u w:color="FFFFFF"/>
        </w:rPr>
      </w:pPr>
      <w:r w:rsidRPr="00AC5680">
        <w:rPr>
          <w:b/>
          <w:spacing w:val="20"/>
          <w:u w:color="FFFFFF"/>
        </w:rPr>
        <w:t>第一部分：學校資料</w:t>
      </w:r>
      <w:r w:rsidRPr="00AC5680">
        <w:rPr>
          <w:b/>
          <w:spacing w:val="20"/>
          <w:u w:color="FFFFFF"/>
        </w:rPr>
        <w:t xml:space="preserve"> </w:t>
      </w:r>
    </w:p>
    <w:tbl>
      <w:tblPr>
        <w:tblW w:w="9781" w:type="dxa"/>
        <w:tblInd w:w="-142" w:type="dxa"/>
        <w:tblLayout w:type="fixed"/>
        <w:tblLook w:val="04A0" w:firstRow="1" w:lastRow="0" w:firstColumn="1" w:lastColumn="0" w:noHBand="0" w:noVBand="1"/>
      </w:tblPr>
      <w:tblGrid>
        <w:gridCol w:w="2268"/>
        <w:gridCol w:w="425"/>
        <w:gridCol w:w="760"/>
        <w:gridCol w:w="1366"/>
        <w:gridCol w:w="567"/>
        <w:gridCol w:w="562"/>
        <w:gridCol w:w="1423"/>
        <w:gridCol w:w="1649"/>
        <w:gridCol w:w="761"/>
      </w:tblGrid>
      <w:tr w:rsidR="00230EED" w:rsidRPr="00AC5680" w14:paraId="38B590F0" w14:textId="77777777" w:rsidTr="00A712EF">
        <w:trPr>
          <w:trHeight w:val="443"/>
        </w:trPr>
        <w:tc>
          <w:tcPr>
            <w:tcW w:w="2693" w:type="dxa"/>
            <w:gridSpan w:val="2"/>
            <w:shd w:val="clear" w:color="auto" w:fill="auto"/>
            <w:vAlign w:val="center"/>
          </w:tcPr>
          <w:p w14:paraId="2C38F2CC" w14:textId="77777777" w:rsidR="00230EED" w:rsidRPr="00AC5680" w:rsidRDefault="00230EED" w:rsidP="00931453">
            <w:pPr>
              <w:adjustRightInd w:val="0"/>
              <w:snapToGrid w:val="0"/>
              <w:jc w:val="both"/>
              <w:rPr>
                <w:b/>
                <w:snapToGrid w:val="0"/>
                <w:spacing w:val="20"/>
                <w:kern w:val="0"/>
              </w:rPr>
            </w:pPr>
            <w:r w:rsidRPr="00AC5680">
              <w:rPr>
                <w:snapToGrid w:val="0"/>
                <w:spacing w:val="20"/>
                <w:kern w:val="0"/>
              </w:rPr>
              <w:t>學校名稱（中</w:t>
            </w:r>
            <w:r w:rsidR="00931453" w:rsidRPr="00AC5680">
              <w:rPr>
                <w:snapToGrid w:val="0"/>
                <w:spacing w:val="20"/>
                <w:kern w:val="0"/>
              </w:rPr>
              <w:t>文</w:t>
            </w:r>
            <w:r w:rsidR="00931453" w:rsidRPr="00AC5680">
              <w:rPr>
                <w:rFonts w:eastAsia="SimSun"/>
                <w:snapToGrid w:val="0"/>
                <w:spacing w:val="20"/>
                <w:kern w:val="0"/>
                <w:lang w:eastAsia="zh-CN"/>
              </w:rPr>
              <w:t>）</w:t>
            </w:r>
            <w:r w:rsidRPr="00AC5680">
              <w:rPr>
                <w:snapToGrid w:val="0"/>
                <w:spacing w:val="20"/>
                <w:kern w:val="0"/>
              </w:rPr>
              <w:t>：</w:t>
            </w:r>
          </w:p>
        </w:tc>
        <w:tc>
          <w:tcPr>
            <w:tcW w:w="7088" w:type="dxa"/>
            <w:gridSpan w:val="7"/>
            <w:shd w:val="clear" w:color="auto" w:fill="auto"/>
            <w:vAlign w:val="bottom"/>
          </w:tcPr>
          <w:p w14:paraId="1FC737D4" w14:textId="77777777" w:rsidR="00230EED" w:rsidRPr="00AC5680" w:rsidRDefault="002A4AC5" w:rsidP="00A712EF">
            <w:pPr>
              <w:tabs>
                <w:tab w:val="right" w:pos="6834"/>
              </w:tabs>
              <w:adjustRightInd w:val="0"/>
              <w:snapToGrid w:val="0"/>
              <w:jc w:val="both"/>
              <w:rPr>
                <w:snapToGrid w:val="0"/>
                <w:spacing w:val="20"/>
                <w:kern w:val="0"/>
                <w:u w:val="single"/>
                <w:lang w:eastAsia="zh-HK"/>
              </w:rPr>
            </w:pPr>
            <w:r w:rsidRPr="00AC5680">
              <w:rPr>
                <w:snapToGrid w:val="0"/>
                <w:spacing w:val="20"/>
                <w:kern w:val="0"/>
                <w:u w:val="single"/>
                <w:lang w:eastAsia="zh-HK"/>
              </w:rPr>
              <w:tab/>
            </w:r>
          </w:p>
        </w:tc>
      </w:tr>
      <w:tr w:rsidR="00230EED" w:rsidRPr="00AC5680" w14:paraId="5CF40CBF" w14:textId="77777777" w:rsidTr="00A712EF">
        <w:trPr>
          <w:trHeight w:val="524"/>
        </w:trPr>
        <w:tc>
          <w:tcPr>
            <w:tcW w:w="2693" w:type="dxa"/>
            <w:gridSpan w:val="2"/>
            <w:shd w:val="clear" w:color="auto" w:fill="auto"/>
            <w:vAlign w:val="center"/>
          </w:tcPr>
          <w:p w14:paraId="2886279F" w14:textId="77777777" w:rsidR="00230EED" w:rsidRPr="00AC5680" w:rsidRDefault="00230EED" w:rsidP="00EA001D">
            <w:pPr>
              <w:adjustRightInd w:val="0"/>
              <w:snapToGrid w:val="0"/>
              <w:jc w:val="both"/>
              <w:rPr>
                <w:b/>
                <w:snapToGrid w:val="0"/>
                <w:spacing w:val="20"/>
                <w:kern w:val="0"/>
              </w:rPr>
            </w:pPr>
            <w:r w:rsidRPr="00AC5680">
              <w:rPr>
                <w:snapToGrid w:val="0"/>
                <w:spacing w:val="20"/>
                <w:kern w:val="0"/>
              </w:rPr>
              <w:t>學校名稱（英文）：</w:t>
            </w:r>
          </w:p>
        </w:tc>
        <w:tc>
          <w:tcPr>
            <w:tcW w:w="7088" w:type="dxa"/>
            <w:gridSpan w:val="7"/>
            <w:shd w:val="clear" w:color="auto" w:fill="auto"/>
            <w:vAlign w:val="bottom"/>
          </w:tcPr>
          <w:p w14:paraId="3DAACFD6" w14:textId="77777777" w:rsidR="00230EED" w:rsidRPr="00AC5680" w:rsidRDefault="002A4AC5" w:rsidP="00A712EF">
            <w:pPr>
              <w:tabs>
                <w:tab w:val="right" w:pos="6834"/>
              </w:tabs>
              <w:adjustRightInd w:val="0"/>
              <w:snapToGrid w:val="0"/>
              <w:jc w:val="both"/>
              <w:rPr>
                <w:snapToGrid w:val="0"/>
                <w:spacing w:val="20"/>
                <w:kern w:val="0"/>
                <w:u w:val="single"/>
                <w:lang w:eastAsia="zh-HK"/>
              </w:rPr>
            </w:pPr>
            <w:r w:rsidRPr="00AC5680">
              <w:rPr>
                <w:snapToGrid w:val="0"/>
                <w:spacing w:val="20"/>
                <w:kern w:val="0"/>
                <w:u w:val="single"/>
                <w:lang w:eastAsia="zh-HK"/>
              </w:rPr>
              <w:tab/>
            </w:r>
          </w:p>
        </w:tc>
      </w:tr>
      <w:tr w:rsidR="00CE005F" w:rsidRPr="00AC5680" w14:paraId="7EB2AC40" w14:textId="77777777" w:rsidTr="00A712EF">
        <w:trPr>
          <w:trHeight w:val="532"/>
        </w:trPr>
        <w:tc>
          <w:tcPr>
            <w:tcW w:w="2693" w:type="dxa"/>
            <w:gridSpan w:val="2"/>
            <w:shd w:val="clear" w:color="auto" w:fill="auto"/>
            <w:vAlign w:val="center"/>
          </w:tcPr>
          <w:p w14:paraId="1999EA95" w14:textId="77777777" w:rsidR="00CE005F" w:rsidRPr="00AC5680" w:rsidRDefault="005076CA" w:rsidP="00676420">
            <w:pPr>
              <w:adjustRightInd w:val="0"/>
              <w:snapToGrid w:val="0"/>
              <w:spacing w:beforeLines="50" w:before="120"/>
              <w:jc w:val="both"/>
              <w:rPr>
                <w:b/>
                <w:snapToGrid w:val="0"/>
                <w:spacing w:val="20"/>
                <w:kern w:val="0"/>
              </w:rPr>
            </w:pPr>
            <w:r w:rsidRPr="00AC5680">
              <w:rPr>
                <w:snapToGrid w:val="0"/>
                <w:spacing w:val="20"/>
                <w:kern w:val="0"/>
              </w:rPr>
              <w:t>學</w:t>
            </w:r>
            <w:r w:rsidR="00CE005F" w:rsidRPr="00AC5680">
              <w:rPr>
                <w:snapToGrid w:val="0"/>
                <w:spacing w:val="20"/>
                <w:kern w:val="0"/>
              </w:rPr>
              <w:t>校類別：</w:t>
            </w:r>
          </w:p>
        </w:tc>
        <w:tc>
          <w:tcPr>
            <w:tcW w:w="7088" w:type="dxa"/>
            <w:gridSpan w:val="7"/>
            <w:shd w:val="clear" w:color="auto" w:fill="auto"/>
            <w:vAlign w:val="center"/>
          </w:tcPr>
          <w:p w14:paraId="40C91EE2" w14:textId="77777777" w:rsidR="00CE005F" w:rsidRPr="00AC5680" w:rsidRDefault="00CE005F" w:rsidP="00676420">
            <w:pPr>
              <w:adjustRightInd w:val="0"/>
              <w:snapToGrid w:val="0"/>
              <w:spacing w:beforeLines="100" w:before="240"/>
              <w:ind w:left="174" w:hangingChars="62" w:hanging="174"/>
              <w:jc w:val="both"/>
              <w:rPr>
                <w:snapToGrid w:val="0"/>
                <w:spacing w:val="20"/>
                <w:kern w:val="0"/>
              </w:rPr>
            </w:pPr>
            <w:r w:rsidRPr="00AC5680">
              <w:rPr>
                <w:snapToGrid w:val="0"/>
                <w:spacing w:val="20"/>
                <w:kern w:val="0"/>
              </w:rPr>
              <w:t>*</w:t>
            </w:r>
            <w:proofErr w:type="gramStart"/>
            <w:r w:rsidRPr="00AC5680">
              <w:rPr>
                <w:snapToGrid w:val="0"/>
                <w:spacing w:val="20"/>
                <w:kern w:val="0"/>
              </w:rPr>
              <w:t>官立</w:t>
            </w:r>
            <w:proofErr w:type="gramEnd"/>
            <w:r w:rsidR="00B61614" w:rsidRPr="00AC5680">
              <w:rPr>
                <w:snapToGrid w:val="0"/>
                <w:spacing w:val="20"/>
                <w:kern w:val="0"/>
              </w:rPr>
              <w:t xml:space="preserve"> </w:t>
            </w:r>
            <w:r w:rsidRPr="00AC5680">
              <w:rPr>
                <w:snapToGrid w:val="0"/>
                <w:spacing w:val="20"/>
                <w:kern w:val="0"/>
              </w:rPr>
              <w:t>/</w:t>
            </w:r>
            <w:r w:rsidR="00B61614" w:rsidRPr="00AC5680">
              <w:rPr>
                <w:snapToGrid w:val="0"/>
                <w:spacing w:val="20"/>
                <w:kern w:val="0"/>
              </w:rPr>
              <w:t xml:space="preserve"> </w:t>
            </w:r>
            <w:r w:rsidRPr="00AC5680">
              <w:rPr>
                <w:snapToGrid w:val="0"/>
                <w:spacing w:val="20"/>
                <w:kern w:val="0"/>
              </w:rPr>
              <w:t>資助</w:t>
            </w:r>
            <w:r w:rsidR="00B61614" w:rsidRPr="00AC5680">
              <w:rPr>
                <w:snapToGrid w:val="0"/>
                <w:spacing w:val="20"/>
                <w:kern w:val="0"/>
              </w:rPr>
              <w:t xml:space="preserve"> </w:t>
            </w:r>
            <w:r w:rsidRPr="00AC5680">
              <w:rPr>
                <w:snapToGrid w:val="0"/>
                <w:spacing w:val="20"/>
                <w:kern w:val="0"/>
              </w:rPr>
              <w:t>/</w:t>
            </w:r>
            <w:r w:rsidR="00B61614" w:rsidRPr="00AC5680">
              <w:rPr>
                <w:snapToGrid w:val="0"/>
                <w:spacing w:val="20"/>
                <w:kern w:val="0"/>
              </w:rPr>
              <w:t xml:space="preserve"> </w:t>
            </w:r>
            <w:proofErr w:type="gramStart"/>
            <w:r w:rsidRPr="00AC5680">
              <w:rPr>
                <w:snapToGrid w:val="0"/>
                <w:spacing w:val="20"/>
                <w:kern w:val="0"/>
              </w:rPr>
              <w:t>按位津貼</w:t>
            </w:r>
            <w:proofErr w:type="gramEnd"/>
            <w:r w:rsidR="00B61614" w:rsidRPr="00AC5680">
              <w:rPr>
                <w:snapToGrid w:val="0"/>
                <w:spacing w:val="20"/>
                <w:kern w:val="0"/>
              </w:rPr>
              <w:t xml:space="preserve"> </w:t>
            </w:r>
            <w:r w:rsidRPr="00AC5680">
              <w:rPr>
                <w:snapToGrid w:val="0"/>
                <w:spacing w:val="20"/>
                <w:kern w:val="0"/>
              </w:rPr>
              <w:t>/</w:t>
            </w:r>
            <w:r w:rsidR="00B61614" w:rsidRPr="00AC5680">
              <w:rPr>
                <w:snapToGrid w:val="0"/>
                <w:spacing w:val="20"/>
                <w:kern w:val="0"/>
              </w:rPr>
              <w:t xml:space="preserve"> </w:t>
            </w:r>
            <w:r w:rsidRPr="00AC5680">
              <w:rPr>
                <w:snapToGrid w:val="0"/>
                <w:spacing w:val="20"/>
                <w:kern w:val="0"/>
              </w:rPr>
              <w:t>直接資助計劃</w:t>
            </w:r>
          </w:p>
        </w:tc>
      </w:tr>
      <w:tr w:rsidR="00CE005F" w:rsidRPr="00AC5680" w14:paraId="1C9A50D3" w14:textId="77777777" w:rsidTr="00A712EF">
        <w:trPr>
          <w:trHeight w:val="284"/>
        </w:trPr>
        <w:tc>
          <w:tcPr>
            <w:tcW w:w="2693" w:type="dxa"/>
            <w:gridSpan w:val="2"/>
            <w:shd w:val="clear" w:color="auto" w:fill="auto"/>
            <w:vAlign w:val="center"/>
          </w:tcPr>
          <w:p w14:paraId="2786FF86" w14:textId="77777777" w:rsidR="00CE005F" w:rsidRPr="00AC5680" w:rsidRDefault="00CE005F" w:rsidP="00E8369D">
            <w:pPr>
              <w:adjustRightInd w:val="0"/>
              <w:snapToGrid w:val="0"/>
              <w:jc w:val="both"/>
              <w:rPr>
                <w:b/>
                <w:snapToGrid w:val="0"/>
                <w:spacing w:val="20"/>
                <w:kern w:val="0"/>
              </w:rPr>
            </w:pPr>
          </w:p>
        </w:tc>
        <w:tc>
          <w:tcPr>
            <w:tcW w:w="7088" w:type="dxa"/>
            <w:gridSpan w:val="7"/>
            <w:shd w:val="clear" w:color="auto" w:fill="auto"/>
            <w:vAlign w:val="center"/>
          </w:tcPr>
          <w:p w14:paraId="01057D4B" w14:textId="77777777" w:rsidR="00CE005F" w:rsidRPr="00AC5680" w:rsidRDefault="00CE005F" w:rsidP="00676420">
            <w:pPr>
              <w:adjustRightInd w:val="0"/>
              <w:snapToGrid w:val="0"/>
              <w:spacing w:beforeLines="50" w:before="120"/>
              <w:jc w:val="both"/>
              <w:rPr>
                <w:spacing w:val="20"/>
              </w:rPr>
            </w:pPr>
            <w:r w:rsidRPr="00AC5680">
              <w:rPr>
                <w:snapToGrid w:val="0"/>
                <w:spacing w:val="20"/>
                <w:kern w:val="0"/>
              </w:rPr>
              <w:t>*</w:t>
            </w:r>
            <w:r w:rsidRPr="00AC5680">
              <w:rPr>
                <w:spacing w:val="20"/>
              </w:rPr>
              <w:t>中學</w:t>
            </w:r>
            <w:r w:rsidR="00B61614" w:rsidRPr="00AC5680">
              <w:rPr>
                <w:spacing w:val="20"/>
              </w:rPr>
              <w:t xml:space="preserve"> </w:t>
            </w:r>
            <w:r w:rsidRPr="00AC5680">
              <w:rPr>
                <w:spacing w:val="20"/>
              </w:rPr>
              <w:t>/</w:t>
            </w:r>
            <w:r w:rsidR="00B61614" w:rsidRPr="00AC5680">
              <w:rPr>
                <w:spacing w:val="20"/>
              </w:rPr>
              <w:t xml:space="preserve"> </w:t>
            </w:r>
            <w:r w:rsidRPr="00AC5680">
              <w:rPr>
                <w:spacing w:val="20"/>
              </w:rPr>
              <w:t>特殊學校</w:t>
            </w:r>
            <w:r w:rsidR="00B61614" w:rsidRPr="00AC5680">
              <w:rPr>
                <w:spacing w:val="20"/>
              </w:rPr>
              <w:t xml:space="preserve"> </w:t>
            </w:r>
            <w:r w:rsidR="00381C51" w:rsidRPr="00AC5680">
              <w:rPr>
                <w:spacing w:val="20"/>
              </w:rPr>
              <w:t>（</w:t>
            </w:r>
            <w:r w:rsidR="00B61614" w:rsidRPr="00AC5680">
              <w:rPr>
                <w:snapToGrid w:val="0"/>
                <w:spacing w:val="20"/>
                <w:kern w:val="0"/>
              </w:rPr>
              <w:t>*</w:t>
            </w:r>
            <w:r w:rsidR="00B61614" w:rsidRPr="00AC5680">
              <w:rPr>
                <w:spacing w:val="20"/>
              </w:rPr>
              <w:t>請刪去不適用者</w:t>
            </w:r>
            <w:r w:rsidR="00381C51" w:rsidRPr="00AC5680">
              <w:rPr>
                <w:spacing w:val="20"/>
              </w:rPr>
              <w:t>）</w:t>
            </w:r>
          </w:p>
          <w:p w14:paraId="4AA44FE8" w14:textId="77777777" w:rsidR="00CE005F" w:rsidRPr="00AC5680" w:rsidRDefault="00CE005F" w:rsidP="00E8369D">
            <w:pPr>
              <w:adjustRightInd w:val="0"/>
              <w:snapToGrid w:val="0"/>
              <w:jc w:val="both"/>
              <w:rPr>
                <w:b/>
                <w:snapToGrid w:val="0"/>
                <w:spacing w:val="20"/>
                <w:kern w:val="0"/>
              </w:rPr>
            </w:pPr>
            <w:r w:rsidRPr="00AC5680">
              <w:rPr>
                <w:spacing w:val="20"/>
              </w:rPr>
              <w:tab/>
            </w:r>
            <w:r w:rsidRPr="00AC5680">
              <w:rPr>
                <w:spacing w:val="20"/>
              </w:rPr>
              <w:tab/>
            </w:r>
            <w:r w:rsidRPr="00AC5680">
              <w:rPr>
                <w:spacing w:val="20"/>
              </w:rPr>
              <w:tab/>
            </w:r>
          </w:p>
        </w:tc>
      </w:tr>
      <w:tr w:rsidR="00CE005F" w:rsidRPr="00AC5680" w14:paraId="03BF9A45" w14:textId="77777777" w:rsidTr="00914B75">
        <w:trPr>
          <w:gridAfter w:val="1"/>
          <w:wAfter w:w="760" w:type="dxa"/>
          <w:trHeight w:val="567"/>
        </w:trPr>
        <w:tc>
          <w:tcPr>
            <w:tcW w:w="2694" w:type="dxa"/>
            <w:gridSpan w:val="2"/>
            <w:shd w:val="clear" w:color="auto" w:fill="auto"/>
            <w:vAlign w:val="center"/>
          </w:tcPr>
          <w:p w14:paraId="671B6FEA" w14:textId="77777777" w:rsidR="00CE005F" w:rsidRPr="00AC5680" w:rsidRDefault="00CE005F" w:rsidP="00E8369D">
            <w:pPr>
              <w:adjustRightInd w:val="0"/>
              <w:snapToGrid w:val="0"/>
              <w:jc w:val="both"/>
              <w:rPr>
                <w:b/>
                <w:snapToGrid w:val="0"/>
                <w:spacing w:val="20"/>
                <w:kern w:val="0"/>
              </w:rPr>
            </w:pPr>
            <w:r w:rsidRPr="00AC5680">
              <w:rPr>
                <w:snapToGrid w:val="0"/>
                <w:spacing w:val="20"/>
                <w:kern w:val="0"/>
              </w:rPr>
              <w:t>學校財務編號：</w:t>
            </w:r>
          </w:p>
        </w:tc>
        <w:tc>
          <w:tcPr>
            <w:tcW w:w="6327" w:type="dxa"/>
            <w:gridSpan w:val="6"/>
            <w:shd w:val="clear" w:color="auto" w:fill="auto"/>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567"/>
              <w:gridCol w:w="567"/>
              <w:gridCol w:w="567"/>
              <w:gridCol w:w="2297"/>
            </w:tblGrid>
            <w:tr w:rsidR="00CE005F" w:rsidRPr="00AC5680" w14:paraId="3B4989E4" w14:textId="77777777" w:rsidTr="00164F7B">
              <w:trPr>
                <w:trHeight w:val="562"/>
              </w:trPr>
              <w:tc>
                <w:tcPr>
                  <w:tcW w:w="567" w:type="dxa"/>
                  <w:shd w:val="clear" w:color="auto" w:fill="auto"/>
                  <w:vAlign w:val="center"/>
                </w:tcPr>
                <w:p w14:paraId="22A145DE" w14:textId="77777777" w:rsidR="00CE005F" w:rsidRPr="00AC5680" w:rsidRDefault="00CE005F" w:rsidP="00676420">
                  <w:pPr>
                    <w:adjustRightInd w:val="0"/>
                    <w:snapToGrid w:val="0"/>
                    <w:spacing w:beforeLines="50" w:before="120"/>
                    <w:jc w:val="both"/>
                    <w:rPr>
                      <w:snapToGrid w:val="0"/>
                      <w:spacing w:val="20"/>
                      <w:kern w:val="0"/>
                    </w:rPr>
                  </w:pPr>
                </w:p>
              </w:tc>
              <w:tc>
                <w:tcPr>
                  <w:tcW w:w="567" w:type="dxa"/>
                  <w:shd w:val="clear" w:color="auto" w:fill="auto"/>
                  <w:vAlign w:val="center"/>
                </w:tcPr>
                <w:p w14:paraId="200211AB" w14:textId="77777777" w:rsidR="00CE005F" w:rsidRPr="00AC5680" w:rsidRDefault="00CE005F" w:rsidP="00676420">
                  <w:pPr>
                    <w:adjustRightInd w:val="0"/>
                    <w:snapToGrid w:val="0"/>
                    <w:spacing w:beforeLines="50" w:before="120"/>
                    <w:jc w:val="both"/>
                    <w:rPr>
                      <w:snapToGrid w:val="0"/>
                      <w:spacing w:val="20"/>
                      <w:kern w:val="0"/>
                    </w:rPr>
                  </w:pPr>
                </w:p>
              </w:tc>
              <w:tc>
                <w:tcPr>
                  <w:tcW w:w="567" w:type="dxa"/>
                  <w:shd w:val="clear" w:color="auto" w:fill="auto"/>
                  <w:vAlign w:val="center"/>
                </w:tcPr>
                <w:p w14:paraId="0A6C938F" w14:textId="77777777" w:rsidR="00CE005F" w:rsidRPr="00AC5680" w:rsidRDefault="00CE005F" w:rsidP="00676420">
                  <w:pPr>
                    <w:adjustRightInd w:val="0"/>
                    <w:snapToGrid w:val="0"/>
                    <w:spacing w:beforeLines="50" w:before="120"/>
                    <w:jc w:val="both"/>
                    <w:rPr>
                      <w:snapToGrid w:val="0"/>
                      <w:spacing w:val="20"/>
                      <w:kern w:val="0"/>
                    </w:rPr>
                  </w:pPr>
                </w:p>
              </w:tc>
              <w:tc>
                <w:tcPr>
                  <w:tcW w:w="567" w:type="dxa"/>
                  <w:shd w:val="clear" w:color="auto" w:fill="auto"/>
                  <w:vAlign w:val="center"/>
                </w:tcPr>
                <w:p w14:paraId="02657E8A" w14:textId="77777777" w:rsidR="00CE005F" w:rsidRPr="00AC5680" w:rsidRDefault="00CE005F" w:rsidP="00676420">
                  <w:pPr>
                    <w:adjustRightInd w:val="0"/>
                    <w:snapToGrid w:val="0"/>
                    <w:spacing w:beforeLines="50" w:before="120"/>
                    <w:jc w:val="both"/>
                    <w:rPr>
                      <w:snapToGrid w:val="0"/>
                      <w:spacing w:val="20"/>
                      <w:kern w:val="0"/>
                    </w:rPr>
                  </w:pPr>
                </w:p>
              </w:tc>
              <w:tc>
                <w:tcPr>
                  <w:tcW w:w="2297" w:type="dxa"/>
                  <w:tcBorders>
                    <w:top w:val="nil"/>
                    <w:bottom w:val="nil"/>
                    <w:right w:val="nil"/>
                  </w:tcBorders>
                  <w:shd w:val="clear" w:color="auto" w:fill="auto"/>
                  <w:vAlign w:val="center"/>
                </w:tcPr>
                <w:p w14:paraId="0AB42058" w14:textId="77777777" w:rsidR="00CE005F" w:rsidRPr="00AC5680" w:rsidRDefault="00CE005F" w:rsidP="00E8369D">
                  <w:pPr>
                    <w:adjustRightInd w:val="0"/>
                    <w:snapToGrid w:val="0"/>
                    <w:jc w:val="both"/>
                    <w:rPr>
                      <w:snapToGrid w:val="0"/>
                      <w:spacing w:val="20"/>
                      <w:kern w:val="0"/>
                    </w:rPr>
                  </w:pPr>
                  <w:r w:rsidRPr="00AC5680">
                    <w:rPr>
                      <w:snapToGrid w:val="0"/>
                      <w:spacing w:val="20"/>
                      <w:kern w:val="0"/>
                    </w:rPr>
                    <w:t xml:space="preserve"> </w:t>
                  </w:r>
                  <w:r w:rsidR="00381C51" w:rsidRPr="00AC5680">
                    <w:rPr>
                      <w:spacing w:val="20"/>
                    </w:rPr>
                    <w:t>（</w:t>
                  </w:r>
                  <w:r w:rsidRPr="00AC5680">
                    <w:rPr>
                      <w:snapToGrid w:val="0"/>
                      <w:spacing w:val="20"/>
                      <w:kern w:val="0"/>
                    </w:rPr>
                    <w:t>必須填寫</w:t>
                  </w:r>
                  <w:r w:rsidR="00381C51" w:rsidRPr="00AC5680">
                    <w:rPr>
                      <w:spacing w:val="20"/>
                    </w:rPr>
                    <w:t>）</w:t>
                  </w:r>
                </w:p>
              </w:tc>
            </w:tr>
          </w:tbl>
          <w:p w14:paraId="0F3BC9F6" w14:textId="77777777" w:rsidR="00CE005F" w:rsidRPr="00AC5680" w:rsidRDefault="00CE005F" w:rsidP="00E8369D">
            <w:pPr>
              <w:adjustRightInd w:val="0"/>
              <w:snapToGrid w:val="0"/>
              <w:jc w:val="both"/>
              <w:rPr>
                <w:snapToGrid w:val="0"/>
                <w:spacing w:val="20"/>
                <w:kern w:val="0"/>
              </w:rPr>
            </w:pPr>
          </w:p>
        </w:tc>
      </w:tr>
      <w:tr w:rsidR="00A712EF" w:rsidRPr="00AC5680" w14:paraId="799A64C7" w14:textId="77777777" w:rsidTr="00A712EF">
        <w:trPr>
          <w:trHeight w:val="245"/>
        </w:trPr>
        <w:tc>
          <w:tcPr>
            <w:tcW w:w="3454" w:type="dxa"/>
            <w:gridSpan w:val="3"/>
            <w:tcBorders>
              <w:bottom w:val="single" w:sz="4" w:space="0" w:color="auto"/>
            </w:tcBorders>
            <w:shd w:val="clear" w:color="auto" w:fill="auto"/>
            <w:vAlign w:val="center"/>
          </w:tcPr>
          <w:p w14:paraId="688DE982" w14:textId="77777777" w:rsidR="00A712EF" w:rsidRPr="00AC5680" w:rsidRDefault="00A712EF" w:rsidP="00A712EF">
            <w:pPr>
              <w:adjustRightInd w:val="0"/>
              <w:snapToGrid w:val="0"/>
              <w:spacing w:line="160" w:lineRule="atLeast"/>
              <w:jc w:val="both"/>
              <w:rPr>
                <w:snapToGrid w:val="0"/>
                <w:spacing w:val="20"/>
                <w:kern w:val="0"/>
                <w:sz w:val="16"/>
                <w:szCs w:val="16"/>
              </w:rPr>
            </w:pPr>
          </w:p>
        </w:tc>
        <w:tc>
          <w:tcPr>
            <w:tcW w:w="6327" w:type="dxa"/>
            <w:gridSpan w:val="6"/>
            <w:tcBorders>
              <w:bottom w:val="single" w:sz="4" w:space="0" w:color="auto"/>
            </w:tcBorders>
            <w:shd w:val="clear" w:color="auto" w:fill="auto"/>
            <w:vAlign w:val="center"/>
          </w:tcPr>
          <w:p w14:paraId="27441305" w14:textId="77777777" w:rsidR="00A712EF" w:rsidRPr="00AC5680" w:rsidRDefault="00A712EF" w:rsidP="00A712EF">
            <w:pPr>
              <w:adjustRightInd w:val="0"/>
              <w:snapToGrid w:val="0"/>
              <w:spacing w:line="160" w:lineRule="atLeast"/>
              <w:jc w:val="both"/>
              <w:rPr>
                <w:snapToGrid w:val="0"/>
                <w:spacing w:val="20"/>
                <w:kern w:val="0"/>
                <w:sz w:val="16"/>
                <w:szCs w:val="16"/>
              </w:rPr>
            </w:pPr>
          </w:p>
        </w:tc>
      </w:tr>
      <w:tr w:rsidR="004F4249" w:rsidRPr="00AC5680" w14:paraId="6825B99A" w14:textId="77777777" w:rsidTr="00192AFB">
        <w:trPr>
          <w:trHeight w:val="325"/>
        </w:trPr>
        <w:tc>
          <w:tcPr>
            <w:tcW w:w="9781"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3192ED0" w14:textId="237A5469" w:rsidR="004F4249" w:rsidRPr="00AC5680" w:rsidRDefault="004F4249" w:rsidP="002A3260">
            <w:pPr>
              <w:adjustRightInd w:val="0"/>
              <w:snapToGrid w:val="0"/>
              <w:jc w:val="both"/>
              <w:rPr>
                <w:snapToGrid w:val="0"/>
                <w:spacing w:val="20"/>
                <w:kern w:val="0"/>
              </w:rPr>
            </w:pPr>
            <w:r w:rsidRPr="00AC5680">
              <w:rPr>
                <w:rFonts w:hint="eastAsia"/>
                <w:snapToGrid w:val="0"/>
                <w:spacing w:val="20"/>
                <w:kern w:val="0"/>
              </w:rPr>
              <w:t>就</w:t>
            </w:r>
            <w:r w:rsidR="00B030F5" w:rsidRPr="00192AFB">
              <w:rPr>
                <w:rFonts w:hint="eastAsia"/>
                <w:snapToGrid w:val="0"/>
                <w:spacing w:val="20"/>
                <w:kern w:val="0"/>
              </w:rPr>
              <w:t>201</w:t>
            </w:r>
            <w:r w:rsidR="000D4AE7" w:rsidRPr="00192AFB">
              <w:rPr>
                <w:rFonts w:hint="eastAsia"/>
                <w:snapToGrid w:val="0"/>
                <w:spacing w:val="20"/>
                <w:kern w:val="0"/>
              </w:rPr>
              <w:t>9</w:t>
            </w:r>
            <w:r w:rsidR="00B030F5" w:rsidRPr="00192AFB">
              <w:rPr>
                <w:rFonts w:hint="eastAsia"/>
                <w:snapToGrid w:val="0"/>
                <w:spacing w:val="20"/>
                <w:kern w:val="0"/>
              </w:rPr>
              <w:t>/</w:t>
            </w:r>
            <w:r w:rsidR="000D4AE7" w:rsidRPr="00192AFB">
              <w:rPr>
                <w:rFonts w:hint="eastAsia"/>
                <w:snapToGrid w:val="0"/>
                <w:spacing w:val="20"/>
                <w:kern w:val="0"/>
              </w:rPr>
              <w:t>20</w:t>
            </w:r>
            <w:r w:rsidRPr="00AC5680">
              <w:rPr>
                <w:rFonts w:hint="eastAsia"/>
                <w:snapToGrid w:val="0"/>
                <w:spacing w:val="20"/>
                <w:kern w:val="0"/>
              </w:rPr>
              <w:t>學年</w:t>
            </w:r>
            <w:r w:rsidRPr="00AC5680">
              <w:rPr>
                <w:snapToGrid w:val="0"/>
                <w:spacing w:val="20"/>
                <w:kern w:val="0"/>
              </w:rPr>
              <w:t>，</w:t>
            </w:r>
            <w:r w:rsidRPr="00AC5680">
              <w:rPr>
                <w:rFonts w:hint="eastAsia"/>
                <w:snapToGrid w:val="0"/>
                <w:spacing w:val="20"/>
                <w:kern w:val="0"/>
              </w:rPr>
              <w:t>學校申請本資助計劃的情況</w:t>
            </w:r>
            <w:r w:rsidRPr="00AC5680">
              <w:rPr>
                <w:snapToGrid w:val="0"/>
                <w:spacing w:val="20"/>
                <w:kern w:val="0"/>
              </w:rPr>
              <w:t>：</w:t>
            </w:r>
            <w:r w:rsidR="00B030F5" w:rsidRPr="00AC5680">
              <w:rPr>
                <w:rFonts w:hint="eastAsia"/>
                <w:snapToGrid w:val="0"/>
                <w:spacing w:val="20"/>
                <w:kern w:val="0"/>
              </w:rPr>
              <w:t>（第二、三時段申請適用）</w:t>
            </w:r>
          </w:p>
        </w:tc>
      </w:tr>
      <w:tr w:rsidR="004F4249" w:rsidRPr="00AC5680" w14:paraId="540FD7BF" w14:textId="77777777" w:rsidTr="00192AFB">
        <w:trPr>
          <w:trHeight w:val="325"/>
        </w:trPr>
        <w:tc>
          <w:tcPr>
            <w:tcW w:w="482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A4E3332" w14:textId="77777777" w:rsidR="004F4249" w:rsidRPr="007532B8" w:rsidRDefault="004F4249" w:rsidP="002A3260">
            <w:pPr>
              <w:adjustRightInd w:val="0"/>
              <w:snapToGrid w:val="0"/>
              <w:jc w:val="center"/>
              <w:rPr>
                <w:b/>
                <w:snapToGrid w:val="0"/>
                <w:spacing w:val="20"/>
                <w:kern w:val="0"/>
              </w:rPr>
            </w:pPr>
            <w:r w:rsidRPr="007532B8">
              <w:rPr>
                <w:rFonts w:hint="eastAsia"/>
                <w:b/>
                <w:snapToGrid w:val="0"/>
                <w:spacing w:val="20"/>
                <w:kern w:val="0"/>
              </w:rPr>
              <w:t>香港活動</w:t>
            </w:r>
          </w:p>
        </w:tc>
        <w:tc>
          <w:tcPr>
            <w:tcW w:w="496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50ECE5E" w14:textId="77777777" w:rsidR="004F4249" w:rsidRPr="007532B8" w:rsidRDefault="004F4249" w:rsidP="002A3260">
            <w:pPr>
              <w:adjustRightInd w:val="0"/>
              <w:snapToGrid w:val="0"/>
              <w:jc w:val="center"/>
              <w:rPr>
                <w:b/>
                <w:snapToGrid w:val="0"/>
                <w:spacing w:val="20"/>
                <w:kern w:val="0"/>
              </w:rPr>
            </w:pPr>
            <w:r w:rsidRPr="007532B8">
              <w:rPr>
                <w:rFonts w:hint="eastAsia"/>
                <w:b/>
                <w:snapToGrid w:val="0"/>
                <w:spacing w:val="20"/>
                <w:kern w:val="0"/>
              </w:rPr>
              <w:t>內地活動</w:t>
            </w:r>
          </w:p>
        </w:tc>
      </w:tr>
      <w:tr w:rsidR="00853A65" w:rsidRPr="00AC5680" w14:paraId="778AD0D5" w14:textId="77777777" w:rsidTr="00853A65">
        <w:trPr>
          <w:trHeight w:val="325"/>
        </w:trPr>
        <w:tc>
          <w:tcPr>
            <w:tcW w:w="2269" w:type="dxa"/>
            <w:tcBorders>
              <w:top w:val="single" w:sz="4" w:space="0" w:color="auto"/>
              <w:left w:val="single" w:sz="4" w:space="0" w:color="auto"/>
              <w:bottom w:val="single" w:sz="4" w:space="0" w:color="auto"/>
              <w:right w:val="single" w:sz="4" w:space="0" w:color="auto"/>
            </w:tcBorders>
            <w:shd w:val="clear" w:color="auto" w:fill="auto"/>
          </w:tcPr>
          <w:p w14:paraId="7ED48DEE" w14:textId="77777777" w:rsidR="00853A65" w:rsidRPr="00AC5680" w:rsidRDefault="00853A65" w:rsidP="00853A65">
            <w:pPr>
              <w:tabs>
                <w:tab w:val="right" w:pos="6447"/>
              </w:tabs>
              <w:adjustRightInd w:val="0"/>
              <w:snapToGrid w:val="0"/>
              <w:jc w:val="both"/>
              <w:rPr>
                <w:snapToGrid w:val="0"/>
                <w:spacing w:val="20"/>
                <w:kern w:val="0"/>
              </w:rPr>
            </w:pPr>
            <w:r w:rsidRPr="00AC5680">
              <w:rPr>
                <w:rFonts w:hint="eastAsia"/>
                <w:snapToGrid w:val="0"/>
                <w:spacing w:val="20"/>
                <w:kern w:val="0"/>
              </w:rPr>
              <w:t>第</w:t>
            </w:r>
            <w:r w:rsidRPr="00AC5680">
              <w:rPr>
                <w:rFonts w:hint="eastAsia"/>
                <w:snapToGrid w:val="0"/>
                <w:spacing w:val="20"/>
                <w:kern w:val="0"/>
                <w:lang w:eastAsia="zh-HK"/>
              </w:rPr>
              <w:t>1</w:t>
            </w:r>
            <w:r w:rsidRPr="00AC5680">
              <w:rPr>
                <w:rFonts w:hint="eastAsia"/>
                <w:snapToGrid w:val="0"/>
                <w:spacing w:val="20"/>
                <w:kern w:val="0"/>
              </w:rPr>
              <w:t>時段獲批資助額</w:t>
            </w:r>
            <w:r w:rsidR="00B030F5" w:rsidRPr="00AC5680">
              <w:rPr>
                <w:rFonts w:hint="eastAsia"/>
                <w:snapToGrid w:val="0"/>
                <w:spacing w:val="20"/>
                <w:kern w:val="0"/>
              </w:rPr>
              <w:t>(</w:t>
            </w:r>
            <w:r w:rsidR="00B030F5" w:rsidRPr="00AC5680">
              <w:rPr>
                <w:rFonts w:hint="eastAsia"/>
                <w:snapToGrid w:val="0"/>
                <w:spacing w:val="20"/>
                <w:kern w:val="0"/>
              </w:rPr>
              <w:t>如有</w:t>
            </w:r>
            <w:r w:rsidR="00B030F5" w:rsidRPr="00AC5680">
              <w:rPr>
                <w:rFonts w:hint="eastAsia"/>
                <w:snapToGrid w:val="0"/>
                <w:spacing w:val="20"/>
                <w:kern w:val="0"/>
              </w:rPr>
              <w:t>)</w:t>
            </w:r>
          </w:p>
        </w:tc>
        <w:tc>
          <w:tcPr>
            <w:tcW w:w="2551" w:type="dxa"/>
            <w:gridSpan w:val="3"/>
            <w:tcBorders>
              <w:top w:val="single" w:sz="4" w:space="0" w:color="auto"/>
              <w:left w:val="single" w:sz="4" w:space="0" w:color="auto"/>
              <w:bottom w:val="single" w:sz="4" w:space="0" w:color="auto"/>
              <w:right w:val="single" w:sz="4" w:space="0" w:color="auto"/>
            </w:tcBorders>
            <w:shd w:val="clear" w:color="auto" w:fill="auto"/>
          </w:tcPr>
          <w:p w14:paraId="3B55D19B" w14:textId="77777777" w:rsidR="00853A65" w:rsidRPr="00AC5680" w:rsidRDefault="00853A65" w:rsidP="002A3260">
            <w:pPr>
              <w:tabs>
                <w:tab w:val="right" w:pos="6447"/>
              </w:tabs>
              <w:adjustRightInd w:val="0"/>
              <w:snapToGrid w:val="0"/>
              <w:jc w:val="both"/>
              <w:rPr>
                <w:snapToGrid w:val="0"/>
                <w:spacing w:val="20"/>
                <w:kern w:val="0"/>
              </w:rPr>
            </w:pPr>
            <w:r w:rsidRPr="00AC5680">
              <w:rPr>
                <w:rFonts w:hint="eastAsia"/>
                <w:snapToGrid w:val="0"/>
                <w:spacing w:val="20"/>
                <w:kern w:val="0"/>
              </w:rPr>
              <w:t>第</w:t>
            </w:r>
            <w:r w:rsidRPr="00AC5680">
              <w:rPr>
                <w:rFonts w:hint="eastAsia"/>
                <w:snapToGrid w:val="0"/>
                <w:spacing w:val="20"/>
                <w:kern w:val="0"/>
                <w:lang w:eastAsia="zh-HK"/>
              </w:rPr>
              <w:t>2</w:t>
            </w:r>
            <w:r w:rsidRPr="00AC5680">
              <w:rPr>
                <w:rFonts w:hint="eastAsia"/>
                <w:snapToGrid w:val="0"/>
                <w:spacing w:val="20"/>
                <w:kern w:val="0"/>
              </w:rPr>
              <w:t>時段獲批資助額</w:t>
            </w:r>
            <w:r w:rsidR="00B030F5" w:rsidRPr="00AC5680">
              <w:rPr>
                <w:rFonts w:hint="eastAsia"/>
                <w:snapToGrid w:val="0"/>
                <w:spacing w:val="20"/>
                <w:kern w:val="0"/>
              </w:rPr>
              <w:t>(</w:t>
            </w:r>
            <w:r w:rsidR="00B030F5" w:rsidRPr="00AC5680">
              <w:rPr>
                <w:rFonts w:hint="eastAsia"/>
                <w:snapToGrid w:val="0"/>
                <w:spacing w:val="20"/>
                <w:kern w:val="0"/>
              </w:rPr>
              <w:t>如有</w:t>
            </w:r>
            <w:r w:rsidR="00B030F5" w:rsidRPr="00AC5680">
              <w:rPr>
                <w:rFonts w:hint="eastAsia"/>
                <w:snapToGrid w:val="0"/>
                <w:spacing w:val="20"/>
                <w:kern w:val="0"/>
              </w:rPr>
              <w:t>)</w:t>
            </w:r>
          </w:p>
        </w:tc>
        <w:tc>
          <w:tcPr>
            <w:tcW w:w="2552" w:type="dxa"/>
            <w:gridSpan w:val="3"/>
            <w:tcBorders>
              <w:top w:val="single" w:sz="4" w:space="0" w:color="auto"/>
              <w:left w:val="single" w:sz="4" w:space="0" w:color="auto"/>
              <w:bottom w:val="single" w:sz="4" w:space="0" w:color="auto"/>
              <w:right w:val="single" w:sz="4" w:space="0" w:color="auto"/>
            </w:tcBorders>
            <w:shd w:val="clear" w:color="auto" w:fill="auto"/>
          </w:tcPr>
          <w:p w14:paraId="665701BF" w14:textId="77777777" w:rsidR="00853A65" w:rsidRPr="00AC5680" w:rsidRDefault="00853A65" w:rsidP="00853A65">
            <w:pPr>
              <w:tabs>
                <w:tab w:val="right" w:pos="2478"/>
              </w:tabs>
              <w:adjustRightInd w:val="0"/>
              <w:snapToGrid w:val="0"/>
              <w:jc w:val="both"/>
              <w:rPr>
                <w:snapToGrid w:val="0"/>
                <w:spacing w:val="20"/>
                <w:kern w:val="0"/>
              </w:rPr>
            </w:pPr>
            <w:r w:rsidRPr="00AC5680">
              <w:rPr>
                <w:rFonts w:hint="eastAsia"/>
                <w:snapToGrid w:val="0"/>
                <w:spacing w:val="20"/>
                <w:kern w:val="0"/>
              </w:rPr>
              <w:t>第</w:t>
            </w:r>
            <w:r w:rsidRPr="00AC5680">
              <w:rPr>
                <w:rFonts w:hint="eastAsia"/>
                <w:snapToGrid w:val="0"/>
                <w:spacing w:val="20"/>
                <w:kern w:val="0"/>
                <w:lang w:eastAsia="zh-HK"/>
              </w:rPr>
              <w:t>1</w:t>
            </w:r>
            <w:r w:rsidRPr="00AC5680">
              <w:rPr>
                <w:rFonts w:hint="eastAsia"/>
                <w:snapToGrid w:val="0"/>
                <w:spacing w:val="20"/>
                <w:kern w:val="0"/>
              </w:rPr>
              <w:t>時段獲批總名額</w:t>
            </w:r>
            <w:r w:rsidR="00B030F5" w:rsidRPr="00AC5680">
              <w:rPr>
                <w:rFonts w:hint="eastAsia"/>
                <w:snapToGrid w:val="0"/>
                <w:spacing w:val="20"/>
                <w:kern w:val="0"/>
              </w:rPr>
              <w:t>(</w:t>
            </w:r>
            <w:r w:rsidR="00B030F5" w:rsidRPr="00AC5680">
              <w:rPr>
                <w:rFonts w:hint="eastAsia"/>
                <w:snapToGrid w:val="0"/>
                <w:spacing w:val="20"/>
                <w:kern w:val="0"/>
              </w:rPr>
              <w:t>如有</w:t>
            </w:r>
            <w:r w:rsidR="00B030F5" w:rsidRPr="00AC5680">
              <w:rPr>
                <w:rFonts w:hint="eastAsia"/>
                <w:snapToGrid w:val="0"/>
                <w:spacing w:val="20"/>
                <w:kern w:val="0"/>
              </w:rPr>
              <w:t>)</w:t>
            </w:r>
          </w:p>
        </w:tc>
        <w:tc>
          <w:tcPr>
            <w:tcW w:w="2409" w:type="dxa"/>
            <w:gridSpan w:val="2"/>
            <w:tcBorders>
              <w:top w:val="single" w:sz="4" w:space="0" w:color="auto"/>
              <w:left w:val="single" w:sz="4" w:space="0" w:color="auto"/>
              <w:bottom w:val="single" w:sz="4" w:space="0" w:color="auto"/>
              <w:right w:val="single" w:sz="4" w:space="0" w:color="auto"/>
            </w:tcBorders>
            <w:shd w:val="clear" w:color="auto" w:fill="auto"/>
          </w:tcPr>
          <w:p w14:paraId="32EADF71" w14:textId="77777777" w:rsidR="00853A65" w:rsidRPr="00AC5680" w:rsidRDefault="00853A65" w:rsidP="002A3260">
            <w:pPr>
              <w:tabs>
                <w:tab w:val="right" w:pos="2478"/>
              </w:tabs>
              <w:adjustRightInd w:val="0"/>
              <w:snapToGrid w:val="0"/>
              <w:jc w:val="both"/>
              <w:rPr>
                <w:snapToGrid w:val="0"/>
                <w:spacing w:val="20"/>
                <w:kern w:val="0"/>
              </w:rPr>
            </w:pPr>
            <w:r w:rsidRPr="00AC5680">
              <w:rPr>
                <w:rFonts w:hint="eastAsia"/>
                <w:snapToGrid w:val="0"/>
                <w:spacing w:val="20"/>
                <w:kern w:val="0"/>
              </w:rPr>
              <w:t>第</w:t>
            </w:r>
            <w:r w:rsidRPr="00AC5680">
              <w:rPr>
                <w:rFonts w:hint="eastAsia"/>
                <w:snapToGrid w:val="0"/>
                <w:spacing w:val="20"/>
                <w:kern w:val="0"/>
                <w:lang w:eastAsia="zh-HK"/>
              </w:rPr>
              <w:t>2</w:t>
            </w:r>
            <w:r w:rsidRPr="00AC5680">
              <w:rPr>
                <w:rFonts w:hint="eastAsia"/>
                <w:snapToGrid w:val="0"/>
                <w:spacing w:val="20"/>
                <w:kern w:val="0"/>
              </w:rPr>
              <w:t>時段獲批總名額</w:t>
            </w:r>
            <w:r w:rsidR="00B030F5" w:rsidRPr="00AC5680">
              <w:rPr>
                <w:rFonts w:hint="eastAsia"/>
                <w:snapToGrid w:val="0"/>
                <w:spacing w:val="20"/>
                <w:kern w:val="0"/>
              </w:rPr>
              <w:t>(</w:t>
            </w:r>
            <w:r w:rsidR="00B030F5" w:rsidRPr="00AC5680">
              <w:rPr>
                <w:rFonts w:hint="eastAsia"/>
                <w:snapToGrid w:val="0"/>
                <w:spacing w:val="20"/>
                <w:kern w:val="0"/>
              </w:rPr>
              <w:t>如有</w:t>
            </w:r>
            <w:r w:rsidR="00B030F5" w:rsidRPr="00AC5680">
              <w:rPr>
                <w:rFonts w:hint="eastAsia"/>
                <w:snapToGrid w:val="0"/>
                <w:spacing w:val="20"/>
                <w:kern w:val="0"/>
              </w:rPr>
              <w:t>)</w:t>
            </w:r>
          </w:p>
        </w:tc>
      </w:tr>
      <w:tr w:rsidR="00853A65" w:rsidRPr="00AC5680" w14:paraId="266FBA20" w14:textId="77777777" w:rsidTr="00853A65">
        <w:trPr>
          <w:trHeight w:val="782"/>
        </w:trPr>
        <w:tc>
          <w:tcPr>
            <w:tcW w:w="2269" w:type="dxa"/>
            <w:tcBorders>
              <w:top w:val="single" w:sz="4" w:space="0" w:color="auto"/>
              <w:left w:val="single" w:sz="4" w:space="0" w:color="auto"/>
              <w:bottom w:val="single" w:sz="4" w:space="0" w:color="auto"/>
              <w:right w:val="single" w:sz="4" w:space="0" w:color="auto"/>
            </w:tcBorders>
            <w:shd w:val="clear" w:color="auto" w:fill="auto"/>
          </w:tcPr>
          <w:p w14:paraId="237A72F7" w14:textId="77777777" w:rsidR="00B030F5" w:rsidRPr="00AC5680" w:rsidRDefault="00B030F5" w:rsidP="00B030F5">
            <w:pPr>
              <w:tabs>
                <w:tab w:val="right" w:pos="5488"/>
              </w:tabs>
              <w:adjustRightInd w:val="0"/>
              <w:snapToGrid w:val="0"/>
              <w:jc w:val="both"/>
              <w:rPr>
                <w:snapToGrid w:val="0"/>
                <w:spacing w:val="20"/>
                <w:kern w:val="0"/>
              </w:rPr>
            </w:pPr>
          </w:p>
          <w:p w14:paraId="2B9943AD" w14:textId="77777777" w:rsidR="00853A65" w:rsidRPr="00AC5680" w:rsidRDefault="00B030F5" w:rsidP="00B030F5">
            <w:pPr>
              <w:tabs>
                <w:tab w:val="right" w:pos="5488"/>
              </w:tabs>
              <w:adjustRightInd w:val="0"/>
              <w:snapToGrid w:val="0"/>
              <w:jc w:val="both"/>
              <w:rPr>
                <w:snapToGrid w:val="0"/>
                <w:spacing w:val="20"/>
                <w:kern w:val="0"/>
              </w:rPr>
            </w:pPr>
            <w:r w:rsidRPr="00AC5680">
              <w:rPr>
                <w:rFonts w:hint="eastAsia"/>
                <w:snapToGrid w:val="0"/>
                <w:spacing w:val="20"/>
                <w:kern w:val="0"/>
              </w:rPr>
              <w:t>$</w:t>
            </w:r>
          </w:p>
        </w:tc>
        <w:tc>
          <w:tcPr>
            <w:tcW w:w="2551" w:type="dxa"/>
            <w:gridSpan w:val="3"/>
            <w:tcBorders>
              <w:top w:val="single" w:sz="4" w:space="0" w:color="auto"/>
              <w:left w:val="single" w:sz="4" w:space="0" w:color="auto"/>
              <w:bottom w:val="single" w:sz="4" w:space="0" w:color="auto"/>
              <w:right w:val="single" w:sz="4" w:space="0" w:color="auto"/>
            </w:tcBorders>
            <w:shd w:val="clear" w:color="auto" w:fill="auto"/>
          </w:tcPr>
          <w:p w14:paraId="31C60470" w14:textId="77777777" w:rsidR="00B030F5" w:rsidRPr="00AC5680" w:rsidRDefault="00B030F5" w:rsidP="002A3260">
            <w:pPr>
              <w:tabs>
                <w:tab w:val="right" w:pos="5488"/>
              </w:tabs>
              <w:adjustRightInd w:val="0"/>
              <w:snapToGrid w:val="0"/>
              <w:jc w:val="both"/>
              <w:rPr>
                <w:snapToGrid w:val="0"/>
                <w:spacing w:val="20"/>
                <w:kern w:val="0"/>
              </w:rPr>
            </w:pPr>
          </w:p>
          <w:p w14:paraId="14A50632" w14:textId="77777777" w:rsidR="00853A65" w:rsidRPr="00AC5680" w:rsidRDefault="00B030F5" w:rsidP="002A3260">
            <w:pPr>
              <w:tabs>
                <w:tab w:val="right" w:pos="5488"/>
              </w:tabs>
              <w:adjustRightInd w:val="0"/>
              <w:snapToGrid w:val="0"/>
              <w:jc w:val="both"/>
              <w:rPr>
                <w:snapToGrid w:val="0"/>
                <w:spacing w:val="20"/>
                <w:kern w:val="0"/>
              </w:rPr>
            </w:pPr>
            <w:r w:rsidRPr="00AC5680">
              <w:rPr>
                <w:rFonts w:hint="eastAsia"/>
                <w:snapToGrid w:val="0"/>
                <w:spacing w:val="20"/>
                <w:kern w:val="0"/>
              </w:rPr>
              <w:t>$</w:t>
            </w:r>
          </w:p>
        </w:tc>
        <w:tc>
          <w:tcPr>
            <w:tcW w:w="2552" w:type="dxa"/>
            <w:gridSpan w:val="3"/>
            <w:tcBorders>
              <w:top w:val="single" w:sz="4" w:space="0" w:color="auto"/>
              <w:left w:val="single" w:sz="4" w:space="0" w:color="auto"/>
              <w:bottom w:val="single" w:sz="4" w:space="0" w:color="auto"/>
              <w:right w:val="single" w:sz="4" w:space="0" w:color="auto"/>
            </w:tcBorders>
            <w:shd w:val="clear" w:color="auto" w:fill="auto"/>
          </w:tcPr>
          <w:p w14:paraId="19EB66E9" w14:textId="77777777" w:rsidR="00B030F5" w:rsidRPr="00AC5680" w:rsidRDefault="00B030F5" w:rsidP="00B030F5">
            <w:pPr>
              <w:tabs>
                <w:tab w:val="right" w:pos="3436"/>
              </w:tabs>
              <w:adjustRightInd w:val="0"/>
              <w:snapToGrid w:val="0"/>
              <w:jc w:val="right"/>
              <w:rPr>
                <w:snapToGrid w:val="0"/>
                <w:spacing w:val="20"/>
                <w:kern w:val="0"/>
              </w:rPr>
            </w:pPr>
          </w:p>
          <w:p w14:paraId="76D7BBB4" w14:textId="77777777" w:rsidR="00853A65" w:rsidRPr="00AC5680" w:rsidRDefault="00B030F5" w:rsidP="00B030F5">
            <w:pPr>
              <w:tabs>
                <w:tab w:val="right" w:pos="3436"/>
              </w:tabs>
              <w:adjustRightInd w:val="0"/>
              <w:snapToGrid w:val="0"/>
              <w:jc w:val="right"/>
              <w:rPr>
                <w:snapToGrid w:val="0"/>
                <w:spacing w:val="20"/>
                <w:kern w:val="0"/>
              </w:rPr>
            </w:pPr>
            <w:r w:rsidRPr="00AC5680">
              <w:rPr>
                <w:rFonts w:hint="eastAsia"/>
                <w:snapToGrid w:val="0"/>
                <w:spacing w:val="20"/>
                <w:kern w:val="0"/>
              </w:rPr>
              <w:t>人</w:t>
            </w:r>
          </w:p>
        </w:tc>
        <w:tc>
          <w:tcPr>
            <w:tcW w:w="2409" w:type="dxa"/>
            <w:gridSpan w:val="2"/>
            <w:tcBorders>
              <w:top w:val="single" w:sz="4" w:space="0" w:color="auto"/>
              <w:left w:val="single" w:sz="4" w:space="0" w:color="auto"/>
              <w:bottom w:val="single" w:sz="4" w:space="0" w:color="auto"/>
              <w:right w:val="single" w:sz="4" w:space="0" w:color="auto"/>
            </w:tcBorders>
            <w:shd w:val="clear" w:color="auto" w:fill="auto"/>
          </w:tcPr>
          <w:p w14:paraId="4D48D809" w14:textId="77777777" w:rsidR="00B030F5" w:rsidRPr="00AC5680" w:rsidRDefault="00B030F5" w:rsidP="00B030F5">
            <w:pPr>
              <w:tabs>
                <w:tab w:val="right" w:pos="3436"/>
              </w:tabs>
              <w:adjustRightInd w:val="0"/>
              <w:snapToGrid w:val="0"/>
              <w:jc w:val="right"/>
              <w:rPr>
                <w:snapToGrid w:val="0"/>
                <w:spacing w:val="20"/>
                <w:kern w:val="0"/>
              </w:rPr>
            </w:pPr>
          </w:p>
          <w:p w14:paraId="7E949D9E" w14:textId="77777777" w:rsidR="00853A65" w:rsidRPr="00AC5680" w:rsidRDefault="00B030F5" w:rsidP="00B030F5">
            <w:pPr>
              <w:tabs>
                <w:tab w:val="right" w:pos="3436"/>
              </w:tabs>
              <w:adjustRightInd w:val="0"/>
              <w:snapToGrid w:val="0"/>
              <w:jc w:val="right"/>
              <w:rPr>
                <w:snapToGrid w:val="0"/>
                <w:spacing w:val="20"/>
                <w:kern w:val="0"/>
              </w:rPr>
            </w:pPr>
            <w:r w:rsidRPr="00AC5680">
              <w:rPr>
                <w:rFonts w:hint="eastAsia"/>
                <w:snapToGrid w:val="0"/>
                <w:spacing w:val="20"/>
                <w:kern w:val="0"/>
              </w:rPr>
              <w:t>人</w:t>
            </w:r>
          </w:p>
        </w:tc>
      </w:tr>
      <w:tr w:rsidR="0093376F" w:rsidRPr="00AC5680" w14:paraId="7B33CE63" w14:textId="77777777" w:rsidTr="00A712EF">
        <w:trPr>
          <w:trHeight w:val="325"/>
        </w:trPr>
        <w:tc>
          <w:tcPr>
            <w:tcW w:w="9781" w:type="dxa"/>
            <w:gridSpan w:val="9"/>
            <w:tcBorders>
              <w:top w:val="single" w:sz="4" w:space="0" w:color="auto"/>
            </w:tcBorders>
            <w:shd w:val="clear" w:color="auto" w:fill="auto"/>
          </w:tcPr>
          <w:p w14:paraId="27441DB1" w14:textId="77777777" w:rsidR="0093376F" w:rsidRPr="00AC5680" w:rsidRDefault="0093376F" w:rsidP="00EA001D">
            <w:pPr>
              <w:adjustRightInd w:val="0"/>
              <w:snapToGrid w:val="0"/>
              <w:jc w:val="both"/>
              <w:rPr>
                <w:snapToGrid w:val="0"/>
                <w:spacing w:val="20"/>
                <w:kern w:val="0"/>
                <w:sz w:val="2"/>
                <w:szCs w:val="2"/>
              </w:rPr>
            </w:pPr>
          </w:p>
        </w:tc>
      </w:tr>
      <w:tr w:rsidR="00230EED" w:rsidRPr="00AC5680" w14:paraId="0B97F0CA" w14:textId="77777777" w:rsidTr="00A712EF">
        <w:trPr>
          <w:trHeight w:val="558"/>
        </w:trPr>
        <w:tc>
          <w:tcPr>
            <w:tcW w:w="2269" w:type="dxa"/>
            <w:shd w:val="clear" w:color="auto" w:fill="auto"/>
            <w:vAlign w:val="center"/>
          </w:tcPr>
          <w:p w14:paraId="0D81A9EC" w14:textId="77777777" w:rsidR="00230EED" w:rsidRPr="00AC5680" w:rsidRDefault="00230EED" w:rsidP="005076CA">
            <w:pPr>
              <w:tabs>
                <w:tab w:val="left" w:pos="34"/>
              </w:tabs>
              <w:adjustRightInd w:val="0"/>
              <w:snapToGrid w:val="0"/>
              <w:rPr>
                <w:snapToGrid w:val="0"/>
                <w:spacing w:val="20"/>
                <w:kern w:val="0"/>
              </w:rPr>
            </w:pPr>
            <w:r w:rsidRPr="00AC5680">
              <w:rPr>
                <w:snapToGrid w:val="0"/>
                <w:spacing w:val="20"/>
                <w:kern w:val="0"/>
              </w:rPr>
              <w:t>學校聯絡方法：</w:t>
            </w:r>
            <w:r w:rsidRPr="00AC5680">
              <w:rPr>
                <w:snapToGrid w:val="0"/>
                <w:spacing w:val="20"/>
                <w:kern w:val="0"/>
              </w:rPr>
              <w:t xml:space="preserve">  </w:t>
            </w:r>
          </w:p>
        </w:tc>
        <w:tc>
          <w:tcPr>
            <w:tcW w:w="7512" w:type="dxa"/>
            <w:gridSpan w:val="8"/>
            <w:tcBorders>
              <w:bottom w:val="single" w:sz="4" w:space="0" w:color="auto"/>
            </w:tcBorders>
            <w:shd w:val="clear" w:color="auto" w:fill="auto"/>
            <w:vAlign w:val="bottom"/>
          </w:tcPr>
          <w:p w14:paraId="4260833F" w14:textId="77777777" w:rsidR="00230EED" w:rsidRPr="00AC5680" w:rsidRDefault="00230EED" w:rsidP="00EA001D">
            <w:pPr>
              <w:adjustRightInd w:val="0"/>
              <w:snapToGrid w:val="0"/>
              <w:rPr>
                <w:snapToGrid w:val="0"/>
                <w:spacing w:val="20"/>
                <w:kern w:val="0"/>
              </w:rPr>
            </w:pPr>
            <w:r w:rsidRPr="00AC5680">
              <w:rPr>
                <w:snapToGrid w:val="0"/>
                <w:spacing w:val="20"/>
                <w:kern w:val="0"/>
              </w:rPr>
              <w:t>（電話）</w:t>
            </w:r>
            <w:r w:rsidRPr="00AC5680">
              <w:rPr>
                <w:snapToGrid w:val="0"/>
                <w:spacing w:val="20"/>
                <w:kern w:val="0"/>
              </w:rPr>
              <w:t xml:space="preserve"> </w:t>
            </w:r>
            <w:r w:rsidRPr="00AC5680">
              <w:rPr>
                <w:snapToGrid w:val="0"/>
                <w:spacing w:val="20"/>
                <w:kern w:val="0"/>
              </w:rPr>
              <w:tab/>
            </w:r>
            <w:r w:rsidRPr="00AC5680">
              <w:rPr>
                <w:snapToGrid w:val="0"/>
                <w:spacing w:val="20"/>
                <w:kern w:val="0"/>
              </w:rPr>
              <w:tab/>
            </w:r>
            <w:r w:rsidRPr="00AC5680">
              <w:rPr>
                <w:snapToGrid w:val="0"/>
                <w:spacing w:val="20"/>
                <w:kern w:val="0"/>
              </w:rPr>
              <w:tab/>
            </w:r>
            <w:r w:rsidR="00EF70C3" w:rsidRPr="00AC5680">
              <w:rPr>
                <w:snapToGrid w:val="0"/>
                <w:spacing w:val="20"/>
                <w:kern w:val="0"/>
                <w:lang w:eastAsia="zh-HK"/>
              </w:rPr>
              <w:t xml:space="preserve">     </w:t>
            </w:r>
            <w:r w:rsidRPr="00AC5680">
              <w:rPr>
                <w:snapToGrid w:val="0"/>
                <w:spacing w:val="20"/>
                <w:kern w:val="0"/>
              </w:rPr>
              <w:t>（傳真）</w:t>
            </w:r>
          </w:p>
        </w:tc>
      </w:tr>
      <w:tr w:rsidR="00230EED" w:rsidRPr="00AC5680" w14:paraId="13B6ECFE" w14:textId="77777777" w:rsidTr="00A712EF">
        <w:trPr>
          <w:trHeight w:val="558"/>
        </w:trPr>
        <w:tc>
          <w:tcPr>
            <w:tcW w:w="2269" w:type="dxa"/>
            <w:shd w:val="clear" w:color="auto" w:fill="auto"/>
            <w:vAlign w:val="bottom"/>
          </w:tcPr>
          <w:p w14:paraId="5EFD343F" w14:textId="77777777" w:rsidR="00230EED" w:rsidRPr="00AC5680" w:rsidRDefault="00230EED" w:rsidP="00EA001D">
            <w:pPr>
              <w:adjustRightInd w:val="0"/>
              <w:snapToGrid w:val="0"/>
              <w:rPr>
                <w:snapToGrid w:val="0"/>
                <w:spacing w:val="20"/>
                <w:kern w:val="0"/>
              </w:rPr>
            </w:pPr>
          </w:p>
        </w:tc>
        <w:tc>
          <w:tcPr>
            <w:tcW w:w="7512" w:type="dxa"/>
            <w:gridSpan w:val="8"/>
            <w:tcBorders>
              <w:bottom w:val="single" w:sz="4" w:space="0" w:color="auto"/>
            </w:tcBorders>
            <w:shd w:val="clear" w:color="auto" w:fill="auto"/>
            <w:vAlign w:val="bottom"/>
          </w:tcPr>
          <w:p w14:paraId="32CA3DF0" w14:textId="77777777" w:rsidR="00230EED" w:rsidRPr="00AC5680" w:rsidRDefault="00230EED" w:rsidP="00EA001D">
            <w:pPr>
              <w:adjustRightInd w:val="0"/>
              <w:snapToGrid w:val="0"/>
              <w:rPr>
                <w:snapToGrid w:val="0"/>
                <w:spacing w:val="20"/>
                <w:kern w:val="0"/>
              </w:rPr>
            </w:pPr>
            <w:r w:rsidRPr="00AC5680">
              <w:rPr>
                <w:snapToGrid w:val="0"/>
                <w:spacing w:val="20"/>
                <w:kern w:val="0"/>
              </w:rPr>
              <w:t>（地址）</w:t>
            </w:r>
          </w:p>
        </w:tc>
      </w:tr>
      <w:tr w:rsidR="00230EED" w:rsidRPr="00AC5680" w14:paraId="425FBD14" w14:textId="77777777" w:rsidTr="00A712EF">
        <w:trPr>
          <w:trHeight w:val="558"/>
        </w:trPr>
        <w:tc>
          <w:tcPr>
            <w:tcW w:w="2269" w:type="dxa"/>
            <w:shd w:val="clear" w:color="auto" w:fill="auto"/>
            <w:vAlign w:val="bottom"/>
          </w:tcPr>
          <w:p w14:paraId="6BAE86B7" w14:textId="77777777" w:rsidR="00230EED" w:rsidRPr="00AC5680" w:rsidRDefault="00230EED" w:rsidP="00EA001D">
            <w:pPr>
              <w:adjustRightInd w:val="0"/>
              <w:snapToGrid w:val="0"/>
              <w:rPr>
                <w:snapToGrid w:val="0"/>
                <w:spacing w:val="20"/>
                <w:kern w:val="0"/>
              </w:rPr>
            </w:pPr>
            <w:r w:rsidRPr="00AC5680">
              <w:rPr>
                <w:snapToGrid w:val="0"/>
                <w:spacing w:val="20"/>
                <w:kern w:val="0"/>
              </w:rPr>
              <w:t>負責教師：</w:t>
            </w:r>
          </w:p>
        </w:tc>
        <w:tc>
          <w:tcPr>
            <w:tcW w:w="3118" w:type="dxa"/>
            <w:gridSpan w:val="4"/>
            <w:tcBorders>
              <w:top w:val="single" w:sz="4" w:space="0" w:color="auto"/>
              <w:bottom w:val="single" w:sz="4" w:space="0" w:color="auto"/>
            </w:tcBorders>
            <w:shd w:val="clear" w:color="auto" w:fill="auto"/>
            <w:vAlign w:val="bottom"/>
          </w:tcPr>
          <w:p w14:paraId="21730E66" w14:textId="77777777" w:rsidR="00230EED" w:rsidRPr="00AC5680" w:rsidRDefault="00230EED" w:rsidP="00EA001D">
            <w:pPr>
              <w:adjustRightInd w:val="0"/>
              <w:snapToGrid w:val="0"/>
              <w:rPr>
                <w:snapToGrid w:val="0"/>
                <w:spacing w:val="20"/>
                <w:kern w:val="0"/>
              </w:rPr>
            </w:pPr>
            <w:r w:rsidRPr="00AC5680">
              <w:rPr>
                <w:snapToGrid w:val="0"/>
                <w:spacing w:val="20"/>
                <w:kern w:val="0"/>
              </w:rPr>
              <w:t>（姓名）</w:t>
            </w:r>
            <w:r w:rsidRPr="00AC5680">
              <w:rPr>
                <w:snapToGrid w:val="0"/>
                <w:spacing w:val="20"/>
                <w:kern w:val="0"/>
              </w:rPr>
              <w:t xml:space="preserve"> </w:t>
            </w:r>
          </w:p>
        </w:tc>
        <w:tc>
          <w:tcPr>
            <w:tcW w:w="4394" w:type="dxa"/>
            <w:gridSpan w:val="4"/>
            <w:tcBorders>
              <w:top w:val="single" w:sz="4" w:space="0" w:color="auto"/>
              <w:bottom w:val="single" w:sz="4" w:space="0" w:color="auto"/>
            </w:tcBorders>
            <w:shd w:val="clear" w:color="auto" w:fill="auto"/>
            <w:vAlign w:val="bottom"/>
          </w:tcPr>
          <w:p w14:paraId="55FC1288" w14:textId="77777777" w:rsidR="00230EED" w:rsidRPr="00AC5680" w:rsidRDefault="00230EED" w:rsidP="00B40691">
            <w:pPr>
              <w:adjustRightInd w:val="0"/>
              <w:snapToGrid w:val="0"/>
              <w:ind w:leftChars="13" w:left="31" w:firstLine="2"/>
              <w:rPr>
                <w:snapToGrid w:val="0"/>
                <w:spacing w:val="20"/>
                <w:kern w:val="0"/>
              </w:rPr>
            </w:pPr>
            <w:r w:rsidRPr="00AC5680">
              <w:rPr>
                <w:snapToGrid w:val="0"/>
                <w:spacing w:val="20"/>
                <w:kern w:val="0"/>
              </w:rPr>
              <w:t>（電話）</w:t>
            </w:r>
            <w:r w:rsidRPr="00AC5680">
              <w:rPr>
                <w:snapToGrid w:val="0"/>
                <w:spacing w:val="20"/>
                <w:kern w:val="0"/>
              </w:rPr>
              <w:t xml:space="preserve"> </w:t>
            </w:r>
          </w:p>
        </w:tc>
      </w:tr>
      <w:tr w:rsidR="00230EED" w:rsidRPr="00AC5680" w14:paraId="35C4FCE9" w14:textId="77777777" w:rsidTr="00A712EF">
        <w:trPr>
          <w:trHeight w:val="558"/>
        </w:trPr>
        <w:tc>
          <w:tcPr>
            <w:tcW w:w="2269" w:type="dxa"/>
            <w:shd w:val="clear" w:color="auto" w:fill="auto"/>
            <w:vAlign w:val="bottom"/>
          </w:tcPr>
          <w:p w14:paraId="6DE581A7" w14:textId="77777777" w:rsidR="00230EED" w:rsidRPr="00AC5680" w:rsidRDefault="00230EED" w:rsidP="00EA001D">
            <w:pPr>
              <w:adjustRightInd w:val="0"/>
              <w:snapToGrid w:val="0"/>
              <w:rPr>
                <w:snapToGrid w:val="0"/>
                <w:spacing w:val="20"/>
                <w:kern w:val="0"/>
              </w:rPr>
            </w:pPr>
          </w:p>
        </w:tc>
        <w:tc>
          <w:tcPr>
            <w:tcW w:w="3118" w:type="dxa"/>
            <w:gridSpan w:val="4"/>
            <w:tcBorders>
              <w:top w:val="single" w:sz="4" w:space="0" w:color="auto"/>
              <w:bottom w:val="single" w:sz="4" w:space="0" w:color="auto"/>
            </w:tcBorders>
            <w:shd w:val="clear" w:color="auto" w:fill="auto"/>
            <w:vAlign w:val="bottom"/>
          </w:tcPr>
          <w:p w14:paraId="18ABD842" w14:textId="77777777" w:rsidR="00230EED" w:rsidRPr="00AC5680" w:rsidRDefault="00230EED" w:rsidP="00EA001D">
            <w:pPr>
              <w:adjustRightInd w:val="0"/>
              <w:snapToGrid w:val="0"/>
              <w:rPr>
                <w:snapToGrid w:val="0"/>
                <w:spacing w:val="20"/>
                <w:kern w:val="0"/>
              </w:rPr>
            </w:pPr>
            <w:r w:rsidRPr="00AC5680">
              <w:rPr>
                <w:snapToGrid w:val="0"/>
                <w:spacing w:val="20"/>
                <w:kern w:val="0"/>
              </w:rPr>
              <w:t>（電郵地址）</w:t>
            </w:r>
          </w:p>
        </w:tc>
        <w:tc>
          <w:tcPr>
            <w:tcW w:w="4394" w:type="dxa"/>
            <w:gridSpan w:val="4"/>
            <w:tcBorders>
              <w:top w:val="single" w:sz="4" w:space="0" w:color="auto"/>
              <w:bottom w:val="single" w:sz="4" w:space="0" w:color="auto"/>
            </w:tcBorders>
            <w:shd w:val="clear" w:color="auto" w:fill="auto"/>
            <w:vAlign w:val="bottom"/>
          </w:tcPr>
          <w:p w14:paraId="139427BB" w14:textId="77777777" w:rsidR="00230EED" w:rsidRPr="00AC5680" w:rsidRDefault="00230EED" w:rsidP="00EA001D">
            <w:pPr>
              <w:adjustRightInd w:val="0"/>
              <w:snapToGrid w:val="0"/>
              <w:rPr>
                <w:snapToGrid w:val="0"/>
                <w:spacing w:val="20"/>
                <w:kern w:val="0"/>
              </w:rPr>
            </w:pPr>
          </w:p>
        </w:tc>
      </w:tr>
      <w:tr w:rsidR="00230EED" w:rsidRPr="00AC5680" w14:paraId="1F5DFC9F" w14:textId="77777777" w:rsidTr="00A712EF">
        <w:trPr>
          <w:trHeight w:val="626"/>
        </w:trPr>
        <w:tc>
          <w:tcPr>
            <w:tcW w:w="9781" w:type="dxa"/>
            <w:gridSpan w:val="9"/>
            <w:shd w:val="clear" w:color="auto" w:fill="auto"/>
            <w:vAlign w:val="center"/>
          </w:tcPr>
          <w:p w14:paraId="61275786" w14:textId="2F5D74BF" w:rsidR="00230EED" w:rsidRPr="00AC5680" w:rsidRDefault="008D674D" w:rsidP="00EA001D">
            <w:pPr>
              <w:adjustRightInd w:val="0"/>
              <w:snapToGrid w:val="0"/>
              <w:jc w:val="both"/>
              <w:rPr>
                <w:b/>
                <w:bCs/>
                <w:snapToGrid w:val="0"/>
                <w:spacing w:val="20"/>
                <w:kern w:val="0"/>
              </w:rPr>
            </w:pPr>
            <w:r>
              <w:rPr>
                <w:b/>
                <w:bCs/>
                <w:noProof/>
                <w:spacing w:val="20"/>
                <w:kern w:val="0"/>
              </w:rPr>
              <mc:AlternateContent>
                <mc:Choice Requires="wps">
                  <w:drawing>
                    <wp:anchor distT="0" distB="0" distL="114300" distR="114300" simplePos="0" relativeHeight="251540480" behindDoc="0" locked="0" layoutInCell="1" allowOverlap="1" wp14:anchorId="776B6106" wp14:editId="3C47F3B7">
                      <wp:simplePos x="0" y="0"/>
                      <wp:positionH relativeFrom="column">
                        <wp:posOffset>3764280</wp:posOffset>
                      </wp:positionH>
                      <wp:positionV relativeFrom="paragraph">
                        <wp:posOffset>135890</wp:posOffset>
                      </wp:positionV>
                      <wp:extent cx="1990090" cy="1718310"/>
                      <wp:effectExtent l="0" t="0" r="10160" b="15240"/>
                      <wp:wrapNone/>
                      <wp:docPr id="37" name="矩形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0090" cy="171831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rect w14:anchorId="13CA5B69" id="矩形 37" o:spid="_x0000_s1026" style="position:absolute;margin-left:296.4pt;margin-top:10.7pt;width:156.7pt;height:135.3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" filled="f"/>
                  </w:pict>
                </mc:Fallback>
              </mc:AlternateContent>
            </w:r>
          </w:p>
          <w:p w14:paraId="3D55AA90" w14:textId="77777777" w:rsidR="00432C72" w:rsidRPr="00AC5680" w:rsidRDefault="00432C72" w:rsidP="00E072D9">
            <w:pPr>
              <w:adjustRightInd w:val="0"/>
              <w:snapToGrid w:val="0"/>
              <w:rPr>
                <w:snapToGrid w:val="0"/>
                <w:spacing w:val="20"/>
                <w:kern w:val="0"/>
              </w:rPr>
            </w:pPr>
          </w:p>
          <w:p w14:paraId="1A7D2BF5" w14:textId="77777777" w:rsidR="00230EED" w:rsidRPr="00AC5680" w:rsidRDefault="00230EED" w:rsidP="00A712EF">
            <w:pPr>
              <w:tabs>
                <w:tab w:val="center" w:pos="7547"/>
              </w:tabs>
              <w:adjustRightInd w:val="0"/>
              <w:snapToGrid w:val="0"/>
              <w:rPr>
                <w:snapToGrid w:val="0"/>
                <w:spacing w:val="20"/>
                <w:kern w:val="0"/>
              </w:rPr>
            </w:pPr>
            <w:r w:rsidRPr="00AC5680">
              <w:rPr>
                <w:snapToGrid w:val="0"/>
                <w:spacing w:val="20"/>
                <w:kern w:val="0"/>
              </w:rPr>
              <w:t>聲明：茲証明本申請書內各項均據實填報。</w:t>
            </w:r>
            <w:r w:rsidR="00A712EF" w:rsidRPr="00AC5680">
              <w:rPr>
                <w:snapToGrid w:val="0"/>
                <w:spacing w:val="20"/>
                <w:kern w:val="0"/>
              </w:rPr>
              <w:tab/>
            </w:r>
            <w:r w:rsidR="00A712EF" w:rsidRPr="00AC5680">
              <w:rPr>
                <w:spacing w:val="20"/>
              </w:rPr>
              <w:t>校印</w:t>
            </w:r>
          </w:p>
          <w:p w14:paraId="4F0C2115" w14:textId="77777777" w:rsidR="00564E79" w:rsidRPr="00AC5680" w:rsidRDefault="00564E79" w:rsidP="00676420">
            <w:pPr>
              <w:tabs>
                <w:tab w:val="center" w:pos="7547"/>
              </w:tabs>
              <w:adjustRightInd w:val="0"/>
              <w:snapToGrid w:val="0"/>
              <w:spacing w:beforeLines="50" w:before="120"/>
              <w:jc w:val="both"/>
              <w:rPr>
                <w:snapToGrid w:val="0"/>
                <w:spacing w:val="20"/>
                <w:kern w:val="0"/>
                <w:lang w:eastAsia="zh-HK"/>
              </w:rPr>
            </w:pPr>
          </w:p>
        </w:tc>
      </w:tr>
      <w:tr w:rsidR="00B75C86" w:rsidRPr="00AC5680" w14:paraId="1DC18A6D" w14:textId="77777777" w:rsidTr="00A712EF">
        <w:trPr>
          <w:trHeight w:val="284"/>
        </w:trPr>
        <w:tc>
          <w:tcPr>
            <w:tcW w:w="5949" w:type="dxa"/>
            <w:gridSpan w:val="6"/>
            <w:shd w:val="clear" w:color="auto" w:fill="auto"/>
            <w:vAlign w:val="center"/>
          </w:tcPr>
          <w:p w14:paraId="73B11901" w14:textId="77777777" w:rsidR="00B75C86" w:rsidRPr="00AC5680" w:rsidRDefault="00B75C86" w:rsidP="00B030F5">
            <w:pPr>
              <w:tabs>
                <w:tab w:val="right" w:pos="3861"/>
                <w:tab w:val="right" w:pos="5562"/>
              </w:tabs>
              <w:adjustRightInd w:val="0"/>
              <w:snapToGrid w:val="0"/>
              <w:jc w:val="both"/>
              <w:rPr>
                <w:snapToGrid w:val="0"/>
                <w:spacing w:val="20"/>
                <w:kern w:val="0"/>
              </w:rPr>
            </w:pPr>
            <w:r w:rsidRPr="00AC5680">
              <w:rPr>
                <w:snapToGrid w:val="0"/>
                <w:spacing w:val="20"/>
                <w:kern w:val="0"/>
              </w:rPr>
              <w:t>校長簽署</w:t>
            </w:r>
            <w:r w:rsidRPr="00AC5680">
              <w:rPr>
                <w:rFonts w:hint="eastAsia"/>
                <w:snapToGrid w:val="0"/>
                <w:spacing w:val="20"/>
                <w:kern w:val="0"/>
              </w:rPr>
              <w:t>：</w:t>
            </w:r>
            <w:r w:rsidRPr="00AC5680">
              <w:rPr>
                <w:snapToGrid w:val="0"/>
                <w:spacing w:val="20"/>
                <w:kern w:val="0"/>
                <w:u w:val="single"/>
              </w:rPr>
              <w:tab/>
            </w:r>
            <w:r w:rsidRPr="00AC5680">
              <w:rPr>
                <w:snapToGrid w:val="0"/>
                <w:spacing w:val="20"/>
                <w:kern w:val="0"/>
                <w:u w:val="single"/>
              </w:rPr>
              <w:tab/>
            </w:r>
          </w:p>
        </w:tc>
        <w:tc>
          <w:tcPr>
            <w:tcW w:w="3832" w:type="dxa"/>
            <w:gridSpan w:val="3"/>
            <w:vMerge w:val="restart"/>
            <w:shd w:val="clear" w:color="auto" w:fill="auto"/>
          </w:tcPr>
          <w:p w14:paraId="6C1932DF" w14:textId="77777777" w:rsidR="00B75C86" w:rsidRPr="00AC5680" w:rsidRDefault="00B75C86" w:rsidP="00A712EF">
            <w:pPr>
              <w:tabs>
                <w:tab w:val="left" w:pos="5725"/>
                <w:tab w:val="left" w:pos="9600"/>
              </w:tabs>
              <w:adjustRightInd w:val="0"/>
              <w:snapToGrid w:val="0"/>
              <w:rPr>
                <w:snapToGrid w:val="0"/>
                <w:spacing w:val="20"/>
                <w:kern w:val="0"/>
                <w:sz w:val="20"/>
                <w:szCs w:val="20"/>
              </w:rPr>
            </w:pPr>
            <w:r w:rsidRPr="00AC5680">
              <w:rPr>
                <w:spacing w:val="20"/>
              </w:rPr>
              <w:tab/>
            </w:r>
          </w:p>
        </w:tc>
      </w:tr>
      <w:tr w:rsidR="00B75C86" w:rsidRPr="00AC5680" w14:paraId="019B6CBF" w14:textId="77777777" w:rsidTr="00A712EF">
        <w:trPr>
          <w:trHeight w:val="284"/>
        </w:trPr>
        <w:tc>
          <w:tcPr>
            <w:tcW w:w="5949" w:type="dxa"/>
            <w:gridSpan w:val="6"/>
            <w:shd w:val="clear" w:color="auto" w:fill="auto"/>
            <w:vAlign w:val="center"/>
          </w:tcPr>
          <w:p w14:paraId="24E8435A" w14:textId="77777777" w:rsidR="00B75C86" w:rsidRPr="00AC5680" w:rsidRDefault="00B75C86" w:rsidP="00366F06">
            <w:pPr>
              <w:adjustRightInd w:val="0"/>
              <w:snapToGrid w:val="0"/>
              <w:jc w:val="both"/>
              <w:rPr>
                <w:snapToGrid w:val="0"/>
                <w:spacing w:val="20"/>
                <w:kern w:val="0"/>
              </w:rPr>
            </w:pPr>
          </w:p>
          <w:p w14:paraId="7D6C9FAB" w14:textId="77777777" w:rsidR="00B75C86" w:rsidRPr="00AC5680" w:rsidRDefault="00B75C86" w:rsidP="00B030F5">
            <w:pPr>
              <w:tabs>
                <w:tab w:val="right" w:pos="3861"/>
                <w:tab w:val="right" w:pos="5562"/>
              </w:tabs>
              <w:adjustRightInd w:val="0"/>
              <w:snapToGrid w:val="0"/>
              <w:jc w:val="both"/>
              <w:rPr>
                <w:snapToGrid w:val="0"/>
                <w:spacing w:val="20"/>
                <w:kern w:val="0"/>
                <w:u w:val="single"/>
              </w:rPr>
            </w:pPr>
            <w:r w:rsidRPr="00AC5680">
              <w:rPr>
                <w:snapToGrid w:val="0"/>
                <w:spacing w:val="20"/>
                <w:kern w:val="0"/>
              </w:rPr>
              <w:t>校長姓名</w:t>
            </w:r>
            <w:r w:rsidRPr="00AC5680">
              <w:rPr>
                <w:rFonts w:hint="eastAsia"/>
                <w:snapToGrid w:val="0"/>
                <w:spacing w:val="20"/>
                <w:kern w:val="0"/>
              </w:rPr>
              <w:t>：</w:t>
            </w:r>
            <w:r w:rsidRPr="00AC5680">
              <w:rPr>
                <w:snapToGrid w:val="0"/>
                <w:spacing w:val="20"/>
                <w:kern w:val="0"/>
                <w:u w:val="single"/>
              </w:rPr>
              <w:tab/>
            </w:r>
            <w:r w:rsidRPr="00AC5680">
              <w:rPr>
                <w:snapToGrid w:val="0"/>
                <w:spacing w:val="20"/>
                <w:kern w:val="0"/>
                <w:u w:val="single"/>
              </w:rPr>
              <w:tab/>
            </w:r>
          </w:p>
        </w:tc>
        <w:tc>
          <w:tcPr>
            <w:tcW w:w="3832" w:type="dxa"/>
            <w:gridSpan w:val="3"/>
            <w:vMerge/>
            <w:shd w:val="clear" w:color="auto" w:fill="auto"/>
            <w:vAlign w:val="center"/>
          </w:tcPr>
          <w:p w14:paraId="4B366A5E" w14:textId="77777777" w:rsidR="00B75C86" w:rsidRPr="00AC5680" w:rsidRDefault="00B75C86" w:rsidP="00EA001D">
            <w:pPr>
              <w:adjustRightInd w:val="0"/>
              <w:snapToGrid w:val="0"/>
              <w:jc w:val="both"/>
              <w:rPr>
                <w:snapToGrid w:val="0"/>
                <w:spacing w:val="20"/>
                <w:kern w:val="0"/>
                <w:sz w:val="20"/>
                <w:szCs w:val="20"/>
              </w:rPr>
            </w:pPr>
          </w:p>
        </w:tc>
      </w:tr>
      <w:tr w:rsidR="00B75C86" w:rsidRPr="00AC5680" w14:paraId="22F611A2" w14:textId="77777777" w:rsidTr="00A712EF">
        <w:trPr>
          <w:trHeight w:val="284"/>
        </w:trPr>
        <w:tc>
          <w:tcPr>
            <w:tcW w:w="5949" w:type="dxa"/>
            <w:gridSpan w:val="6"/>
            <w:shd w:val="clear" w:color="auto" w:fill="auto"/>
            <w:vAlign w:val="center"/>
          </w:tcPr>
          <w:p w14:paraId="42A791A3" w14:textId="77777777" w:rsidR="00B75C86" w:rsidRPr="00AC5680" w:rsidRDefault="00B75C86" w:rsidP="00366F06">
            <w:pPr>
              <w:adjustRightInd w:val="0"/>
              <w:snapToGrid w:val="0"/>
              <w:jc w:val="both"/>
              <w:rPr>
                <w:snapToGrid w:val="0"/>
                <w:spacing w:val="20"/>
                <w:kern w:val="0"/>
              </w:rPr>
            </w:pPr>
          </w:p>
          <w:p w14:paraId="318AE12D" w14:textId="77777777" w:rsidR="00B75C86" w:rsidRPr="00AC5680" w:rsidRDefault="00B75C86" w:rsidP="00366F06">
            <w:pPr>
              <w:adjustRightInd w:val="0"/>
              <w:snapToGrid w:val="0"/>
              <w:jc w:val="both"/>
              <w:rPr>
                <w:snapToGrid w:val="0"/>
                <w:spacing w:val="20"/>
                <w:kern w:val="0"/>
                <w:u w:val="single"/>
              </w:rPr>
            </w:pPr>
            <w:r w:rsidRPr="00AC5680">
              <w:rPr>
                <w:rFonts w:hint="eastAsia"/>
                <w:snapToGrid w:val="0"/>
                <w:spacing w:val="20"/>
                <w:kern w:val="0"/>
              </w:rPr>
              <w:t>日期</w:t>
            </w:r>
            <w:r w:rsidRPr="00AC5680">
              <w:rPr>
                <w:rFonts w:hint="eastAsia"/>
                <w:snapToGrid w:val="0"/>
                <w:spacing w:val="20"/>
                <w:kern w:val="0"/>
              </w:rPr>
              <w:t xml:space="preserve">  </w:t>
            </w:r>
            <w:proofErr w:type="gramStart"/>
            <w:r w:rsidRPr="00AC5680">
              <w:rPr>
                <w:rFonts w:hint="eastAsia"/>
                <w:snapToGrid w:val="0"/>
                <w:spacing w:val="20"/>
                <w:kern w:val="0"/>
              </w:rPr>
              <w:t>︰</w:t>
            </w:r>
            <w:proofErr w:type="gramEnd"/>
            <w:r w:rsidRPr="00AC5680">
              <w:rPr>
                <w:rFonts w:hint="eastAsia"/>
                <w:snapToGrid w:val="0"/>
                <w:spacing w:val="20"/>
                <w:kern w:val="0"/>
                <w:u w:val="single"/>
              </w:rPr>
              <w:t xml:space="preserve">                           </w:t>
            </w:r>
          </w:p>
        </w:tc>
        <w:tc>
          <w:tcPr>
            <w:tcW w:w="3832" w:type="dxa"/>
            <w:gridSpan w:val="3"/>
            <w:vMerge/>
            <w:shd w:val="clear" w:color="auto" w:fill="auto"/>
            <w:vAlign w:val="center"/>
          </w:tcPr>
          <w:p w14:paraId="37ED3AD0" w14:textId="77777777" w:rsidR="00B75C86" w:rsidRPr="00AC5680" w:rsidRDefault="00B75C86" w:rsidP="00EA001D">
            <w:pPr>
              <w:adjustRightInd w:val="0"/>
              <w:snapToGrid w:val="0"/>
              <w:jc w:val="both"/>
              <w:rPr>
                <w:snapToGrid w:val="0"/>
                <w:spacing w:val="20"/>
                <w:kern w:val="0"/>
                <w:sz w:val="20"/>
                <w:szCs w:val="20"/>
              </w:rPr>
            </w:pPr>
          </w:p>
        </w:tc>
      </w:tr>
    </w:tbl>
    <w:p w14:paraId="550F460C" w14:textId="77777777" w:rsidR="00B653F5" w:rsidRPr="00AC5680" w:rsidRDefault="00A134A8" w:rsidP="00676420">
      <w:pPr>
        <w:adjustRightInd w:val="0"/>
        <w:snapToGrid w:val="0"/>
        <w:spacing w:beforeLines="50" w:before="120" w:after="200" w:line="276" w:lineRule="auto"/>
        <w:jc w:val="both"/>
        <w:rPr>
          <w:b/>
          <w:spacing w:val="20"/>
          <w:u w:color="FFFFFF"/>
        </w:rPr>
      </w:pPr>
      <w:r w:rsidRPr="00AC5680">
        <w:rPr>
          <w:b/>
          <w:bCs/>
        </w:rPr>
        <w:br w:type="page"/>
      </w:r>
      <w:r w:rsidRPr="00AC5680">
        <w:rPr>
          <w:b/>
          <w:spacing w:val="20"/>
          <w:u w:color="FFFFFF"/>
        </w:rPr>
        <w:lastRenderedPageBreak/>
        <w:t>第二部分：計劃內容</w:t>
      </w:r>
    </w:p>
    <w:p w14:paraId="45FF1E2A" w14:textId="77777777" w:rsidR="00A134A8" w:rsidRPr="00AC5680" w:rsidRDefault="005076CA" w:rsidP="00817322">
      <w:pPr>
        <w:adjustRightInd w:val="0"/>
        <w:snapToGrid w:val="0"/>
        <w:spacing w:afterLines="50" w:after="120"/>
        <w:ind w:leftChars="-60" w:left="-144" w:firstLine="1"/>
        <w:jc w:val="both"/>
        <w:rPr>
          <w:b/>
          <w:snapToGrid w:val="0"/>
          <w:spacing w:val="20"/>
          <w:kern w:val="0"/>
        </w:rPr>
      </w:pPr>
      <w:proofErr w:type="gramStart"/>
      <w:r w:rsidRPr="00AC5680">
        <w:rPr>
          <w:snapToGrid w:val="0"/>
          <w:spacing w:val="20"/>
          <w:kern w:val="0"/>
          <w:sz w:val="22"/>
          <w:szCs w:val="22"/>
        </w:rPr>
        <w:t>（</w:t>
      </w:r>
      <w:proofErr w:type="gramEnd"/>
      <w:r w:rsidRPr="00AC5680">
        <w:rPr>
          <w:snapToGrid w:val="0"/>
          <w:spacing w:val="20"/>
          <w:kern w:val="0"/>
          <w:sz w:val="22"/>
          <w:szCs w:val="22"/>
        </w:rPr>
        <w:t>若</w:t>
      </w:r>
      <w:r w:rsidR="00B83BFE" w:rsidRPr="00AC5680">
        <w:rPr>
          <w:snapToGrid w:val="0"/>
          <w:spacing w:val="20"/>
          <w:kern w:val="0"/>
          <w:sz w:val="22"/>
          <w:szCs w:val="22"/>
        </w:rPr>
        <w:t>申請</w:t>
      </w:r>
      <w:r w:rsidR="004B367E" w:rsidRPr="00AC5680">
        <w:rPr>
          <w:snapToGrid w:val="0"/>
          <w:spacing w:val="20"/>
          <w:kern w:val="0"/>
          <w:sz w:val="22"/>
          <w:szCs w:val="22"/>
        </w:rPr>
        <w:t>資助</w:t>
      </w:r>
      <w:r w:rsidR="00B83BFE" w:rsidRPr="00AC5680">
        <w:rPr>
          <w:snapToGrid w:val="0"/>
          <w:spacing w:val="20"/>
          <w:kern w:val="0"/>
          <w:sz w:val="22"/>
          <w:szCs w:val="22"/>
        </w:rPr>
        <w:t>多</w:t>
      </w:r>
      <w:r w:rsidRPr="00AC5680">
        <w:rPr>
          <w:snapToGrid w:val="0"/>
          <w:spacing w:val="20"/>
          <w:kern w:val="0"/>
          <w:sz w:val="22"/>
          <w:szCs w:val="22"/>
        </w:rPr>
        <w:t>於一個行程</w:t>
      </w:r>
      <w:r w:rsidR="00255138" w:rsidRPr="00AC5680">
        <w:rPr>
          <w:snapToGrid w:val="0"/>
          <w:spacing w:val="20"/>
          <w:kern w:val="0"/>
          <w:sz w:val="22"/>
          <w:szCs w:val="22"/>
        </w:rPr>
        <w:t>，請自行複印本部</w:t>
      </w:r>
      <w:r w:rsidRPr="00AC5680">
        <w:rPr>
          <w:snapToGrid w:val="0"/>
          <w:spacing w:val="20"/>
          <w:kern w:val="0"/>
          <w:sz w:val="22"/>
          <w:szCs w:val="22"/>
        </w:rPr>
        <w:t>分</w:t>
      </w:r>
      <w:proofErr w:type="gramStart"/>
      <w:r w:rsidR="003B2DAA" w:rsidRPr="00AC5680">
        <w:rPr>
          <w:snapToGrid w:val="0"/>
          <w:spacing w:val="20"/>
          <w:kern w:val="0"/>
          <w:sz w:val="22"/>
          <w:szCs w:val="22"/>
        </w:rPr>
        <w:t>（</w:t>
      </w:r>
      <w:proofErr w:type="gramEnd"/>
      <w:r w:rsidR="003B2DAA" w:rsidRPr="00AC5680">
        <w:rPr>
          <w:snapToGrid w:val="0"/>
          <w:spacing w:val="20"/>
          <w:kern w:val="0"/>
          <w:sz w:val="22"/>
          <w:szCs w:val="22"/>
        </w:rPr>
        <w:t>即</w:t>
      </w:r>
      <w:r w:rsidRPr="00AC5680">
        <w:rPr>
          <w:snapToGrid w:val="0"/>
          <w:spacing w:val="20"/>
          <w:kern w:val="0"/>
          <w:sz w:val="22"/>
          <w:szCs w:val="22"/>
        </w:rPr>
        <w:t>「計劃內容」</w:t>
      </w:r>
      <w:proofErr w:type="gramStart"/>
      <w:r w:rsidR="003B2DAA" w:rsidRPr="00AC5680">
        <w:rPr>
          <w:snapToGrid w:val="0"/>
          <w:spacing w:val="20"/>
          <w:kern w:val="0"/>
          <w:sz w:val="22"/>
          <w:szCs w:val="22"/>
        </w:rPr>
        <w:t>）</w:t>
      </w:r>
      <w:proofErr w:type="gramEnd"/>
      <w:r w:rsidR="005D229A" w:rsidRPr="00AC5680">
        <w:rPr>
          <w:rFonts w:eastAsia="SimSun"/>
          <w:snapToGrid w:val="0"/>
          <w:spacing w:val="20"/>
          <w:kern w:val="0"/>
          <w:sz w:val="22"/>
          <w:szCs w:val="22"/>
        </w:rPr>
        <w:t>，</w:t>
      </w:r>
      <w:r w:rsidR="003B2DAA" w:rsidRPr="00AC5680">
        <w:rPr>
          <w:snapToGrid w:val="0"/>
          <w:spacing w:val="20"/>
          <w:kern w:val="0"/>
          <w:sz w:val="22"/>
          <w:szCs w:val="22"/>
        </w:rPr>
        <w:t>並</w:t>
      </w:r>
      <w:r w:rsidRPr="00AC5680">
        <w:rPr>
          <w:snapToGrid w:val="0"/>
          <w:spacing w:val="20"/>
          <w:kern w:val="0"/>
          <w:sz w:val="22"/>
          <w:szCs w:val="22"/>
        </w:rPr>
        <w:t>就每</w:t>
      </w:r>
      <w:proofErr w:type="gramStart"/>
      <w:r w:rsidRPr="00AC5680">
        <w:rPr>
          <w:snapToGrid w:val="0"/>
          <w:spacing w:val="20"/>
          <w:kern w:val="0"/>
          <w:sz w:val="22"/>
          <w:szCs w:val="22"/>
        </w:rPr>
        <w:t>個</w:t>
      </w:r>
      <w:proofErr w:type="gramEnd"/>
      <w:r w:rsidRPr="00AC5680">
        <w:rPr>
          <w:snapToGrid w:val="0"/>
          <w:spacing w:val="20"/>
          <w:kern w:val="0"/>
          <w:sz w:val="22"/>
          <w:szCs w:val="22"/>
        </w:rPr>
        <w:t>行程分別填寫。）</w:t>
      </w:r>
    </w:p>
    <w:tbl>
      <w:tblPr>
        <w:tblW w:w="9783" w:type="dxa"/>
        <w:tblInd w:w="-142" w:type="dxa"/>
        <w:tblLayout w:type="fixed"/>
        <w:tblLook w:val="00A0" w:firstRow="1" w:lastRow="0" w:firstColumn="1" w:lastColumn="0" w:noHBand="0" w:noVBand="0"/>
      </w:tblPr>
      <w:tblGrid>
        <w:gridCol w:w="1418"/>
        <w:gridCol w:w="283"/>
        <w:gridCol w:w="284"/>
        <w:gridCol w:w="1417"/>
        <w:gridCol w:w="567"/>
        <w:gridCol w:w="1562"/>
        <w:gridCol w:w="389"/>
        <w:gridCol w:w="1737"/>
        <w:gridCol w:w="565"/>
        <w:gridCol w:w="1526"/>
        <w:gridCol w:w="35"/>
      </w:tblGrid>
      <w:tr w:rsidR="00B737D3" w:rsidRPr="00AC5680" w14:paraId="3C9F2391" w14:textId="77777777" w:rsidTr="007E2CB9">
        <w:tc>
          <w:tcPr>
            <w:tcW w:w="1701" w:type="dxa"/>
            <w:gridSpan w:val="2"/>
          </w:tcPr>
          <w:p w14:paraId="673508FF" w14:textId="77777777" w:rsidR="00B737D3" w:rsidRPr="00AC5680" w:rsidRDefault="00B737D3" w:rsidP="00676420">
            <w:pPr>
              <w:adjustRightInd w:val="0"/>
              <w:snapToGrid w:val="0"/>
              <w:spacing w:beforeLines="50" w:before="120" w:afterLines="50" w:after="120"/>
              <w:ind w:firstLineChars="7" w:firstLine="20"/>
              <w:rPr>
                <w:snapToGrid w:val="0"/>
                <w:spacing w:val="20"/>
                <w:kern w:val="0"/>
              </w:rPr>
            </w:pPr>
            <w:r w:rsidRPr="00AC5680">
              <w:rPr>
                <w:snapToGrid w:val="0"/>
                <w:spacing w:val="20"/>
                <w:kern w:val="0"/>
              </w:rPr>
              <w:t>行程名稱：</w:t>
            </w:r>
          </w:p>
        </w:tc>
        <w:tc>
          <w:tcPr>
            <w:tcW w:w="8082" w:type="dxa"/>
            <w:gridSpan w:val="9"/>
          </w:tcPr>
          <w:p w14:paraId="78A7135F" w14:textId="77777777" w:rsidR="00B737D3" w:rsidRPr="00AC5680" w:rsidRDefault="00B737D3" w:rsidP="00676420">
            <w:pPr>
              <w:tabs>
                <w:tab w:val="right" w:pos="7866"/>
              </w:tabs>
              <w:adjustRightInd w:val="0"/>
              <w:snapToGrid w:val="0"/>
              <w:spacing w:beforeLines="50" w:before="120" w:afterLines="50" w:after="120"/>
              <w:jc w:val="both"/>
              <w:rPr>
                <w:snapToGrid w:val="0"/>
                <w:spacing w:val="20"/>
                <w:kern w:val="0"/>
                <w:u w:val="single"/>
              </w:rPr>
            </w:pPr>
            <w:r w:rsidRPr="00AC5680">
              <w:rPr>
                <w:snapToGrid w:val="0"/>
                <w:spacing w:val="20"/>
                <w:kern w:val="0"/>
                <w:u w:val="single"/>
              </w:rPr>
              <w:tab/>
            </w:r>
          </w:p>
        </w:tc>
      </w:tr>
      <w:tr w:rsidR="00A22925" w:rsidRPr="00AC5680" w14:paraId="44B2AFA9" w14:textId="77777777" w:rsidTr="007E2CB9">
        <w:tc>
          <w:tcPr>
            <w:tcW w:w="1701" w:type="dxa"/>
            <w:gridSpan w:val="2"/>
          </w:tcPr>
          <w:p w14:paraId="4024357C" w14:textId="77777777" w:rsidR="00A22925" w:rsidRPr="00AC5680" w:rsidRDefault="005076CA" w:rsidP="00676420">
            <w:pPr>
              <w:adjustRightInd w:val="0"/>
              <w:snapToGrid w:val="0"/>
              <w:spacing w:beforeLines="50" w:before="120" w:afterLines="50" w:after="120"/>
              <w:ind w:firstLineChars="7" w:firstLine="20"/>
              <w:rPr>
                <w:snapToGrid w:val="0"/>
                <w:spacing w:val="20"/>
                <w:kern w:val="0"/>
              </w:rPr>
            </w:pPr>
            <w:r w:rsidRPr="00AC5680">
              <w:rPr>
                <w:snapToGrid w:val="0"/>
                <w:spacing w:val="20"/>
                <w:kern w:val="0"/>
              </w:rPr>
              <w:t>行程</w:t>
            </w:r>
            <w:r w:rsidR="00A22925" w:rsidRPr="00AC5680">
              <w:rPr>
                <w:snapToGrid w:val="0"/>
                <w:spacing w:val="20"/>
                <w:kern w:val="0"/>
              </w:rPr>
              <w:t>主</w:t>
            </w:r>
            <w:r w:rsidRPr="00AC5680">
              <w:rPr>
                <w:snapToGrid w:val="0"/>
                <w:spacing w:val="20"/>
                <w:kern w:val="0"/>
              </w:rPr>
              <w:t>題：</w:t>
            </w:r>
          </w:p>
        </w:tc>
        <w:tc>
          <w:tcPr>
            <w:tcW w:w="8082" w:type="dxa"/>
            <w:gridSpan w:val="9"/>
          </w:tcPr>
          <w:p w14:paraId="4824BEA6" w14:textId="3D2CEF8A" w:rsidR="00A22925" w:rsidRPr="00AC5680" w:rsidRDefault="00F36163" w:rsidP="00676420">
            <w:pPr>
              <w:adjustRightInd w:val="0"/>
              <w:snapToGrid w:val="0"/>
              <w:spacing w:beforeLines="50" w:before="120" w:afterLines="50" w:after="120"/>
              <w:jc w:val="both"/>
              <w:rPr>
                <w:snapToGrid w:val="0"/>
                <w:spacing w:val="20"/>
                <w:kern w:val="0"/>
              </w:rPr>
            </w:pPr>
            <w:r w:rsidRPr="00AC5680">
              <w:rPr>
                <w:snapToGrid w:val="0"/>
                <w:spacing w:val="20"/>
                <w:kern w:val="0"/>
              </w:rPr>
              <w:t>（</w:t>
            </w:r>
            <w:r w:rsidR="0004678F">
              <w:rPr>
                <w:rFonts w:hint="eastAsia"/>
                <w:snapToGrid w:val="0"/>
                <w:spacing w:val="20"/>
                <w:kern w:val="0"/>
                <w:lang w:eastAsia="zh-HK"/>
              </w:rPr>
              <w:t>請</w:t>
            </w:r>
            <w:r w:rsidR="00A22925" w:rsidRPr="00AC5680">
              <w:rPr>
                <w:snapToGrid w:val="0"/>
                <w:spacing w:val="20"/>
                <w:kern w:val="0"/>
              </w:rPr>
              <w:t>選擇</w:t>
            </w:r>
            <w:r w:rsidR="004B367E" w:rsidRPr="00AC5680">
              <w:rPr>
                <w:snapToGrid w:val="0"/>
                <w:spacing w:val="20"/>
                <w:kern w:val="0"/>
              </w:rPr>
              <w:t>最合適的</w:t>
            </w:r>
            <w:r w:rsidR="00A22925" w:rsidRPr="00AC5680">
              <w:rPr>
                <w:snapToGrid w:val="0"/>
                <w:spacing w:val="20"/>
                <w:kern w:val="0"/>
              </w:rPr>
              <w:t>一項</w:t>
            </w:r>
            <w:r w:rsidRPr="00AC5680">
              <w:rPr>
                <w:snapToGrid w:val="0"/>
                <w:spacing w:val="20"/>
                <w:kern w:val="0"/>
              </w:rPr>
              <w:t>）</w:t>
            </w:r>
          </w:p>
        </w:tc>
      </w:tr>
      <w:tr w:rsidR="009450A1" w:rsidRPr="00AC5680" w14:paraId="5AE166D5" w14:textId="77777777" w:rsidTr="007E2CB9">
        <w:trPr>
          <w:gridAfter w:val="1"/>
          <w:wAfter w:w="35" w:type="dxa"/>
        </w:trPr>
        <w:tc>
          <w:tcPr>
            <w:tcW w:w="1418" w:type="dxa"/>
          </w:tcPr>
          <w:p w14:paraId="1609B991" w14:textId="77777777" w:rsidR="009450A1" w:rsidRPr="00AC5680" w:rsidRDefault="009450A1" w:rsidP="00164F7B">
            <w:pPr>
              <w:adjustRightInd w:val="0"/>
              <w:snapToGrid w:val="0"/>
              <w:ind w:hanging="2"/>
              <w:jc w:val="both"/>
              <w:rPr>
                <w:snapToGrid w:val="0"/>
                <w:spacing w:val="20"/>
                <w:kern w:val="0"/>
              </w:rPr>
            </w:pPr>
          </w:p>
        </w:tc>
        <w:tc>
          <w:tcPr>
            <w:tcW w:w="567" w:type="dxa"/>
            <w:gridSpan w:val="2"/>
            <w:vAlign w:val="center"/>
          </w:tcPr>
          <w:p w14:paraId="0E20BAFB" w14:textId="77777777" w:rsidR="009450A1" w:rsidRPr="00AC5680" w:rsidRDefault="009450A1" w:rsidP="00A172A4">
            <w:pPr>
              <w:adjustRightInd w:val="0"/>
              <w:snapToGrid w:val="0"/>
              <w:jc w:val="center"/>
              <w:rPr>
                <w:snapToGrid w:val="0"/>
                <w:spacing w:val="20"/>
                <w:kern w:val="0"/>
              </w:rPr>
            </w:pPr>
            <w:r w:rsidRPr="00AC5680">
              <w:rPr>
                <w:snapToGrid w:val="0"/>
                <w:spacing w:val="20"/>
                <w:kern w:val="0"/>
              </w:rPr>
              <w:sym w:font="Wingdings" w:char="F06F"/>
            </w:r>
          </w:p>
        </w:tc>
        <w:tc>
          <w:tcPr>
            <w:tcW w:w="1417" w:type="dxa"/>
          </w:tcPr>
          <w:p w14:paraId="18B1F7B8" w14:textId="77777777" w:rsidR="009450A1" w:rsidRPr="00AC5680" w:rsidRDefault="009450A1" w:rsidP="005F2233">
            <w:pPr>
              <w:adjustRightInd w:val="0"/>
              <w:snapToGrid w:val="0"/>
              <w:jc w:val="both"/>
              <w:rPr>
                <w:snapToGrid w:val="0"/>
                <w:spacing w:val="20"/>
                <w:kern w:val="0"/>
              </w:rPr>
            </w:pPr>
            <w:r w:rsidRPr="00AC5680">
              <w:rPr>
                <w:snapToGrid w:val="0"/>
                <w:spacing w:val="20"/>
                <w:kern w:val="0"/>
              </w:rPr>
              <w:t>歷史文化</w:t>
            </w:r>
          </w:p>
        </w:tc>
        <w:tc>
          <w:tcPr>
            <w:tcW w:w="567" w:type="dxa"/>
            <w:vAlign w:val="center"/>
          </w:tcPr>
          <w:p w14:paraId="7E78FAB9" w14:textId="77777777" w:rsidR="009450A1" w:rsidRPr="00AC5680" w:rsidRDefault="009450A1" w:rsidP="00A172A4">
            <w:pPr>
              <w:adjustRightInd w:val="0"/>
              <w:snapToGrid w:val="0"/>
              <w:jc w:val="center"/>
              <w:rPr>
                <w:snapToGrid w:val="0"/>
                <w:spacing w:val="20"/>
                <w:kern w:val="0"/>
              </w:rPr>
            </w:pPr>
            <w:r w:rsidRPr="00AC5680">
              <w:rPr>
                <w:snapToGrid w:val="0"/>
                <w:spacing w:val="20"/>
                <w:kern w:val="0"/>
              </w:rPr>
              <w:sym w:font="Wingdings" w:char="F06F"/>
            </w:r>
          </w:p>
        </w:tc>
        <w:tc>
          <w:tcPr>
            <w:tcW w:w="1562" w:type="dxa"/>
          </w:tcPr>
          <w:p w14:paraId="023783D8" w14:textId="77777777" w:rsidR="009450A1" w:rsidRPr="00AC5680" w:rsidRDefault="009450A1" w:rsidP="005F2233">
            <w:pPr>
              <w:adjustRightInd w:val="0"/>
              <w:snapToGrid w:val="0"/>
              <w:jc w:val="both"/>
              <w:rPr>
                <w:snapToGrid w:val="0"/>
                <w:spacing w:val="20"/>
                <w:kern w:val="0"/>
              </w:rPr>
            </w:pPr>
            <w:r w:rsidRPr="00AC5680">
              <w:rPr>
                <w:snapToGrid w:val="0"/>
                <w:spacing w:val="20"/>
                <w:kern w:val="0"/>
              </w:rPr>
              <w:t>生態地理</w:t>
            </w:r>
          </w:p>
        </w:tc>
        <w:tc>
          <w:tcPr>
            <w:tcW w:w="389" w:type="dxa"/>
            <w:vAlign w:val="center"/>
          </w:tcPr>
          <w:p w14:paraId="26C9BA08" w14:textId="77777777" w:rsidR="009450A1" w:rsidRPr="00AC5680" w:rsidRDefault="009450A1" w:rsidP="00A172A4">
            <w:pPr>
              <w:adjustRightInd w:val="0"/>
              <w:snapToGrid w:val="0"/>
              <w:jc w:val="center"/>
              <w:rPr>
                <w:snapToGrid w:val="0"/>
                <w:spacing w:val="20"/>
                <w:kern w:val="0"/>
              </w:rPr>
            </w:pPr>
            <w:r w:rsidRPr="00AC5680">
              <w:rPr>
                <w:snapToGrid w:val="0"/>
                <w:spacing w:val="20"/>
                <w:kern w:val="0"/>
              </w:rPr>
              <w:sym w:font="Wingdings" w:char="F06F"/>
            </w:r>
          </w:p>
        </w:tc>
        <w:tc>
          <w:tcPr>
            <w:tcW w:w="1737" w:type="dxa"/>
          </w:tcPr>
          <w:p w14:paraId="23F2801B" w14:textId="77777777" w:rsidR="009450A1" w:rsidRPr="00AC5680" w:rsidDel="00F77FE4" w:rsidRDefault="009450A1" w:rsidP="00F77FE4">
            <w:pPr>
              <w:adjustRightInd w:val="0"/>
              <w:snapToGrid w:val="0"/>
              <w:jc w:val="both"/>
              <w:rPr>
                <w:snapToGrid w:val="0"/>
                <w:spacing w:val="20"/>
                <w:kern w:val="0"/>
              </w:rPr>
            </w:pPr>
            <w:r w:rsidRPr="00AC5680">
              <w:rPr>
                <w:snapToGrid w:val="0"/>
                <w:spacing w:val="20"/>
                <w:kern w:val="0"/>
              </w:rPr>
              <w:t>藝術特色</w:t>
            </w:r>
          </w:p>
        </w:tc>
        <w:tc>
          <w:tcPr>
            <w:tcW w:w="565" w:type="dxa"/>
            <w:vAlign w:val="center"/>
          </w:tcPr>
          <w:p w14:paraId="292942F5" w14:textId="77777777" w:rsidR="009450A1" w:rsidRPr="00AC5680" w:rsidRDefault="009450A1" w:rsidP="00A172A4">
            <w:pPr>
              <w:adjustRightInd w:val="0"/>
              <w:snapToGrid w:val="0"/>
              <w:jc w:val="center"/>
              <w:rPr>
                <w:snapToGrid w:val="0"/>
                <w:spacing w:val="20"/>
                <w:kern w:val="0"/>
              </w:rPr>
            </w:pPr>
            <w:r w:rsidRPr="00AC5680">
              <w:rPr>
                <w:snapToGrid w:val="0"/>
                <w:spacing w:val="20"/>
                <w:kern w:val="0"/>
              </w:rPr>
              <w:sym w:font="Wingdings" w:char="F06F"/>
            </w:r>
          </w:p>
        </w:tc>
        <w:tc>
          <w:tcPr>
            <w:tcW w:w="1526" w:type="dxa"/>
          </w:tcPr>
          <w:p w14:paraId="2EFA7EDB" w14:textId="77777777" w:rsidR="009450A1" w:rsidRPr="00AC5680" w:rsidRDefault="009450A1" w:rsidP="005F2233">
            <w:pPr>
              <w:adjustRightInd w:val="0"/>
              <w:snapToGrid w:val="0"/>
              <w:jc w:val="both"/>
              <w:rPr>
                <w:snapToGrid w:val="0"/>
                <w:spacing w:val="20"/>
                <w:kern w:val="0"/>
              </w:rPr>
            </w:pPr>
            <w:r w:rsidRPr="00AC5680">
              <w:rPr>
                <w:snapToGrid w:val="0"/>
                <w:spacing w:val="20"/>
                <w:kern w:val="0"/>
              </w:rPr>
              <w:t>經濟發展</w:t>
            </w:r>
          </w:p>
        </w:tc>
      </w:tr>
      <w:tr w:rsidR="009450A1" w:rsidRPr="00AC5680" w14:paraId="441B59F6" w14:textId="77777777" w:rsidTr="007E2CB9">
        <w:trPr>
          <w:gridAfter w:val="1"/>
          <w:wAfter w:w="35" w:type="dxa"/>
        </w:trPr>
        <w:tc>
          <w:tcPr>
            <w:tcW w:w="1418" w:type="dxa"/>
          </w:tcPr>
          <w:p w14:paraId="1432D9F7" w14:textId="77777777" w:rsidR="009450A1" w:rsidRPr="00AC5680" w:rsidRDefault="009450A1" w:rsidP="005F2233">
            <w:pPr>
              <w:adjustRightInd w:val="0"/>
              <w:snapToGrid w:val="0"/>
              <w:jc w:val="both"/>
              <w:rPr>
                <w:snapToGrid w:val="0"/>
                <w:spacing w:val="20"/>
                <w:kern w:val="0"/>
              </w:rPr>
            </w:pPr>
          </w:p>
        </w:tc>
        <w:tc>
          <w:tcPr>
            <w:tcW w:w="567" w:type="dxa"/>
            <w:gridSpan w:val="2"/>
            <w:vAlign w:val="center"/>
          </w:tcPr>
          <w:p w14:paraId="7DE0915F" w14:textId="77777777" w:rsidR="009450A1" w:rsidRPr="00AC5680" w:rsidRDefault="009450A1" w:rsidP="00A172A4">
            <w:pPr>
              <w:adjustRightInd w:val="0"/>
              <w:snapToGrid w:val="0"/>
              <w:jc w:val="center"/>
              <w:rPr>
                <w:snapToGrid w:val="0"/>
                <w:spacing w:val="20"/>
                <w:kern w:val="0"/>
              </w:rPr>
            </w:pPr>
            <w:r w:rsidRPr="00AC5680">
              <w:rPr>
                <w:snapToGrid w:val="0"/>
                <w:spacing w:val="20"/>
                <w:kern w:val="0"/>
              </w:rPr>
              <w:sym w:font="Wingdings" w:char="F06F"/>
            </w:r>
          </w:p>
        </w:tc>
        <w:tc>
          <w:tcPr>
            <w:tcW w:w="1417" w:type="dxa"/>
          </w:tcPr>
          <w:p w14:paraId="2B35F601" w14:textId="7703ECAD" w:rsidR="009450A1" w:rsidRPr="00192AFB" w:rsidRDefault="00026C68" w:rsidP="005F2233">
            <w:pPr>
              <w:adjustRightInd w:val="0"/>
              <w:snapToGrid w:val="0"/>
              <w:jc w:val="both"/>
              <w:rPr>
                <w:snapToGrid w:val="0"/>
                <w:spacing w:val="-4"/>
                <w:kern w:val="0"/>
                <w:lang w:eastAsia="zh-HK"/>
              </w:rPr>
            </w:pPr>
            <w:r w:rsidRPr="00192AFB">
              <w:rPr>
                <w:rFonts w:hint="eastAsia"/>
                <w:snapToGrid w:val="0"/>
                <w:spacing w:val="-4"/>
                <w:kern w:val="0"/>
              </w:rPr>
              <w:t>ST</w:t>
            </w:r>
            <w:r w:rsidR="00EF1638" w:rsidRPr="00192AFB">
              <w:rPr>
                <w:rFonts w:hint="eastAsia"/>
                <w:snapToGrid w:val="0"/>
                <w:spacing w:val="-4"/>
                <w:kern w:val="0"/>
              </w:rPr>
              <w:t>EM</w:t>
            </w:r>
            <w:r w:rsidR="00EF1638" w:rsidRPr="00192AFB">
              <w:rPr>
                <w:rFonts w:hint="eastAsia"/>
                <w:snapToGrid w:val="0"/>
                <w:spacing w:val="-4"/>
                <w:kern w:val="0"/>
                <w:lang w:eastAsia="zh-HK"/>
              </w:rPr>
              <w:t>教</w:t>
            </w:r>
            <w:r w:rsidR="00EF1638" w:rsidRPr="00192AFB">
              <w:rPr>
                <w:rFonts w:hint="eastAsia"/>
                <w:snapToGrid w:val="0"/>
                <w:spacing w:val="-4"/>
                <w:kern w:val="0"/>
              </w:rPr>
              <w:t>育</w:t>
            </w:r>
          </w:p>
        </w:tc>
        <w:tc>
          <w:tcPr>
            <w:tcW w:w="567" w:type="dxa"/>
            <w:vAlign w:val="center"/>
          </w:tcPr>
          <w:p w14:paraId="502B4E04" w14:textId="77777777" w:rsidR="009450A1" w:rsidRPr="00192AFB" w:rsidRDefault="009450A1" w:rsidP="00A172A4">
            <w:pPr>
              <w:adjustRightInd w:val="0"/>
              <w:snapToGrid w:val="0"/>
              <w:jc w:val="center"/>
              <w:rPr>
                <w:snapToGrid w:val="0"/>
                <w:spacing w:val="20"/>
                <w:kern w:val="0"/>
              </w:rPr>
            </w:pPr>
            <w:r w:rsidRPr="00192AFB">
              <w:rPr>
                <w:snapToGrid w:val="0"/>
                <w:spacing w:val="20"/>
                <w:kern w:val="0"/>
              </w:rPr>
              <w:sym w:font="Wingdings" w:char="F06F"/>
            </w:r>
          </w:p>
        </w:tc>
        <w:tc>
          <w:tcPr>
            <w:tcW w:w="1562" w:type="dxa"/>
          </w:tcPr>
          <w:p w14:paraId="285CDE80" w14:textId="2F02B4EA" w:rsidR="009450A1" w:rsidRPr="00192AFB" w:rsidRDefault="007E2CB9" w:rsidP="005F2233">
            <w:pPr>
              <w:adjustRightInd w:val="0"/>
              <w:snapToGrid w:val="0"/>
              <w:jc w:val="both"/>
              <w:rPr>
                <w:snapToGrid w:val="0"/>
                <w:spacing w:val="20"/>
                <w:kern w:val="0"/>
              </w:rPr>
            </w:pPr>
            <w:r w:rsidRPr="00192AFB">
              <w:rPr>
                <w:rFonts w:hint="eastAsia"/>
                <w:snapToGrid w:val="0"/>
                <w:spacing w:val="20"/>
                <w:kern w:val="0"/>
                <w:lang w:eastAsia="zh-HK"/>
              </w:rPr>
              <w:t>生涯規</w:t>
            </w:r>
            <w:r w:rsidRPr="00192AFB">
              <w:rPr>
                <w:rFonts w:hint="eastAsia"/>
                <w:snapToGrid w:val="0"/>
                <w:spacing w:val="20"/>
                <w:kern w:val="0"/>
              </w:rPr>
              <w:t>劃</w:t>
            </w:r>
          </w:p>
        </w:tc>
        <w:tc>
          <w:tcPr>
            <w:tcW w:w="389" w:type="dxa"/>
            <w:vAlign w:val="center"/>
          </w:tcPr>
          <w:p w14:paraId="0DD08F52" w14:textId="77777777" w:rsidR="009450A1" w:rsidRPr="00AC5680" w:rsidRDefault="009450A1" w:rsidP="00A172A4">
            <w:pPr>
              <w:adjustRightInd w:val="0"/>
              <w:snapToGrid w:val="0"/>
              <w:jc w:val="center"/>
              <w:rPr>
                <w:snapToGrid w:val="0"/>
                <w:spacing w:val="20"/>
                <w:kern w:val="0"/>
              </w:rPr>
            </w:pPr>
            <w:r w:rsidRPr="00AC5680">
              <w:rPr>
                <w:snapToGrid w:val="0"/>
                <w:spacing w:val="20"/>
                <w:kern w:val="0"/>
              </w:rPr>
              <w:sym w:font="Wingdings" w:char="F06F"/>
            </w:r>
          </w:p>
        </w:tc>
        <w:tc>
          <w:tcPr>
            <w:tcW w:w="1737" w:type="dxa"/>
          </w:tcPr>
          <w:p w14:paraId="151706D2" w14:textId="77777777" w:rsidR="009450A1" w:rsidRPr="00AC5680" w:rsidRDefault="009450A1" w:rsidP="005F2233">
            <w:pPr>
              <w:adjustRightInd w:val="0"/>
              <w:snapToGrid w:val="0"/>
              <w:jc w:val="both"/>
              <w:rPr>
                <w:snapToGrid w:val="0"/>
                <w:spacing w:val="20"/>
                <w:kern w:val="0"/>
              </w:rPr>
            </w:pPr>
            <w:r w:rsidRPr="00AC5680">
              <w:rPr>
                <w:snapToGrid w:val="0"/>
                <w:spacing w:val="20"/>
                <w:kern w:val="0"/>
              </w:rPr>
              <w:t>教育發展</w:t>
            </w:r>
          </w:p>
        </w:tc>
        <w:tc>
          <w:tcPr>
            <w:tcW w:w="565" w:type="dxa"/>
            <w:vAlign w:val="center"/>
          </w:tcPr>
          <w:p w14:paraId="2F6D6B73" w14:textId="77777777" w:rsidR="009450A1" w:rsidRPr="00AC5680" w:rsidRDefault="009450A1" w:rsidP="00A172A4">
            <w:pPr>
              <w:adjustRightInd w:val="0"/>
              <w:snapToGrid w:val="0"/>
              <w:jc w:val="center"/>
              <w:rPr>
                <w:snapToGrid w:val="0"/>
                <w:spacing w:val="20"/>
                <w:kern w:val="0"/>
              </w:rPr>
            </w:pPr>
            <w:r w:rsidRPr="00AC5680">
              <w:rPr>
                <w:snapToGrid w:val="0"/>
                <w:spacing w:val="20"/>
                <w:kern w:val="0"/>
              </w:rPr>
              <w:sym w:font="Wingdings" w:char="F06F"/>
            </w:r>
          </w:p>
        </w:tc>
        <w:tc>
          <w:tcPr>
            <w:tcW w:w="1526" w:type="dxa"/>
          </w:tcPr>
          <w:p w14:paraId="13BFE75B" w14:textId="77777777" w:rsidR="009450A1" w:rsidRPr="00AC5680" w:rsidRDefault="009450A1" w:rsidP="005F2233">
            <w:pPr>
              <w:adjustRightInd w:val="0"/>
              <w:snapToGrid w:val="0"/>
              <w:jc w:val="both"/>
              <w:rPr>
                <w:snapToGrid w:val="0"/>
                <w:spacing w:val="20"/>
                <w:kern w:val="0"/>
                <w:lang w:eastAsia="zh-HK"/>
              </w:rPr>
            </w:pPr>
            <w:r w:rsidRPr="00AC5680">
              <w:rPr>
                <w:snapToGrid w:val="0"/>
                <w:spacing w:val="20"/>
                <w:kern w:val="0"/>
              </w:rPr>
              <w:t>服務學習</w:t>
            </w:r>
          </w:p>
        </w:tc>
      </w:tr>
      <w:tr w:rsidR="00D40205" w:rsidRPr="00AC5680" w14:paraId="706530FC" w14:textId="77777777" w:rsidTr="007E2CB9">
        <w:trPr>
          <w:gridAfter w:val="1"/>
          <w:wAfter w:w="35" w:type="dxa"/>
          <w:trHeight w:val="419"/>
        </w:trPr>
        <w:tc>
          <w:tcPr>
            <w:tcW w:w="1418" w:type="dxa"/>
          </w:tcPr>
          <w:p w14:paraId="68570C47" w14:textId="77777777" w:rsidR="00D40205" w:rsidRPr="00AC5680" w:rsidRDefault="00D40205" w:rsidP="005F2233">
            <w:pPr>
              <w:adjustRightInd w:val="0"/>
              <w:snapToGrid w:val="0"/>
              <w:jc w:val="both"/>
              <w:rPr>
                <w:snapToGrid w:val="0"/>
                <w:spacing w:val="20"/>
                <w:kern w:val="0"/>
              </w:rPr>
            </w:pPr>
          </w:p>
        </w:tc>
        <w:tc>
          <w:tcPr>
            <w:tcW w:w="567" w:type="dxa"/>
            <w:gridSpan w:val="2"/>
            <w:vAlign w:val="center"/>
          </w:tcPr>
          <w:p w14:paraId="6E7EFECB" w14:textId="77777777" w:rsidR="00D40205" w:rsidRPr="00AC5680" w:rsidRDefault="00D40205" w:rsidP="00A172A4">
            <w:pPr>
              <w:adjustRightInd w:val="0"/>
              <w:snapToGrid w:val="0"/>
              <w:jc w:val="center"/>
              <w:rPr>
                <w:snapToGrid w:val="0"/>
                <w:spacing w:val="20"/>
                <w:kern w:val="0"/>
              </w:rPr>
            </w:pPr>
            <w:r w:rsidRPr="00AC5680">
              <w:rPr>
                <w:snapToGrid w:val="0"/>
                <w:spacing w:val="20"/>
                <w:kern w:val="0"/>
              </w:rPr>
              <w:sym w:font="Wingdings" w:char="F06F"/>
            </w:r>
          </w:p>
        </w:tc>
        <w:tc>
          <w:tcPr>
            <w:tcW w:w="7763" w:type="dxa"/>
            <w:gridSpan w:val="7"/>
          </w:tcPr>
          <w:p w14:paraId="1901AD61" w14:textId="77777777" w:rsidR="00D40205" w:rsidRPr="00AC5680" w:rsidRDefault="00D40205" w:rsidP="00676420">
            <w:pPr>
              <w:tabs>
                <w:tab w:val="right" w:pos="7405"/>
              </w:tabs>
              <w:adjustRightInd w:val="0"/>
              <w:snapToGrid w:val="0"/>
              <w:spacing w:beforeLines="50" w:before="120"/>
              <w:jc w:val="both"/>
              <w:rPr>
                <w:snapToGrid w:val="0"/>
                <w:spacing w:val="20"/>
                <w:kern w:val="0"/>
                <w:u w:val="single"/>
              </w:rPr>
            </w:pPr>
            <w:r w:rsidRPr="00AC5680">
              <w:rPr>
                <w:snapToGrid w:val="0"/>
                <w:spacing w:val="20"/>
                <w:kern w:val="0"/>
              </w:rPr>
              <w:t>其他</w:t>
            </w:r>
            <w:r w:rsidR="005916D0" w:rsidRPr="00AC5680">
              <w:rPr>
                <w:snapToGrid w:val="0"/>
                <w:spacing w:val="20"/>
                <w:kern w:val="0"/>
              </w:rPr>
              <w:t>：</w:t>
            </w:r>
            <w:r w:rsidR="009450A1" w:rsidRPr="00AC5680">
              <w:rPr>
                <w:snapToGrid w:val="0"/>
                <w:spacing w:val="20"/>
                <w:kern w:val="0"/>
                <w:u w:val="single"/>
              </w:rPr>
              <w:tab/>
            </w:r>
          </w:p>
        </w:tc>
      </w:tr>
    </w:tbl>
    <w:p w14:paraId="3B3BDC99" w14:textId="77777777" w:rsidR="00A134A8" w:rsidRPr="00AC5680" w:rsidRDefault="005076CA" w:rsidP="00676420">
      <w:pPr>
        <w:adjustRightInd w:val="0"/>
        <w:snapToGrid w:val="0"/>
        <w:spacing w:beforeLines="50" w:before="120" w:afterLines="50" w:after="120"/>
        <w:rPr>
          <w:snapToGrid w:val="0"/>
          <w:spacing w:val="20"/>
          <w:kern w:val="0"/>
        </w:rPr>
      </w:pPr>
      <w:r w:rsidRPr="00AC5680">
        <w:rPr>
          <w:snapToGrid w:val="0"/>
          <w:spacing w:val="20"/>
          <w:kern w:val="0"/>
        </w:rPr>
        <w:t>行程</w:t>
      </w:r>
      <w:r w:rsidR="00A134A8" w:rsidRPr="00AC5680">
        <w:rPr>
          <w:snapToGrid w:val="0"/>
          <w:spacing w:val="20"/>
          <w:kern w:val="0"/>
        </w:rPr>
        <w:t>內容：</w:t>
      </w:r>
    </w:p>
    <w:p w14:paraId="028A9EBF" w14:textId="77777777" w:rsidR="00464D96" w:rsidRPr="00AC5680" w:rsidRDefault="00464D96" w:rsidP="008E331D">
      <w:pPr>
        <w:numPr>
          <w:ilvl w:val="0"/>
          <w:numId w:val="22"/>
        </w:numPr>
        <w:spacing w:after="200" w:line="276" w:lineRule="auto"/>
        <w:rPr>
          <w:spacing w:val="20"/>
        </w:rPr>
      </w:pPr>
      <w:r w:rsidRPr="00AC5680">
        <w:rPr>
          <w:spacing w:val="20"/>
        </w:rPr>
        <w:t>目的：</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4"/>
      </w:tblGrid>
      <w:tr w:rsidR="00464D96" w:rsidRPr="00AC5680" w14:paraId="23203A3F" w14:textId="77777777" w:rsidTr="005F0800">
        <w:trPr>
          <w:trHeight w:val="1970"/>
          <w:jc w:val="center"/>
        </w:trPr>
        <w:tc>
          <w:tcPr>
            <w:tcW w:w="9624" w:type="dxa"/>
            <w:shd w:val="clear" w:color="auto" w:fill="auto"/>
          </w:tcPr>
          <w:p w14:paraId="1AF8AB9A" w14:textId="77777777" w:rsidR="00464D96" w:rsidRPr="00AC5680" w:rsidRDefault="00464D96" w:rsidP="00676420">
            <w:pPr>
              <w:pStyle w:val="af5"/>
              <w:tabs>
                <w:tab w:val="left" w:pos="579"/>
                <w:tab w:val="center" w:pos="4153"/>
                <w:tab w:val="right" w:pos="8306"/>
              </w:tabs>
              <w:adjustRightInd w:val="0"/>
              <w:snapToGrid w:val="0"/>
              <w:spacing w:beforeLines="50" w:before="120"/>
              <w:ind w:leftChars="0" w:left="0"/>
              <w:rPr>
                <w:snapToGrid w:val="0"/>
                <w:spacing w:val="20"/>
                <w:kern w:val="0"/>
                <w:lang w:eastAsia="zh-HK"/>
              </w:rPr>
            </w:pPr>
          </w:p>
          <w:p w14:paraId="50DBFED9" w14:textId="77777777" w:rsidR="00A22925" w:rsidRPr="00AC5680" w:rsidRDefault="00A22925" w:rsidP="00676420">
            <w:pPr>
              <w:pStyle w:val="af5"/>
              <w:tabs>
                <w:tab w:val="left" w:pos="579"/>
                <w:tab w:val="center" w:pos="4153"/>
                <w:tab w:val="right" w:pos="8306"/>
              </w:tabs>
              <w:adjustRightInd w:val="0"/>
              <w:snapToGrid w:val="0"/>
              <w:spacing w:beforeLines="50" w:before="120"/>
              <w:ind w:leftChars="0" w:left="0"/>
              <w:rPr>
                <w:snapToGrid w:val="0"/>
                <w:spacing w:val="20"/>
                <w:kern w:val="0"/>
                <w:lang w:eastAsia="zh-HK"/>
              </w:rPr>
            </w:pPr>
          </w:p>
          <w:p w14:paraId="22CCBBC0" w14:textId="77777777" w:rsidR="00A22925" w:rsidRPr="00AC5680" w:rsidRDefault="00A22925" w:rsidP="00676420">
            <w:pPr>
              <w:pStyle w:val="af5"/>
              <w:tabs>
                <w:tab w:val="left" w:pos="579"/>
                <w:tab w:val="center" w:pos="4153"/>
                <w:tab w:val="right" w:pos="8306"/>
              </w:tabs>
              <w:adjustRightInd w:val="0"/>
              <w:snapToGrid w:val="0"/>
              <w:spacing w:beforeLines="50" w:before="120"/>
              <w:ind w:leftChars="0" w:left="0"/>
              <w:rPr>
                <w:snapToGrid w:val="0"/>
                <w:spacing w:val="20"/>
                <w:kern w:val="0"/>
                <w:lang w:eastAsia="zh-HK"/>
              </w:rPr>
            </w:pPr>
          </w:p>
          <w:p w14:paraId="234B8453" w14:textId="77777777" w:rsidR="00A22925" w:rsidRPr="00AC5680" w:rsidRDefault="00A22925" w:rsidP="00676420">
            <w:pPr>
              <w:pStyle w:val="af5"/>
              <w:tabs>
                <w:tab w:val="left" w:pos="579"/>
                <w:tab w:val="center" w:pos="4153"/>
                <w:tab w:val="right" w:pos="8306"/>
              </w:tabs>
              <w:adjustRightInd w:val="0"/>
              <w:snapToGrid w:val="0"/>
              <w:spacing w:beforeLines="50" w:before="120"/>
              <w:ind w:leftChars="0" w:left="0"/>
              <w:rPr>
                <w:snapToGrid w:val="0"/>
                <w:spacing w:val="20"/>
                <w:kern w:val="0"/>
                <w:lang w:eastAsia="zh-HK"/>
              </w:rPr>
            </w:pPr>
          </w:p>
        </w:tc>
      </w:tr>
    </w:tbl>
    <w:p w14:paraId="2667516A" w14:textId="5DD1D25E" w:rsidR="00464D96" w:rsidRPr="00192AFB" w:rsidRDefault="00464D96" w:rsidP="00676420">
      <w:pPr>
        <w:numPr>
          <w:ilvl w:val="0"/>
          <w:numId w:val="22"/>
        </w:numPr>
        <w:spacing w:beforeLines="50" w:before="120" w:after="200" w:line="276" w:lineRule="auto"/>
        <w:ind w:left="563" w:hangingChars="201" w:hanging="563"/>
        <w:rPr>
          <w:spacing w:val="20"/>
        </w:rPr>
      </w:pPr>
      <w:r w:rsidRPr="00192AFB">
        <w:rPr>
          <w:spacing w:val="20"/>
        </w:rPr>
        <w:t>與課程的配合：</w:t>
      </w:r>
      <w:r w:rsidR="00B7438B" w:rsidRPr="00192AFB">
        <w:rPr>
          <w:rFonts w:hint="eastAsia"/>
          <w:spacing w:val="20"/>
        </w:rPr>
        <w:t>（</w:t>
      </w:r>
      <w:r w:rsidR="00280DA9" w:rsidRPr="00192AFB">
        <w:rPr>
          <w:rFonts w:hint="eastAsia"/>
          <w:spacing w:val="20"/>
          <w:lang w:eastAsia="zh-HK"/>
        </w:rPr>
        <w:t>請</w:t>
      </w:r>
      <w:r w:rsidR="000D4AE7" w:rsidRPr="00192AFB">
        <w:rPr>
          <w:rFonts w:hint="eastAsia"/>
          <w:spacing w:val="20"/>
        </w:rPr>
        <w:t>列出</w:t>
      </w:r>
      <w:r w:rsidR="00153C0F" w:rsidRPr="00192AFB">
        <w:rPr>
          <w:rFonts w:hint="eastAsia"/>
          <w:spacing w:val="20"/>
          <w:lang w:eastAsia="zh-HK"/>
        </w:rPr>
        <w:t>校內</w:t>
      </w:r>
      <w:r w:rsidR="00280DA9" w:rsidRPr="00192AFB">
        <w:rPr>
          <w:rFonts w:hint="eastAsia"/>
          <w:spacing w:val="20"/>
          <w:lang w:eastAsia="zh-HK"/>
        </w:rPr>
        <w:t>教</w:t>
      </w:r>
      <w:r w:rsidR="00280DA9" w:rsidRPr="00192AFB">
        <w:rPr>
          <w:rFonts w:hint="eastAsia"/>
          <w:spacing w:val="20"/>
        </w:rPr>
        <w:t>授</w:t>
      </w:r>
      <w:r w:rsidR="00280DA9" w:rsidRPr="00192AFB">
        <w:rPr>
          <w:rFonts w:hint="eastAsia"/>
          <w:spacing w:val="20"/>
          <w:lang w:eastAsia="zh-HK"/>
        </w:rPr>
        <w:t>的</w:t>
      </w:r>
      <w:r w:rsidR="000962AC" w:rsidRPr="00192AFB">
        <w:rPr>
          <w:rFonts w:hint="eastAsia"/>
          <w:spacing w:val="20"/>
          <w:lang w:eastAsia="zh-HK"/>
        </w:rPr>
        <w:t>相</w:t>
      </w:r>
      <w:r w:rsidR="00153C0F" w:rsidRPr="00192AFB">
        <w:rPr>
          <w:rFonts w:hint="eastAsia"/>
          <w:spacing w:val="20"/>
          <w:lang w:eastAsia="zh-HK"/>
        </w:rPr>
        <w:t>關</w:t>
      </w:r>
      <w:r w:rsidR="000D4AE7" w:rsidRPr="00192AFB">
        <w:rPr>
          <w:rFonts w:hint="eastAsia"/>
          <w:spacing w:val="20"/>
        </w:rPr>
        <w:t>科目</w:t>
      </w:r>
      <w:r w:rsidR="006D57CC" w:rsidRPr="00192AFB">
        <w:rPr>
          <w:rFonts w:hint="eastAsia"/>
          <w:spacing w:val="20"/>
          <w:lang w:eastAsia="zh-HK"/>
        </w:rPr>
        <w:t>、</w:t>
      </w:r>
      <w:r w:rsidR="000D4AE7" w:rsidRPr="00192AFB">
        <w:rPr>
          <w:rFonts w:hint="eastAsia"/>
          <w:spacing w:val="20"/>
        </w:rPr>
        <w:t>單元</w:t>
      </w:r>
      <w:r w:rsidR="00FC7F73" w:rsidRPr="00192AFB">
        <w:rPr>
          <w:rFonts w:hint="eastAsia"/>
          <w:spacing w:val="20"/>
          <w:lang w:eastAsia="zh-HK"/>
        </w:rPr>
        <w:t>或課</w:t>
      </w:r>
      <w:r w:rsidR="00FC7F73" w:rsidRPr="00192AFB">
        <w:rPr>
          <w:rFonts w:hint="eastAsia"/>
          <w:spacing w:val="20"/>
        </w:rPr>
        <w:t>題</w:t>
      </w:r>
      <w:r w:rsidR="00B7438B" w:rsidRPr="00192AFB">
        <w:rPr>
          <w:rFonts w:hint="eastAsia"/>
          <w:spacing w:val="20"/>
        </w:rPr>
        <w:t>）</w:t>
      </w:r>
    </w:p>
    <w:tbl>
      <w:tblPr>
        <w:tblW w:w="96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1"/>
      </w:tblGrid>
      <w:tr w:rsidR="00853A65" w:rsidRPr="00AC5680" w14:paraId="09EE0C9E" w14:textId="77777777" w:rsidTr="00853A65">
        <w:trPr>
          <w:trHeight w:val="2527"/>
          <w:jc w:val="center"/>
        </w:trPr>
        <w:tc>
          <w:tcPr>
            <w:tcW w:w="9611" w:type="dxa"/>
            <w:shd w:val="clear" w:color="auto" w:fill="auto"/>
          </w:tcPr>
          <w:p w14:paraId="64AB10C5" w14:textId="77777777" w:rsidR="00853A65" w:rsidRPr="00AC5680" w:rsidRDefault="00853A65" w:rsidP="00676420">
            <w:pPr>
              <w:pStyle w:val="af5"/>
              <w:tabs>
                <w:tab w:val="center" w:pos="4153"/>
                <w:tab w:val="right" w:pos="8306"/>
              </w:tabs>
              <w:adjustRightInd w:val="0"/>
              <w:snapToGrid w:val="0"/>
              <w:spacing w:beforeLines="50" w:before="120"/>
              <w:ind w:leftChars="0" w:left="0"/>
              <w:rPr>
                <w:snapToGrid w:val="0"/>
                <w:spacing w:val="20"/>
                <w:kern w:val="0"/>
                <w:u w:val="single"/>
              </w:rPr>
            </w:pPr>
          </w:p>
          <w:p w14:paraId="11AF376D" w14:textId="77777777" w:rsidR="00853A65" w:rsidRPr="00153C0F" w:rsidRDefault="00853A65" w:rsidP="00676420">
            <w:pPr>
              <w:pStyle w:val="af5"/>
              <w:tabs>
                <w:tab w:val="left" w:pos="579"/>
                <w:tab w:val="center" w:pos="4153"/>
                <w:tab w:val="right" w:pos="8306"/>
              </w:tabs>
              <w:adjustRightInd w:val="0"/>
              <w:snapToGrid w:val="0"/>
              <w:spacing w:beforeLines="50" w:before="120"/>
              <w:ind w:leftChars="0" w:left="0"/>
              <w:rPr>
                <w:snapToGrid w:val="0"/>
                <w:spacing w:val="20"/>
                <w:kern w:val="0"/>
                <w:lang w:eastAsia="zh-HK"/>
              </w:rPr>
            </w:pPr>
          </w:p>
        </w:tc>
      </w:tr>
    </w:tbl>
    <w:p w14:paraId="0C66CFD6" w14:textId="77777777" w:rsidR="004F4249" w:rsidRPr="00AC5680" w:rsidRDefault="00C54266" w:rsidP="00676420">
      <w:pPr>
        <w:numPr>
          <w:ilvl w:val="0"/>
          <w:numId w:val="22"/>
        </w:numPr>
        <w:spacing w:beforeLines="50" w:before="120" w:after="200" w:line="276" w:lineRule="auto"/>
        <w:ind w:left="563" w:hangingChars="201" w:hanging="563"/>
        <w:rPr>
          <w:spacing w:val="20"/>
        </w:rPr>
      </w:pPr>
      <w:r w:rsidRPr="00AC5680">
        <w:rPr>
          <w:spacing w:val="20"/>
        </w:rPr>
        <w:t>交流地點：</w:t>
      </w:r>
    </w:p>
    <w:tbl>
      <w:tblPr>
        <w:tblStyle w:val="a8"/>
        <w:tblW w:w="9067" w:type="dxa"/>
        <w:tblInd w:w="562" w:type="dxa"/>
        <w:tblLayout w:type="fixed"/>
        <w:tblLook w:val="04A0" w:firstRow="1" w:lastRow="0" w:firstColumn="1" w:lastColumn="0" w:noHBand="0" w:noVBand="1"/>
      </w:tblPr>
      <w:tblGrid>
        <w:gridCol w:w="709"/>
        <w:gridCol w:w="8358"/>
      </w:tblGrid>
      <w:tr w:rsidR="00C54266" w:rsidRPr="00AC5680" w14:paraId="46C92F46" w14:textId="77777777" w:rsidTr="00455A09">
        <w:trPr>
          <w:trHeight w:val="447"/>
        </w:trPr>
        <w:tc>
          <w:tcPr>
            <w:tcW w:w="709" w:type="dxa"/>
            <w:vAlign w:val="center"/>
          </w:tcPr>
          <w:p w14:paraId="5F3FEE53" w14:textId="77777777" w:rsidR="00C54266" w:rsidRPr="00AC5680" w:rsidRDefault="00C54266" w:rsidP="00707D35">
            <w:pPr>
              <w:tabs>
                <w:tab w:val="left" w:pos="567"/>
              </w:tabs>
              <w:adjustRightInd w:val="0"/>
              <w:snapToGrid w:val="0"/>
              <w:jc w:val="center"/>
              <w:rPr>
                <w:snapToGrid w:val="0"/>
                <w:spacing w:val="20"/>
                <w:kern w:val="0"/>
              </w:rPr>
            </w:pPr>
            <w:r w:rsidRPr="00AC5680">
              <w:rPr>
                <w:snapToGrid w:val="0"/>
                <w:spacing w:val="20"/>
                <w:kern w:val="0"/>
              </w:rPr>
              <w:sym w:font="Wingdings" w:char="F06F"/>
            </w:r>
          </w:p>
        </w:tc>
        <w:tc>
          <w:tcPr>
            <w:tcW w:w="8358" w:type="dxa"/>
          </w:tcPr>
          <w:p w14:paraId="32A6DF16" w14:textId="77777777" w:rsidR="00C54266" w:rsidRPr="00AC5680" w:rsidRDefault="00C54266" w:rsidP="002A3260">
            <w:pPr>
              <w:rPr>
                <w:spacing w:val="20"/>
              </w:rPr>
            </w:pPr>
            <w:r w:rsidRPr="00AC5680">
              <w:rPr>
                <w:spacing w:val="20"/>
              </w:rPr>
              <w:t>香港：</w:t>
            </w:r>
          </w:p>
        </w:tc>
      </w:tr>
      <w:tr w:rsidR="00C54266" w:rsidRPr="00AC5680" w14:paraId="1F336133" w14:textId="77777777" w:rsidTr="00455A09">
        <w:trPr>
          <w:trHeight w:val="447"/>
        </w:trPr>
        <w:tc>
          <w:tcPr>
            <w:tcW w:w="709" w:type="dxa"/>
            <w:vAlign w:val="center"/>
          </w:tcPr>
          <w:p w14:paraId="2F2779EE" w14:textId="77777777" w:rsidR="00C54266" w:rsidRPr="00AC5680" w:rsidRDefault="00C54266" w:rsidP="002A3260">
            <w:pPr>
              <w:tabs>
                <w:tab w:val="left" w:pos="567"/>
              </w:tabs>
              <w:adjustRightInd w:val="0"/>
              <w:snapToGrid w:val="0"/>
              <w:jc w:val="center"/>
              <w:rPr>
                <w:snapToGrid w:val="0"/>
                <w:spacing w:val="20"/>
                <w:kern w:val="0"/>
              </w:rPr>
            </w:pPr>
            <w:r w:rsidRPr="00AC5680">
              <w:rPr>
                <w:snapToGrid w:val="0"/>
                <w:spacing w:val="20"/>
                <w:kern w:val="0"/>
              </w:rPr>
              <w:sym w:font="Wingdings" w:char="F06F"/>
            </w:r>
          </w:p>
        </w:tc>
        <w:tc>
          <w:tcPr>
            <w:tcW w:w="8358" w:type="dxa"/>
          </w:tcPr>
          <w:p w14:paraId="187D6FB6" w14:textId="77777777" w:rsidR="00C54266" w:rsidRPr="00AC5680" w:rsidRDefault="00C54266" w:rsidP="00676420">
            <w:pPr>
              <w:tabs>
                <w:tab w:val="left" w:pos="567"/>
                <w:tab w:val="right" w:pos="3436"/>
              </w:tabs>
              <w:adjustRightInd w:val="0"/>
              <w:snapToGrid w:val="0"/>
              <w:spacing w:beforeLines="50" w:before="120"/>
              <w:jc w:val="both"/>
              <w:rPr>
                <w:snapToGrid w:val="0"/>
                <w:spacing w:val="20"/>
                <w:kern w:val="0"/>
              </w:rPr>
            </w:pPr>
            <w:r w:rsidRPr="00AC5680">
              <w:rPr>
                <w:rFonts w:hint="eastAsia"/>
                <w:snapToGrid w:val="0"/>
                <w:spacing w:val="20"/>
                <w:kern w:val="0"/>
              </w:rPr>
              <w:t>廣東省</w:t>
            </w:r>
            <w:r w:rsidRPr="00AC5680">
              <w:rPr>
                <w:snapToGrid w:val="0"/>
                <w:spacing w:val="20"/>
                <w:kern w:val="0"/>
              </w:rPr>
              <w:t>：</w:t>
            </w:r>
            <w:r w:rsidRPr="00AC5680">
              <w:rPr>
                <w:snapToGrid w:val="0"/>
                <w:spacing w:val="20"/>
                <w:kern w:val="0"/>
                <w:u w:val="single"/>
              </w:rPr>
              <w:tab/>
            </w:r>
            <w:r w:rsidRPr="00AC5680">
              <w:rPr>
                <w:rFonts w:hint="eastAsia"/>
                <w:snapToGrid w:val="0"/>
                <w:spacing w:val="20"/>
                <w:kern w:val="0"/>
              </w:rPr>
              <w:t>市</w:t>
            </w:r>
          </w:p>
        </w:tc>
      </w:tr>
      <w:tr w:rsidR="00C54266" w:rsidRPr="00AC5680" w14:paraId="5246A254" w14:textId="77777777" w:rsidTr="00455A09">
        <w:trPr>
          <w:trHeight w:val="447"/>
        </w:trPr>
        <w:tc>
          <w:tcPr>
            <w:tcW w:w="709" w:type="dxa"/>
            <w:vAlign w:val="center"/>
          </w:tcPr>
          <w:p w14:paraId="1124B154" w14:textId="77777777" w:rsidR="00C54266" w:rsidRPr="00AC5680" w:rsidRDefault="00C54266" w:rsidP="002A3260">
            <w:pPr>
              <w:tabs>
                <w:tab w:val="left" w:pos="567"/>
              </w:tabs>
              <w:adjustRightInd w:val="0"/>
              <w:snapToGrid w:val="0"/>
              <w:jc w:val="center"/>
              <w:rPr>
                <w:snapToGrid w:val="0"/>
                <w:spacing w:val="20"/>
                <w:kern w:val="0"/>
              </w:rPr>
            </w:pPr>
            <w:r w:rsidRPr="00AC5680">
              <w:rPr>
                <w:snapToGrid w:val="0"/>
                <w:spacing w:val="20"/>
                <w:kern w:val="0"/>
              </w:rPr>
              <w:sym w:font="Wingdings" w:char="F06F"/>
            </w:r>
          </w:p>
        </w:tc>
        <w:tc>
          <w:tcPr>
            <w:tcW w:w="8358" w:type="dxa"/>
          </w:tcPr>
          <w:p w14:paraId="47B3A826" w14:textId="77777777" w:rsidR="00C54266" w:rsidRPr="00AC5680" w:rsidRDefault="00C54266" w:rsidP="00676420">
            <w:pPr>
              <w:tabs>
                <w:tab w:val="right" w:pos="2699"/>
                <w:tab w:val="right" w:pos="5250"/>
              </w:tabs>
              <w:adjustRightInd w:val="0"/>
              <w:snapToGrid w:val="0"/>
              <w:spacing w:beforeLines="50" w:before="120"/>
              <w:jc w:val="both"/>
              <w:rPr>
                <w:snapToGrid w:val="0"/>
                <w:spacing w:val="20"/>
                <w:kern w:val="0"/>
                <w:u w:val="single"/>
              </w:rPr>
            </w:pPr>
            <w:r w:rsidRPr="00AC5680">
              <w:rPr>
                <w:snapToGrid w:val="0"/>
                <w:spacing w:val="20"/>
                <w:kern w:val="0"/>
                <w:u w:val="single"/>
              </w:rPr>
              <w:tab/>
            </w:r>
            <w:r w:rsidRPr="00AC5680">
              <w:rPr>
                <w:rFonts w:hint="eastAsia"/>
                <w:snapToGrid w:val="0"/>
                <w:spacing w:val="20"/>
                <w:kern w:val="0"/>
                <w:u w:val="single"/>
              </w:rPr>
              <w:t>省</w:t>
            </w:r>
            <w:r w:rsidRPr="00AC5680">
              <w:rPr>
                <w:snapToGrid w:val="0"/>
                <w:spacing w:val="20"/>
                <w:kern w:val="0"/>
                <w:u w:val="single"/>
              </w:rPr>
              <w:t>：</w:t>
            </w:r>
            <w:r w:rsidRPr="00AC5680">
              <w:rPr>
                <w:snapToGrid w:val="0"/>
                <w:spacing w:val="20"/>
                <w:kern w:val="0"/>
                <w:u w:val="single"/>
              </w:rPr>
              <w:tab/>
            </w:r>
            <w:r w:rsidRPr="00AC5680">
              <w:rPr>
                <w:rFonts w:hint="eastAsia"/>
                <w:snapToGrid w:val="0"/>
                <w:spacing w:val="20"/>
                <w:kern w:val="0"/>
                <w:u w:val="single"/>
              </w:rPr>
              <w:t>市</w:t>
            </w:r>
          </w:p>
        </w:tc>
      </w:tr>
    </w:tbl>
    <w:p w14:paraId="59435CFE" w14:textId="77777777" w:rsidR="00E010CE" w:rsidRPr="00AC5680" w:rsidRDefault="00E010CE" w:rsidP="00676420">
      <w:pPr>
        <w:numPr>
          <w:ilvl w:val="0"/>
          <w:numId w:val="22"/>
        </w:numPr>
        <w:spacing w:beforeLines="50" w:before="120" w:after="200" w:line="276" w:lineRule="auto"/>
        <w:ind w:left="563" w:hangingChars="201" w:hanging="563"/>
        <w:rPr>
          <w:spacing w:val="20"/>
        </w:rPr>
      </w:pPr>
      <w:r w:rsidRPr="00AC5680">
        <w:rPr>
          <w:spacing w:val="20"/>
        </w:rPr>
        <w:t>行程日數：</w:t>
      </w:r>
      <w:r w:rsidRPr="00AC5680">
        <w:rPr>
          <w:spacing w:val="20"/>
          <w:u w:val="single"/>
        </w:rPr>
        <w:t xml:space="preserve">        </w:t>
      </w:r>
      <w:r w:rsidRPr="00AC5680">
        <w:rPr>
          <w:spacing w:val="20"/>
        </w:rPr>
        <w:t>天</w:t>
      </w:r>
    </w:p>
    <w:p w14:paraId="08536DA5" w14:textId="77777777" w:rsidR="00E010CE" w:rsidRPr="00AC5680" w:rsidRDefault="00E010CE" w:rsidP="00676420">
      <w:pPr>
        <w:numPr>
          <w:ilvl w:val="0"/>
          <w:numId w:val="22"/>
        </w:numPr>
        <w:tabs>
          <w:tab w:val="left" w:pos="3544"/>
          <w:tab w:val="left" w:pos="4395"/>
          <w:tab w:val="left" w:pos="5387"/>
          <w:tab w:val="left" w:pos="5812"/>
          <w:tab w:val="left" w:pos="7230"/>
          <w:tab w:val="left" w:pos="8222"/>
          <w:tab w:val="right" w:pos="9639"/>
        </w:tabs>
        <w:spacing w:beforeLines="50" w:before="120" w:after="200" w:line="276" w:lineRule="auto"/>
        <w:ind w:left="563" w:hangingChars="201" w:hanging="563"/>
        <w:rPr>
          <w:spacing w:val="20"/>
        </w:rPr>
      </w:pPr>
      <w:r w:rsidRPr="00AC5680">
        <w:rPr>
          <w:spacing w:val="20"/>
        </w:rPr>
        <w:t>暫定活動日期：</w:t>
      </w:r>
      <w:r w:rsidR="00FF4816" w:rsidRPr="00AC5680">
        <w:rPr>
          <w:spacing w:val="20"/>
          <w:u w:val="single"/>
        </w:rPr>
        <w:tab/>
      </w:r>
      <w:r w:rsidR="00B93EF1" w:rsidRPr="00AC5680">
        <w:rPr>
          <w:spacing w:val="20"/>
        </w:rPr>
        <w:t>年</w:t>
      </w:r>
      <w:r w:rsidR="00FF4816" w:rsidRPr="00AC5680">
        <w:rPr>
          <w:spacing w:val="20"/>
          <w:u w:val="single"/>
        </w:rPr>
        <w:tab/>
      </w:r>
      <w:r w:rsidR="00B93EF1" w:rsidRPr="00AC5680">
        <w:rPr>
          <w:spacing w:val="20"/>
        </w:rPr>
        <w:t>月</w:t>
      </w:r>
      <w:r w:rsidR="00FF4816" w:rsidRPr="00AC5680">
        <w:rPr>
          <w:spacing w:val="20"/>
          <w:u w:val="single"/>
        </w:rPr>
        <w:tab/>
      </w:r>
      <w:r w:rsidR="00B93EF1" w:rsidRPr="00AC5680">
        <w:rPr>
          <w:spacing w:val="20"/>
        </w:rPr>
        <w:t>日　至</w:t>
      </w:r>
      <w:r w:rsidR="00FF4816" w:rsidRPr="00AC5680">
        <w:rPr>
          <w:spacing w:val="20"/>
        </w:rPr>
        <w:t xml:space="preserve"> </w:t>
      </w:r>
      <w:r w:rsidR="00FF4816" w:rsidRPr="00AC5680">
        <w:rPr>
          <w:spacing w:val="20"/>
          <w:u w:val="single"/>
        </w:rPr>
        <w:tab/>
      </w:r>
      <w:r w:rsidR="00B93EF1" w:rsidRPr="00AC5680">
        <w:rPr>
          <w:spacing w:val="20"/>
        </w:rPr>
        <w:t>年</w:t>
      </w:r>
      <w:r w:rsidR="00FF4816" w:rsidRPr="00AC5680">
        <w:rPr>
          <w:spacing w:val="20"/>
          <w:u w:val="single"/>
        </w:rPr>
        <w:tab/>
      </w:r>
      <w:r w:rsidR="00B93EF1" w:rsidRPr="00AC5680">
        <w:rPr>
          <w:spacing w:val="20"/>
        </w:rPr>
        <w:t>月</w:t>
      </w:r>
      <w:r w:rsidR="00FF4816" w:rsidRPr="00AC5680">
        <w:rPr>
          <w:spacing w:val="20"/>
          <w:u w:val="single"/>
        </w:rPr>
        <w:tab/>
      </w:r>
      <w:r w:rsidR="00B93EF1" w:rsidRPr="00AC5680">
        <w:rPr>
          <w:spacing w:val="20"/>
        </w:rPr>
        <w:t>日</w:t>
      </w:r>
    </w:p>
    <w:p w14:paraId="03A1FF9A" w14:textId="56ADCE81" w:rsidR="004976B1" w:rsidRPr="00AC5680" w:rsidRDefault="00E010CE" w:rsidP="00676420">
      <w:pPr>
        <w:numPr>
          <w:ilvl w:val="0"/>
          <w:numId w:val="22"/>
        </w:numPr>
        <w:tabs>
          <w:tab w:val="left" w:pos="2977"/>
          <w:tab w:val="left" w:pos="4678"/>
        </w:tabs>
        <w:spacing w:beforeLines="50" w:before="120" w:after="200" w:line="276" w:lineRule="auto"/>
        <w:ind w:left="563" w:hangingChars="201" w:hanging="563"/>
        <w:rPr>
          <w:spacing w:val="20"/>
        </w:rPr>
      </w:pPr>
      <w:r w:rsidRPr="00AC5680">
        <w:rPr>
          <w:spacing w:val="20"/>
        </w:rPr>
        <w:t>對象學生：</w:t>
      </w:r>
      <w:r w:rsidRPr="00AC5680">
        <w:rPr>
          <w:spacing w:val="20"/>
          <w:u w:val="single"/>
        </w:rPr>
        <w:tab/>
      </w:r>
      <w:r w:rsidRPr="00AC5680">
        <w:rPr>
          <w:spacing w:val="20"/>
        </w:rPr>
        <w:t>班／級</w:t>
      </w:r>
      <w:r w:rsidR="00FF4816" w:rsidRPr="00AC5680">
        <w:rPr>
          <w:spacing w:val="20"/>
          <w:u w:val="single"/>
        </w:rPr>
        <w:tab/>
      </w:r>
      <w:r w:rsidR="00FF4816" w:rsidRPr="00AC5680">
        <w:rPr>
          <w:spacing w:val="20"/>
          <w:u w:val="single"/>
        </w:rPr>
        <w:tab/>
      </w:r>
      <w:r w:rsidR="009C33FE" w:rsidRPr="00AC5680">
        <w:rPr>
          <w:spacing w:val="20"/>
        </w:rPr>
        <w:t>人</w:t>
      </w:r>
    </w:p>
    <w:p w14:paraId="1F6B7164" w14:textId="0B5F7B90" w:rsidR="009C33FE" w:rsidRPr="00AC5680" w:rsidRDefault="004976B1" w:rsidP="00B7438B">
      <w:pPr>
        <w:numPr>
          <w:ilvl w:val="0"/>
          <w:numId w:val="22"/>
        </w:numPr>
        <w:tabs>
          <w:tab w:val="left" w:pos="3402"/>
          <w:tab w:val="left" w:pos="6237"/>
        </w:tabs>
        <w:spacing w:beforeLines="50" w:before="120" w:after="200" w:line="276" w:lineRule="auto"/>
        <w:ind w:left="563" w:hangingChars="201" w:hanging="563"/>
        <w:rPr>
          <w:snapToGrid w:val="0"/>
          <w:kern w:val="0"/>
          <w:sz w:val="22"/>
          <w:szCs w:val="22"/>
        </w:rPr>
      </w:pPr>
      <w:r w:rsidRPr="00AC5680">
        <w:rPr>
          <w:spacing w:val="20"/>
        </w:rPr>
        <w:t>校長／教師</w:t>
      </w:r>
      <w:proofErr w:type="gramStart"/>
      <w:r w:rsidRPr="00BE7E7D">
        <w:rPr>
          <w:rFonts w:ascii="新細明體" w:hAnsi="新細明體"/>
          <w:spacing w:val="20"/>
          <w:vertAlign w:val="superscript"/>
        </w:rPr>
        <w:t>註</w:t>
      </w:r>
      <w:proofErr w:type="gramEnd"/>
      <w:r w:rsidR="00B7438B">
        <w:rPr>
          <w:rStyle w:val="afa"/>
          <w:rFonts w:ascii="新細明體" w:hAnsi="新細明體"/>
          <w:spacing w:val="20"/>
        </w:rPr>
        <w:footnoteReference w:id="2"/>
      </w:r>
      <w:r w:rsidRPr="00AC5680">
        <w:rPr>
          <w:spacing w:val="20"/>
        </w:rPr>
        <w:t>：</w:t>
      </w:r>
      <w:r w:rsidRPr="00AC5680">
        <w:rPr>
          <w:spacing w:val="20"/>
          <w:u w:val="single"/>
        </w:rPr>
        <w:tab/>
      </w:r>
      <w:r w:rsidRPr="00AC5680">
        <w:rPr>
          <w:spacing w:val="20"/>
        </w:rPr>
        <w:t>人；師生合共</w:t>
      </w:r>
      <w:r w:rsidRPr="00AC5680">
        <w:rPr>
          <w:spacing w:val="20"/>
          <w:u w:val="single"/>
        </w:rPr>
        <w:tab/>
      </w:r>
      <w:r w:rsidRPr="00AC5680">
        <w:rPr>
          <w:spacing w:val="20"/>
        </w:rPr>
        <w:t>人</w:t>
      </w:r>
    </w:p>
    <w:p w14:paraId="77E9CA4A" w14:textId="77777777" w:rsidR="00C635B0" w:rsidRPr="00AC5680" w:rsidRDefault="00B75C86" w:rsidP="00676420">
      <w:pPr>
        <w:numPr>
          <w:ilvl w:val="0"/>
          <w:numId w:val="22"/>
        </w:numPr>
        <w:spacing w:beforeLines="50" w:before="120" w:after="200" w:line="276" w:lineRule="auto"/>
        <w:ind w:left="563" w:hangingChars="201" w:hanging="563"/>
        <w:rPr>
          <w:spacing w:val="20"/>
        </w:rPr>
      </w:pPr>
      <w:r w:rsidRPr="00AC5680">
        <w:rPr>
          <w:spacing w:val="20"/>
        </w:rPr>
        <w:lastRenderedPageBreak/>
        <w:t>特殊學校</w:t>
      </w:r>
      <w:r w:rsidR="00842856" w:rsidRPr="00AC5680">
        <w:rPr>
          <w:spacing w:val="20"/>
        </w:rPr>
        <w:t>教</w:t>
      </w:r>
      <w:r w:rsidR="00C635B0" w:rsidRPr="00AC5680">
        <w:rPr>
          <w:spacing w:val="20"/>
        </w:rPr>
        <w:t>師人數計算方法：</w:t>
      </w:r>
    </w:p>
    <w:tbl>
      <w:tblPr>
        <w:tblW w:w="9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97"/>
        <w:gridCol w:w="1981"/>
        <w:gridCol w:w="1843"/>
        <w:gridCol w:w="2399"/>
      </w:tblGrid>
      <w:tr w:rsidR="00C635B0" w:rsidRPr="00AC5680" w14:paraId="79F25515" w14:textId="77777777" w:rsidTr="001720B5">
        <w:trPr>
          <w:trHeight w:val="631"/>
          <w:jc w:val="center"/>
        </w:trPr>
        <w:tc>
          <w:tcPr>
            <w:tcW w:w="9620" w:type="dxa"/>
            <w:gridSpan w:val="4"/>
            <w:vAlign w:val="bottom"/>
          </w:tcPr>
          <w:p w14:paraId="5F02653A" w14:textId="77777777" w:rsidR="00C635B0" w:rsidRPr="00AC5680" w:rsidRDefault="00C635B0" w:rsidP="00EC7418">
            <w:pPr>
              <w:pStyle w:val="af5"/>
              <w:tabs>
                <w:tab w:val="left" w:pos="579"/>
                <w:tab w:val="center" w:pos="4153"/>
                <w:tab w:val="right" w:pos="8306"/>
              </w:tabs>
              <w:adjustRightInd w:val="0"/>
              <w:snapToGrid w:val="0"/>
              <w:ind w:leftChars="0" w:left="0"/>
              <w:jc w:val="both"/>
              <w:rPr>
                <w:snapToGrid w:val="0"/>
                <w:spacing w:val="20"/>
                <w:kern w:val="0"/>
              </w:rPr>
            </w:pPr>
            <w:r w:rsidRPr="00AC5680">
              <w:rPr>
                <w:snapToGrid w:val="0"/>
                <w:spacing w:val="20"/>
                <w:kern w:val="0"/>
              </w:rPr>
              <w:t>請</w:t>
            </w:r>
            <w:r w:rsidR="00967CBD" w:rsidRPr="00AC5680">
              <w:rPr>
                <w:snapToGrid w:val="0"/>
                <w:spacing w:val="20"/>
                <w:kern w:val="0"/>
              </w:rPr>
              <w:t>參考</w:t>
            </w:r>
            <w:r w:rsidRPr="00AC5680">
              <w:rPr>
                <w:snapToGrid w:val="0"/>
                <w:spacing w:val="20"/>
                <w:kern w:val="0"/>
              </w:rPr>
              <w:t>《戶外活動指引》附錄</w:t>
            </w:r>
            <w:r w:rsidRPr="00AC5680">
              <w:rPr>
                <w:snapToGrid w:val="0"/>
                <w:spacing w:val="20"/>
                <w:kern w:val="0"/>
              </w:rPr>
              <w:t>X</w:t>
            </w:r>
            <w:r w:rsidRPr="00AC5680">
              <w:rPr>
                <w:snapToGrid w:val="0"/>
                <w:spacing w:val="20"/>
                <w:kern w:val="0"/>
              </w:rPr>
              <w:t>《有特殊教育需要學童參加戶外活動的教職員／照顧者與學生比例》，說明隨團教</w:t>
            </w:r>
            <w:r w:rsidR="00C54266" w:rsidRPr="00AC5680">
              <w:rPr>
                <w:rFonts w:hint="eastAsia"/>
                <w:snapToGrid w:val="0"/>
                <w:spacing w:val="20"/>
                <w:kern w:val="0"/>
              </w:rPr>
              <w:t>職員</w:t>
            </w:r>
            <w:r w:rsidR="005D2A51" w:rsidRPr="00AC5680">
              <w:rPr>
                <w:snapToGrid w:val="0"/>
                <w:spacing w:val="20"/>
                <w:kern w:val="0"/>
              </w:rPr>
              <w:t>／照顧者</w:t>
            </w:r>
            <w:r w:rsidRPr="00AC5680">
              <w:rPr>
                <w:snapToGrid w:val="0"/>
                <w:spacing w:val="20"/>
                <w:kern w:val="0"/>
              </w:rPr>
              <w:t>人數的計算方法：</w:t>
            </w:r>
          </w:p>
        </w:tc>
      </w:tr>
      <w:tr w:rsidR="00C635B0" w:rsidRPr="00AC5680" w14:paraId="14CAF8AF" w14:textId="77777777" w:rsidTr="008E331D">
        <w:trPr>
          <w:trHeight w:val="408"/>
          <w:jc w:val="center"/>
        </w:trPr>
        <w:tc>
          <w:tcPr>
            <w:tcW w:w="3397" w:type="dxa"/>
            <w:vAlign w:val="center"/>
          </w:tcPr>
          <w:p w14:paraId="60B6FFDC" w14:textId="77777777" w:rsidR="00C635B0" w:rsidRPr="00AC5680" w:rsidRDefault="00C635B0" w:rsidP="00B653F5">
            <w:pPr>
              <w:pStyle w:val="af5"/>
              <w:tabs>
                <w:tab w:val="left" w:pos="579"/>
                <w:tab w:val="center" w:pos="4153"/>
                <w:tab w:val="right" w:pos="8306"/>
              </w:tabs>
              <w:adjustRightInd w:val="0"/>
              <w:snapToGrid w:val="0"/>
              <w:ind w:leftChars="0" w:left="0"/>
              <w:jc w:val="center"/>
              <w:rPr>
                <w:snapToGrid w:val="0"/>
                <w:spacing w:val="20"/>
                <w:kern w:val="0"/>
              </w:rPr>
            </w:pPr>
            <w:r w:rsidRPr="00AC5680">
              <w:rPr>
                <w:snapToGrid w:val="0"/>
                <w:spacing w:val="20"/>
                <w:kern w:val="0"/>
              </w:rPr>
              <w:t>殘疾／特殊教育需要類別</w:t>
            </w:r>
          </w:p>
        </w:tc>
        <w:tc>
          <w:tcPr>
            <w:tcW w:w="1981" w:type="dxa"/>
            <w:vAlign w:val="center"/>
          </w:tcPr>
          <w:p w14:paraId="6782973A" w14:textId="77777777" w:rsidR="00C635B0" w:rsidRPr="00AC5680" w:rsidRDefault="00C54266" w:rsidP="00B653F5">
            <w:pPr>
              <w:pStyle w:val="af5"/>
              <w:tabs>
                <w:tab w:val="left" w:pos="579"/>
                <w:tab w:val="center" w:pos="4153"/>
                <w:tab w:val="right" w:pos="8306"/>
              </w:tabs>
              <w:adjustRightInd w:val="0"/>
              <w:snapToGrid w:val="0"/>
              <w:ind w:leftChars="0" w:left="0"/>
              <w:jc w:val="center"/>
              <w:rPr>
                <w:snapToGrid w:val="0"/>
                <w:spacing w:val="20"/>
                <w:kern w:val="0"/>
              </w:rPr>
            </w:pPr>
            <w:r w:rsidRPr="00AC5680">
              <w:rPr>
                <w:snapToGrid w:val="0"/>
                <w:spacing w:val="20"/>
                <w:kern w:val="0"/>
              </w:rPr>
              <w:t>教職員</w:t>
            </w:r>
            <w:r w:rsidR="005D2A51" w:rsidRPr="00AC5680">
              <w:rPr>
                <w:snapToGrid w:val="0"/>
                <w:spacing w:val="20"/>
                <w:kern w:val="0"/>
              </w:rPr>
              <w:t>／照顧者</w:t>
            </w:r>
            <w:r w:rsidRPr="00AC5680">
              <w:rPr>
                <w:snapToGrid w:val="0"/>
                <w:spacing w:val="20"/>
                <w:kern w:val="0"/>
              </w:rPr>
              <w:t>與學</w:t>
            </w:r>
            <w:r w:rsidR="00C635B0" w:rsidRPr="00AC5680">
              <w:rPr>
                <w:snapToGrid w:val="0"/>
                <w:spacing w:val="20"/>
                <w:kern w:val="0"/>
              </w:rPr>
              <w:t>生比例</w:t>
            </w:r>
          </w:p>
        </w:tc>
        <w:tc>
          <w:tcPr>
            <w:tcW w:w="1843" w:type="dxa"/>
            <w:vAlign w:val="center"/>
          </w:tcPr>
          <w:p w14:paraId="17F07306" w14:textId="77777777" w:rsidR="00C635B0" w:rsidRPr="00AC5680" w:rsidRDefault="00C635B0" w:rsidP="00B653F5">
            <w:pPr>
              <w:pStyle w:val="af5"/>
              <w:tabs>
                <w:tab w:val="left" w:pos="579"/>
                <w:tab w:val="center" w:pos="4153"/>
                <w:tab w:val="right" w:pos="8306"/>
              </w:tabs>
              <w:adjustRightInd w:val="0"/>
              <w:snapToGrid w:val="0"/>
              <w:ind w:leftChars="0" w:left="0"/>
              <w:jc w:val="center"/>
              <w:rPr>
                <w:snapToGrid w:val="0"/>
                <w:spacing w:val="20"/>
                <w:kern w:val="0"/>
              </w:rPr>
            </w:pPr>
            <w:r w:rsidRPr="00AC5680">
              <w:rPr>
                <w:snapToGrid w:val="0"/>
                <w:spacing w:val="20"/>
                <w:kern w:val="0"/>
              </w:rPr>
              <w:t>學生人數</w:t>
            </w:r>
          </w:p>
        </w:tc>
        <w:tc>
          <w:tcPr>
            <w:tcW w:w="2399" w:type="dxa"/>
            <w:vAlign w:val="center"/>
          </w:tcPr>
          <w:p w14:paraId="7E7976AE" w14:textId="77777777" w:rsidR="00C635B0" w:rsidRPr="00AC5680" w:rsidRDefault="0003391B" w:rsidP="0003391B">
            <w:pPr>
              <w:ind w:left="33"/>
              <w:jc w:val="center"/>
              <w:rPr>
                <w:rFonts w:eastAsia="SimSun"/>
                <w:spacing w:val="20"/>
                <w:lang w:eastAsia="zh-CN"/>
              </w:rPr>
            </w:pPr>
            <w:r w:rsidRPr="00AC5680">
              <w:rPr>
                <w:snapToGrid w:val="0"/>
                <w:spacing w:val="20"/>
                <w:kern w:val="0"/>
              </w:rPr>
              <w:t>教職員／照顧者人數</w:t>
            </w:r>
          </w:p>
        </w:tc>
      </w:tr>
      <w:tr w:rsidR="00C54266" w:rsidRPr="00AC5680" w14:paraId="15558603" w14:textId="77777777" w:rsidTr="000E3395">
        <w:trPr>
          <w:trHeight w:val="631"/>
          <w:jc w:val="center"/>
        </w:trPr>
        <w:tc>
          <w:tcPr>
            <w:tcW w:w="3397" w:type="dxa"/>
            <w:vAlign w:val="bottom"/>
          </w:tcPr>
          <w:p w14:paraId="49B314A3" w14:textId="77777777" w:rsidR="00C54266" w:rsidRPr="00AC5680" w:rsidRDefault="00C54266" w:rsidP="00C54266">
            <w:pPr>
              <w:pStyle w:val="af5"/>
              <w:tabs>
                <w:tab w:val="left" w:pos="579"/>
                <w:tab w:val="center" w:pos="4153"/>
                <w:tab w:val="right" w:pos="8306"/>
              </w:tabs>
              <w:adjustRightInd w:val="0"/>
              <w:snapToGrid w:val="0"/>
              <w:ind w:leftChars="0" w:left="0"/>
              <w:rPr>
                <w:snapToGrid w:val="0"/>
                <w:spacing w:val="20"/>
                <w:kern w:val="0"/>
              </w:rPr>
            </w:pPr>
          </w:p>
        </w:tc>
        <w:tc>
          <w:tcPr>
            <w:tcW w:w="1981" w:type="dxa"/>
            <w:vAlign w:val="bottom"/>
          </w:tcPr>
          <w:p w14:paraId="762B7A7E" w14:textId="77777777" w:rsidR="00C54266" w:rsidRPr="00AC5680" w:rsidRDefault="00C54266" w:rsidP="00C54266">
            <w:pPr>
              <w:pStyle w:val="af5"/>
              <w:tabs>
                <w:tab w:val="left" w:pos="579"/>
                <w:tab w:val="center" w:pos="4153"/>
                <w:tab w:val="right" w:pos="8306"/>
              </w:tabs>
              <w:adjustRightInd w:val="0"/>
              <w:snapToGrid w:val="0"/>
              <w:ind w:leftChars="0" w:left="0"/>
              <w:rPr>
                <w:snapToGrid w:val="0"/>
                <w:spacing w:val="20"/>
                <w:kern w:val="0"/>
              </w:rPr>
            </w:pPr>
          </w:p>
        </w:tc>
        <w:tc>
          <w:tcPr>
            <w:tcW w:w="1843" w:type="dxa"/>
            <w:vAlign w:val="bottom"/>
          </w:tcPr>
          <w:p w14:paraId="7D072656" w14:textId="77777777" w:rsidR="00C54266" w:rsidRPr="00AC5680" w:rsidRDefault="00C54266" w:rsidP="00C54266">
            <w:pPr>
              <w:pStyle w:val="af5"/>
              <w:tabs>
                <w:tab w:val="left" w:pos="579"/>
                <w:tab w:val="center" w:pos="4153"/>
                <w:tab w:val="right" w:pos="8306"/>
              </w:tabs>
              <w:adjustRightInd w:val="0"/>
              <w:snapToGrid w:val="0"/>
              <w:ind w:leftChars="0" w:left="0"/>
              <w:rPr>
                <w:snapToGrid w:val="0"/>
                <w:spacing w:val="20"/>
                <w:kern w:val="0"/>
              </w:rPr>
            </w:pPr>
          </w:p>
        </w:tc>
        <w:tc>
          <w:tcPr>
            <w:tcW w:w="2399" w:type="dxa"/>
            <w:vAlign w:val="center"/>
          </w:tcPr>
          <w:p w14:paraId="1656A71B" w14:textId="77777777" w:rsidR="00C54266" w:rsidRPr="00AC5680" w:rsidRDefault="00FF4816" w:rsidP="008D08A6">
            <w:pPr>
              <w:pStyle w:val="ListParagraph1"/>
              <w:tabs>
                <w:tab w:val="left" w:pos="888"/>
                <w:tab w:val="center" w:pos="4153"/>
                <w:tab w:val="right" w:pos="8306"/>
              </w:tabs>
              <w:adjustRightInd w:val="0"/>
              <w:snapToGrid w:val="0"/>
              <w:spacing w:beforeLines="50" w:before="120"/>
              <w:ind w:leftChars="0" w:left="0"/>
              <w:jc w:val="center"/>
              <w:rPr>
                <w:snapToGrid w:val="0"/>
                <w:spacing w:val="20"/>
                <w:kern w:val="0"/>
              </w:rPr>
            </w:pPr>
            <w:r w:rsidRPr="00AC5680">
              <w:rPr>
                <w:snapToGrid w:val="0"/>
                <w:spacing w:val="20"/>
                <w:kern w:val="0"/>
                <w:u w:val="single"/>
              </w:rPr>
              <w:tab/>
            </w:r>
            <w:r w:rsidR="00C54266" w:rsidRPr="00AC5680">
              <w:rPr>
                <w:rFonts w:hint="eastAsia"/>
                <w:snapToGrid w:val="0"/>
                <w:spacing w:val="20"/>
                <w:kern w:val="0"/>
              </w:rPr>
              <w:t>名</w:t>
            </w:r>
            <w:r w:rsidR="00C54266" w:rsidRPr="00AC5680">
              <w:rPr>
                <w:snapToGrid w:val="0"/>
                <w:spacing w:val="20"/>
                <w:kern w:val="0"/>
              </w:rPr>
              <w:t>教</w:t>
            </w:r>
            <w:r w:rsidR="00C54266" w:rsidRPr="00AC5680">
              <w:rPr>
                <w:rFonts w:hint="eastAsia"/>
                <w:snapToGrid w:val="0"/>
                <w:spacing w:val="20"/>
                <w:kern w:val="0"/>
              </w:rPr>
              <w:t>職員</w:t>
            </w:r>
            <w:r w:rsidR="005D2A51" w:rsidRPr="00AC5680">
              <w:rPr>
                <w:snapToGrid w:val="0"/>
                <w:spacing w:val="20"/>
                <w:kern w:val="0"/>
              </w:rPr>
              <w:t>／照顧者</w:t>
            </w:r>
            <w:r w:rsidR="0003391B" w:rsidRPr="00AC5680">
              <w:rPr>
                <w:rFonts w:ascii="Times New Roman" w:hAnsi="Times New Roman" w:hint="eastAsia"/>
                <w:snapToGrid w:val="0"/>
                <w:spacing w:val="20"/>
                <w:kern w:val="0"/>
              </w:rPr>
              <w:t>（</w:t>
            </w:r>
            <w:r w:rsidR="00C54266" w:rsidRPr="00AC5680">
              <w:rPr>
                <w:rFonts w:hint="eastAsia"/>
                <w:snapToGrid w:val="0"/>
                <w:spacing w:val="20"/>
                <w:kern w:val="0"/>
              </w:rPr>
              <w:t>當中包括</w:t>
            </w:r>
            <w:r w:rsidRPr="00AC5680">
              <w:rPr>
                <w:snapToGrid w:val="0"/>
                <w:spacing w:val="20"/>
                <w:kern w:val="0"/>
                <w:u w:val="single"/>
              </w:rPr>
              <w:tab/>
            </w:r>
            <w:r w:rsidR="00C54266" w:rsidRPr="00AC5680">
              <w:rPr>
                <w:rFonts w:hint="eastAsia"/>
                <w:snapToGrid w:val="0"/>
                <w:spacing w:val="20"/>
                <w:kern w:val="0"/>
              </w:rPr>
              <w:t>名教師</w:t>
            </w:r>
            <w:r w:rsidR="0003391B" w:rsidRPr="00AC5680">
              <w:rPr>
                <w:rFonts w:ascii="Times New Roman" w:hAnsi="Times New Roman" w:hint="eastAsia"/>
                <w:snapToGrid w:val="0"/>
                <w:spacing w:val="20"/>
                <w:kern w:val="0"/>
              </w:rPr>
              <w:t>）</w:t>
            </w:r>
          </w:p>
        </w:tc>
      </w:tr>
    </w:tbl>
    <w:p w14:paraId="0D02D458" w14:textId="77777777" w:rsidR="0093002B" w:rsidRPr="00AC5680" w:rsidRDefault="0093002B" w:rsidP="00676420">
      <w:pPr>
        <w:numPr>
          <w:ilvl w:val="0"/>
          <w:numId w:val="22"/>
        </w:numPr>
        <w:spacing w:beforeLines="50" w:before="120" w:after="200" w:line="276" w:lineRule="auto"/>
        <w:ind w:left="563" w:hangingChars="201" w:hanging="563"/>
        <w:rPr>
          <w:spacing w:val="20"/>
        </w:rPr>
      </w:pPr>
      <w:r w:rsidRPr="00AC5680">
        <w:rPr>
          <w:spacing w:val="20"/>
        </w:rPr>
        <w:t>擬定行程：</w:t>
      </w:r>
    </w:p>
    <w:p w14:paraId="4098F0BC" w14:textId="77777777" w:rsidR="00330B52" w:rsidRPr="00AC5680" w:rsidRDefault="00D6623D" w:rsidP="00676420">
      <w:pPr>
        <w:adjustRightInd w:val="0"/>
        <w:snapToGrid w:val="0"/>
        <w:spacing w:afterLines="50" w:after="120"/>
        <w:rPr>
          <w:rFonts w:eastAsia="SimSun"/>
          <w:spacing w:val="20"/>
        </w:rPr>
      </w:pPr>
      <w:r w:rsidRPr="00AC5680">
        <w:rPr>
          <w:snapToGrid w:val="0"/>
          <w:spacing w:val="20"/>
          <w:kern w:val="0"/>
        </w:rPr>
        <w:t>請清楚列出每天的學習活動及相關學習目的。</w:t>
      </w:r>
    </w:p>
    <w:tbl>
      <w:tblPr>
        <w:tblW w:w="9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88"/>
        <w:gridCol w:w="3969"/>
        <w:gridCol w:w="4165"/>
      </w:tblGrid>
      <w:tr w:rsidR="00A134A8" w:rsidRPr="00AC5680" w14:paraId="6F707285" w14:textId="77777777" w:rsidTr="001720B5">
        <w:trPr>
          <w:trHeight w:val="394"/>
          <w:jc w:val="center"/>
        </w:trPr>
        <w:tc>
          <w:tcPr>
            <w:tcW w:w="1488" w:type="dxa"/>
            <w:shd w:val="clear" w:color="auto" w:fill="BFBFBF"/>
            <w:vAlign w:val="center"/>
          </w:tcPr>
          <w:p w14:paraId="4658420D" w14:textId="77777777" w:rsidR="00A134A8" w:rsidRPr="00AC5680" w:rsidRDefault="00A134A8" w:rsidP="00097CE1">
            <w:pPr>
              <w:autoSpaceDE w:val="0"/>
              <w:autoSpaceDN w:val="0"/>
              <w:adjustRightInd w:val="0"/>
              <w:snapToGrid w:val="0"/>
              <w:jc w:val="center"/>
              <w:rPr>
                <w:snapToGrid w:val="0"/>
                <w:spacing w:val="20"/>
                <w:kern w:val="0"/>
              </w:rPr>
            </w:pPr>
            <w:r w:rsidRPr="00AC5680">
              <w:rPr>
                <w:snapToGrid w:val="0"/>
                <w:spacing w:val="20"/>
                <w:kern w:val="0"/>
              </w:rPr>
              <w:t xml:space="preserve">     </w:t>
            </w:r>
          </w:p>
        </w:tc>
        <w:tc>
          <w:tcPr>
            <w:tcW w:w="3969" w:type="dxa"/>
            <w:shd w:val="clear" w:color="auto" w:fill="BFBFBF"/>
            <w:vAlign w:val="center"/>
          </w:tcPr>
          <w:p w14:paraId="42EAB9D3" w14:textId="77777777" w:rsidR="00A134A8" w:rsidRPr="00AC5680" w:rsidRDefault="00A134A8" w:rsidP="00097CE1">
            <w:pPr>
              <w:autoSpaceDE w:val="0"/>
              <w:autoSpaceDN w:val="0"/>
              <w:adjustRightInd w:val="0"/>
              <w:snapToGrid w:val="0"/>
              <w:jc w:val="center"/>
              <w:rPr>
                <w:snapToGrid w:val="0"/>
                <w:spacing w:val="20"/>
                <w:kern w:val="0"/>
              </w:rPr>
            </w:pPr>
            <w:r w:rsidRPr="00AC5680">
              <w:rPr>
                <w:snapToGrid w:val="0"/>
                <w:spacing w:val="20"/>
                <w:kern w:val="0"/>
              </w:rPr>
              <w:t>活動內容</w:t>
            </w:r>
          </w:p>
        </w:tc>
        <w:tc>
          <w:tcPr>
            <w:tcW w:w="4165" w:type="dxa"/>
            <w:shd w:val="clear" w:color="auto" w:fill="BFBFBF"/>
            <w:vAlign w:val="center"/>
          </w:tcPr>
          <w:p w14:paraId="41E7A9F8" w14:textId="77777777" w:rsidR="00A134A8" w:rsidRPr="00AC5680" w:rsidRDefault="00A134A8" w:rsidP="00097CE1">
            <w:pPr>
              <w:autoSpaceDE w:val="0"/>
              <w:autoSpaceDN w:val="0"/>
              <w:adjustRightInd w:val="0"/>
              <w:snapToGrid w:val="0"/>
              <w:jc w:val="center"/>
              <w:rPr>
                <w:snapToGrid w:val="0"/>
                <w:spacing w:val="20"/>
                <w:kern w:val="0"/>
              </w:rPr>
            </w:pPr>
            <w:r w:rsidRPr="00AC5680">
              <w:rPr>
                <w:snapToGrid w:val="0"/>
                <w:spacing w:val="20"/>
                <w:kern w:val="0"/>
              </w:rPr>
              <w:t>學習目的</w:t>
            </w:r>
          </w:p>
        </w:tc>
      </w:tr>
      <w:tr w:rsidR="00A134A8" w:rsidRPr="00AC5680" w14:paraId="7FAAA5FA" w14:textId="77777777" w:rsidTr="002869DA">
        <w:trPr>
          <w:cantSplit/>
          <w:trHeight w:val="8610"/>
          <w:jc w:val="center"/>
        </w:trPr>
        <w:tc>
          <w:tcPr>
            <w:tcW w:w="1488" w:type="dxa"/>
            <w:shd w:val="clear" w:color="auto" w:fill="auto"/>
          </w:tcPr>
          <w:p w14:paraId="47E659F1" w14:textId="77777777" w:rsidR="00A134A8" w:rsidRPr="00AC5680" w:rsidRDefault="00A134A8" w:rsidP="008E331D">
            <w:pPr>
              <w:autoSpaceDE w:val="0"/>
              <w:autoSpaceDN w:val="0"/>
              <w:adjustRightInd w:val="0"/>
              <w:snapToGrid w:val="0"/>
              <w:jc w:val="both"/>
              <w:rPr>
                <w:snapToGrid w:val="0"/>
                <w:spacing w:val="20"/>
                <w:kern w:val="0"/>
              </w:rPr>
            </w:pPr>
            <w:r w:rsidRPr="00AC5680">
              <w:rPr>
                <w:snapToGrid w:val="0"/>
                <w:spacing w:val="20"/>
                <w:kern w:val="0"/>
              </w:rPr>
              <w:t>第一天</w:t>
            </w:r>
          </w:p>
        </w:tc>
        <w:tc>
          <w:tcPr>
            <w:tcW w:w="3969" w:type="dxa"/>
          </w:tcPr>
          <w:p w14:paraId="6B1555AE" w14:textId="77777777" w:rsidR="00A134A8" w:rsidRPr="00AC5680" w:rsidRDefault="00A134A8" w:rsidP="00097CE1">
            <w:pPr>
              <w:adjustRightInd w:val="0"/>
              <w:snapToGrid w:val="0"/>
              <w:rPr>
                <w:snapToGrid w:val="0"/>
                <w:spacing w:val="20"/>
                <w:kern w:val="0"/>
              </w:rPr>
            </w:pPr>
          </w:p>
        </w:tc>
        <w:tc>
          <w:tcPr>
            <w:tcW w:w="4165" w:type="dxa"/>
          </w:tcPr>
          <w:p w14:paraId="2C84D9F7" w14:textId="77777777" w:rsidR="00A134A8" w:rsidRPr="00AC5680" w:rsidRDefault="00A134A8" w:rsidP="00097CE1">
            <w:pPr>
              <w:adjustRightInd w:val="0"/>
              <w:snapToGrid w:val="0"/>
              <w:rPr>
                <w:snapToGrid w:val="0"/>
                <w:spacing w:val="20"/>
                <w:kern w:val="0"/>
              </w:rPr>
            </w:pPr>
          </w:p>
        </w:tc>
      </w:tr>
    </w:tbl>
    <w:p w14:paraId="50AE7270" w14:textId="77777777" w:rsidR="00A134A8" w:rsidRPr="00AC5680" w:rsidRDefault="00614407" w:rsidP="00676420">
      <w:pPr>
        <w:numPr>
          <w:ilvl w:val="0"/>
          <w:numId w:val="22"/>
        </w:numPr>
        <w:spacing w:beforeLines="50" w:before="120" w:after="200" w:line="276" w:lineRule="auto"/>
        <w:ind w:left="563" w:hangingChars="201" w:hanging="563"/>
        <w:rPr>
          <w:spacing w:val="20"/>
        </w:rPr>
      </w:pPr>
      <w:r w:rsidRPr="00AC5680">
        <w:rPr>
          <w:spacing w:val="20"/>
        </w:rPr>
        <w:t>交流</w:t>
      </w:r>
      <w:r w:rsidR="00A134A8" w:rsidRPr="00AC5680">
        <w:rPr>
          <w:spacing w:val="20"/>
        </w:rPr>
        <w:t>活動前的學習準備：</w:t>
      </w:r>
      <w:r w:rsidR="000A49E7" w:rsidRPr="00AC5680">
        <w:rPr>
          <w:spacing w:val="20"/>
        </w:rPr>
        <w:t>（</w:t>
      </w:r>
      <w:r w:rsidR="00A134A8" w:rsidRPr="00AC5680">
        <w:rPr>
          <w:spacing w:val="20"/>
        </w:rPr>
        <w:t>可選擇多項</w:t>
      </w:r>
      <w:r w:rsidR="000A49E7" w:rsidRPr="00AC5680">
        <w:rPr>
          <w:spacing w:val="20"/>
        </w:rPr>
        <w:t>）</w:t>
      </w:r>
    </w:p>
    <w:p w14:paraId="4F690E06" w14:textId="77777777" w:rsidR="00D6623D" w:rsidRPr="00AC5680" w:rsidRDefault="00D6623D" w:rsidP="00676420">
      <w:pPr>
        <w:tabs>
          <w:tab w:val="left" w:pos="1134"/>
          <w:tab w:val="left" w:pos="3402"/>
          <w:tab w:val="left" w:pos="3828"/>
          <w:tab w:val="left" w:pos="5812"/>
          <w:tab w:val="left" w:pos="6237"/>
          <w:tab w:val="right" w:pos="9639"/>
        </w:tabs>
        <w:adjustRightInd w:val="0"/>
        <w:snapToGrid w:val="0"/>
        <w:spacing w:beforeLines="50" w:before="120" w:after="200" w:line="276" w:lineRule="auto"/>
        <w:ind w:left="567"/>
        <w:rPr>
          <w:snapToGrid w:val="0"/>
          <w:spacing w:val="20"/>
          <w:kern w:val="0"/>
        </w:rPr>
      </w:pPr>
      <w:r w:rsidRPr="00AC5680">
        <w:rPr>
          <w:snapToGrid w:val="0"/>
          <w:spacing w:val="20"/>
          <w:kern w:val="0"/>
        </w:rPr>
        <w:sym w:font="Wingdings" w:char="F06F"/>
      </w:r>
      <w:r w:rsidRPr="00AC5680">
        <w:rPr>
          <w:snapToGrid w:val="0"/>
          <w:spacing w:val="20"/>
          <w:kern w:val="0"/>
        </w:rPr>
        <w:tab/>
      </w:r>
      <w:r w:rsidRPr="00AC5680">
        <w:rPr>
          <w:snapToGrid w:val="0"/>
          <w:spacing w:val="20"/>
          <w:kern w:val="0"/>
        </w:rPr>
        <w:t>簡介會</w:t>
      </w:r>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專題講座</w:t>
      </w:r>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其他：</w:t>
      </w:r>
      <w:r w:rsidRPr="00AC5680">
        <w:rPr>
          <w:snapToGrid w:val="0"/>
          <w:spacing w:val="20"/>
          <w:kern w:val="0"/>
          <w:u w:val="single"/>
        </w:rPr>
        <w:t xml:space="preserve">       </w:t>
      </w:r>
      <w:r w:rsidR="009E44FD" w:rsidRPr="00AC5680">
        <w:rPr>
          <w:snapToGrid w:val="0"/>
          <w:spacing w:val="20"/>
          <w:kern w:val="0"/>
          <w:u w:val="single"/>
        </w:rPr>
        <w:tab/>
      </w:r>
    </w:p>
    <w:p w14:paraId="0C4BE622" w14:textId="77777777" w:rsidR="00D6623D" w:rsidRPr="00AC5680" w:rsidRDefault="00D6623D" w:rsidP="00676420">
      <w:pPr>
        <w:numPr>
          <w:ilvl w:val="0"/>
          <w:numId w:val="22"/>
        </w:numPr>
        <w:spacing w:beforeLines="50" w:before="120" w:after="200" w:line="276" w:lineRule="auto"/>
        <w:ind w:left="563" w:hangingChars="201" w:hanging="563"/>
        <w:rPr>
          <w:spacing w:val="20"/>
        </w:rPr>
      </w:pPr>
      <w:r w:rsidRPr="00AC5680">
        <w:rPr>
          <w:spacing w:val="20"/>
        </w:rPr>
        <w:t>交流活動中的學習模式</w:t>
      </w:r>
      <w:r w:rsidR="005570B9" w:rsidRPr="00AC5680">
        <w:rPr>
          <w:spacing w:val="20"/>
        </w:rPr>
        <w:t>：</w:t>
      </w:r>
      <w:r w:rsidRPr="00AC5680">
        <w:rPr>
          <w:spacing w:val="20"/>
        </w:rPr>
        <w:t>（可選擇多項）</w:t>
      </w:r>
    </w:p>
    <w:p w14:paraId="56C853AF" w14:textId="77777777" w:rsidR="00D6623D" w:rsidRPr="00AC5680" w:rsidRDefault="00D6623D" w:rsidP="00676420">
      <w:pPr>
        <w:tabs>
          <w:tab w:val="left" w:pos="1134"/>
          <w:tab w:val="left" w:pos="3402"/>
          <w:tab w:val="left" w:pos="3828"/>
          <w:tab w:val="left" w:pos="5812"/>
          <w:tab w:val="left" w:pos="6237"/>
          <w:tab w:val="right" w:pos="9639"/>
        </w:tabs>
        <w:adjustRightInd w:val="0"/>
        <w:snapToGrid w:val="0"/>
        <w:spacing w:beforeLines="50" w:before="120" w:after="200" w:line="276" w:lineRule="auto"/>
        <w:ind w:left="567"/>
        <w:rPr>
          <w:snapToGrid w:val="0"/>
          <w:spacing w:val="20"/>
          <w:kern w:val="0"/>
        </w:rPr>
      </w:pPr>
      <w:r w:rsidRPr="00AC5680">
        <w:rPr>
          <w:snapToGrid w:val="0"/>
          <w:spacing w:val="20"/>
          <w:kern w:val="0"/>
        </w:rPr>
        <w:lastRenderedPageBreak/>
        <w:sym w:font="Wingdings" w:char="F06F"/>
      </w:r>
      <w:r w:rsidRPr="00AC5680">
        <w:rPr>
          <w:snapToGrid w:val="0"/>
          <w:spacing w:val="20"/>
          <w:kern w:val="0"/>
        </w:rPr>
        <w:t xml:space="preserve"> </w:t>
      </w:r>
      <w:r w:rsidRPr="00AC5680">
        <w:rPr>
          <w:snapToGrid w:val="0"/>
          <w:spacing w:val="20"/>
          <w:kern w:val="0"/>
        </w:rPr>
        <w:tab/>
      </w:r>
      <w:r w:rsidRPr="00AC5680">
        <w:rPr>
          <w:snapToGrid w:val="0"/>
          <w:spacing w:val="20"/>
          <w:kern w:val="0"/>
        </w:rPr>
        <w:t>實地研習</w:t>
      </w:r>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專題講座</w:t>
      </w:r>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交流活動</w:t>
      </w:r>
      <w:r w:rsidRPr="00AC5680">
        <w:rPr>
          <w:snapToGrid w:val="0"/>
          <w:spacing w:val="20"/>
          <w:kern w:val="0"/>
        </w:rPr>
        <w:t xml:space="preserve">  </w:t>
      </w:r>
    </w:p>
    <w:p w14:paraId="5E3F364A" w14:textId="77777777" w:rsidR="00D6623D" w:rsidRPr="00AC5680" w:rsidRDefault="00D6623D" w:rsidP="00676420">
      <w:pPr>
        <w:tabs>
          <w:tab w:val="left" w:pos="1134"/>
          <w:tab w:val="left" w:pos="3402"/>
          <w:tab w:val="left" w:pos="3828"/>
          <w:tab w:val="left" w:pos="5812"/>
          <w:tab w:val="left" w:pos="6237"/>
          <w:tab w:val="right" w:pos="9639"/>
        </w:tabs>
        <w:adjustRightInd w:val="0"/>
        <w:snapToGrid w:val="0"/>
        <w:spacing w:beforeLines="50" w:before="120" w:after="200" w:line="276" w:lineRule="auto"/>
        <w:ind w:left="567"/>
        <w:rPr>
          <w:snapToGrid w:val="0"/>
          <w:spacing w:val="20"/>
          <w:kern w:val="0"/>
        </w:rPr>
      </w:pPr>
      <w:r w:rsidRPr="00AC5680">
        <w:rPr>
          <w:snapToGrid w:val="0"/>
          <w:spacing w:val="20"/>
          <w:kern w:val="0"/>
        </w:rPr>
        <w:sym w:font="Wingdings" w:char="F06F"/>
      </w:r>
      <w:r w:rsidRPr="00AC5680">
        <w:rPr>
          <w:snapToGrid w:val="0"/>
          <w:spacing w:val="20"/>
          <w:kern w:val="0"/>
        </w:rPr>
        <w:t xml:space="preserve"> </w:t>
      </w:r>
      <w:r w:rsidRPr="00AC5680">
        <w:rPr>
          <w:snapToGrid w:val="0"/>
          <w:spacing w:val="20"/>
          <w:kern w:val="0"/>
        </w:rPr>
        <w:tab/>
      </w:r>
      <w:r w:rsidRPr="00AC5680">
        <w:rPr>
          <w:snapToGrid w:val="0"/>
          <w:spacing w:val="20"/>
          <w:kern w:val="0"/>
        </w:rPr>
        <w:t>參觀機構／企業</w:t>
      </w:r>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探訪學校</w:t>
      </w:r>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探訪居民</w:t>
      </w:r>
      <w:r w:rsidRPr="00AC5680">
        <w:rPr>
          <w:snapToGrid w:val="0"/>
          <w:spacing w:val="20"/>
          <w:kern w:val="0"/>
        </w:rPr>
        <w:t xml:space="preserve">    </w:t>
      </w:r>
    </w:p>
    <w:p w14:paraId="3A12AD4B" w14:textId="77777777" w:rsidR="00D6623D" w:rsidRPr="00AC5680" w:rsidRDefault="00D6623D" w:rsidP="00676420">
      <w:pPr>
        <w:tabs>
          <w:tab w:val="left" w:pos="1134"/>
          <w:tab w:val="left" w:pos="3402"/>
          <w:tab w:val="left" w:pos="3828"/>
          <w:tab w:val="left" w:pos="5812"/>
          <w:tab w:val="left" w:pos="6237"/>
          <w:tab w:val="right" w:pos="9639"/>
        </w:tabs>
        <w:adjustRightInd w:val="0"/>
        <w:snapToGrid w:val="0"/>
        <w:spacing w:beforeLines="50" w:before="120" w:after="200" w:line="276" w:lineRule="auto"/>
        <w:ind w:left="567"/>
        <w:rPr>
          <w:snapToGrid w:val="0"/>
          <w:spacing w:val="20"/>
          <w:kern w:val="0"/>
          <w:u w:val="single"/>
        </w:rPr>
      </w:pPr>
      <w:r w:rsidRPr="00AC5680">
        <w:rPr>
          <w:snapToGrid w:val="0"/>
          <w:spacing w:val="20"/>
          <w:kern w:val="0"/>
        </w:rPr>
        <w:sym w:font="Wingdings" w:char="F06F"/>
      </w:r>
      <w:r w:rsidRPr="00AC5680">
        <w:rPr>
          <w:snapToGrid w:val="0"/>
          <w:spacing w:val="20"/>
          <w:kern w:val="0"/>
        </w:rPr>
        <w:t xml:space="preserve"> </w:t>
      </w:r>
      <w:r w:rsidRPr="00AC5680">
        <w:rPr>
          <w:snapToGrid w:val="0"/>
          <w:spacing w:val="20"/>
          <w:kern w:val="0"/>
        </w:rPr>
        <w:tab/>
      </w:r>
      <w:r w:rsidRPr="00AC5680">
        <w:rPr>
          <w:snapToGrid w:val="0"/>
          <w:spacing w:val="20"/>
          <w:kern w:val="0"/>
        </w:rPr>
        <w:t>反思會</w:t>
      </w:r>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其他：</w:t>
      </w:r>
      <w:r w:rsidRPr="00AC5680">
        <w:rPr>
          <w:snapToGrid w:val="0"/>
          <w:spacing w:val="20"/>
          <w:kern w:val="0"/>
          <w:u w:val="single"/>
        </w:rPr>
        <w:t xml:space="preserve">       </w:t>
      </w:r>
      <w:r w:rsidR="009E44FD" w:rsidRPr="00AC5680">
        <w:rPr>
          <w:snapToGrid w:val="0"/>
          <w:spacing w:val="20"/>
          <w:kern w:val="0"/>
          <w:u w:val="single"/>
        </w:rPr>
        <w:tab/>
      </w:r>
      <w:r w:rsidR="009E44FD" w:rsidRPr="00AC5680">
        <w:rPr>
          <w:snapToGrid w:val="0"/>
          <w:spacing w:val="20"/>
          <w:kern w:val="0"/>
          <w:u w:val="single"/>
        </w:rPr>
        <w:tab/>
      </w:r>
      <w:r w:rsidR="008E331D" w:rsidRPr="00AC5680">
        <w:rPr>
          <w:snapToGrid w:val="0"/>
          <w:spacing w:val="20"/>
          <w:kern w:val="0"/>
          <w:u w:val="single"/>
        </w:rPr>
        <w:tab/>
      </w:r>
    </w:p>
    <w:p w14:paraId="798EEC1C" w14:textId="77777777" w:rsidR="00D6623D" w:rsidRPr="00AC5680" w:rsidRDefault="00D6623D" w:rsidP="00676420">
      <w:pPr>
        <w:numPr>
          <w:ilvl w:val="0"/>
          <w:numId w:val="22"/>
        </w:numPr>
        <w:spacing w:beforeLines="50" w:before="120" w:after="200" w:line="276" w:lineRule="auto"/>
        <w:ind w:left="563" w:hangingChars="201" w:hanging="563"/>
        <w:rPr>
          <w:spacing w:val="20"/>
        </w:rPr>
      </w:pPr>
      <w:r w:rsidRPr="00AC5680">
        <w:rPr>
          <w:spacing w:val="20"/>
        </w:rPr>
        <w:t>學生課業</w:t>
      </w:r>
      <w:r w:rsidR="005570B9" w:rsidRPr="00AC5680">
        <w:rPr>
          <w:spacing w:val="20"/>
        </w:rPr>
        <w:t>：</w:t>
      </w:r>
      <w:r w:rsidRPr="00AC5680">
        <w:rPr>
          <w:spacing w:val="20"/>
        </w:rPr>
        <w:t>（可選擇多項）</w:t>
      </w:r>
    </w:p>
    <w:p w14:paraId="7B04F484" w14:textId="77777777" w:rsidR="00D6623D" w:rsidRPr="00AC5680" w:rsidRDefault="00D6623D" w:rsidP="00676420">
      <w:pPr>
        <w:tabs>
          <w:tab w:val="left" w:pos="1134"/>
          <w:tab w:val="left" w:pos="3402"/>
          <w:tab w:val="left" w:pos="3828"/>
          <w:tab w:val="left" w:pos="5812"/>
          <w:tab w:val="left" w:pos="6237"/>
          <w:tab w:val="right" w:pos="9639"/>
        </w:tabs>
        <w:adjustRightInd w:val="0"/>
        <w:snapToGrid w:val="0"/>
        <w:spacing w:beforeLines="50" w:before="120" w:after="200" w:line="276" w:lineRule="auto"/>
        <w:ind w:left="567"/>
        <w:rPr>
          <w:snapToGrid w:val="0"/>
          <w:spacing w:val="20"/>
          <w:kern w:val="0"/>
        </w:rPr>
      </w:pP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專題研習</w:t>
      </w:r>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proofErr w:type="gramStart"/>
      <w:r w:rsidRPr="00AC5680">
        <w:rPr>
          <w:snapToGrid w:val="0"/>
          <w:spacing w:val="20"/>
          <w:kern w:val="0"/>
        </w:rPr>
        <w:t>匯</w:t>
      </w:r>
      <w:proofErr w:type="gramEnd"/>
      <w:r w:rsidRPr="00AC5680">
        <w:rPr>
          <w:snapToGrid w:val="0"/>
          <w:spacing w:val="20"/>
          <w:kern w:val="0"/>
        </w:rPr>
        <w:t>報／分享</w:t>
      </w:r>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其他：</w:t>
      </w:r>
      <w:r w:rsidRPr="00AC5680">
        <w:rPr>
          <w:snapToGrid w:val="0"/>
          <w:spacing w:val="20"/>
          <w:kern w:val="0"/>
          <w:u w:val="single"/>
        </w:rPr>
        <w:t xml:space="preserve">       </w:t>
      </w:r>
      <w:r w:rsidR="009E44FD" w:rsidRPr="00AC5680">
        <w:rPr>
          <w:snapToGrid w:val="0"/>
          <w:spacing w:val="20"/>
          <w:kern w:val="0"/>
          <w:u w:val="single"/>
        </w:rPr>
        <w:tab/>
      </w:r>
    </w:p>
    <w:p w14:paraId="08256005" w14:textId="77777777" w:rsidR="00D6623D" w:rsidRPr="00AC5680" w:rsidRDefault="00D6623D" w:rsidP="00676420">
      <w:pPr>
        <w:numPr>
          <w:ilvl w:val="0"/>
          <w:numId w:val="22"/>
        </w:numPr>
        <w:spacing w:beforeLines="50" w:before="120" w:after="200" w:line="276" w:lineRule="auto"/>
        <w:ind w:left="563" w:hangingChars="201" w:hanging="563"/>
        <w:rPr>
          <w:spacing w:val="20"/>
        </w:rPr>
      </w:pPr>
      <w:r w:rsidRPr="00AC5680">
        <w:rPr>
          <w:spacing w:val="20"/>
        </w:rPr>
        <w:t>學習評估</w:t>
      </w:r>
      <w:r w:rsidR="005570B9" w:rsidRPr="00AC5680">
        <w:rPr>
          <w:spacing w:val="20"/>
        </w:rPr>
        <w:t>：</w:t>
      </w:r>
      <w:r w:rsidRPr="00AC5680">
        <w:rPr>
          <w:spacing w:val="20"/>
        </w:rPr>
        <w:t>（可選擇多項）</w:t>
      </w:r>
    </w:p>
    <w:p w14:paraId="1CE1613B" w14:textId="77777777" w:rsidR="00D6623D" w:rsidRPr="00AC5680" w:rsidRDefault="00D6623D" w:rsidP="00676420">
      <w:pPr>
        <w:tabs>
          <w:tab w:val="left" w:pos="1134"/>
          <w:tab w:val="left" w:pos="3402"/>
          <w:tab w:val="left" w:pos="3828"/>
          <w:tab w:val="left" w:pos="5812"/>
          <w:tab w:val="left" w:pos="6237"/>
          <w:tab w:val="right" w:pos="9639"/>
        </w:tabs>
        <w:adjustRightInd w:val="0"/>
        <w:snapToGrid w:val="0"/>
        <w:spacing w:beforeLines="50" w:before="120" w:after="200" w:line="276" w:lineRule="auto"/>
        <w:ind w:left="567"/>
        <w:rPr>
          <w:snapToGrid w:val="0"/>
          <w:spacing w:val="20"/>
          <w:kern w:val="0"/>
        </w:rPr>
      </w:pPr>
      <w:r w:rsidRPr="00AC5680">
        <w:rPr>
          <w:snapToGrid w:val="0"/>
          <w:spacing w:val="20"/>
          <w:kern w:val="0"/>
        </w:rPr>
        <w:sym w:font="Wingdings" w:char="F06F"/>
      </w:r>
      <w:r w:rsidRPr="00AC5680">
        <w:rPr>
          <w:snapToGrid w:val="0"/>
          <w:spacing w:val="20"/>
          <w:kern w:val="0"/>
        </w:rPr>
        <w:t xml:space="preserve"> </w:t>
      </w:r>
      <w:r w:rsidRPr="00AC5680">
        <w:rPr>
          <w:snapToGrid w:val="0"/>
          <w:spacing w:val="20"/>
          <w:kern w:val="0"/>
        </w:rPr>
        <w:tab/>
      </w:r>
      <w:r w:rsidRPr="00AC5680">
        <w:rPr>
          <w:snapToGrid w:val="0"/>
          <w:spacing w:val="20"/>
          <w:kern w:val="0"/>
        </w:rPr>
        <w:t>問卷調查</w:t>
      </w:r>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學員反思</w:t>
      </w:r>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學員討論及分享</w:t>
      </w:r>
    </w:p>
    <w:p w14:paraId="0D5BDDDE" w14:textId="77777777" w:rsidR="00D6623D" w:rsidRPr="00AC5680" w:rsidRDefault="00D6623D" w:rsidP="00676420">
      <w:pPr>
        <w:tabs>
          <w:tab w:val="left" w:pos="1134"/>
          <w:tab w:val="left" w:pos="3402"/>
          <w:tab w:val="left" w:pos="3828"/>
          <w:tab w:val="left" w:pos="5812"/>
          <w:tab w:val="left" w:pos="6237"/>
          <w:tab w:val="right" w:pos="9639"/>
        </w:tabs>
        <w:adjustRightInd w:val="0"/>
        <w:snapToGrid w:val="0"/>
        <w:spacing w:beforeLines="50" w:before="120" w:after="200" w:line="276" w:lineRule="auto"/>
        <w:ind w:left="567"/>
        <w:rPr>
          <w:snapToGrid w:val="0"/>
          <w:spacing w:val="20"/>
          <w:kern w:val="0"/>
        </w:rPr>
      </w:pPr>
      <w:r w:rsidRPr="00AC5680">
        <w:rPr>
          <w:snapToGrid w:val="0"/>
          <w:spacing w:val="20"/>
          <w:kern w:val="0"/>
        </w:rPr>
        <w:sym w:font="Wingdings" w:char="F06F"/>
      </w:r>
      <w:r w:rsidRPr="00AC5680">
        <w:rPr>
          <w:snapToGrid w:val="0"/>
          <w:spacing w:val="20"/>
          <w:kern w:val="0"/>
        </w:rPr>
        <w:t xml:space="preserve"> </w:t>
      </w:r>
      <w:r w:rsidRPr="00AC5680">
        <w:rPr>
          <w:snapToGrid w:val="0"/>
          <w:spacing w:val="20"/>
          <w:kern w:val="0"/>
        </w:rPr>
        <w:tab/>
      </w:r>
      <w:r w:rsidRPr="00AC5680">
        <w:rPr>
          <w:snapToGrid w:val="0"/>
          <w:spacing w:val="20"/>
          <w:kern w:val="0"/>
        </w:rPr>
        <w:t>課業評估</w:t>
      </w:r>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其他：</w:t>
      </w:r>
      <w:r w:rsidR="008E331D" w:rsidRPr="00AC5680">
        <w:rPr>
          <w:snapToGrid w:val="0"/>
          <w:spacing w:val="20"/>
          <w:kern w:val="0"/>
          <w:u w:val="single"/>
        </w:rPr>
        <w:tab/>
      </w:r>
      <w:r w:rsidR="009E44FD" w:rsidRPr="00AC5680">
        <w:rPr>
          <w:snapToGrid w:val="0"/>
          <w:spacing w:val="20"/>
          <w:kern w:val="0"/>
          <w:u w:val="single"/>
        </w:rPr>
        <w:tab/>
      </w:r>
      <w:r w:rsidR="008E331D" w:rsidRPr="00AC5680">
        <w:rPr>
          <w:snapToGrid w:val="0"/>
          <w:spacing w:val="20"/>
          <w:kern w:val="0"/>
          <w:u w:val="single"/>
        </w:rPr>
        <w:tab/>
      </w:r>
    </w:p>
    <w:p w14:paraId="185B416D" w14:textId="77777777" w:rsidR="00D6623D" w:rsidRPr="00AC5680" w:rsidRDefault="00D6623D" w:rsidP="00676420">
      <w:pPr>
        <w:numPr>
          <w:ilvl w:val="0"/>
          <w:numId w:val="22"/>
        </w:numPr>
        <w:spacing w:beforeLines="50" w:before="120" w:after="200" w:line="276" w:lineRule="auto"/>
        <w:ind w:left="563" w:hangingChars="201" w:hanging="563"/>
        <w:rPr>
          <w:spacing w:val="20"/>
        </w:rPr>
      </w:pPr>
      <w:r w:rsidRPr="00AC5680">
        <w:rPr>
          <w:spacing w:val="20"/>
        </w:rPr>
        <w:t>延展活動</w:t>
      </w:r>
      <w:r w:rsidR="005570B9" w:rsidRPr="00AC5680">
        <w:rPr>
          <w:spacing w:val="20"/>
        </w:rPr>
        <w:t>：</w:t>
      </w:r>
      <w:r w:rsidRPr="00AC5680">
        <w:rPr>
          <w:spacing w:val="20"/>
        </w:rPr>
        <w:t>（可選擇多項）</w:t>
      </w:r>
    </w:p>
    <w:p w14:paraId="7FE9B9C7" w14:textId="77777777" w:rsidR="00D6623D" w:rsidRPr="00AC5680" w:rsidRDefault="00D6623D" w:rsidP="00676420">
      <w:pPr>
        <w:tabs>
          <w:tab w:val="left" w:pos="1134"/>
          <w:tab w:val="left" w:pos="3402"/>
          <w:tab w:val="left" w:pos="3828"/>
          <w:tab w:val="left" w:pos="5812"/>
          <w:tab w:val="left" w:pos="6237"/>
          <w:tab w:val="right" w:pos="9639"/>
        </w:tabs>
        <w:adjustRightInd w:val="0"/>
        <w:snapToGrid w:val="0"/>
        <w:spacing w:beforeLines="50" w:before="120" w:after="200" w:line="276" w:lineRule="auto"/>
        <w:ind w:left="567"/>
        <w:rPr>
          <w:snapToGrid w:val="0"/>
          <w:spacing w:val="20"/>
          <w:kern w:val="0"/>
        </w:rPr>
      </w:pPr>
      <w:r w:rsidRPr="00AC5680">
        <w:rPr>
          <w:snapToGrid w:val="0"/>
          <w:spacing w:val="20"/>
          <w:kern w:val="0"/>
        </w:rPr>
        <w:sym w:font="Wingdings" w:char="F06F"/>
      </w:r>
      <w:r w:rsidRPr="00AC5680">
        <w:rPr>
          <w:snapToGrid w:val="0"/>
          <w:spacing w:val="20"/>
          <w:kern w:val="0"/>
        </w:rPr>
        <w:t xml:space="preserve"> </w:t>
      </w:r>
      <w:r w:rsidRPr="00AC5680">
        <w:rPr>
          <w:snapToGrid w:val="0"/>
          <w:spacing w:val="20"/>
          <w:kern w:val="0"/>
        </w:rPr>
        <w:tab/>
      </w:r>
      <w:r w:rsidRPr="00AC5680">
        <w:rPr>
          <w:snapToGrid w:val="0"/>
          <w:spacing w:val="20"/>
          <w:kern w:val="0"/>
        </w:rPr>
        <w:t>製作網頁</w:t>
      </w:r>
      <w:proofErr w:type="gramStart"/>
      <w:r w:rsidRPr="00AC5680">
        <w:rPr>
          <w:snapToGrid w:val="0"/>
          <w:spacing w:val="20"/>
          <w:kern w:val="0"/>
        </w:rPr>
        <w:t>及展板</w:t>
      </w:r>
      <w:proofErr w:type="gramEnd"/>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舉行滙報會</w:t>
      </w:r>
      <w:r w:rsidR="004A08C7" w:rsidRPr="00AC5680">
        <w:rPr>
          <w:snapToGrid w:val="0"/>
          <w:spacing w:val="20"/>
          <w:kern w:val="0"/>
        </w:rPr>
        <w:tab/>
      </w:r>
      <w:r w:rsidRPr="00AC5680">
        <w:rPr>
          <w:snapToGrid w:val="0"/>
          <w:spacing w:val="20"/>
          <w:kern w:val="0"/>
        </w:rPr>
        <w:sym w:font="Wingdings" w:char="F06F"/>
      </w:r>
      <w:r w:rsidR="004A08C7" w:rsidRPr="00AC5680">
        <w:rPr>
          <w:snapToGrid w:val="0"/>
          <w:spacing w:val="20"/>
          <w:kern w:val="0"/>
        </w:rPr>
        <w:tab/>
      </w:r>
      <w:r w:rsidRPr="00AC5680">
        <w:rPr>
          <w:snapToGrid w:val="0"/>
          <w:spacing w:val="20"/>
          <w:kern w:val="0"/>
        </w:rPr>
        <w:t>播放相片</w:t>
      </w:r>
      <w:r w:rsidR="000A49E7" w:rsidRPr="00AC5680">
        <w:rPr>
          <w:snapToGrid w:val="0"/>
          <w:spacing w:val="20"/>
          <w:kern w:val="0"/>
        </w:rPr>
        <w:t>／</w:t>
      </w:r>
      <w:r w:rsidRPr="00AC5680">
        <w:rPr>
          <w:snapToGrid w:val="0"/>
          <w:spacing w:val="20"/>
          <w:kern w:val="0"/>
        </w:rPr>
        <w:t>短片</w:t>
      </w:r>
    </w:p>
    <w:p w14:paraId="4488F690" w14:textId="77777777" w:rsidR="00D6623D" w:rsidRPr="00AC5680" w:rsidRDefault="00D6623D" w:rsidP="00676420">
      <w:pPr>
        <w:tabs>
          <w:tab w:val="left" w:pos="1134"/>
          <w:tab w:val="left" w:pos="3402"/>
          <w:tab w:val="left" w:pos="3828"/>
          <w:tab w:val="left" w:pos="5812"/>
          <w:tab w:val="left" w:pos="6237"/>
          <w:tab w:val="right" w:pos="9639"/>
        </w:tabs>
        <w:adjustRightInd w:val="0"/>
        <w:snapToGrid w:val="0"/>
        <w:spacing w:beforeLines="50" w:before="120" w:after="200" w:line="276" w:lineRule="auto"/>
        <w:ind w:left="567"/>
        <w:rPr>
          <w:snapToGrid w:val="0"/>
          <w:spacing w:val="20"/>
          <w:kern w:val="0"/>
        </w:rPr>
      </w:pPr>
      <w:r w:rsidRPr="00AC5680">
        <w:rPr>
          <w:snapToGrid w:val="0"/>
          <w:spacing w:val="20"/>
          <w:kern w:val="0"/>
        </w:rPr>
        <w:sym w:font="Wingdings" w:char="F06F"/>
      </w:r>
      <w:r w:rsidRPr="00AC5680">
        <w:rPr>
          <w:snapToGrid w:val="0"/>
          <w:spacing w:val="20"/>
          <w:kern w:val="0"/>
        </w:rPr>
        <w:t xml:space="preserve"> </w:t>
      </w:r>
      <w:r w:rsidRPr="00AC5680">
        <w:rPr>
          <w:snapToGrid w:val="0"/>
          <w:spacing w:val="20"/>
          <w:kern w:val="0"/>
        </w:rPr>
        <w:tab/>
      </w:r>
      <w:r w:rsidRPr="00AC5680">
        <w:rPr>
          <w:snapToGrid w:val="0"/>
          <w:spacing w:val="20"/>
          <w:kern w:val="0"/>
        </w:rPr>
        <w:t>其他：</w:t>
      </w:r>
      <w:r w:rsidR="00C16804" w:rsidRPr="00AC5680">
        <w:rPr>
          <w:snapToGrid w:val="0"/>
          <w:spacing w:val="20"/>
          <w:kern w:val="0"/>
          <w:u w:val="single"/>
        </w:rPr>
        <w:tab/>
      </w:r>
      <w:r w:rsidR="008E331D" w:rsidRPr="00AC5680">
        <w:rPr>
          <w:snapToGrid w:val="0"/>
          <w:spacing w:val="20"/>
          <w:kern w:val="0"/>
          <w:u w:val="single"/>
        </w:rPr>
        <w:tab/>
      </w:r>
      <w:r w:rsidR="008E331D" w:rsidRPr="00AC5680">
        <w:rPr>
          <w:snapToGrid w:val="0"/>
          <w:spacing w:val="20"/>
          <w:kern w:val="0"/>
          <w:u w:val="single"/>
        </w:rPr>
        <w:tab/>
      </w:r>
      <w:r w:rsidR="008E331D" w:rsidRPr="00AC5680">
        <w:rPr>
          <w:snapToGrid w:val="0"/>
          <w:spacing w:val="20"/>
          <w:kern w:val="0"/>
          <w:u w:val="single"/>
        </w:rPr>
        <w:tab/>
      </w:r>
      <w:r w:rsidR="008E331D" w:rsidRPr="00AC5680">
        <w:rPr>
          <w:snapToGrid w:val="0"/>
          <w:spacing w:val="20"/>
          <w:kern w:val="0"/>
          <w:u w:val="single"/>
        </w:rPr>
        <w:tab/>
      </w:r>
    </w:p>
    <w:p w14:paraId="5567C21C" w14:textId="77777777" w:rsidR="00130050" w:rsidRDefault="009C320B" w:rsidP="00676420">
      <w:pPr>
        <w:adjustRightInd w:val="0"/>
        <w:snapToGrid w:val="0"/>
        <w:spacing w:afterLines="50" w:after="120"/>
        <w:ind w:rightChars="13" w:right="31"/>
        <w:rPr>
          <w:snapToGrid w:val="0"/>
          <w:kern w:val="0"/>
          <w:lang w:eastAsia="zh-HK"/>
        </w:rPr>
      </w:pPr>
      <w:r w:rsidRPr="00AC5680">
        <w:rPr>
          <w:snapToGrid w:val="0"/>
          <w:kern w:val="0"/>
          <w:lang w:eastAsia="zh-HK"/>
        </w:rPr>
        <w:br w:type="page"/>
      </w:r>
    </w:p>
    <w:p w14:paraId="088E972C" w14:textId="77777777" w:rsidR="00130050" w:rsidRPr="00AC5680" w:rsidRDefault="00130050" w:rsidP="00CE0747">
      <w:pPr>
        <w:adjustRightInd w:val="0"/>
        <w:snapToGrid w:val="0"/>
        <w:spacing w:afterLines="50" w:after="120"/>
        <w:ind w:rightChars="13" w:right="31"/>
        <w:jc w:val="both"/>
        <w:rPr>
          <w:snapToGrid w:val="0"/>
          <w:spacing w:val="20"/>
          <w:kern w:val="0"/>
          <w:sz w:val="22"/>
          <w:szCs w:val="22"/>
        </w:rPr>
      </w:pPr>
      <w:r w:rsidRPr="00AC5680">
        <w:rPr>
          <w:b/>
          <w:spacing w:val="20"/>
          <w:u w:color="FFFFFF"/>
        </w:rPr>
        <w:lastRenderedPageBreak/>
        <w:t>第三部分：</w:t>
      </w:r>
      <w:r w:rsidRPr="00AC5680">
        <w:rPr>
          <w:rFonts w:hint="eastAsia"/>
          <w:b/>
          <w:spacing w:val="20"/>
          <w:u w:color="FFFFFF"/>
        </w:rPr>
        <w:t>申請資助</w:t>
      </w:r>
      <w:proofErr w:type="gramStart"/>
      <w:r w:rsidRPr="00130050">
        <w:rPr>
          <w:rFonts w:ascii="新細明體" w:hAnsi="新細明體"/>
          <w:snapToGrid w:val="0"/>
          <w:spacing w:val="20"/>
          <w:kern w:val="0"/>
        </w:rPr>
        <w:t>（</w:t>
      </w:r>
      <w:proofErr w:type="gramEnd"/>
      <w:r w:rsidRPr="00130050">
        <w:rPr>
          <w:rFonts w:ascii="新細明體" w:hAnsi="新細明體"/>
          <w:snapToGrid w:val="0"/>
          <w:spacing w:val="20"/>
          <w:kern w:val="0"/>
        </w:rPr>
        <w:t>款額以港元為結算單位</w:t>
      </w:r>
      <w:r w:rsidRPr="00130050">
        <w:rPr>
          <w:rFonts w:ascii="新細明體" w:hAnsi="新細明體" w:hint="eastAsia"/>
          <w:snapToGrid w:val="0"/>
          <w:spacing w:val="20"/>
          <w:kern w:val="0"/>
        </w:rPr>
        <w:t>；</w:t>
      </w:r>
      <w:r w:rsidRPr="00130050">
        <w:rPr>
          <w:rFonts w:ascii="新細明體" w:hAnsi="新細明體"/>
          <w:snapToGrid w:val="0"/>
          <w:spacing w:val="20"/>
          <w:kern w:val="0"/>
        </w:rPr>
        <w:t>請參考附錄「</w:t>
      </w:r>
      <w:r w:rsidRPr="00130050">
        <w:rPr>
          <w:rFonts w:ascii="新細明體" w:hAnsi="新細明體" w:hint="eastAsia"/>
          <w:snapToGrid w:val="0"/>
          <w:spacing w:val="20"/>
          <w:kern w:val="0"/>
        </w:rPr>
        <w:t>資助額計算</w:t>
      </w:r>
      <w:r w:rsidRPr="00130050">
        <w:rPr>
          <w:rFonts w:ascii="新細明體" w:hAnsi="新細明體"/>
          <w:snapToGrid w:val="0"/>
          <w:spacing w:val="20"/>
          <w:kern w:val="0"/>
        </w:rPr>
        <w:t>舉</w:t>
      </w:r>
      <w:r w:rsidRPr="00130050">
        <w:rPr>
          <w:rFonts w:ascii="新細明體" w:hAnsi="新細明體"/>
          <w:snapToGrid w:val="0"/>
          <w:spacing w:val="20"/>
          <w:kern w:val="0"/>
          <w:sz w:val="22"/>
          <w:szCs w:val="22"/>
        </w:rPr>
        <w:t>隅」。）</w:t>
      </w:r>
    </w:p>
    <w:p w14:paraId="614A3525" w14:textId="2916ED32" w:rsidR="00130050" w:rsidRPr="002A30C9" w:rsidRDefault="00130050" w:rsidP="002A30C9">
      <w:pPr>
        <w:pStyle w:val="af5"/>
        <w:numPr>
          <w:ilvl w:val="0"/>
          <w:numId w:val="50"/>
        </w:numPr>
        <w:tabs>
          <w:tab w:val="left" w:pos="993"/>
          <w:tab w:val="left" w:pos="5880"/>
        </w:tabs>
        <w:adjustRightInd w:val="0"/>
        <w:snapToGrid w:val="0"/>
        <w:spacing w:beforeLines="50" w:before="120" w:after="200" w:line="276" w:lineRule="auto"/>
        <w:ind w:leftChars="0"/>
        <w:jc w:val="both"/>
        <w:rPr>
          <w:b/>
          <w:bCs/>
          <w:snapToGrid w:val="0"/>
          <w:spacing w:val="20"/>
          <w:kern w:val="0"/>
        </w:rPr>
      </w:pPr>
      <w:r w:rsidRPr="00AC5680">
        <w:rPr>
          <w:b/>
          <w:bCs/>
          <w:snapToGrid w:val="0"/>
          <w:spacing w:val="20"/>
          <w:kern w:val="0"/>
        </w:rPr>
        <w:t>申請資助額</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4"/>
        <w:gridCol w:w="1701"/>
        <w:gridCol w:w="3289"/>
        <w:gridCol w:w="680"/>
        <w:gridCol w:w="1276"/>
        <w:gridCol w:w="2013"/>
      </w:tblGrid>
      <w:tr w:rsidR="00130050" w:rsidRPr="00DC6F19" w14:paraId="6564F017" w14:textId="77777777" w:rsidTr="0080200A">
        <w:trPr>
          <w:trHeight w:val="461"/>
        </w:trPr>
        <w:tc>
          <w:tcPr>
            <w:tcW w:w="9923" w:type="dxa"/>
            <w:gridSpan w:val="6"/>
            <w:tcBorders>
              <w:top w:val="single" w:sz="4" w:space="0" w:color="auto"/>
              <w:left w:val="single" w:sz="4" w:space="0" w:color="auto"/>
              <w:right w:val="single" w:sz="4" w:space="0" w:color="auto"/>
            </w:tcBorders>
            <w:shd w:val="clear" w:color="auto" w:fill="D9D9D9"/>
            <w:vAlign w:val="center"/>
          </w:tcPr>
          <w:p w14:paraId="76E5B530" w14:textId="77777777" w:rsidR="00130050" w:rsidRPr="00DC6F19" w:rsidRDefault="00130050" w:rsidP="0080200A">
            <w:pPr>
              <w:adjustRightInd w:val="0"/>
              <w:snapToGrid w:val="0"/>
              <w:rPr>
                <w:snapToGrid w:val="0"/>
                <w:spacing w:val="20"/>
                <w:kern w:val="0"/>
                <w:lang w:eastAsia="zh-HK"/>
              </w:rPr>
            </w:pPr>
            <w:r w:rsidRPr="00DC6F19">
              <w:rPr>
                <w:b/>
                <w:snapToGrid w:val="0"/>
                <w:spacing w:val="20"/>
                <w:kern w:val="0"/>
                <w:u w:val="single"/>
              </w:rPr>
              <w:t>香港活動適用</w:t>
            </w:r>
          </w:p>
        </w:tc>
      </w:tr>
      <w:tr w:rsidR="00130050" w:rsidRPr="00DC6F19" w14:paraId="445A38F4" w14:textId="77777777" w:rsidTr="00641F5C">
        <w:trPr>
          <w:trHeight w:val="934"/>
        </w:trPr>
        <w:tc>
          <w:tcPr>
            <w:tcW w:w="964" w:type="dxa"/>
            <w:tcBorders>
              <w:top w:val="single" w:sz="4" w:space="0" w:color="auto"/>
              <w:left w:val="single" w:sz="4" w:space="0" w:color="auto"/>
            </w:tcBorders>
            <w:shd w:val="clear" w:color="auto" w:fill="D9D9D9"/>
          </w:tcPr>
          <w:p w14:paraId="6C5B93B8" w14:textId="77777777" w:rsidR="00130050" w:rsidRPr="00DC6F19" w:rsidRDefault="00130050" w:rsidP="0080200A">
            <w:pPr>
              <w:adjustRightInd w:val="0"/>
              <w:snapToGrid w:val="0"/>
              <w:jc w:val="center"/>
              <w:rPr>
                <w:snapToGrid w:val="0"/>
                <w:spacing w:val="20"/>
                <w:kern w:val="0"/>
                <w:lang w:eastAsia="zh-HK"/>
              </w:rPr>
            </w:pPr>
            <w:r w:rsidRPr="00DC6F19">
              <w:rPr>
                <w:snapToGrid w:val="0"/>
                <w:spacing w:val="20"/>
                <w:kern w:val="0"/>
              </w:rPr>
              <w:t>行程</w:t>
            </w:r>
          </w:p>
        </w:tc>
        <w:tc>
          <w:tcPr>
            <w:tcW w:w="1701" w:type="dxa"/>
            <w:tcBorders>
              <w:top w:val="single" w:sz="4" w:space="0" w:color="auto"/>
            </w:tcBorders>
            <w:shd w:val="clear" w:color="auto" w:fill="D9D9D9"/>
          </w:tcPr>
          <w:p w14:paraId="103EF33B" w14:textId="6B87C47F" w:rsidR="00130050" w:rsidRPr="002A30C9" w:rsidRDefault="00130050" w:rsidP="0080200A">
            <w:pPr>
              <w:adjustRightInd w:val="0"/>
              <w:snapToGrid w:val="0"/>
              <w:jc w:val="center"/>
              <w:rPr>
                <w:snapToGrid w:val="0"/>
                <w:spacing w:val="20"/>
                <w:kern w:val="0"/>
                <w:sz w:val="20"/>
                <w:szCs w:val="20"/>
                <w:vertAlign w:val="superscript"/>
              </w:rPr>
            </w:pPr>
            <w:r w:rsidRPr="00DC6F19">
              <w:rPr>
                <w:snapToGrid w:val="0"/>
                <w:spacing w:val="20"/>
                <w:kern w:val="0"/>
                <w:lang w:eastAsia="zh-HK"/>
              </w:rPr>
              <w:t>每名參加者資助額</w:t>
            </w:r>
            <w:proofErr w:type="gramStart"/>
            <w:r w:rsidRPr="00C818FD">
              <w:rPr>
                <w:snapToGrid w:val="0"/>
                <w:spacing w:val="20"/>
                <w:kern w:val="0"/>
                <w:sz w:val="20"/>
                <w:szCs w:val="20"/>
                <w:vertAlign w:val="superscript"/>
              </w:rPr>
              <w:t>註</w:t>
            </w:r>
            <w:proofErr w:type="gramEnd"/>
            <w:r w:rsidRPr="00C818FD">
              <w:rPr>
                <w:snapToGrid w:val="0"/>
                <w:spacing w:val="20"/>
                <w:kern w:val="0"/>
                <w:sz w:val="20"/>
                <w:szCs w:val="20"/>
                <w:vertAlign w:val="superscript"/>
              </w:rPr>
              <w:t>２</w:t>
            </w:r>
          </w:p>
          <w:p w14:paraId="5A05DBCC" w14:textId="77777777" w:rsidR="00130050" w:rsidRPr="00DC6F19" w:rsidRDefault="00130050" w:rsidP="0080200A">
            <w:pPr>
              <w:adjustRightInd w:val="0"/>
              <w:snapToGrid w:val="0"/>
              <w:jc w:val="center"/>
              <w:rPr>
                <w:i/>
                <w:snapToGrid w:val="0"/>
                <w:spacing w:val="20"/>
                <w:kern w:val="0"/>
                <w:lang w:eastAsia="zh-HK"/>
              </w:rPr>
            </w:pPr>
            <w:r w:rsidRPr="00DC6F19">
              <w:rPr>
                <w:snapToGrid w:val="0"/>
                <w:spacing w:val="20"/>
                <w:kern w:val="0"/>
              </w:rPr>
              <w:t>(a)</w:t>
            </w:r>
          </w:p>
        </w:tc>
        <w:tc>
          <w:tcPr>
            <w:tcW w:w="3289" w:type="dxa"/>
            <w:tcBorders>
              <w:top w:val="single" w:sz="4" w:space="0" w:color="auto"/>
            </w:tcBorders>
            <w:shd w:val="clear" w:color="auto" w:fill="D9D9D9"/>
          </w:tcPr>
          <w:p w14:paraId="2DCE183F" w14:textId="77777777" w:rsidR="00130050" w:rsidRPr="00DC6F19" w:rsidRDefault="00130050" w:rsidP="0080200A">
            <w:pPr>
              <w:adjustRightInd w:val="0"/>
              <w:snapToGrid w:val="0"/>
              <w:spacing w:afterLines="50" w:after="120"/>
              <w:jc w:val="center"/>
              <w:rPr>
                <w:snapToGrid w:val="0"/>
                <w:spacing w:val="20"/>
                <w:kern w:val="0"/>
                <w:lang w:eastAsia="zh-HK"/>
              </w:rPr>
            </w:pPr>
            <w:r w:rsidRPr="00DC6F19">
              <w:rPr>
                <w:snapToGrid w:val="0"/>
                <w:spacing w:val="20"/>
                <w:kern w:val="0"/>
              </w:rPr>
              <w:t>師生</w:t>
            </w:r>
            <w:r w:rsidRPr="00DC6F19">
              <w:rPr>
                <w:snapToGrid w:val="0"/>
                <w:spacing w:val="20"/>
                <w:kern w:val="0"/>
                <w:lang w:eastAsia="zh-HK"/>
              </w:rPr>
              <w:t>人數</w:t>
            </w:r>
          </w:p>
          <w:p w14:paraId="5684FB62" w14:textId="77777777" w:rsidR="00130050" w:rsidRPr="00DC6F19" w:rsidRDefault="00130050" w:rsidP="0080200A">
            <w:pPr>
              <w:adjustRightInd w:val="0"/>
              <w:snapToGrid w:val="0"/>
              <w:spacing w:beforeLines="100" w:before="240"/>
              <w:jc w:val="center"/>
              <w:rPr>
                <w:snapToGrid w:val="0"/>
                <w:spacing w:val="20"/>
                <w:kern w:val="0"/>
              </w:rPr>
            </w:pPr>
            <w:r w:rsidRPr="00DC6F19">
              <w:rPr>
                <w:snapToGrid w:val="0"/>
                <w:spacing w:val="20"/>
                <w:kern w:val="0"/>
              </w:rPr>
              <w:t>(b)</w:t>
            </w:r>
          </w:p>
        </w:tc>
        <w:tc>
          <w:tcPr>
            <w:tcW w:w="680" w:type="dxa"/>
            <w:tcBorders>
              <w:top w:val="single" w:sz="4" w:space="0" w:color="auto"/>
            </w:tcBorders>
            <w:shd w:val="clear" w:color="auto" w:fill="D9D9D9"/>
          </w:tcPr>
          <w:p w14:paraId="46ACB7EA" w14:textId="77777777" w:rsidR="00130050" w:rsidRPr="00DC6F19" w:rsidRDefault="00130050" w:rsidP="0080200A">
            <w:pPr>
              <w:adjustRightInd w:val="0"/>
              <w:snapToGrid w:val="0"/>
              <w:jc w:val="center"/>
              <w:rPr>
                <w:snapToGrid w:val="0"/>
                <w:spacing w:val="20"/>
                <w:kern w:val="0"/>
                <w:lang w:eastAsia="zh-HK"/>
              </w:rPr>
            </w:pPr>
            <w:r w:rsidRPr="00DC6F19">
              <w:rPr>
                <w:snapToGrid w:val="0"/>
                <w:spacing w:val="20"/>
                <w:kern w:val="0"/>
              </w:rPr>
              <w:t>天數</w:t>
            </w:r>
          </w:p>
          <w:p w14:paraId="6B1879A0" w14:textId="77777777" w:rsidR="00130050" w:rsidRPr="00DC6F19" w:rsidRDefault="00130050" w:rsidP="0080200A">
            <w:pPr>
              <w:adjustRightInd w:val="0"/>
              <w:snapToGrid w:val="0"/>
              <w:jc w:val="center"/>
              <w:rPr>
                <w:snapToGrid w:val="0"/>
                <w:spacing w:val="20"/>
                <w:kern w:val="0"/>
                <w:lang w:eastAsia="zh-HK"/>
              </w:rPr>
            </w:pPr>
            <w:r w:rsidRPr="00DC6F19">
              <w:rPr>
                <w:snapToGrid w:val="0"/>
                <w:spacing w:val="20"/>
                <w:kern w:val="0"/>
              </w:rPr>
              <w:t>(c)</w:t>
            </w:r>
          </w:p>
        </w:tc>
        <w:tc>
          <w:tcPr>
            <w:tcW w:w="1276" w:type="dxa"/>
            <w:tcBorders>
              <w:top w:val="single" w:sz="4" w:space="0" w:color="auto"/>
            </w:tcBorders>
            <w:shd w:val="clear" w:color="auto" w:fill="D9D9D9"/>
          </w:tcPr>
          <w:p w14:paraId="24FEE55D" w14:textId="77777777" w:rsidR="00130050" w:rsidRPr="00DC6F19" w:rsidRDefault="00130050" w:rsidP="0080200A">
            <w:pPr>
              <w:adjustRightInd w:val="0"/>
              <w:snapToGrid w:val="0"/>
              <w:jc w:val="center"/>
              <w:rPr>
                <w:snapToGrid w:val="0"/>
                <w:spacing w:val="20"/>
                <w:kern w:val="0"/>
                <w:lang w:eastAsia="zh-HK"/>
              </w:rPr>
            </w:pPr>
            <w:r w:rsidRPr="00DC6F19">
              <w:rPr>
                <w:snapToGrid w:val="0"/>
                <w:spacing w:val="20"/>
                <w:kern w:val="0"/>
              </w:rPr>
              <w:t>每學年</w:t>
            </w:r>
            <w:r w:rsidRPr="00DC6F19">
              <w:rPr>
                <w:snapToGrid w:val="0"/>
                <w:spacing w:val="20"/>
                <w:kern w:val="0"/>
              </w:rPr>
              <w:br/>
            </w:r>
            <w:r w:rsidRPr="00DC6F19">
              <w:rPr>
                <w:snapToGrid w:val="0"/>
                <w:spacing w:val="20"/>
                <w:kern w:val="0"/>
                <w:lang w:eastAsia="zh-HK"/>
              </w:rPr>
              <w:t>最高</w:t>
            </w:r>
          </w:p>
          <w:p w14:paraId="61B1EC89" w14:textId="77777777" w:rsidR="00130050" w:rsidRPr="00DC6F19" w:rsidRDefault="00130050" w:rsidP="0080200A">
            <w:pPr>
              <w:adjustRightInd w:val="0"/>
              <w:snapToGrid w:val="0"/>
              <w:jc w:val="center"/>
              <w:rPr>
                <w:snapToGrid w:val="0"/>
                <w:spacing w:val="20"/>
                <w:kern w:val="0"/>
                <w:lang w:eastAsia="zh-HK"/>
              </w:rPr>
            </w:pPr>
            <w:r w:rsidRPr="00DC6F19">
              <w:rPr>
                <w:snapToGrid w:val="0"/>
                <w:spacing w:val="20"/>
                <w:kern w:val="0"/>
                <w:lang w:eastAsia="zh-HK"/>
              </w:rPr>
              <w:t>資助額</w:t>
            </w:r>
          </w:p>
        </w:tc>
        <w:tc>
          <w:tcPr>
            <w:tcW w:w="2013" w:type="dxa"/>
            <w:tcBorders>
              <w:top w:val="single" w:sz="4" w:space="0" w:color="auto"/>
              <w:right w:val="single" w:sz="4" w:space="0" w:color="auto"/>
            </w:tcBorders>
            <w:shd w:val="clear" w:color="auto" w:fill="D9D9D9"/>
            <w:vAlign w:val="center"/>
          </w:tcPr>
          <w:p w14:paraId="01CC361D" w14:textId="77777777" w:rsidR="00130050" w:rsidRPr="00DC6F19" w:rsidRDefault="00130050" w:rsidP="0080200A">
            <w:pPr>
              <w:adjustRightInd w:val="0"/>
              <w:snapToGrid w:val="0"/>
              <w:jc w:val="center"/>
              <w:rPr>
                <w:snapToGrid w:val="0"/>
                <w:spacing w:val="20"/>
                <w:kern w:val="0"/>
              </w:rPr>
            </w:pPr>
            <w:r w:rsidRPr="00DC6F19">
              <w:rPr>
                <w:snapToGrid w:val="0"/>
                <w:spacing w:val="20"/>
                <w:kern w:val="0"/>
                <w:lang w:eastAsia="zh-HK"/>
              </w:rPr>
              <w:t>總</w:t>
            </w:r>
            <w:r w:rsidRPr="00DC6F19">
              <w:rPr>
                <w:snapToGrid w:val="0"/>
                <w:spacing w:val="20"/>
                <w:kern w:val="0"/>
              </w:rPr>
              <w:t>申請</w:t>
            </w:r>
          </w:p>
          <w:p w14:paraId="1244B10F" w14:textId="77777777" w:rsidR="00130050" w:rsidRPr="00DC6F19" w:rsidRDefault="00130050" w:rsidP="0080200A">
            <w:pPr>
              <w:adjustRightInd w:val="0"/>
              <w:snapToGrid w:val="0"/>
              <w:jc w:val="center"/>
              <w:rPr>
                <w:snapToGrid w:val="0"/>
                <w:spacing w:val="20"/>
                <w:kern w:val="0"/>
                <w:lang w:eastAsia="zh-HK"/>
              </w:rPr>
            </w:pPr>
            <w:r w:rsidRPr="00DC6F19">
              <w:rPr>
                <w:snapToGrid w:val="0"/>
                <w:spacing w:val="20"/>
                <w:kern w:val="0"/>
                <w:lang w:eastAsia="zh-HK"/>
              </w:rPr>
              <w:t>資助額</w:t>
            </w:r>
          </w:p>
          <w:p w14:paraId="70493A9B" w14:textId="77777777" w:rsidR="00130050" w:rsidRPr="00DC6F19" w:rsidRDefault="00130050" w:rsidP="0080200A">
            <w:pPr>
              <w:adjustRightInd w:val="0"/>
              <w:snapToGrid w:val="0"/>
              <w:spacing w:afterLines="50" w:after="120"/>
              <w:jc w:val="center"/>
              <w:rPr>
                <w:snapToGrid w:val="0"/>
                <w:spacing w:val="20"/>
                <w:kern w:val="0"/>
                <w:lang w:eastAsia="zh-HK"/>
              </w:rPr>
            </w:pPr>
            <w:r w:rsidRPr="00DC6F19">
              <w:rPr>
                <w:snapToGrid w:val="0"/>
                <w:spacing w:val="20"/>
                <w:kern w:val="0"/>
              </w:rPr>
              <w:t xml:space="preserve">(a) </w:t>
            </w:r>
            <w:r w:rsidRPr="00DC6F19">
              <w:rPr>
                <w:snapToGrid w:val="0"/>
                <w:spacing w:val="20"/>
                <w:kern w:val="0"/>
              </w:rPr>
              <w:sym w:font="Symbol" w:char="F0B4"/>
            </w:r>
            <w:r w:rsidRPr="00DC6F19">
              <w:rPr>
                <w:snapToGrid w:val="0"/>
                <w:spacing w:val="20"/>
                <w:kern w:val="0"/>
              </w:rPr>
              <w:t xml:space="preserve"> (b) </w:t>
            </w:r>
            <w:r w:rsidRPr="00DC6F19">
              <w:rPr>
                <w:snapToGrid w:val="0"/>
                <w:spacing w:val="20"/>
                <w:kern w:val="0"/>
              </w:rPr>
              <w:sym w:font="Symbol" w:char="F0B4"/>
            </w:r>
            <w:r w:rsidRPr="00DC6F19">
              <w:rPr>
                <w:snapToGrid w:val="0"/>
                <w:spacing w:val="20"/>
                <w:kern w:val="0"/>
              </w:rPr>
              <w:t xml:space="preserve"> (c)</w:t>
            </w:r>
          </w:p>
        </w:tc>
      </w:tr>
      <w:tr w:rsidR="00130050" w:rsidRPr="00DC6F19" w14:paraId="00B67FE3" w14:textId="77777777" w:rsidTr="0080200A">
        <w:trPr>
          <w:trHeight w:val="772"/>
        </w:trPr>
        <w:tc>
          <w:tcPr>
            <w:tcW w:w="964" w:type="dxa"/>
            <w:tcBorders>
              <w:left w:val="single" w:sz="4" w:space="0" w:color="auto"/>
            </w:tcBorders>
            <w:vAlign w:val="center"/>
          </w:tcPr>
          <w:p w14:paraId="5447D12A" w14:textId="77777777" w:rsidR="00130050" w:rsidRPr="00DC6F19" w:rsidRDefault="00130050" w:rsidP="0080200A">
            <w:pPr>
              <w:adjustRightInd w:val="0"/>
              <w:snapToGrid w:val="0"/>
              <w:jc w:val="center"/>
              <w:rPr>
                <w:snapToGrid w:val="0"/>
                <w:spacing w:val="20"/>
                <w:kern w:val="0"/>
              </w:rPr>
            </w:pPr>
            <w:proofErr w:type="gramStart"/>
            <w:r w:rsidRPr="00DC6F19">
              <w:rPr>
                <w:snapToGrid w:val="0"/>
                <w:spacing w:val="20"/>
                <w:kern w:val="0"/>
              </w:rPr>
              <w:t>一</w:t>
            </w:r>
            <w:proofErr w:type="gramEnd"/>
          </w:p>
        </w:tc>
        <w:tc>
          <w:tcPr>
            <w:tcW w:w="1701" w:type="dxa"/>
          </w:tcPr>
          <w:p w14:paraId="62302101" w14:textId="77777777" w:rsidR="00130050" w:rsidRPr="00DC6F19" w:rsidRDefault="00130050" w:rsidP="0080200A">
            <w:pPr>
              <w:adjustRightInd w:val="0"/>
              <w:snapToGrid w:val="0"/>
              <w:jc w:val="center"/>
              <w:rPr>
                <w:snapToGrid w:val="0"/>
                <w:spacing w:val="20"/>
                <w:kern w:val="0"/>
                <w:lang w:eastAsia="zh-HK"/>
              </w:rPr>
            </w:pPr>
          </w:p>
          <w:p w14:paraId="6B6F2104" w14:textId="77777777" w:rsidR="00130050" w:rsidRPr="00DC6F19" w:rsidRDefault="00130050" w:rsidP="0080200A">
            <w:pPr>
              <w:adjustRightInd w:val="0"/>
              <w:snapToGrid w:val="0"/>
              <w:jc w:val="center"/>
              <w:rPr>
                <w:snapToGrid w:val="0"/>
                <w:spacing w:val="20"/>
                <w:kern w:val="0"/>
                <w:lang w:eastAsia="zh-HK"/>
              </w:rPr>
            </w:pPr>
          </w:p>
        </w:tc>
        <w:tc>
          <w:tcPr>
            <w:tcW w:w="3289" w:type="dxa"/>
            <w:shd w:val="clear" w:color="auto" w:fill="FFFFFF"/>
            <w:vAlign w:val="center"/>
          </w:tcPr>
          <w:p w14:paraId="215287BF" w14:textId="77777777" w:rsidR="00130050" w:rsidRPr="00DC6F19" w:rsidRDefault="00130050" w:rsidP="0080200A">
            <w:pPr>
              <w:adjustRightInd w:val="0"/>
              <w:snapToGrid w:val="0"/>
              <w:jc w:val="both"/>
              <w:rPr>
                <w:snapToGrid w:val="0"/>
                <w:spacing w:val="20"/>
                <w:kern w:val="0"/>
              </w:rPr>
            </w:pPr>
            <w:r w:rsidRPr="00DC6F19">
              <w:rPr>
                <w:snapToGrid w:val="0"/>
                <w:spacing w:val="20"/>
                <w:kern w:val="0"/>
                <w:lang w:eastAsia="zh-HK"/>
              </w:rPr>
              <w:t>學生</w:t>
            </w:r>
            <w:r w:rsidRPr="00DC6F19">
              <w:rPr>
                <w:snapToGrid w:val="0"/>
                <w:spacing w:val="20"/>
                <w:kern w:val="0"/>
              </w:rPr>
              <w:t>(</w:t>
            </w:r>
            <w:r w:rsidRPr="00DC6F19">
              <w:rPr>
                <w:snapToGrid w:val="0"/>
                <w:spacing w:val="20"/>
                <w:kern w:val="0"/>
                <w:lang w:eastAsia="zh-HK"/>
              </w:rPr>
              <w:t xml:space="preserve"> </w:t>
            </w:r>
            <w:r w:rsidRPr="00DC6F19">
              <w:rPr>
                <w:snapToGrid w:val="0"/>
                <w:spacing w:val="20"/>
                <w:kern w:val="0"/>
              </w:rPr>
              <w:t xml:space="preserve">  ) + </w:t>
            </w:r>
            <w:r w:rsidRPr="00DC6F19">
              <w:rPr>
                <w:snapToGrid w:val="0"/>
                <w:spacing w:val="20"/>
                <w:kern w:val="0"/>
                <w:lang w:eastAsia="zh-HK"/>
              </w:rPr>
              <w:t>教師</w:t>
            </w:r>
            <w:r w:rsidRPr="00DC6F19">
              <w:rPr>
                <w:snapToGrid w:val="0"/>
                <w:spacing w:val="20"/>
                <w:kern w:val="0"/>
              </w:rPr>
              <w:t>(</w:t>
            </w:r>
            <w:r w:rsidRPr="00DC6F19">
              <w:rPr>
                <w:snapToGrid w:val="0"/>
                <w:spacing w:val="20"/>
                <w:kern w:val="0"/>
                <w:lang w:eastAsia="zh-HK"/>
              </w:rPr>
              <w:t xml:space="preserve">  </w:t>
            </w:r>
            <w:r w:rsidRPr="00DC6F19">
              <w:rPr>
                <w:snapToGrid w:val="0"/>
                <w:spacing w:val="20"/>
                <w:kern w:val="0"/>
              </w:rPr>
              <w:t xml:space="preserve">  )</w:t>
            </w:r>
          </w:p>
          <w:p w14:paraId="762E7670" w14:textId="77777777" w:rsidR="00130050" w:rsidRPr="00DC6F19" w:rsidRDefault="00130050" w:rsidP="0080200A">
            <w:pPr>
              <w:adjustRightInd w:val="0"/>
              <w:snapToGrid w:val="0"/>
              <w:jc w:val="right"/>
              <w:rPr>
                <w:snapToGrid w:val="0"/>
                <w:spacing w:val="20"/>
                <w:kern w:val="0"/>
                <w:lang w:eastAsia="zh-HK"/>
              </w:rPr>
            </w:pPr>
            <w:r w:rsidRPr="00DC6F19">
              <w:rPr>
                <w:snapToGrid w:val="0"/>
                <w:spacing w:val="20"/>
                <w:kern w:val="0"/>
              </w:rPr>
              <w:t xml:space="preserve"> </w:t>
            </w:r>
            <w:r w:rsidRPr="00DC6F19">
              <w:rPr>
                <w:snapToGrid w:val="0"/>
                <w:spacing w:val="20"/>
                <w:kern w:val="0"/>
                <w:lang w:eastAsia="zh-HK"/>
              </w:rPr>
              <w:t>=</w:t>
            </w:r>
            <w:r w:rsidRPr="00DC6F19">
              <w:rPr>
                <w:snapToGrid w:val="0"/>
                <w:spacing w:val="20"/>
                <w:kern w:val="0"/>
              </w:rPr>
              <w:t xml:space="preserve"> (    )</w:t>
            </w:r>
            <w:r w:rsidRPr="00DC6F19">
              <w:rPr>
                <w:snapToGrid w:val="0"/>
                <w:spacing w:val="20"/>
                <w:kern w:val="0"/>
              </w:rPr>
              <w:t>人</w:t>
            </w:r>
          </w:p>
        </w:tc>
        <w:tc>
          <w:tcPr>
            <w:tcW w:w="680" w:type="dxa"/>
            <w:shd w:val="clear" w:color="auto" w:fill="FFFFFF"/>
            <w:vAlign w:val="bottom"/>
          </w:tcPr>
          <w:p w14:paraId="6F828E89" w14:textId="77777777" w:rsidR="00130050" w:rsidRPr="00DC6F19" w:rsidRDefault="00130050" w:rsidP="0080200A">
            <w:pPr>
              <w:adjustRightInd w:val="0"/>
              <w:snapToGrid w:val="0"/>
              <w:jc w:val="center"/>
              <w:rPr>
                <w:snapToGrid w:val="0"/>
                <w:spacing w:val="20"/>
                <w:kern w:val="0"/>
                <w:lang w:eastAsia="zh-HK"/>
              </w:rPr>
            </w:pPr>
          </w:p>
        </w:tc>
        <w:tc>
          <w:tcPr>
            <w:tcW w:w="1276" w:type="dxa"/>
            <w:vMerge w:val="restart"/>
            <w:shd w:val="clear" w:color="auto" w:fill="FFFFFF"/>
            <w:vAlign w:val="center"/>
          </w:tcPr>
          <w:p w14:paraId="7EA314AD" w14:textId="77777777" w:rsidR="00130050" w:rsidRPr="00DC6F19" w:rsidRDefault="00130050" w:rsidP="0080200A">
            <w:pPr>
              <w:adjustRightInd w:val="0"/>
              <w:snapToGrid w:val="0"/>
              <w:jc w:val="center"/>
              <w:rPr>
                <w:snapToGrid w:val="0"/>
                <w:spacing w:val="20"/>
                <w:kern w:val="0"/>
                <w:lang w:eastAsia="zh-HK"/>
              </w:rPr>
            </w:pPr>
            <w:r w:rsidRPr="00DC6F19">
              <w:rPr>
                <w:snapToGrid w:val="0"/>
                <w:spacing w:val="20"/>
                <w:kern w:val="0"/>
              </w:rPr>
              <w:t>$10,</w:t>
            </w:r>
            <w:r w:rsidRPr="00DC6F19">
              <w:rPr>
                <w:snapToGrid w:val="0"/>
                <w:spacing w:val="20"/>
                <w:kern w:val="0"/>
                <w:lang w:eastAsia="zh-HK"/>
              </w:rPr>
              <w:t>000</w:t>
            </w:r>
            <w:r w:rsidRPr="00DC6F19">
              <w:rPr>
                <w:snapToGrid w:val="0"/>
                <w:spacing w:val="20"/>
                <w:kern w:val="0"/>
                <w:sz w:val="22"/>
                <w:szCs w:val="22"/>
                <w:lang w:eastAsia="zh-HK"/>
              </w:rPr>
              <w:t>（每校）</w:t>
            </w:r>
          </w:p>
        </w:tc>
        <w:tc>
          <w:tcPr>
            <w:tcW w:w="2013" w:type="dxa"/>
            <w:tcBorders>
              <w:right w:val="single" w:sz="4" w:space="0" w:color="auto"/>
            </w:tcBorders>
            <w:vAlign w:val="center"/>
          </w:tcPr>
          <w:p w14:paraId="515D3B3D" w14:textId="77777777" w:rsidR="00130050" w:rsidRPr="00DC6F19" w:rsidRDefault="00130050" w:rsidP="0080200A">
            <w:pPr>
              <w:adjustRightInd w:val="0"/>
              <w:snapToGrid w:val="0"/>
              <w:jc w:val="center"/>
              <w:rPr>
                <w:snapToGrid w:val="0"/>
                <w:spacing w:val="20"/>
                <w:kern w:val="0"/>
                <w:lang w:eastAsia="zh-HK"/>
              </w:rPr>
            </w:pPr>
          </w:p>
        </w:tc>
      </w:tr>
      <w:tr w:rsidR="00130050" w:rsidRPr="00DC6F19" w14:paraId="55715386" w14:textId="77777777" w:rsidTr="0080200A">
        <w:trPr>
          <w:trHeight w:val="571"/>
        </w:trPr>
        <w:tc>
          <w:tcPr>
            <w:tcW w:w="964" w:type="dxa"/>
            <w:tcBorders>
              <w:left w:val="single" w:sz="4" w:space="0" w:color="auto"/>
            </w:tcBorders>
          </w:tcPr>
          <w:p w14:paraId="7454CA14" w14:textId="77777777" w:rsidR="00130050" w:rsidRPr="00DC6F19" w:rsidRDefault="00130050" w:rsidP="0080200A">
            <w:pPr>
              <w:adjustRightInd w:val="0"/>
              <w:snapToGrid w:val="0"/>
              <w:jc w:val="center"/>
              <w:rPr>
                <w:snapToGrid w:val="0"/>
                <w:spacing w:val="20"/>
                <w:kern w:val="0"/>
              </w:rPr>
            </w:pPr>
            <w:r w:rsidRPr="00DC6F19">
              <w:rPr>
                <w:snapToGrid w:val="0"/>
                <w:spacing w:val="20"/>
                <w:kern w:val="0"/>
              </w:rPr>
              <w:t>二</w:t>
            </w:r>
          </w:p>
          <w:p w14:paraId="73D95E52" w14:textId="77777777" w:rsidR="00130050" w:rsidRPr="00DC6F19" w:rsidRDefault="00130050" w:rsidP="0080200A">
            <w:pPr>
              <w:adjustRightInd w:val="0"/>
              <w:snapToGrid w:val="0"/>
              <w:ind w:leftChars="-45" w:left="-108" w:rightChars="-57" w:right="-137"/>
              <w:jc w:val="center"/>
              <w:rPr>
                <w:snapToGrid w:val="0"/>
                <w:spacing w:val="20"/>
                <w:kern w:val="0"/>
                <w:sz w:val="16"/>
                <w:szCs w:val="16"/>
                <w:lang w:eastAsia="zh-HK"/>
              </w:rPr>
            </w:pPr>
            <w:r w:rsidRPr="00DC6F19">
              <w:rPr>
                <w:snapToGrid w:val="0"/>
                <w:spacing w:val="20"/>
                <w:kern w:val="0"/>
                <w:sz w:val="16"/>
                <w:szCs w:val="16"/>
              </w:rPr>
              <w:t>（如有）</w:t>
            </w:r>
          </w:p>
        </w:tc>
        <w:tc>
          <w:tcPr>
            <w:tcW w:w="1701" w:type="dxa"/>
          </w:tcPr>
          <w:p w14:paraId="75045B4F" w14:textId="77777777" w:rsidR="00130050" w:rsidRPr="00DC6F19" w:rsidRDefault="00130050" w:rsidP="0080200A">
            <w:pPr>
              <w:adjustRightInd w:val="0"/>
              <w:snapToGrid w:val="0"/>
              <w:rPr>
                <w:snapToGrid w:val="0"/>
                <w:spacing w:val="20"/>
                <w:kern w:val="0"/>
                <w:lang w:eastAsia="zh-HK"/>
              </w:rPr>
            </w:pPr>
          </w:p>
          <w:p w14:paraId="432FD8B7" w14:textId="77777777" w:rsidR="00130050" w:rsidRPr="00DC6F19" w:rsidRDefault="00130050" w:rsidP="0080200A">
            <w:pPr>
              <w:adjustRightInd w:val="0"/>
              <w:snapToGrid w:val="0"/>
              <w:rPr>
                <w:snapToGrid w:val="0"/>
                <w:spacing w:val="20"/>
                <w:kern w:val="0"/>
                <w:lang w:eastAsia="zh-HK"/>
              </w:rPr>
            </w:pPr>
          </w:p>
        </w:tc>
        <w:tc>
          <w:tcPr>
            <w:tcW w:w="3289" w:type="dxa"/>
            <w:shd w:val="clear" w:color="auto" w:fill="FFFFFF"/>
            <w:vAlign w:val="center"/>
          </w:tcPr>
          <w:p w14:paraId="1D99B76E" w14:textId="77777777" w:rsidR="00130050" w:rsidRPr="00DC6F19" w:rsidRDefault="00130050" w:rsidP="0080200A">
            <w:pPr>
              <w:adjustRightInd w:val="0"/>
              <w:snapToGrid w:val="0"/>
              <w:jc w:val="both"/>
              <w:rPr>
                <w:snapToGrid w:val="0"/>
                <w:spacing w:val="20"/>
                <w:kern w:val="0"/>
              </w:rPr>
            </w:pPr>
            <w:r w:rsidRPr="00DC6F19">
              <w:rPr>
                <w:snapToGrid w:val="0"/>
                <w:spacing w:val="20"/>
                <w:kern w:val="0"/>
                <w:lang w:eastAsia="zh-HK"/>
              </w:rPr>
              <w:t>學生</w:t>
            </w:r>
            <w:r w:rsidRPr="00DC6F19">
              <w:rPr>
                <w:snapToGrid w:val="0"/>
                <w:spacing w:val="20"/>
                <w:kern w:val="0"/>
              </w:rPr>
              <w:t>(</w:t>
            </w:r>
            <w:r w:rsidRPr="00DC6F19">
              <w:rPr>
                <w:snapToGrid w:val="0"/>
                <w:spacing w:val="20"/>
                <w:kern w:val="0"/>
                <w:lang w:eastAsia="zh-HK"/>
              </w:rPr>
              <w:t xml:space="preserve"> </w:t>
            </w:r>
            <w:r w:rsidRPr="00DC6F19">
              <w:rPr>
                <w:snapToGrid w:val="0"/>
                <w:spacing w:val="20"/>
                <w:kern w:val="0"/>
              </w:rPr>
              <w:t xml:space="preserve">  ) + </w:t>
            </w:r>
            <w:r w:rsidRPr="00DC6F19">
              <w:rPr>
                <w:snapToGrid w:val="0"/>
                <w:spacing w:val="20"/>
                <w:kern w:val="0"/>
                <w:lang w:eastAsia="zh-HK"/>
              </w:rPr>
              <w:t>教師</w:t>
            </w:r>
            <w:r w:rsidRPr="00DC6F19">
              <w:rPr>
                <w:snapToGrid w:val="0"/>
                <w:spacing w:val="20"/>
                <w:kern w:val="0"/>
              </w:rPr>
              <w:t>(</w:t>
            </w:r>
            <w:r w:rsidRPr="00DC6F19">
              <w:rPr>
                <w:snapToGrid w:val="0"/>
                <w:spacing w:val="20"/>
                <w:kern w:val="0"/>
                <w:lang w:eastAsia="zh-HK"/>
              </w:rPr>
              <w:t xml:space="preserve"> </w:t>
            </w:r>
            <w:r w:rsidRPr="00DC6F19">
              <w:rPr>
                <w:snapToGrid w:val="0"/>
                <w:spacing w:val="20"/>
                <w:kern w:val="0"/>
              </w:rPr>
              <w:t xml:space="preserve"> </w:t>
            </w:r>
            <w:r w:rsidRPr="00DC6F19">
              <w:rPr>
                <w:snapToGrid w:val="0"/>
                <w:spacing w:val="20"/>
                <w:kern w:val="0"/>
                <w:lang w:eastAsia="zh-HK"/>
              </w:rPr>
              <w:t xml:space="preserve"> </w:t>
            </w:r>
            <w:r w:rsidRPr="00DC6F19">
              <w:rPr>
                <w:snapToGrid w:val="0"/>
                <w:spacing w:val="20"/>
                <w:kern w:val="0"/>
              </w:rPr>
              <w:t xml:space="preserve"> )</w:t>
            </w:r>
          </w:p>
          <w:p w14:paraId="2D1EAD5C" w14:textId="77777777" w:rsidR="00130050" w:rsidRPr="00DC6F19" w:rsidRDefault="00130050" w:rsidP="0080200A">
            <w:pPr>
              <w:adjustRightInd w:val="0"/>
              <w:snapToGrid w:val="0"/>
              <w:jc w:val="right"/>
              <w:rPr>
                <w:snapToGrid w:val="0"/>
                <w:spacing w:val="20"/>
                <w:kern w:val="0"/>
                <w:lang w:eastAsia="zh-HK"/>
              </w:rPr>
            </w:pPr>
            <w:r w:rsidRPr="00DC6F19">
              <w:rPr>
                <w:snapToGrid w:val="0"/>
                <w:spacing w:val="20"/>
                <w:kern w:val="0"/>
              </w:rPr>
              <w:t xml:space="preserve"> </w:t>
            </w:r>
            <w:r w:rsidRPr="00DC6F19">
              <w:rPr>
                <w:snapToGrid w:val="0"/>
                <w:spacing w:val="20"/>
                <w:kern w:val="0"/>
                <w:lang w:eastAsia="zh-HK"/>
              </w:rPr>
              <w:t>=</w:t>
            </w:r>
            <w:r w:rsidRPr="00DC6F19">
              <w:rPr>
                <w:snapToGrid w:val="0"/>
                <w:spacing w:val="20"/>
                <w:kern w:val="0"/>
              </w:rPr>
              <w:t xml:space="preserve"> (    )</w:t>
            </w:r>
            <w:r w:rsidRPr="00DC6F19">
              <w:rPr>
                <w:snapToGrid w:val="0"/>
                <w:spacing w:val="20"/>
                <w:kern w:val="0"/>
              </w:rPr>
              <w:t>人</w:t>
            </w:r>
          </w:p>
        </w:tc>
        <w:tc>
          <w:tcPr>
            <w:tcW w:w="680" w:type="dxa"/>
            <w:shd w:val="clear" w:color="auto" w:fill="FFFFFF"/>
          </w:tcPr>
          <w:p w14:paraId="0CED7752" w14:textId="77777777" w:rsidR="00130050" w:rsidRPr="00DC6F19" w:rsidRDefault="00130050" w:rsidP="0080200A">
            <w:pPr>
              <w:adjustRightInd w:val="0"/>
              <w:snapToGrid w:val="0"/>
              <w:rPr>
                <w:snapToGrid w:val="0"/>
                <w:spacing w:val="20"/>
                <w:kern w:val="0"/>
                <w:lang w:eastAsia="zh-HK"/>
              </w:rPr>
            </w:pPr>
          </w:p>
        </w:tc>
        <w:tc>
          <w:tcPr>
            <w:tcW w:w="1276" w:type="dxa"/>
            <w:vMerge/>
            <w:shd w:val="clear" w:color="auto" w:fill="FFFFFF"/>
          </w:tcPr>
          <w:p w14:paraId="0D07308D" w14:textId="77777777" w:rsidR="00130050" w:rsidRPr="00DC6F19" w:rsidRDefault="00130050" w:rsidP="0080200A">
            <w:pPr>
              <w:adjustRightInd w:val="0"/>
              <w:snapToGrid w:val="0"/>
              <w:rPr>
                <w:snapToGrid w:val="0"/>
                <w:spacing w:val="20"/>
                <w:kern w:val="0"/>
                <w:lang w:eastAsia="zh-HK"/>
              </w:rPr>
            </w:pPr>
          </w:p>
        </w:tc>
        <w:tc>
          <w:tcPr>
            <w:tcW w:w="2013" w:type="dxa"/>
            <w:tcBorders>
              <w:right w:val="single" w:sz="4" w:space="0" w:color="auto"/>
            </w:tcBorders>
          </w:tcPr>
          <w:p w14:paraId="67DE47B2" w14:textId="77777777" w:rsidR="00130050" w:rsidRPr="00DC6F19" w:rsidRDefault="00130050" w:rsidP="0080200A">
            <w:pPr>
              <w:adjustRightInd w:val="0"/>
              <w:snapToGrid w:val="0"/>
              <w:rPr>
                <w:snapToGrid w:val="0"/>
                <w:spacing w:val="20"/>
                <w:kern w:val="0"/>
                <w:lang w:eastAsia="zh-HK"/>
              </w:rPr>
            </w:pPr>
          </w:p>
        </w:tc>
      </w:tr>
      <w:tr w:rsidR="00130050" w:rsidRPr="00DC6F19" w14:paraId="789633E7" w14:textId="77777777" w:rsidTr="00130050">
        <w:trPr>
          <w:trHeight w:val="553"/>
        </w:trPr>
        <w:tc>
          <w:tcPr>
            <w:tcW w:w="964" w:type="dxa"/>
            <w:tcBorders>
              <w:left w:val="single" w:sz="4" w:space="0" w:color="auto"/>
              <w:bottom w:val="single" w:sz="4" w:space="0" w:color="auto"/>
            </w:tcBorders>
            <w:shd w:val="clear" w:color="auto" w:fill="D9D9D9"/>
            <w:vAlign w:val="center"/>
          </w:tcPr>
          <w:p w14:paraId="779E300A" w14:textId="77777777" w:rsidR="00130050" w:rsidRPr="00DC6F19" w:rsidRDefault="00130050" w:rsidP="00130050">
            <w:pPr>
              <w:adjustRightInd w:val="0"/>
              <w:snapToGrid w:val="0"/>
              <w:jc w:val="center"/>
              <w:rPr>
                <w:snapToGrid w:val="0"/>
                <w:spacing w:val="20"/>
                <w:kern w:val="0"/>
                <w:lang w:eastAsia="zh-HK"/>
              </w:rPr>
            </w:pPr>
            <w:r w:rsidRPr="00DC6F19">
              <w:rPr>
                <w:b/>
                <w:snapToGrid w:val="0"/>
                <w:spacing w:val="20"/>
                <w:kern w:val="0"/>
                <w:lang w:eastAsia="zh-HK"/>
              </w:rPr>
              <w:t>總額</w:t>
            </w:r>
          </w:p>
        </w:tc>
        <w:tc>
          <w:tcPr>
            <w:tcW w:w="4990" w:type="dxa"/>
            <w:gridSpan w:val="2"/>
            <w:tcBorders>
              <w:left w:val="single" w:sz="4" w:space="0" w:color="auto"/>
              <w:bottom w:val="single" w:sz="4" w:space="0" w:color="auto"/>
            </w:tcBorders>
            <w:shd w:val="clear" w:color="auto" w:fill="auto"/>
            <w:vAlign w:val="center"/>
          </w:tcPr>
          <w:p w14:paraId="0AA5F336" w14:textId="77777777" w:rsidR="00130050" w:rsidRPr="00DC6F19" w:rsidRDefault="00130050" w:rsidP="0080200A">
            <w:pPr>
              <w:adjustRightInd w:val="0"/>
              <w:snapToGrid w:val="0"/>
              <w:jc w:val="both"/>
              <w:rPr>
                <w:snapToGrid w:val="0"/>
                <w:spacing w:val="20"/>
                <w:kern w:val="0"/>
                <w:lang w:eastAsia="zh-HK"/>
              </w:rPr>
            </w:pPr>
            <w:r w:rsidRPr="00DC6F19">
              <w:rPr>
                <w:snapToGrid w:val="0"/>
                <w:spacing w:val="20"/>
                <w:kern w:val="0"/>
                <w:lang w:eastAsia="zh-HK"/>
              </w:rPr>
              <w:t>學生</w:t>
            </w:r>
            <w:r w:rsidRPr="00DC6F19">
              <w:rPr>
                <w:snapToGrid w:val="0"/>
                <w:spacing w:val="20"/>
                <w:kern w:val="0"/>
              </w:rPr>
              <w:t>(</w:t>
            </w:r>
            <w:r w:rsidRPr="00DC6F19">
              <w:rPr>
                <w:snapToGrid w:val="0"/>
                <w:spacing w:val="20"/>
                <w:kern w:val="0"/>
                <w:lang w:eastAsia="zh-HK"/>
              </w:rPr>
              <w:t xml:space="preserve"> </w:t>
            </w:r>
            <w:r w:rsidRPr="00DC6F19">
              <w:rPr>
                <w:snapToGrid w:val="0"/>
                <w:spacing w:val="20"/>
                <w:kern w:val="0"/>
              </w:rPr>
              <w:t xml:space="preserve">  </w:t>
            </w:r>
            <w:r w:rsidRPr="00DC6F19">
              <w:rPr>
                <w:snapToGrid w:val="0"/>
                <w:spacing w:val="20"/>
                <w:kern w:val="0"/>
              </w:rPr>
              <w:t xml:space="preserve">　</w:t>
            </w:r>
            <w:r w:rsidRPr="00DC6F19">
              <w:rPr>
                <w:snapToGrid w:val="0"/>
                <w:spacing w:val="20"/>
                <w:kern w:val="0"/>
              </w:rPr>
              <w:t xml:space="preserve">) </w:t>
            </w:r>
            <w:r w:rsidRPr="00DC6F19">
              <w:rPr>
                <w:snapToGrid w:val="0"/>
                <w:spacing w:val="20"/>
                <w:kern w:val="0"/>
              </w:rPr>
              <w:t>人</w:t>
            </w:r>
            <w:r w:rsidRPr="00DC6F19">
              <w:rPr>
                <w:snapToGrid w:val="0"/>
                <w:spacing w:val="20"/>
                <w:kern w:val="0"/>
              </w:rPr>
              <w:t xml:space="preserve"> </w:t>
            </w:r>
            <w:r w:rsidRPr="00DC6F19">
              <w:rPr>
                <w:snapToGrid w:val="0"/>
                <w:spacing w:val="20"/>
                <w:kern w:val="0"/>
              </w:rPr>
              <w:t xml:space="preserve">　　</w:t>
            </w:r>
            <w:r w:rsidRPr="00DC6F19">
              <w:rPr>
                <w:snapToGrid w:val="0"/>
                <w:spacing w:val="20"/>
                <w:kern w:val="0"/>
                <w:lang w:eastAsia="zh-HK"/>
              </w:rPr>
              <w:t>教師</w:t>
            </w:r>
            <w:r w:rsidRPr="00DC6F19">
              <w:rPr>
                <w:snapToGrid w:val="0"/>
                <w:spacing w:val="20"/>
                <w:kern w:val="0"/>
              </w:rPr>
              <w:t>(</w:t>
            </w:r>
            <w:r w:rsidRPr="00DC6F19">
              <w:rPr>
                <w:snapToGrid w:val="0"/>
                <w:spacing w:val="20"/>
                <w:kern w:val="0"/>
                <w:lang w:eastAsia="zh-HK"/>
              </w:rPr>
              <w:t xml:space="preserve">  </w:t>
            </w:r>
            <w:r w:rsidRPr="00DC6F19">
              <w:rPr>
                <w:snapToGrid w:val="0"/>
                <w:spacing w:val="20"/>
                <w:kern w:val="0"/>
              </w:rPr>
              <w:t xml:space="preserve">  </w:t>
            </w:r>
            <w:r w:rsidRPr="00DC6F19">
              <w:rPr>
                <w:snapToGrid w:val="0"/>
                <w:spacing w:val="20"/>
                <w:kern w:val="0"/>
              </w:rPr>
              <w:t xml:space="preserve">　</w:t>
            </w:r>
            <w:r w:rsidRPr="00DC6F19">
              <w:rPr>
                <w:snapToGrid w:val="0"/>
                <w:spacing w:val="20"/>
                <w:kern w:val="0"/>
              </w:rPr>
              <w:t>)</w:t>
            </w:r>
            <w:r w:rsidRPr="00DC6F19">
              <w:rPr>
                <w:snapToGrid w:val="0"/>
                <w:spacing w:val="20"/>
                <w:kern w:val="0"/>
              </w:rPr>
              <w:t>人</w:t>
            </w:r>
          </w:p>
        </w:tc>
        <w:tc>
          <w:tcPr>
            <w:tcW w:w="1956" w:type="dxa"/>
            <w:gridSpan w:val="2"/>
            <w:tcBorders>
              <w:left w:val="single" w:sz="4" w:space="0" w:color="auto"/>
              <w:bottom w:val="single" w:sz="4" w:space="0" w:color="auto"/>
            </w:tcBorders>
            <w:shd w:val="clear" w:color="auto" w:fill="D9D9D9"/>
            <w:vAlign w:val="center"/>
          </w:tcPr>
          <w:p w14:paraId="1B701099" w14:textId="77777777" w:rsidR="00130050" w:rsidRPr="00DC6F19" w:rsidRDefault="00130050" w:rsidP="0080200A">
            <w:pPr>
              <w:adjustRightInd w:val="0"/>
              <w:snapToGrid w:val="0"/>
              <w:jc w:val="right"/>
              <w:rPr>
                <w:snapToGrid w:val="0"/>
                <w:spacing w:val="20"/>
                <w:kern w:val="0"/>
                <w:lang w:eastAsia="zh-HK"/>
              </w:rPr>
            </w:pPr>
            <w:r w:rsidRPr="00DC6F19">
              <w:rPr>
                <w:b/>
                <w:snapToGrid w:val="0"/>
                <w:spacing w:val="20"/>
                <w:kern w:val="0"/>
              </w:rPr>
              <w:t>總申請資助額</w:t>
            </w:r>
          </w:p>
        </w:tc>
        <w:tc>
          <w:tcPr>
            <w:tcW w:w="2013" w:type="dxa"/>
            <w:tcBorders>
              <w:bottom w:val="single" w:sz="4" w:space="0" w:color="auto"/>
              <w:right w:val="single" w:sz="4" w:space="0" w:color="auto"/>
            </w:tcBorders>
          </w:tcPr>
          <w:p w14:paraId="353976FA" w14:textId="77777777" w:rsidR="00130050" w:rsidRPr="00DC6F19" w:rsidRDefault="00130050" w:rsidP="0080200A">
            <w:pPr>
              <w:adjustRightInd w:val="0"/>
              <w:snapToGrid w:val="0"/>
              <w:rPr>
                <w:snapToGrid w:val="0"/>
                <w:spacing w:val="20"/>
                <w:kern w:val="0"/>
                <w:lang w:eastAsia="zh-HK"/>
              </w:rPr>
            </w:pPr>
          </w:p>
        </w:tc>
      </w:tr>
    </w:tbl>
    <w:p w14:paraId="35521204" w14:textId="19CCC34A" w:rsidR="00130050" w:rsidRPr="00AC5680" w:rsidRDefault="00130050" w:rsidP="0000708E">
      <w:pPr>
        <w:tabs>
          <w:tab w:val="left" w:pos="851"/>
        </w:tabs>
        <w:adjustRightInd w:val="0"/>
        <w:snapToGrid w:val="0"/>
        <w:spacing w:beforeLines="50" w:before="120" w:after="240" w:line="276" w:lineRule="auto"/>
        <w:ind w:left="805" w:hangingChars="366" w:hanging="805"/>
        <w:jc w:val="both"/>
        <w:rPr>
          <w:snapToGrid w:val="0"/>
          <w:kern w:val="0"/>
          <w:sz w:val="22"/>
          <w:szCs w:val="22"/>
        </w:rPr>
      </w:pPr>
      <w:proofErr w:type="gramStart"/>
      <w:r w:rsidRPr="00AC5680">
        <w:rPr>
          <w:snapToGrid w:val="0"/>
          <w:kern w:val="0"/>
          <w:sz w:val="22"/>
          <w:szCs w:val="22"/>
        </w:rPr>
        <w:t>註</w:t>
      </w:r>
      <w:proofErr w:type="gramEnd"/>
      <w:r w:rsidR="0040217A" w:rsidRPr="0040217A">
        <w:rPr>
          <w:rFonts w:hint="eastAsia"/>
          <w:snapToGrid w:val="0"/>
          <w:kern w:val="0"/>
          <w:sz w:val="22"/>
          <w:szCs w:val="22"/>
          <w:vertAlign w:val="superscript"/>
        </w:rPr>
        <w:t>2</w:t>
      </w:r>
      <w:r w:rsidRPr="00AC5680">
        <w:rPr>
          <w:snapToGrid w:val="0"/>
          <w:kern w:val="0"/>
          <w:sz w:val="22"/>
          <w:szCs w:val="22"/>
        </w:rPr>
        <w:t>：</w:t>
      </w:r>
      <w:r w:rsidRPr="00AC5680">
        <w:rPr>
          <w:snapToGrid w:val="0"/>
          <w:kern w:val="0"/>
          <w:sz w:val="22"/>
          <w:szCs w:val="22"/>
        </w:rPr>
        <w:tab/>
      </w:r>
      <w:r w:rsidRPr="00AC5680">
        <w:rPr>
          <w:snapToGrid w:val="0"/>
          <w:kern w:val="0"/>
          <w:sz w:val="22"/>
          <w:szCs w:val="22"/>
        </w:rPr>
        <w:t>以每天計算，每名參加者的資助額是</w:t>
      </w:r>
      <w:r w:rsidRPr="00AC5680">
        <w:rPr>
          <w:rFonts w:hint="eastAsia"/>
          <w:snapToGrid w:val="0"/>
          <w:kern w:val="0"/>
          <w:sz w:val="22"/>
          <w:szCs w:val="22"/>
        </w:rPr>
        <w:t>活動每天</w:t>
      </w:r>
      <w:r w:rsidRPr="00AC5680">
        <w:rPr>
          <w:snapToGrid w:val="0"/>
          <w:kern w:val="0"/>
          <w:sz w:val="22"/>
          <w:szCs w:val="22"/>
        </w:rPr>
        <w:t>人均開支的</w:t>
      </w:r>
      <w:r w:rsidRPr="00AC5680">
        <w:rPr>
          <w:snapToGrid w:val="0"/>
          <w:kern w:val="0"/>
          <w:sz w:val="22"/>
          <w:szCs w:val="22"/>
        </w:rPr>
        <w:t>50%</w:t>
      </w:r>
      <w:r w:rsidRPr="00AC5680">
        <w:rPr>
          <w:snapToGrid w:val="0"/>
          <w:kern w:val="0"/>
          <w:sz w:val="22"/>
          <w:szCs w:val="22"/>
        </w:rPr>
        <w:t>，</w:t>
      </w:r>
      <w:r w:rsidRPr="00AC5680">
        <w:rPr>
          <w:rFonts w:hint="eastAsia"/>
          <w:snapToGrid w:val="0"/>
          <w:kern w:val="0"/>
          <w:sz w:val="22"/>
          <w:szCs w:val="22"/>
        </w:rPr>
        <w:t>以整數算，</w:t>
      </w:r>
      <w:r w:rsidRPr="00AC5680">
        <w:rPr>
          <w:snapToGrid w:val="0"/>
          <w:kern w:val="0"/>
          <w:sz w:val="22"/>
          <w:szCs w:val="22"/>
        </w:rPr>
        <w:t>上限</w:t>
      </w:r>
      <w:r w:rsidRPr="00AC5680">
        <w:rPr>
          <w:rFonts w:hint="eastAsia"/>
          <w:snapToGrid w:val="0"/>
          <w:kern w:val="0"/>
          <w:sz w:val="22"/>
          <w:szCs w:val="22"/>
        </w:rPr>
        <w:t>為每人每天</w:t>
      </w:r>
      <w:r w:rsidRPr="00AC5680">
        <w:rPr>
          <w:snapToGrid w:val="0"/>
          <w:kern w:val="0"/>
          <w:sz w:val="22"/>
          <w:szCs w:val="22"/>
        </w:rPr>
        <w:t>港幣</w:t>
      </w:r>
      <w:r w:rsidRPr="00AC5680">
        <w:rPr>
          <w:snapToGrid w:val="0"/>
          <w:kern w:val="0"/>
          <w:sz w:val="22"/>
          <w:szCs w:val="22"/>
        </w:rPr>
        <w:t>40</w:t>
      </w:r>
      <w:r w:rsidRPr="00AC5680">
        <w:rPr>
          <w:snapToGrid w:val="0"/>
          <w:kern w:val="0"/>
          <w:sz w:val="22"/>
          <w:szCs w:val="22"/>
        </w:rPr>
        <w:t>元</w:t>
      </w:r>
      <w:r w:rsidRPr="00AC5680">
        <w:rPr>
          <w:rFonts w:hint="eastAsia"/>
          <w:snapToGrid w:val="0"/>
          <w:kern w:val="0"/>
          <w:sz w:val="22"/>
          <w:szCs w:val="22"/>
        </w:rPr>
        <w:t>。</w:t>
      </w:r>
    </w:p>
    <w:tbl>
      <w:tblP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9"/>
        <w:gridCol w:w="1105"/>
        <w:gridCol w:w="1073"/>
        <w:gridCol w:w="720"/>
        <w:gridCol w:w="553"/>
        <w:gridCol w:w="1420"/>
        <w:gridCol w:w="1133"/>
        <w:gridCol w:w="567"/>
        <w:gridCol w:w="1133"/>
        <w:gridCol w:w="1385"/>
      </w:tblGrid>
      <w:tr w:rsidR="00130050" w:rsidRPr="008341DA" w14:paraId="4DB91B18" w14:textId="77777777" w:rsidTr="00E44E26">
        <w:trPr>
          <w:trHeight w:val="524"/>
        </w:trPr>
        <w:tc>
          <w:tcPr>
            <w:tcW w:w="5000" w:type="pct"/>
            <w:gridSpan w:val="10"/>
            <w:shd w:val="clear" w:color="auto" w:fill="D9D9D9"/>
            <w:vAlign w:val="center"/>
          </w:tcPr>
          <w:p w14:paraId="2889E8EA" w14:textId="77777777" w:rsidR="00130050" w:rsidRPr="008341DA" w:rsidRDefault="00130050" w:rsidP="0080200A">
            <w:pPr>
              <w:adjustRightInd w:val="0"/>
              <w:snapToGrid w:val="0"/>
              <w:rPr>
                <w:b/>
                <w:snapToGrid w:val="0"/>
                <w:spacing w:val="20"/>
                <w:kern w:val="0"/>
                <w:lang w:eastAsia="zh-HK"/>
              </w:rPr>
            </w:pPr>
            <w:r w:rsidRPr="008341DA">
              <w:rPr>
                <w:b/>
                <w:snapToGrid w:val="0"/>
                <w:spacing w:val="20"/>
                <w:kern w:val="0"/>
                <w:u w:val="single"/>
              </w:rPr>
              <w:t>內地活動適用</w:t>
            </w:r>
          </w:p>
        </w:tc>
      </w:tr>
      <w:tr w:rsidR="00130050" w:rsidRPr="008341DA" w14:paraId="5F45C148" w14:textId="77777777" w:rsidTr="00E44E26">
        <w:trPr>
          <w:trHeight w:val="397"/>
        </w:trPr>
        <w:tc>
          <w:tcPr>
            <w:tcW w:w="418" w:type="pct"/>
            <w:vMerge w:val="restart"/>
            <w:shd w:val="clear" w:color="auto" w:fill="D9D9D9"/>
            <w:vAlign w:val="center"/>
          </w:tcPr>
          <w:p w14:paraId="51514980" w14:textId="77777777" w:rsidR="00130050" w:rsidRPr="008341DA" w:rsidRDefault="00130050" w:rsidP="0080200A">
            <w:pPr>
              <w:adjustRightInd w:val="0"/>
              <w:snapToGrid w:val="0"/>
              <w:jc w:val="center"/>
              <w:rPr>
                <w:snapToGrid w:val="0"/>
                <w:spacing w:val="20"/>
                <w:kern w:val="0"/>
                <w:lang w:eastAsia="zh-HK"/>
              </w:rPr>
            </w:pPr>
            <w:r w:rsidRPr="008341DA">
              <w:rPr>
                <w:snapToGrid w:val="0"/>
                <w:spacing w:val="20"/>
                <w:kern w:val="0"/>
              </w:rPr>
              <w:t>行程</w:t>
            </w:r>
          </w:p>
        </w:tc>
        <w:tc>
          <w:tcPr>
            <w:tcW w:w="557" w:type="pct"/>
            <w:vMerge w:val="restart"/>
            <w:shd w:val="clear" w:color="auto" w:fill="D9D9D9"/>
            <w:vAlign w:val="center"/>
          </w:tcPr>
          <w:p w14:paraId="367D8EEA" w14:textId="77777777" w:rsidR="00130050" w:rsidRPr="008341DA" w:rsidRDefault="00130050" w:rsidP="0080200A">
            <w:pPr>
              <w:adjustRightInd w:val="0"/>
              <w:snapToGrid w:val="0"/>
              <w:jc w:val="center"/>
              <w:rPr>
                <w:snapToGrid w:val="0"/>
                <w:spacing w:val="20"/>
                <w:kern w:val="0"/>
                <w:sz w:val="20"/>
                <w:szCs w:val="20"/>
              </w:rPr>
            </w:pPr>
            <w:r w:rsidRPr="008341DA">
              <w:rPr>
                <w:snapToGrid w:val="0"/>
                <w:spacing w:val="20"/>
                <w:kern w:val="0"/>
              </w:rPr>
              <w:t>參訪</w:t>
            </w:r>
            <w:r w:rsidRPr="008341DA">
              <w:rPr>
                <w:snapToGrid w:val="0"/>
                <w:spacing w:val="20"/>
                <w:kern w:val="0"/>
              </w:rPr>
              <w:br/>
            </w:r>
            <w:r w:rsidRPr="008341DA">
              <w:rPr>
                <w:snapToGrid w:val="0"/>
                <w:spacing w:val="20"/>
                <w:kern w:val="0"/>
              </w:rPr>
              <w:t>地區</w:t>
            </w:r>
            <w:r w:rsidRPr="008341DA">
              <w:rPr>
                <w:snapToGrid w:val="0"/>
                <w:spacing w:val="20"/>
                <w:kern w:val="0"/>
              </w:rPr>
              <w:t xml:space="preserve"> </w:t>
            </w:r>
          </w:p>
        </w:tc>
        <w:tc>
          <w:tcPr>
            <w:tcW w:w="1899" w:type="pct"/>
            <w:gridSpan w:val="4"/>
            <w:shd w:val="clear" w:color="auto" w:fill="D9D9D9"/>
            <w:vAlign w:val="center"/>
          </w:tcPr>
          <w:p w14:paraId="09E07191" w14:textId="77777777" w:rsidR="00130050" w:rsidRPr="0067434A" w:rsidRDefault="00130050" w:rsidP="0080200A">
            <w:pPr>
              <w:adjustRightInd w:val="0"/>
              <w:snapToGrid w:val="0"/>
              <w:jc w:val="center"/>
              <w:rPr>
                <w:snapToGrid w:val="0"/>
                <w:spacing w:val="20"/>
                <w:kern w:val="0"/>
                <w:lang w:eastAsia="zh-HK"/>
              </w:rPr>
            </w:pPr>
            <w:r w:rsidRPr="0067434A">
              <w:rPr>
                <w:snapToGrid w:val="0"/>
                <w:spacing w:val="20"/>
                <w:kern w:val="0"/>
                <w:lang w:eastAsia="zh-HK"/>
              </w:rPr>
              <w:t>基本資助額</w:t>
            </w:r>
          </w:p>
        </w:tc>
        <w:tc>
          <w:tcPr>
            <w:tcW w:w="1428" w:type="pct"/>
            <w:gridSpan w:val="3"/>
            <w:shd w:val="clear" w:color="auto" w:fill="D9D9D9"/>
            <w:vAlign w:val="center"/>
          </w:tcPr>
          <w:p w14:paraId="027170E4" w14:textId="77777777" w:rsidR="00130050" w:rsidRPr="0067434A" w:rsidRDefault="00130050" w:rsidP="0080200A">
            <w:pPr>
              <w:adjustRightInd w:val="0"/>
              <w:snapToGrid w:val="0"/>
              <w:jc w:val="center"/>
              <w:rPr>
                <w:snapToGrid w:val="0"/>
                <w:spacing w:val="20"/>
                <w:kern w:val="0"/>
                <w:lang w:eastAsia="zh-HK"/>
              </w:rPr>
            </w:pPr>
            <w:r w:rsidRPr="0067434A">
              <w:rPr>
                <w:snapToGrid w:val="0"/>
                <w:spacing w:val="20"/>
                <w:kern w:val="0"/>
                <w:lang w:eastAsia="zh-HK"/>
              </w:rPr>
              <w:t>較高資助額</w:t>
            </w:r>
          </w:p>
        </w:tc>
        <w:tc>
          <w:tcPr>
            <w:tcW w:w="698" w:type="pct"/>
            <w:vMerge w:val="restart"/>
            <w:shd w:val="clear" w:color="auto" w:fill="D9D9D9"/>
            <w:vAlign w:val="center"/>
          </w:tcPr>
          <w:p w14:paraId="55048A8E" w14:textId="77777777" w:rsidR="00130050" w:rsidRPr="0067434A" w:rsidRDefault="00130050" w:rsidP="0080200A">
            <w:pPr>
              <w:adjustRightInd w:val="0"/>
              <w:snapToGrid w:val="0"/>
              <w:jc w:val="center"/>
              <w:rPr>
                <w:snapToGrid w:val="0"/>
                <w:spacing w:val="20"/>
                <w:kern w:val="0"/>
                <w:lang w:eastAsia="zh-HK"/>
              </w:rPr>
            </w:pPr>
            <w:r w:rsidRPr="0067434A">
              <w:rPr>
                <w:snapToGrid w:val="0"/>
                <w:spacing w:val="20"/>
                <w:kern w:val="0"/>
                <w:lang w:eastAsia="zh-HK"/>
              </w:rPr>
              <w:t>總</w:t>
            </w:r>
            <w:r w:rsidRPr="0067434A">
              <w:rPr>
                <w:snapToGrid w:val="0"/>
                <w:spacing w:val="20"/>
                <w:kern w:val="0"/>
              </w:rPr>
              <w:t>申請</w:t>
            </w:r>
            <w:r w:rsidRPr="0067434A">
              <w:rPr>
                <w:snapToGrid w:val="0"/>
                <w:spacing w:val="20"/>
                <w:kern w:val="0"/>
                <w:lang w:eastAsia="zh-HK"/>
              </w:rPr>
              <w:t>資助額</w:t>
            </w:r>
          </w:p>
          <w:p w14:paraId="2A445E7A" w14:textId="77777777" w:rsidR="00130050" w:rsidRPr="0067434A" w:rsidRDefault="00130050" w:rsidP="0080200A">
            <w:pPr>
              <w:adjustRightInd w:val="0"/>
              <w:snapToGrid w:val="0"/>
              <w:jc w:val="center"/>
              <w:rPr>
                <w:snapToGrid w:val="0"/>
                <w:spacing w:val="20"/>
                <w:kern w:val="0"/>
                <w:lang w:eastAsia="zh-HK"/>
              </w:rPr>
            </w:pPr>
          </w:p>
          <w:p w14:paraId="1BE94697" w14:textId="77777777" w:rsidR="00130050" w:rsidRPr="0067434A" w:rsidRDefault="00130050" w:rsidP="0080200A">
            <w:pPr>
              <w:adjustRightInd w:val="0"/>
              <w:snapToGrid w:val="0"/>
              <w:spacing w:afterLines="50" w:after="120"/>
              <w:jc w:val="center"/>
              <w:rPr>
                <w:snapToGrid w:val="0"/>
                <w:spacing w:val="20"/>
                <w:kern w:val="0"/>
                <w:lang w:eastAsia="zh-HK"/>
              </w:rPr>
            </w:pPr>
            <w:r w:rsidRPr="0067434A">
              <w:rPr>
                <w:snapToGrid w:val="0"/>
                <w:spacing w:val="20"/>
                <w:kern w:val="0"/>
              </w:rPr>
              <w:t>(d + g)</w:t>
            </w:r>
          </w:p>
        </w:tc>
      </w:tr>
      <w:tr w:rsidR="00130050" w:rsidRPr="008341DA" w14:paraId="57BB20CB" w14:textId="77777777" w:rsidTr="00E44E26">
        <w:trPr>
          <w:trHeight w:val="1463"/>
        </w:trPr>
        <w:tc>
          <w:tcPr>
            <w:tcW w:w="418" w:type="pct"/>
            <w:vMerge/>
            <w:shd w:val="clear" w:color="auto" w:fill="D9D9D9"/>
            <w:vAlign w:val="center"/>
          </w:tcPr>
          <w:p w14:paraId="1214CA5D" w14:textId="77777777" w:rsidR="00130050" w:rsidRPr="008341DA" w:rsidRDefault="00130050" w:rsidP="0080200A">
            <w:pPr>
              <w:adjustRightInd w:val="0"/>
              <w:snapToGrid w:val="0"/>
              <w:jc w:val="center"/>
              <w:rPr>
                <w:snapToGrid w:val="0"/>
                <w:spacing w:val="20"/>
                <w:kern w:val="0"/>
                <w:sz w:val="22"/>
                <w:szCs w:val="22"/>
                <w:lang w:eastAsia="zh-HK"/>
              </w:rPr>
            </w:pPr>
          </w:p>
        </w:tc>
        <w:tc>
          <w:tcPr>
            <w:tcW w:w="557" w:type="pct"/>
            <w:vMerge/>
            <w:shd w:val="clear" w:color="auto" w:fill="D9D9D9"/>
          </w:tcPr>
          <w:p w14:paraId="42A41825" w14:textId="77777777" w:rsidR="00130050" w:rsidRPr="008341DA" w:rsidRDefault="00130050" w:rsidP="0080200A">
            <w:pPr>
              <w:adjustRightInd w:val="0"/>
              <w:snapToGrid w:val="0"/>
              <w:jc w:val="center"/>
              <w:rPr>
                <w:snapToGrid w:val="0"/>
                <w:spacing w:val="20"/>
                <w:kern w:val="0"/>
                <w:sz w:val="22"/>
                <w:szCs w:val="22"/>
                <w:lang w:eastAsia="zh-HK"/>
              </w:rPr>
            </w:pPr>
          </w:p>
        </w:tc>
        <w:tc>
          <w:tcPr>
            <w:tcW w:w="541" w:type="pct"/>
            <w:shd w:val="clear" w:color="auto" w:fill="D9D9D9"/>
          </w:tcPr>
          <w:p w14:paraId="2C3F0C6C" w14:textId="679C1F64" w:rsidR="00130050" w:rsidRPr="0067434A" w:rsidRDefault="00130050" w:rsidP="0080200A">
            <w:pPr>
              <w:adjustRightInd w:val="0"/>
              <w:snapToGrid w:val="0"/>
              <w:jc w:val="center"/>
              <w:rPr>
                <w:snapToGrid w:val="0"/>
                <w:spacing w:val="20"/>
                <w:kern w:val="0"/>
                <w:sz w:val="22"/>
                <w:szCs w:val="22"/>
                <w:vertAlign w:val="superscript"/>
              </w:rPr>
            </w:pPr>
            <w:r w:rsidRPr="0067434A">
              <w:rPr>
                <w:snapToGrid w:val="0"/>
                <w:spacing w:val="20"/>
                <w:kern w:val="0"/>
                <w:sz w:val="22"/>
                <w:szCs w:val="22"/>
                <w:lang w:eastAsia="zh-HK"/>
              </w:rPr>
              <w:t>基本資助</w:t>
            </w:r>
            <w:r w:rsidRPr="0067434A">
              <w:rPr>
                <w:snapToGrid w:val="0"/>
                <w:spacing w:val="20"/>
                <w:kern w:val="0"/>
                <w:sz w:val="22"/>
                <w:szCs w:val="22"/>
              </w:rPr>
              <w:t>額</w:t>
            </w:r>
            <w:proofErr w:type="gramStart"/>
            <w:r w:rsidR="002A30C9" w:rsidRPr="00C818FD">
              <w:rPr>
                <w:rFonts w:ascii="新細明體" w:hAnsi="新細明體"/>
                <w:snapToGrid w:val="0"/>
                <w:spacing w:val="20"/>
                <w:kern w:val="0"/>
                <w:sz w:val="20"/>
                <w:szCs w:val="20"/>
                <w:vertAlign w:val="superscript"/>
              </w:rPr>
              <w:t>註</w:t>
            </w:r>
            <w:proofErr w:type="gramEnd"/>
            <w:r w:rsidR="0040217A">
              <w:rPr>
                <w:rFonts w:ascii="新細明體" w:hAnsi="新細明體" w:hint="eastAsia"/>
                <w:snapToGrid w:val="0"/>
                <w:spacing w:val="20"/>
                <w:kern w:val="0"/>
                <w:sz w:val="20"/>
                <w:szCs w:val="20"/>
                <w:vertAlign w:val="superscript"/>
              </w:rPr>
              <w:t>3</w:t>
            </w:r>
          </w:p>
          <w:p w14:paraId="09CC61EE" w14:textId="77777777" w:rsidR="00130050" w:rsidRPr="0067434A" w:rsidRDefault="00130050" w:rsidP="0080200A">
            <w:pPr>
              <w:adjustRightInd w:val="0"/>
              <w:snapToGrid w:val="0"/>
              <w:jc w:val="center"/>
              <w:rPr>
                <w:snapToGrid w:val="0"/>
                <w:spacing w:val="20"/>
                <w:kern w:val="0"/>
                <w:sz w:val="22"/>
                <w:szCs w:val="22"/>
              </w:rPr>
            </w:pPr>
            <w:r w:rsidRPr="0067434A">
              <w:rPr>
                <w:snapToGrid w:val="0"/>
                <w:spacing w:val="20"/>
                <w:kern w:val="0"/>
                <w:sz w:val="22"/>
                <w:szCs w:val="22"/>
              </w:rPr>
              <w:t>(</w:t>
            </w:r>
            <w:r w:rsidRPr="0067434A">
              <w:rPr>
                <w:snapToGrid w:val="0"/>
                <w:spacing w:val="20"/>
                <w:kern w:val="0"/>
                <w:sz w:val="22"/>
                <w:szCs w:val="22"/>
                <w:lang w:eastAsia="zh-HK"/>
              </w:rPr>
              <w:t>每</w:t>
            </w:r>
            <w:r w:rsidRPr="0067434A">
              <w:rPr>
                <w:snapToGrid w:val="0"/>
                <w:spacing w:val="20"/>
                <w:kern w:val="0"/>
                <w:sz w:val="22"/>
                <w:szCs w:val="22"/>
              </w:rPr>
              <w:t>人</w:t>
            </w:r>
            <w:r w:rsidRPr="0067434A">
              <w:rPr>
                <w:snapToGrid w:val="0"/>
                <w:spacing w:val="20"/>
                <w:kern w:val="0"/>
                <w:sz w:val="22"/>
                <w:szCs w:val="22"/>
              </w:rPr>
              <w:t>)</w:t>
            </w:r>
          </w:p>
          <w:p w14:paraId="00D5A103" w14:textId="77777777" w:rsidR="00130050" w:rsidRPr="0067434A" w:rsidRDefault="00130050" w:rsidP="0080200A">
            <w:pPr>
              <w:adjustRightInd w:val="0"/>
              <w:snapToGrid w:val="0"/>
              <w:jc w:val="center"/>
              <w:rPr>
                <w:snapToGrid w:val="0"/>
                <w:spacing w:val="20"/>
                <w:kern w:val="0"/>
                <w:sz w:val="22"/>
                <w:szCs w:val="22"/>
              </w:rPr>
            </w:pPr>
          </w:p>
          <w:p w14:paraId="1E8E9063" w14:textId="77777777" w:rsidR="00130050" w:rsidRPr="0067434A" w:rsidRDefault="00130050" w:rsidP="0080200A">
            <w:pPr>
              <w:adjustRightInd w:val="0"/>
              <w:snapToGrid w:val="0"/>
              <w:jc w:val="center"/>
              <w:rPr>
                <w:snapToGrid w:val="0"/>
                <w:spacing w:val="20"/>
                <w:kern w:val="0"/>
                <w:sz w:val="22"/>
                <w:szCs w:val="22"/>
                <w:lang w:eastAsia="zh-HK"/>
              </w:rPr>
            </w:pPr>
            <w:r w:rsidRPr="0067434A">
              <w:rPr>
                <w:snapToGrid w:val="0"/>
                <w:spacing w:val="20"/>
                <w:kern w:val="0"/>
                <w:sz w:val="22"/>
                <w:szCs w:val="22"/>
              </w:rPr>
              <w:t>(a)</w:t>
            </w:r>
          </w:p>
        </w:tc>
        <w:tc>
          <w:tcPr>
            <w:tcW w:w="363" w:type="pct"/>
            <w:shd w:val="clear" w:color="auto" w:fill="D9D9D9"/>
          </w:tcPr>
          <w:p w14:paraId="5E45E474" w14:textId="77777777" w:rsidR="00130050" w:rsidRPr="0067434A" w:rsidRDefault="00130050" w:rsidP="0080200A">
            <w:pPr>
              <w:adjustRightInd w:val="0"/>
              <w:snapToGrid w:val="0"/>
              <w:ind w:rightChars="7" w:right="17"/>
              <w:jc w:val="center"/>
              <w:rPr>
                <w:snapToGrid w:val="0"/>
                <w:spacing w:val="20"/>
                <w:kern w:val="0"/>
                <w:sz w:val="22"/>
                <w:szCs w:val="22"/>
                <w:lang w:eastAsia="zh-HK"/>
              </w:rPr>
            </w:pPr>
            <w:r w:rsidRPr="0067434A">
              <w:rPr>
                <w:snapToGrid w:val="0"/>
                <w:spacing w:val="20"/>
                <w:kern w:val="0"/>
                <w:sz w:val="22"/>
                <w:szCs w:val="22"/>
                <w:lang w:eastAsia="zh-HK"/>
              </w:rPr>
              <w:t>學生人數</w:t>
            </w:r>
          </w:p>
          <w:p w14:paraId="3A5A2E37" w14:textId="77777777" w:rsidR="00130050" w:rsidRPr="0067434A" w:rsidRDefault="00130050" w:rsidP="0080200A">
            <w:pPr>
              <w:adjustRightInd w:val="0"/>
              <w:snapToGrid w:val="0"/>
              <w:ind w:rightChars="7" w:right="17"/>
              <w:jc w:val="center"/>
              <w:rPr>
                <w:snapToGrid w:val="0"/>
                <w:spacing w:val="20"/>
                <w:kern w:val="0"/>
                <w:sz w:val="22"/>
                <w:szCs w:val="22"/>
                <w:lang w:eastAsia="zh-HK"/>
              </w:rPr>
            </w:pPr>
            <w:r w:rsidRPr="0067434A">
              <w:rPr>
                <w:snapToGrid w:val="0"/>
                <w:spacing w:val="20"/>
                <w:kern w:val="0"/>
                <w:sz w:val="22"/>
                <w:szCs w:val="22"/>
              </w:rPr>
              <w:t>(b)</w:t>
            </w:r>
          </w:p>
        </w:tc>
        <w:tc>
          <w:tcPr>
            <w:tcW w:w="279" w:type="pct"/>
            <w:shd w:val="clear" w:color="auto" w:fill="D9D9D9"/>
          </w:tcPr>
          <w:p w14:paraId="30ABBDB6" w14:textId="77777777" w:rsidR="00130050" w:rsidRPr="0067434A" w:rsidRDefault="00130050" w:rsidP="0080200A">
            <w:pPr>
              <w:adjustRightInd w:val="0"/>
              <w:snapToGrid w:val="0"/>
              <w:jc w:val="center"/>
              <w:rPr>
                <w:snapToGrid w:val="0"/>
                <w:spacing w:val="20"/>
                <w:kern w:val="0"/>
                <w:sz w:val="22"/>
                <w:szCs w:val="22"/>
              </w:rPr>
            </w:pPr>
            <w:r w:rsidRPr="0067434A">
              <w:rPr>
                <w:snapToGrid w:val="0"/>
                <w:spacing w:val="20"/>
                <w:kern w:val="0"/>
                <w:sz w:val="22"/>
                <w:szCs w:val="22"/>
              </w:rPr>
              <w:t>教師人數</w:t>
            </w:r>
          </w:p>
          <w:p w14:paraId="4799BEC4" w14:textId="77777777" w:rsidR="00130050" w:rsidRPr="0067434A" w:rsidRDefault="00130050" w:rsidP="0080200A">
            <w:pPr>
              <w:adjustRightInd w:val="0"/>
              <w:snapToGrid w:val="0"/>
              <w:jc w:val="center"/>
              <w:rPr>
                <w:snapToGrid w:val="0"/>
                <w:spacing w:val="20"/>
                <w:kern w:val="0"/>
                <w:sz w:val="22"/>
                <w:szCs w:val="22"/>
              </w:rPr>
            </w:pPr>
            <w:r w:rsidRPr="0067434A">
              <w:rPr>
                <w:snapToGrid w:val="0"/>
                <w:spacing w:val="20"/>
                <w:kern w:val="0"/>
                <w:sz w:val="22"/>
                <w:szCs w:val="22"/>
              </w:rPr>
              <w:t>(c)</w:t>
            </w:r>
          </w:p>
        </w:tc>
        <w:tc>
          <w:tcPr>
            <w:tcW w:w="716" w:type="pct"/>
            <w:shd w:val="clear" w:color="auto" w:fill="D9D9D9"/>
          </w:tcPr>
          <w:p w14:paraId="70384243" w14:textId="77777777" w:rsidR="00130050" w:rsidRPr="0067434A" w:rsidRDefault="00130050" w:rsidP="0080200A">
            <w:pPr>
              <w:adjustRightInd w:val="0"/>
              <w:snapToGrid w:val="0"/>
              <w:jc w:val="center"/>
              <w:rPr>
                <w:snapToGrid w:val="0"/>
                <w:spacing w:val="20"/>
                <w:kern w:val="0"/>
                <w:sz w:val="22"/>
                <w:szCs w:val="22"/>
                <w:lang w:eastAsia="zh-HK"/>
              </w:rPr>
            </w:pPr>
            <w:r w:rsidRPr="0067434A">
              <w:rPr>
                <w:snapToGrid w:val="0"/>
                <w:spacing w:val="20"/>
                <w:kern w:val="0"/>
                <w:sz w:val="22"/>
                <w:szCs w:val="22"/>
                <w:lang w:eastAsia="zh-HK"/>
              </w:rPr>
              <w:t>基本</w:t>
            </w:r>
            <w:r w:rsidRPr="0067434A">
              <w:rPr>
                <w:snapToGrid w:val="0"/>
                <w:spacing w:val="20"/>
                <w:kern w:val="0"/>
                <w:sz w:val="22"/>
                <w:szCs w:val="22"/>
                <w:lang w:eastAsia="zh-HK"/>
              </w:rPr>
              <w:br/>
            </w:r>
            <w:r w:rsidRPr="0067434A">
              <w:rPr>
                <w:snapToGrid w:val="0"/>
                <w:spacing w:val="20"/>
                <w:kern w:val="0"/>
                <w:sz w:val="22"/>
                <w:szCs w:val="22"/>
                <w:lang w:eastAsia="zh-HK"/>
              </w:rPr>
              <w:t>資助</w:t>
            </w:r>
            <w:r w:rsidRPr="0067434A">
              <w:rPr>
                <w:snapToGrid w:val="0"/>
                <w:spacing w:val="20"/>
                <w:kern w:val="0"/>
                <w:sz w:val="22"/>
                <w:szCs w:val="22"/>
              </w:rPr>
              <w:t>總</w:t>
            </w:r>
            <w:r w:rsidRPr="0067434A">
              <w:rPr>
                <w:snapToGrid w:val="0"/>
                <w:spacing w:val="20"/>
                <w:kern w:val="0"/>
                <w:sz w:val="22"/>
                <w:szCs w:val="22"/>
                <w:lang w:eastAsia="zh-HK"/>
              </w:rPr>
              <w:t>額</w:t>
            </w:r>
          </w:p>
          <w:p w14:paraId="3952F51C" w14:textId="77777777" w:rsidR="00130050" w:rsidRPr="0067434A" w:rsidRDefault="00130050" w:rsidP="0080200A">
            <w:pPr>
              <w:adjustRightInd w:val="0"/>
              <w:snapToGrid w:val="0"/>
              <w:jc w:val="center"/>
              <w:rPr>
                <w:snapToGrid w:val="0"/>
                <w:spacing w:val="20"/>
                <w:kern w:val="0"/>
                <w:sz w:val="22"/>
                <w:szCs w:val="22"/>
                <w:lang w:eastAsia="zh-HK"/>
              </w:rPr>
            </w:pPr>
          </w:p>
          <w:p w14:paraId="3E91F4E2" w14:textId="77777777" w:rsidR="00130050" w:rsidRPr="0067434A" w:rsidRDefault="00130050" w:rsidP="0080200A">
            <w:pPr>
              <w:adjustRightInd w:val="0"/>
              <w:snapToGrid w:val="0"/>
              <w:rPr>
                <w:snapToGrid w:val="0"/>
                <w:spacing w:val="20"/>
                <w:kern w:val="0"/>
                <w:sz w:val="22"/>
                <w:szCs w:val="22"/>
              </w:rPr>
            </w:pPr>
            <w:r w:rsidRPr="0067434A">
              <w:rPr>
                <w:snapToGrid w:val="0"/>
                <w:spacing w:val="20"/>
                <w:kern w:val="0"/>
                <w:sz w:val="22"/>
                <w:szCs w:val="22"/>
              </w:rPr>
              <w:t xml:space="preserve">a </w:t>
            </w:r>
            <w:r w:rsidRPr="0067434A">
              <w:rPr>
                <w:snapToGrid w:val="0"/>
                <w:spacing w:val="20"/>
                <w:kern w:val="0"/>
                <w:sz w:val="22"/>
                <w:szCs w:val="22"/>
              </w:rPr>
              <w:sym w:font="Symbol" w:char="F0B4"/>
            </w:r>
            <w:r w:rsidRPr="0067434A">
              <w:rPr>
                <w:snapToGrid w:val="0"/>
                <w:spacing w:val="20"/>
                <w:kern w:val="0"/>
                <w:sz w:val="22"/>
                <w:szCs w:val="22"/>
              </w:rPr>
              <w:t xml:space="preserve"> (b + c)</w:t>
            </w:r>
          </w:p>
          <w:p w14:paraId="006C6769" w14:textId="77777777" w:rsidR="00130050" w:rsidRPr="0067434A" w:rsidRDefault="00130050" w:rsidP="0080200A">
            <w:pPr>
              <w:adjustRightInd w:val="0"/>
              <w:snapToGrid w:val="0"/>
              <w:spacing w:afterLines="50" w:after="120"/>
              <w:rPr>
                <w:snapToGrid w:val="0"/>
                <w:spacing w:val="20"/>
                <w:kern w:val="0"/>
                <w:sz w:val="22"/>
                <w:szCs w:val="22"/>
                <w:lang w:eastAsia="zh-HK"/>
              </w:rPr>
            </w:pPr>
            <w:r w:rsidRPr="0067434A">
              <w:rPr>
                <w:snapToGrid w:val="0"/>
                <w:spacing w:val="20"/>
                <w:kern w:val="0"/>
                <w:sz w:val="22"/>
                <w:szCs w:val="22"/>
              </w:rPr>
              <w:t>= (d)</w:t>
            </w:r>
          </w:p>
        </w:tc>
        <w:tc>
          <w:tcPr>
            <w:tcW w:w="571" w:type="pct"/>
            <w:tcBorders>
              <w:bottom w:val="single" w:sz="4" w:space="0" w:color="auto"/>
            </w:tcBorders>
            <w:shd w:val="clear" w:color="auto" w:fill="D9D9D9"/>
          </w:tcPr>
          <w:p w14:paraId="59C7CA6F" w14:textId="56201920" w:rsidR="00130050" w:rsidRPr="0067434A" w:rsidRDefault="00130050" w:rsidP="0080200A">
            <w:pPr>
              <w:adjustRightInd w:val="0"/>
              <w:snapToGrid w:val="0"/>
              <w:jc w:val="center"/>
              <w:rPr>
                <w:snapToGrid w:val="0"/>
                <w:spacing w:val="20"/>
                <w:kern w:val="0"/>
                <w:sz w:val="22"/>
                <w:szCs w:val="22"/>
                <w:vertAlign w:val="superscript"/>
              </w:rPr>
            </w:pPr>
            <w:r w:rsidRPr="0067434A">
              <w:rPr>
                <w:snapToGrid w:val="0"/>
                <w:spacing w:val="20"/>
                <w:kern w:val="0"/>
                <w:sz w:val="22"/>
                <w:szCs w:val="22"/>
                <w:lang w:eastAsia="zh-HK"/>
              </w:rPr>
              <w:t>較高資助</w:t>
            </w:r>
            <w:r w:rsidRPr="0067434A">
              <w:rPr>
                <w:snapToGrid w:val="0"/>
                <w:spacing w:val="20"/>
                <w:kern w:val="0"/>
                <w:sz w:val="22"/>
                <w:szCs w:val="22"/>
              </w:rPr>
              <w:t>額</w:t>
            </w:r>
            <w:proofErr w:type="gramStart"/>
            <w:r w:rsidRPr="00C818FD">
              <w:rPr>
                <w:rFonts w:ascii="新細明體" w:hAnsi="新細明體"/>
                <w:snapToGrid w:val="0"/>
                <w:spacing w:val="20"/>
                <w:kern w:val="0"/>
                <w:sz w:val="20"/>
                <w:szCs w:val="20"/>
                <w:vertAlign w:val="superscript"/>
              </w:rPr>
              <w:t>註</w:t>
            </w:r>
            <w:proofErr w:type="gramEnd"/>
            <w:r w:rsidR="0040217A">
              <w:rPr>
                <w:rFonts w:ascii="新細明體" w:hAnsi="新細明體" w:hint="eastAsia"/>
                <w:snapToGrid w:val="0"/>
                <w:spacing w:val="20"/>
                <w:kern w:val="0"/>
                <w:sz w:val="20"/>
                <w:szCs w:val="20"/>
                <w:vertAlign w:val="superscript"/>
              </w:rPr>
              <w:t>4</w:t>
            </w:r>
          </w:p>
          <w:p w14:paraId="60ADF35E" w14:textId="77777777" w:rsidR="00130050" w:rsidRPr="0067434A" w:rsidRDefault="00130050" w:rsidP="0080200A">
            <w:pPr>
              <w:adjustRightInd w:val="0"/>
              <w:snapToGrid w:val="0"/>
              <w:jc w:val="center"/>
              <w:rPr>
                <w:snapToGrid w:val="0"/>
                <w:spacing w:val="20"/>
                <w:kern w:val="0"/>
                <w:sz w:val="22"/>
                <w:szCs w:val="22"/>
              </w:rPr>
            </w:pPr>
            <w:r w:rsidRPr="0067434A">
              <w:rPr>
                <w:snapToGrid w:val="0"/>
                <w:spacing w:val="20"/>
                <w:kern w:val="0"/>
                <w:sz w:val="22"/>
                <w:szCs w:val="22"/>
              </w:rPr>
              <w:t>(</w:t>
            </w:r>
            <w:r w:rsidRPr="0067434A">
              <w:rPr>
                <w:snapToGrid w:val="0"/>
                <w:spacing w:val="20"/>
                <w:kern w:val="0"/>
                <w:sz w:val="22"/>
                <w:szCs w:val="22"/>
                <w:lang w:eastAsia="zh-HK"/>
              </w:rPr>
              <w:t>每</w:t>
            </w:r>
            <w:r w:rsidRPr="0067434A">
              <w:rPr>
                <w:snapToGrid w:val="0"/>
                <w:spacing w:val="20"/>
                <w:kern w:val="0"/>
                <w:sz w:val="22"/>
                <w:szCs w:val="22"/>
              </w:rPr>
              <w:t>人</w:t>
            </w:r>
            <w:r w:rsidRPr="0067434A">
              <w:rPr>
                <w:snapToGrid w:val="0"/>
                <w:spacing w:val="20"/>
                <w:kern w:val="0"/>
                <w:sz w:val="22"/>
                <w:szCs w:val="22"/>
              </w:rPr>
              <w:t>)</w:t>
            </w:r>
          </w:p>
          <w:p w14:paraId="0C5E49CC" w14:textId="77777777" w:rsidR="00130050" w:rsidRPr="0067434A" w:rsidRDefault="00130050" w:rsidP="0080200A">
            <w:pPr>
              <w:adjustRightInd w:val="0"/>
              <w:snapToGrid w:val="0"/>
              <w:jc w:val="center"/>
              <w:rPr>
                <w:snapToGrid w:val="0"/>
                <w:spacing w:val="20"/>
                <w:kern w:val="0"/>
                <w:sz w:val="22"/>
                <w:szCs w:val="22"/>
              </w:rPr>
            </w:pPr>
          </w:p>
          <w:p w14:paraId="1841D920" w14:textId="77777777" w:rsidR="00130050" w:rsidRPr="0067434A" w:rsidRDefault="00130050" w:rsidP="0080200A">
            <w:pPr>
              <w:adjustRightInd w:val="0"/>
              <w:snapToGrid w:val="0"/>
              <w:jc w:val="center"/>
              <w:rPr>
                <w:snapToGrid w:val="0"/>
                <w:spacing w:val="20"/>
                <w:kern w:val="0"/>
                <w:sz w:val="22"/>
                <w:szCs w:val="22"/>
                <w:lang w:eastAsia="zh-HK"/>
              </w:rPr>
            </w:pPr>
            <w:r w:rsidRPr="0067434A">
              <w:rPr>
                <w:snapToGrid w:val="0"/>
                <w:spacing w:val="20"/>
                <w:kern w:val="0"/>
                <w:sz w:val="22"/>
                <w:szCs w:val="22"/>
              </w:rPr>
              <w:t>(e)</w:t>
            </w:r>
          </w:p>
        </w:tc>
        <w:tc>
          <w:tcPr>
            <w:tcW w:w="286" w:type="pct"/>
            <w:tcBorders>
              <w:bottom w:val="single" w:sz="4" w:space="0" w:color="auto"/>
            </w:tcBorders>
            <w:shd w:val="clear" w:color="auto" w:fill="D9D9D9"/>
          </w:tcPr>
          <w:p w14:paraId="31335513" w14:textId="77777777" w:rsidR="00130050" w:rsidRPr="0067434A" w:rsidRDefault="00130050" w:rsidP="0080200A">
            <w:pPr>
              <w:adjustRightInd w:val="0"/>
              <w:snapToGrid w:val="0"/>
              <w:jc w:val="center"/>
              <w:rPr>
                <w:snapToGrid w:val="0"/>
                <w:spacing w:val="20"/>
                <w:kern w:val="0"/>
                <w:sz w:val="22"/>
                <w:szCs w:val="22"/>
                <w:lang w:eastAsia="zh-HK"/>
              </w:rPr>
            </w:pPr>
            <w:r w:rsidRPr="0067434A">
              <w:rPr>
                <w:snapToGrid w:val="0"/>
                <w:spacing w:val="20"/>
                <w:kern w:val="0"/>
                <w:sz w:val="22"/>
                <w:szCs w:val="22"/>
                <w:lang w:eastAsia="zh-HK"/>
              </w:rPr>
              <w:t>學生人數</w:t>
            </w:r>
          </w:p>
          <w:p w14:paraId="19539970" w14:textId="77777777" w:rsidR="00130050" w:rsidRPr="0067434A" w:rsidRDefault="00130050" w:rsidP="0080200A">
            <w:pPr>
              <w:adjustRightInd w:val="0"/>
              <w:snapToGrid w:val="0"/>
              <w:spacing w:afterLines="50" w:after="120"/>
              <w:jc w:val="center"/>
              <w:rPr>
                <w:snapToGrid w:val="0"/>
                <w:spacing w:val="20"/>
                <w:kern w:val="0"/>
                <w:sz w:val="22"/>
                <w:szCs w:val="22"/>
                <w:lang w:eastAsia="zh-HK"/>
              </w:rPr>
            </w:pPr>
            <w:r w:rsidRPr="0067434A">
              <w:rPr>
                <w:snapToGrid w:val="0"/>
                <w:spacing w:val="20"/>
                <w:kern w:val="0"/>
                <w:sz w:val="22"/>
                <w:szCs w:val="22"/>
              </w:rPr>
              <w:t>(f)</w:t>
            </w:r>
          </w:p>
        </w:tc>
        <w:tc>
          <w:tcPr>
            <w:tcW w:w="571" w:type="pct"/>
            <w:tcBorders>
              <w:bottom w:val="single" w:sz="4" w:space="0" w:color="auto"/>
            </w:tcBorders>
            <w:shd w:val="clear" w:color="auto" w:fill="D9D9D9"/>
            <w:vAlign w:val="bottom"/>
          </w:tcPr>
          <w:p w14:paraId="373227DE" w14:textId="77777777" w:rsidR="00130050" w:rsidRPr="0067434A" w:rsidRDefault="00130050" w:rsidP="0080200A">
            <w:pPr>
              <w:adjustRightInd w:val="0"/>
              <w:snapToGrid w:val="0"/>
              <w:jc w:val="center"/>
              <w:rPr>
                <w:snapToGrid w:val="0"/>
                <w:spacing w:val="20"/>
                <w:kern w:val="0"/>
                <w:sz w:val="22"/>
                <w:szCs w:val="22"/>
                <w:lang w:eastAsia="zh-HK"/>
              </w:rPr>
            </w:pPr>
            <w:r w:rsidRPr="0067434A">
              <w:rPr>
                <w:snapToGrid w:val="0"/>
                <w:spacing w:val="20"/>
                <w:kern w:val="0"/>
                <w:sz w:val="22"/>
                <w:szCs w:val="22"/>
                <w:lang w:eastAsia="zh-HK"/>
              </w:rPr>
              <w:t>較高</w:t>
            </w:r>
            <w:r w:rsidRPr="0067434A">
              <w:rPr>
                <w:snapToGrid w:val="0"/>
                <w:spacing w:val="20"/>
                <w:kern w:val="0"/>
                <w:sz w:val="22"/>
                <w:szCs w:val="22"/>
                <w:lang w:eastAsia="zh-HK"/>
              </w:rPr>
              <w:br/>
            </w:r>
            <w:r w:rsidRPr="0067434A">
              <w:rPr>
                <w:snapToGrid w:val="0"/>
                <w:spacing w:val="20"/>
                <w:kern w:val="0"/>
                <w:sz w:val="22"/>
                <w:szCs w:val="22"/>
                <w:lang w:eastAsia="zh-HK"/>
              </w:rPr>
              <w:t>資助</w:t>
            </w:r>
            <w:r w:rsidRPr="0067434A">
              <w:rPr>
                <w:snapToGrid w:val="0"/>
                <w:spacing w:val="20"/>
                <w:kern w:val="0"/>
                <w:sz w:val="22"/>
                <w:szCs w:val="22"/>
                <w:lang w:eastAsia="zh-HK"/>
              </w:rPr>
              <w:br/>
            </w:r>
            <w:r w:rsidRPr="0067434A">
              <w:rPr>
                <w:snapToGrid w:val="0"/>
                <w:spacing w:val="20"/>
                <w:kern w:val="0"/>
                <w:sz w:val="22"/>
                <w:szCs w:val="22"/>
              </w:rPr>
              <w:t>總</w:t>
            </w:r>
            <w:r w:rsidRPr="0067434A">
              <w:rPr>
                <w:snapToGrid w:val="0"/>
                <w:spacing w:val="20"/>
                <w:kern w:val="0"/>
                <w:sz w:val="22"/>
                <w:szCs w:val="22"/>
                <w:lang w:eastAsia="zh-HK"/>
              </w:rPr>
              <w:t>額</w:t>
            </w:r>
          </w:p>
          <w:p w14:paraId="1A3042BF" w14:textId="77777777" w:rsidR="00130050" w:rsidRPr="0067434A" w:rsidRDefault="00130050" w:rsidP="0080200A">
            <w:pPr>
              <w:adjustRightInd w:val="0"/>
              <w:snapToGrid w:val="0"/>
              <w:jc w:val="center"/>
              <w:rPr>
                <w:snapToGrid w:val="0"/>
                <w:spacing w:val="20"/>
                <w:kern w:val="0"/>
                <w:sz w:val="22"/>
                <w:szCs w:val="22"/>
              </w:rPr>
            </w:pPr>
            <w:r w:rsidRPr="0067434A">
              <w:rPr>
                <w:snapToGrid w:val="0"/>
                <w:spacing w:val="20"/>
                <w:kern w:val="0"/>
                <w:sz w:val="22"/>
                <w:szCs w:val="22"/>
              </w:rPr>
              <w:t xml:space="preserve">(e </w:t>
            </w:r>
            <w:r w:rsidRPr="0067434A">
              <w:rPr>
                <w:snapToGrid w:val="0"/>
                <w:spacing w:val="20"/>
                <w:kern w:val="0"/>
                <w:sz w:val="22"/>
                <w:szCs w:val="22"/>
              </w:rPr>
              <w:sym w:font="Symbol" w:char="F0B4"/>
            </w:r>
            <w:r w:rsidRPr="0067434A">
              <w:rPr>
                <w:snapToGrid w:val="0"/>
                <w:spacing w:val="20"/>
                <w:kern w:val="0"/>
                <w:sz w:val="22"/>
                <w:szCs w:val="22"/>
              </w:rPr>
              <w:t xml:space="preserve"> f)</w:t>
            </w:r>
          </w:p>
          <w:p w14:paraId="487D5DB9" w14:textId="77777777" w:rsidR="00130050" w:rsidRPr="0067434A" w:rsidRDefault="00130050" w:rsidP="0080200A">
            <w:pPr>
              <w:adjustRightInd w:val="0"/>
              <w:snapToGrid w:val="0"/>
              <w:spacing w:afterLines="50" w:after="120"/>
              <w:jc w:val="center"/>
              <w:rPr>
                <w:snapToGrid w:val="0"/>
                <w:spacing w:val="20"/>
                <w:kern w:val="0"/>
                <w:sz w:val="22"/>
                <w:szCs w:val="22"/>
                <w:lang w:eastAsia="zh-HK"/>
              </w:rPr>
            </w:pPr>
            <w:r w:rsidRPr="0067434A">
              <w:rPr>
                <w:snapToGrid w:val="0"/>
                <w:spacing w:val="20"/>
                <w:kern w:val="0"/>
                <w:sz w:val="22"/>
                <w:szCs w:val="22"/>
              </w:rPr>
              <w:t>= (g)</w:t>
            </w:r>
          </w:p>
        </w:tc>
        <w:tc>
          <w:tcPr>
            <w:tcW w:w="698" w:type="pct"/>
            <w:vMerge/>
            <w:tcBorders>
              <w:bottom w:val="single" w:sz="4" w:space="0" w:color="auto"/>
            </w:tcBorders>
            <w:shd w:val="clear" w:color="auto" w:fill="D9D9D9"/>
          </w:tcPr>
          <w:p w14:paraId="0C814EDD" w14:textId="77777777" w:rsidR="00130050" w:rsidRPr="0067434A" w:rsidRDefault="00130050" w:rsidP="0080200A">
            <w:pPr>
              <w:adjustRightInd w:val="0"/>
              <w:snapToGrid w:val="0"/>
              <w:jc w:val="center"/>
              <w:rPr>
                <w:snapToGrid w:val="0"/>
                <w:spacing w:val="20"/>
                <w:kern w:val="0"/>
                <w:lang w:eastAsia="zh-HK"/>
              </w:rPr>
            </w:pPr>
          </w:p>
        </w:tc>
      </w:tr>
      <w:tr w:rsidR="00130050" w:rsidRPr="008341DA" w14:paraId="73B309A2" w14:textId="77777777" w:rsidTr="00E44E26">
        <w:trPr>
          <w:trHeight w:val="365"/>
        </w:trPr>
        <w:tc>
          <w:tcPr>
            <w:tcW w:w="418" w:type="pct"/>
            <w:vAlign w:val="center"/>
          </w:tcPr>
          <w:p w14:paraId="40E5E18A" w14:textId="77777777" w:rsidR="00130050" w:rsidRPr="008341DA" w:rsidRDefault="00130050" w:rsidP="0080200A">
            <w:pPr>
              <w:adjustRightInd w:val="0"/>
              <w:snapToGrid w:val="0"/>
              <w:jc w:val="center"/>
              <w:rPr>
                <w:snapToGrid w:val="0"/>
                <w:spacing w:val="20"/>
                <w:kern w:val="0"/>
              </w:rPr>
            </w:pPr>
            <w:proofErr w:type="gramStart"/>
            <w:r w:rsidRPr="008341DA">
              <w:rPr>
                <w:snapToGrid w:val="0"/>
                <w:spacing w:val="20"/>
                <w:kern w:val="0"/>
              </w:rPr>
              <w:t>一</w:t>
            </w:r>
            <w:proofErr w:type="gramEnd"/>
          </w:p>
        </w:tc>
        <w:tc>
          <w:tcPr>
            <w:tcW w:w="557" w:type="pct"/>
          </w:tcPr>
          <w:p w14:paraId="4E0A4426" w14:textId="77777777" w:rsidR="00130050" w:rsidRPr="008341DA" w:rsidRDefault="00130050" w:rsidP="0080200A">
            <w:pPr>
              <w:adjustRightInd w:val="0"/>
              <w:snapToGrid w:val="0"/>
              <w:jc w:val="center"/>
              <w:rPr>
                <w:snapToGrid w:val="0"/>
                <w:spacing w:val="20"/>
                <w:kern w:val="0"/>
                <w:lang w:eastAsia="zh-HK"/>
              </w:rPr>
            </w:pPr>
            <w:r w:rsidRPr="008341DA">
              <w:rPr>
                <w:snapToGrid w:val="0"/>
                <w:spacing w:val="20"/>
                <w:kern w:val="0"/>
                <w:sz w:val="20"/>
                <w:szCs w:val="20"/>
              </w:rPr>
              <w:t>廣東省</w:t>
            </w:r>
            <w:r w:rsidRPr="008341DA">
              <w:rPr>
                <w:snapToGrid w:val="0"/>
                <w:spacing w:val="20"/>
                <w:kern w:val="0"/>
                <w:sz w:val="20"/>
                <w:szCs w:val="20"/>
              </w:rPr>
              <w:br/>
              <w:t>*</w:t>
            </w:r>
            <w:r w:rsidRPr="008341DA">
              <w:rPr>
                <w:snapToGrid w:val="0"/>
                <w:spacing w:val="20"/>
                <w:kern w:val="0"/>
                <w:sz w:val="20"/>
                <w:szCs w:val="20"/>
              </w:rPr>
              <w:t>外／內</w:t>
            </w:r>
          </w:p>
        </w:tc>
        <w:tc>
          <w:tcPr>
            <w:tcW w:w="541" w:type="pct"/>
            <w:vAlign w:val="bottom"/>
          </w:tcPr>
          <w:p w14:paraId="7AE5378C" w14:textId="77777777" w:rsidR="00130050" w:rsidRPr="008341DA" w:rsidRDefault="00130050" w:rsidP="0080200A">
            <w:pPr>
              <w:adjustRightInd w:val="0"/>
              <w:snapToGrid w:val="0"/>
              <w:jc w:val="center"/>
              <w:rPr>
                <w:snapToGrid w:val="0"/>
                <w:spacing w:val="20"/>
                <w:kern w:val="0"/>
                <w:lang w:eastAsia="zh-HK"/>
              </w:rPr>
            </w:pPr>
          </w:p>
        </w:tc>
        <w:tc>
          <w:tcPr>
            <w:tcW w:w="363" w:type="pct"/>
            <w:shd w:val="clear" w:color="auto" w:fill="auto"/>
            <w:vAlign w:val="bottom"/>
          </w:tcPr>
          <w:p w14:paraId="4690FC95" w14:textId="77777777" w:rsidR="00130050" w:rsidRPr="008341DA" w:rsidRDefault="00130050" w:rsidP="0080200A">
            <w:pPr>
              <w:adjustRightInd w:val="0"/>
              <w:snapToGrid w:val="0"/>
              <w:rPr>
                <w:snapToGrid w:val="0"/>
                <w:spacing w:val="20"/>
                <w:kern w:val="0"/>
                <w:lang w:eastAsia="zh-HK"/>
              </w:rPr>
            </w:pPr>
          </w:p>
        </w:tc>
        <w:tc>
          <w:tcPr>
            <w:tcW w:w="279" w:type="pct"/>
            <w:shd w:val="clear" w:color="auto" w:fill="auto"/>
            <w:vAlign w:val="bottom"/>
          </w:tcPr>
          <w:p w14:paraId="4336AA62" w14:textId="77777777" w:rsidR="00130050" w:rsidRPr="008341DA" w:rsidRDefault="00130050" w:rsidP="0080200A">
            <w:pPr>
              <w:adjustRightInd w:val="0"/>
              <w:snapToGrid w:val="0"/>
              <w:rPr>
                <w:snapToGrid w:val="0"/>
                <w:spacing w:val="20"/>
                <w:kern w:val="0"/>
                <w:lang w:eastAsia="zh-HK"/>
              </w:rPr>
            </w:pPr>
          </w:p>
        </w:tc>
        <w:tc>
          <w:tcPr>
            <w:tcW w:w="716" w:type="pct"/>
            <w:shd w:val="clear" w:color="auto" w:fill="auto"/>
            <w:vAlign w:val="bottom"/>
          </w:tcPr>
          <w:p w14:paraId="23334BAB" w14:textId="77777777" w:rsidR="00130050" w:rsidRPr="008341DA" w:rsidRDefault="00130050" w:rsidP="0080200A">
            <w:pPr>
              <w:adjustRightInd w:val="0"/>
              <w:snapToGrid w:val="0"/>
              <w:jc w:val="center"/>
              <w:rPr>
                <w:snapToGrid w:val="0"/>
                <w:spacing w:val="20"/>
                <w:kern w:val="0"/>
                <w:lang w:eastAsia="zh-HK"/>
              </w:rPr>
            </w:pPr>
          </w:p>
        </w:tc>
        <w:tc>
          <w:tcPr>
            <w:tcW w:w="571" w:type="pct"/>
            <w:shd w:val="clear" w:color="auto" w:fill="FFFFFF"/>
            <w:vAlign w:val="bottom"/>
          </w:tcPr>
          <w:p w14:paraId="01EA9F57" w14:textId="77777777" w:rsidR="00130050" w:rsidRPr="008341DA" w:rsidRDefault="00130050" w:rsidP="0080200A">
            <w:pPr>
              <w:adjustRightInd w:val="0"/>
              <w:snapToGrid w:val="0"/>
              <w:jc w:val="center"/>
              <w:rPr>
                <w:snapToGrid w:val="0"/>
                <w:spacing w:val="20"/>
                <w:kern w:val="0"/>
                <w:lang w:eastAsia="zh-HK"/>
              </w:rPr>
            </w:pPr>
          </w:p>
        </w:tc>
        <w:tc>
          <w:tcPr>
            <w:tcW w:w="286" w:type="pct"/>
            <w:shd w:val="clear" w:color="auto" w:fill="FFFFFF"/>
            <w:vAlign w:val="bottom"/>
          </w:tcPr>
          <w:p w14:paraId="20EF7345" w14:textId="77777777" w:rsidR="00130050" w:rsidRPr="008341DA" w:rsidRDefault="00130050" w:rsidP="0080200A">
            <w:pPr>
              <w:adjustRightInd w:val="0"/>
              <w:snapToGrid w:val="0"/>
              <w:jc w:val="center"/>
              <w:rPr>
                <w:snapToGrid w:val="0"/>
                <w:spacing w:val="20"/>
                <w:kern w:val="0"/>
                <w:lang w:eastAsia="zh-HK"/>
              </w:rPr>
            </w:pPr>
          </w:p>
        </w:tc>
        <w:tc>
          <w:tcPr>
            <w:tcW w:w="571" w:type="pct"/>
            <w:shd w:val="clear" w:color="auto" w:fill="FFFFFF"/>
            <w:vAlign w:val="bottom"/>
          </w:tcPr>
          <w:p w14:paraId="1D25ED6C" w14:textId="77777777" w:rsidR="00130050" w:rsidRPr="008341DA" w:rsidRDefault="00130050" w:rsidP="0080200A">
            <w:pPr>
              <w:adjustRightInd w:val="0"/>
              <w:snapToGrid w:val="0"/>
              <w:jc w:val="center"/>
              <w:rPr>
                <w:snapToGrid w:val="0"/>
                <w:spacing w:val="20"/>
                <w:kern w:val="0"/>
                <w:lang w:eastAsia="zh-HK"/>
              </w:rPr>
            </w:pPr>
          </w:p>
        </w:tc>
        <w:tc>
          <w:tcPr>
            <w:tcW w:w="698" w:type="pct"/>
            <w:vAlign w:val="center"/>
          </w:tcPr>
          <w:p w14:paraId="5311FA10" w14:textId="77777777" w:rsidR="00130050" w:rsidRPr="008341DA" w:rsidRDefault="00130050" w:rsidP="0080200A">
            <w:pPr>
              <w:adjustRightInd w:val="0"/>
              <w:snapToGrid w:val="0"/>
              <w:jc w:val="center"/>
              <w:rPr>
                <w:snapToGrid w:val="0"/>
                <w:spacing w:val="20"/>
                <w:kern w:val="0"/>
                <w:lang w:eastAsia="zh-HK"/>
              </w:rPr>
            </w:pPr>
          </w:p>
        </w:tc>
      </w:tr>
      <w:tr w:rsidR="00130050" w:rsidRPr="008341DA" w14:paraId="65278C1F" w14:textId="77777777" w:rsidTr="00E44E26">
        <w:trPr>
          <w:trHeight w:val="387"/>
        </w:trPr>
        <w:tc>
          <w:tcPr>
            <w:tcW w:w="418" w:type="pct"/>
            <w:vAlign w:val="center"/>
          </w:tcPr>
          <w:p w14:paraId="3685732E" w14:textId="77777777" w:rsidR="00130050" w:rsidRPr="008341DA" w:rsidRDefault="00130050" w:rsidP="0080200A">
            <w:pPr>
              <w:adjustRightInd w:val="0"/>
              <w:snapToGrid w:val="0"/>
              <w:jc w:val="center"/>
              <w:rPr>
                <w:snapToGrid w:val="0"/>
                <w:spacing w:val="20"/>
                <w:kern w:val="0"/>
              </w:rPr>
            </w:pPr>
            <w:r w:rsidRPr="008341DA">
              <w:rPr>
                <w:snapToGrid w:val="0"/>
                <w:spacing w:val="20"/>
                <w:kern w:val="0"/>
              </w:rPr>
              <w:t>二</w:t>
            </w:r>
          </w:p>
          <w:p w14:paraId="38A071C5" w14:textId="77777777" w:rsidR="00130050" w:rsidRPr="008341DA" w:rsidRDefault="00130050" w:rsidP="0080200A">
            <w:pPr>
              <w:adjustRightInd w:val="0"/>
              <w:snapToGrid w:val="0"/>
              <w:ind w:leftChars="-45" w:left="-108" w:rightChars="-57" w:right="-137"/>
              <w:jc w:val="center"/>
              <w:rPr>
                <w:snapToGrid w:val="0"/>
                <w:spacing w:val="20"/>
                <w:kern w:val="0"/>
                <w:lang w:eastAsia="zh-HK"/>
              </w:rPr>
            </w:pPr>
            <w:r w:rsidRPr="008341DA">
              <w:rPr>
                <w:snapToGrid w:val="0"/>
                <w:spacing w:val="20"/>
                <w:kern w:val="0"/>
                <w:sz w:val="16"/>
                <w:szCs w:val="16"/>
              </w:rPr>
              <w:t>（如有）</w:t>
            </w:r>
          </w:p>
        </w:tc>
        <w:tc>
          <w:tcPr>
            <w:tcW w:w="557" w:type="pct"/>
          </w:tcPr>
          <w:p w14:paraId="7E396608" w14:textId="77777777" w:rsidR="00130050" w:rsidRPr="008341DA" w:rsidRDefault="00130050" w:rsidP="0080200A">
            <w:pPr>
              <w:adjustRightInd w:val="0"/>
              <w:snapToGrid w:val="0"/>
              <w:jc w:val="center"/>
              <w:rPr>
                <w:snapToGrid w:val="0"/>
                <w:spacing w:val="20"/>
                <w:kern w:val="0"/>
                <w:lang w:eastAsia="zh-HK"/>
              </w:rPr>
            </w:pPr>
            <w:r w:rsidRPr="008341DA">
              <w:rPr>
                <w:snapToGrid w:val="0"/>
                <w:spacing w:val="20"/>
                <w:kern w:val="0"/>
                <w:sz w:val="20"/>
                <w:szCs w:val="20"/>
              </w:rPr>
              <w:t>廣東省</w:t>
            </w:r>
            <w:r w:rsidRPr="008341DA">
              <w:rPr>
                <w:snapToGrid w:val="0"/>
                <w:spacing w:val="20"/>
                <w:kern w:val="0"/>
                <w:sz w:val="20"/>
                <w:szCs w:val="20"/>
              </w:rPr>
              <w:br/>
              <w:t>*</w:t>
            </w:r>
            <w:r w:rsidRPr="008341DA">
              <w:rPr>
                <w:snapToGrid w:val="0"/>
                <w:spacing w:val="20"/>
                <w:kern w:val="0"/>
                <w:sz w:val="20"/>
                <w:szCs w:val="20"/>
              </w:rPr>
              <w:t>外／內</w:t>
            </w:r>
          </w:p>
        </w:tc>
        <w:tc>
          <w:tcPr>
            <w:tcW w:w="541" w:type="pct"/>
          </w:tcPr>
          <w:p w14:paraId="7B0C4E71" w14:textId="77777777" w:rsidR="00130050" w:rsidRPr="008341DA" w:rsidRDefault="00130050" w:rsidP="0080200A">
            <w:pPr>
              <w:adjustRightInd w:val="0"/>
              <w:snapToGrid w:val="0"/>
              <w:jc w:val="center"/>
              <w:rPr>
                <w:snapToGrid w:val="0"/>
                <w:spacing w:val="20"/>
                <w:kern w:val="0"/>
                <w:lang w:eastAsia="zh-HK"/>
              </w:rPr>
            </w:pPr>
          </w:p>
        </w:tc>
        <w:tc>
          <w:tcPr>
            <w:tcW w:w="363" w:type="pct"/>
            <w:shd w:val="clear" w:color="auto" w:fill="auto"/>
            <w:vAlign w:val="bottom"/>
          </w:tcPr>
          <w:p w14:paraId="222A49E7" w14:textId="77777777" w:rsidR="00130050" w:rsidRPr="008341DA" w:rsidRDefault="00130050" w:rsidP="0080200A">
            <w:pPr>
              <w:adjustRightInd w:val="0"/>
              <w:snapToGrid w:val="0"/>
              <w:rPr>
                <w:snapToGrid w:val="0"/>
                <w:spacing w:val="20"/>
                <w:kern w:val="0"/>
              </w:rPr>
            </w:pPr>
          </w:p>
        </w:tc>
        <w:tc>
          <w:tcPr>
            <w:tcW w:w="279" w:type="pct"/>
            <w:shd w:val="clear" w:color="auto" w:fill="auto"/>
            <w:vAlign w:val="bottom"/>
          </w:tcPr>
          <w:p w14:paraId="4B61D857" w14:textId="77777777" w:rsidR="00130050" w:rsidRPr="008341DA" w:rsidRDefault="00130050" w:rsidP="0080200A">
            <w:pPr>
              <w:adjustRightInd w:val="0"/>
              <w:snapToGrid w:val="0"/>
              <w:rPr>
                <w:snapToGrid w:val="0"/>
                <w:spacing w:val="20"/>
                <w:kern w:val="0"/>
              </w:rPr>
            </w:pPr>
          </w:p>
        </w:tc>
        <w:tc>
          <w:tcPr>
            <w:tcW w:w="716" w:type="pct"/>
            <w:shd w:val="clear" w:color="auto" w:fill="auto"/>
          </w:tcPr>
          <w:p w14:paraId="03B56F01" w14:textId="77777777" w:rsidR="00130050" w:rsidRPr="008341DA" w:rsidRDefault="00130050" w:rsidP="0080200A">
            <w:pPr>
              <w:adjustRightInd w:val="0"/>
              <w:snapToGrid w:val="0"/>
              <w:jc w:val="center"/>
              <w:rPr>
                <w:snapToGrid w:val="0"/>
                <w:spacing w:val="20"/>
                <w:kern w:val="0"/>
                <w:lang w:eastAsia="zh-HK"/>
              </w:rPr>
            </w:pPr>
          </w:p>
        </w:tc>
        <w:tc>
          <w:tcPr>
            <w:tcW w:w="571" w:type="pct"/>
            <w:shd w:val="clear" w:color="auto" w:fill="FFFFFF"/>
          </w:tcPr>
          <w:p w14:paraId="62703454" w14:textId="77777777" w:rsidR="00130050" w:rsidRPr="008341DA" w:rsidRDefault="00130050" w:rsidP="0080200A">
            <w:pPr>
              <w:adjustRightInd w:val="0"/>
              <w:snapToGrid w:val="0"/>
              <w:jc w:val="center"/>
              <w:rPr>
                <w:snapToGrid w:val="0"/>
                <w:spacing w:val="20"/>
                <w:kern w:val="0"/>
                <w:lang w:eastAsia="zh-HK"/>
              </w:rPr>
            </w:pPr>
          </w:p>
        </w:tc>
        <w:tc>
          <w:tcPr>
            <w:tcW w:w="286" w:type="pct"/>
            <w:shd w:val="clear" w:color="auto" w:fill="FFFFFF"/>
          </w:tcPr>
          <w:p w14:paraId="059478D9" w14:textId="77777777" w:rsidR="00130050" w:rsidRPr="008341DA" w:rsidRDefault="00130050" w:rsidP="0080200A">
            <w:pPr>
              <w:adjustRightInd w:val="0"/>
              <w:snapToGrid w:val="0"/>
              <w:jc w:val="center"/>
              <w:rPr>
                <w:snapToGrid w:val="0"/>
                <w:spacing w:val="20"/>
                <w:kern w:val="0"/>
                <w:lang w:eastAsia="zh-HK"/>
              </w:rPr>
            </w:pPr>
          </w:p>
        </w:tc>
        <w:tc>
          <w:tcPr>
            <w:tcW w:w="571" w:type="pct"/>
            <w:shd w:val="clear" w:color="auto" w:fill="FFFFFF"/>
          </w:tcPr>
          <w:p w14:paraId="2BECD9C0" w14:textId="77777777" w:rsidR="00130050" w:rsidRPr="008341DA" w:rsidRDefault="00130050" w:rsidP="0080200A">
            <w:pPr>
              <w:adjustRightInd w:val="0"/>
              <w:snapToGrid w:val="0"/>
              <w:jc w:val="center"/>
              <w:rPr>
                <w:snapToGrid w:val="0"/>
                <w:spacing w:val="20"/>
                <w:kern w:val="0"/>
                <w:lang w:eastAsia="zh-HK"/>
              </w:rPr>
            </w:pPr>
          </w:p>
        </w:tc>
        <w:tc>
          <w:tcPr>
            <w:tcW w:w="698" w:type="pct"/>
          </w:tcPr>
          <w:p w14:paraId="386A6814" w14:textId="77777777" w:rsidR="00130050" w:rsidRPr="008341DA" w:rsidRDefault="00130050" w:rsidP="0080200A">
            <w:pPr>
              <w:adjustRightInd w:val="0"/>
              <w:snapToGrid w:val="0"/>
              <w:jc w:val="center"/>
              <w:rPr>
                <w:snapToGrid w:val="0"/>
                <w:spacing w:val="20"/>
                <w:kern w:val="0"/>
                <w:lang w:eastAsia="zh-HK"/>
              </w:rPr>
            </w:pPr>
          </w:p>
        </w:tc>
      </w:tr>
      <w:tr w:rsidR="00130050" w:rsidRPr="008341DA" w14:paraId="252161BF" w14:textId="77777777" w:rsidTr="00E44E26">
        <w:tblPrEx>
          <w:tblLook w:val="04A0" w:firstRow="1" w:lastRow="0" w:firstColumn="1" w:lastColumn="0" w:noHBand="0" w:noVBand="1"/>
        </w:tblPrEx>
        <w:trPr>
          <w:trHeight w:val="422"/>
        </w:trPr>
        <w:tc>
          <w:tcPr>
            <w:tcW w:w="418" w:type="pct"/>
            <w:shd w:val="clear" w:color="auto" w:fill="D9D9D9"/>
            <w:vAlign w:val="center"/>
          </w:tcPr>
          <w:p w14:paraId="39377EB1" w14:textId="77777777" w:rsidR="00130050" w:rsidRPr="008341DA" w:rsidRDefault="00130050" w:rsidP="0080200A">
            <w:pPr>
              <w:adjustRightInd w:val="0"/>
              <w:snapToGrid w:val="0"/>
              <w:jc w:val="both"/>
              <w:rPr>
                <w:b/>
                <w:snapToGrid w:val="0"/>
                <w:spacing w:val="20"/>
                <w:kern w:val="0"/>
                <w:lang w:eastAsia="zh-HK"/>
              </w:rPr>
            </w:pPr>
            <w:r w:rsidRPr="008341DA">
              <w:rPr>
                <w:b/>
                <w:snapToGrid w:val="0"/>
                <w:spacing w:val="20"/>
                <w:kern w:val="0"/>
                <w:lang w:eastAsia="zh-HK"/>
              </w:rPr>
              <w:t>總額</w:t>
            </w:r>
          </w:p>
        </w:tc>
        <w:tc>
          <w:tcPr>
            <w:tcW w:w="1098" w:type="pct"/>
            <w:gridSpan w:val="2"/>
            <w:shd w:val="clear" w:color="auto" w:fill="D9D9D9"/>
          </w:tcPr>
          <w:p w14:paraId="210428B1" w14:textId="77777777" w:rsidR="00130050" w:rsidRPr="008341DA" w:rsidRDefault="00130050" w:rsidP="0080200A">
            <w:pPr>
              <w:adjustRightInd w:val="0"/>
              <w:snapToGrid w:val="0"/>
              <w:jc w:val="right"/>
              <w:rPr>
                <w:b/>
                <w:snapToGrid w:val="0"/>
                <w:spacing w:val="20"/>
                <w:kern w:val="0"/>
                <w:lang w:eastAsia="zh-HK"/>
              </w:rPr>
            </w:pPr>
          </w:p>
        </w:tc>
        <w:tc>
          <w:tcPr>
            <w:tcW w:w="363" w:type="pct"/>
            <w:shd w:val="clear" w:color="auto" w:fill="auto"/>
            <w:vAlign w:val="center"/>
          </w:tcPr>
          <w:p w14:paraId="3799C05B" w14:textId="77777777" w:rsidR="00130050" w:rsidRPr="008341DA" w:rsidRDefault="00130050" w:rsidP="0080200A">
            <w:pPr>
              <w:adjustRightInd w:val="0"/>
              <w:snapToGrid w:val="0"/>
              <w:jc w:val="right"/>
              <w:rPr>
                <w:b/>
                <w:snapToGrid w:val="0"/>
                <w:spacing w:val="20"/>
                <w:kern w:val="0"/>
                <w:lang w:eastAsia="zh-HK"/>
              </w:rPr>
            </w:pPr>
          </w:p>
        </w:tc>
        <w:tc>
          <w:tcPr>
            <w:tcW w:w="279" w:type="pct"/>
            <w:shd w:val="clear" w:color="auto" w:fill="auto"/>
            <w:vAlign w:val="center"/>
          </w:tcPr>
          <w:p w14:paraId="2075236D" w14:textId="77777777" w:rsidR="00130050" w:rsidRPr="008341DA" w:rsidRDefault="00130050" w:rsidP="0080200A">
            <w:pPr>
              <w:adjustRightInd w:val="0"/>
              <w:snapToGrid w:val="0"/>
              <w:jc w:val="right"/>
              <w:rPr>
                <w:b/>
                <w:snapToGrid w:val="0"/>
                <w:spacing w:val="20"/>
                <w:kern w:val="0"/>
                <w:lang w:eastAsia="zh-HK"/>
              </w:rPr>
            </w:pPr>
          </w:p>
        </w:tc>
        <w:tc>
          <w:tcPr>
            <w:tcW w:w="1287" w:type="pct"/>
            <w:gridSpan w:val="2"/>
            <w:shd w:val="clear" w:color="auto" w:fill="D9D9D9"/>
            <w:vAlign w:val="center"/>
          </w:tcPr>
          <w:p w14:paraId="48DCC132" w14:textId="77777777" w:rsidR="00130050" w:rsidRPr="008341DA" w:rsidRDefault="00130050" w:rsidP="0080200A">
            <w:pPr>
              <w:adjustRightInd w:val="0"/>
              <w:snapToGrid w:val="0"/>
              <w:jc w:val="right"/>
              <w:rPr>
                <w:b/>
                <w:snapToGrid w:val="0"/>
                <w:spacing w:val="20"/>
                <w:kern w:val="0"/>
                <w:lang w:eastAsia="zh-HK"/>
              </w:rPr>
            </w:pPr>
          </w:p>
        </w:tc>
        <w:tc>
          <w:tcPr>
            <w:tcW w:w="286" w:type="pct"/>
            <w:shd w:val="clear" w:color="auto" w:fill="auto"/>
            <w:vAlign w:val="center"/>
          </w:tcPr>
          <w:p w14:paraId="57EC88A2" w14:textId="77777777" w:rsidR="00130050" w:rsidRPr="008341DA" w:rsidRDefault="00130050" w:rsidP="0080200A">
            <w:pPr>
              <w:adjustRightInd w:val="0"/>
              <w:snapToGrid w:val="0"/>
              <w:jc w:val="right"/>
              <w:rPr>
                <w:b/>
                <w:snapToGrid w:val="0"/>
                <w:spacing w:val="20"/>
                <w:kern w:val="0"/>
                <w:lang w:eastAsia="zh-HK"/>
              </w:rPr>
            </w:pPr>
          </w:p>
        </w:tc>
        <w:tc>
          <w:tcPr>
            <w:tcW w:w="571" w:type="pct"/>
            <w:shd w:val="clear" w:color="auto" w:fill="D9D9D9"/>
            <w:vAlign w:val="center"/>
          </w:tcPr>
          <w:p w14:paraId="28429727" w14:textId="77777777" w:rsidR="00130050" w:rsidRPr="008341DA" w:rsidRDefault="00130050" w:rsidP="0080200A">
            <w:pPr>
              <w:adjustRightInd w:val="0"/>
              <w:snapToGrid w:val="0"/>
              <w:jc w:val="right"/>
              <w:rPr>
                <w:b/>
                <w:snapToGrid w:val="0"/>
                <w:spacing w:val="20"/>
                <w:kern w:val="0"/>
                <w:lang w:eastAsia="zh-HK"/>
              </w:rPr>
            </w:pPr>
          </w:p>
        </w:tc>
        <w:tc>
          <w:tcPr>
            <w:tcW w:w="698" w:type="pct"/>
          </w:tcPr>
          <w:p w14:paraId="1DAD8704" w14:textId="77777777" w:rsidR="00130050" w:rsidRPr="008341DA" w:rsidRDefault="00130050" w:rsidP="0080200A">
            <w:pPr>
              <w:adjustRightInd w:val="0"/>
              <w:snapToGrid w:val="0"/>
              <w:jc w:val="center"/>
              <w:rPr>
                <w:snapToGrid w:val="0"/>
                <w:spacing w:val="20"/>
                <w:kern w:val="0"/>
                <w:lang w:eastAsia="zh-HK"/>
              </w:rPr>
            </w:pPr>
          </w:p>
        </w:tc>
      </w:tr>
    </w:tbl>
    <w:p w14:paraId="0CAFA632" w14:textId="0843B22E" w:rsidR="00130050" w:rsidRPr="00223205" w:rsidRDefault="00130050" w:rsidP="00130050">
      <w:pPr>
        <w:tabs>
          <w:tab w:val="left" w:pos="851"/>
        </w:tabs>
        <w:adjustRightInd w:val="0"/>
        <w:snapToGrid w:val="0"/>
        <w:spacing w:beforeLines="50" w:before="120" w:after="200" w:line="276" w:lineRule="auto"/>
        <w:ind w:left="805" w:hangingChars="366" w:hanging="805"/>
        <w:jc w:val="both"/>
        <w:rPr>
          <w:snapToGrid w:val="0"/>
          <w:kern w:val="0"/>
          <w:sz w:val="22"/>
          <w:szCs w:val="22"/>
        </w:rPr>
      </w:pPr>
      <w:proofErr w:type="gramStart"/>
      <w:r w:rsidRPr="00AC5680">
        <w:rPr>
          <w:snapToGrid w:val="0"/>
          <w:kern w:val="0"/>
          <w:sz w:val="22"/>
          <w:szCs w:val="22"/>
        </w:rPr>
        <w:t>註</w:t>
      </w:r>
      <w:proofErr w:type="gramEnd"/>
      <w:r w:rsidR="0040217A" w:rsidRPr="0040217A">
        <w:rPr>
          <w:rFonts w:hint="eastAsia"/>
          <w:snapToGrid w:val="0"/>
          <w:kern w:val="0"/>
          <w:sz w:val="22"/>
          <w:szCs w:val="22"/>
          <w:vertAlign w:val="superscript"/>
        </w:rPr>
        <w:t>3</w:t>
      </w:r>
      <w:r w:rsidRPr="00AC5680">
        <w:rPr>
          <w:snapToGrid w:val="0"/>
          <w:kern w:val="0"/>
          <w:sz w:val="22"/>
          <w:szCs w:val="22"/>
        </w:rPr>
        <w:t>：</w:t>
      </w:r>
      <w:r w:rsidRPr="00AC5680">
        <w:rPr>
          <w:snapToGrid w:val="0"/>
          <w:kern w:val="0"/>
          <w:sz w:val="22"/>
          <w:szCs w:val="22"/>
        </w:rPr>
        <w:tab/>
      </w:r>
      <w:r w:rsidRPr="00AC5680">
        <w:rPr>
          <w:snapToGrid w:val="0"/>
          <w:kern w:val="0"/>
          <w:sz w:val="22"/>
          <w:szCs w:val="22"/>
        </w:rPr>
        <w:t>每名參加者的基本資助額是</w:t>
      </w:r>
      <w:r w:rsidRPr="00223205">
        <w:rPr>
          <w:rFonts w:hint="eastAsia"/>
          <w:snapToGrid w:val="0"/>
          <w:kern w:val="0"/>
          <w:sz w:val="22"/>
          <w:szCs w:val="22"/>
        </w:rPr>
        <w:t>活動</w:t>
      </w:r>
      <w:r w:rsidRPr="00223205">
        <w:rPr>
          <w:snapToGrid w:val="0"/>
          <w:kern w:val="0"/>
          <w:sz w:val="22"/>
          <w:szCs w:val="22"/>
        </w:rPr>
        <w:t>人均開支的</w:t>
      </w:r>
      <w:r w:rsidRPr="00223205">
        <w:rPr>
          <w:snapToGrid w:val="0"/>
          <w:kern w:val="0"/>
          <w:sz w:val="22"/>
          <w:szCs w:val="22"/>
        </w:rPr>
        <w:t>70%</w:t>
      </w:r>
      <w:r w:rsidRPr="00223205">
        <w:rPr>
          <w:snapToGrid w:val="0"/>
          <w:kern w:val="0"/>
          <w:sz w:val="22"/>
          <w:szCs w:val="22"/>
        </w:rPr>
        <w:t>，</w:t>
      </w:r>
      <w:r w:rsidRPr="00223205">
        <w:rPr>
          <w:rFonts w:hint="eastAsia"/>
          <w:snapToGrid w:val="0"/>
          <w:kern w:val="0"/>
          <w:sz w:val="22"/>
          <w:szCs w:val="22"/>
        </w:rPr>
        <w:t>以整數算，廣東省內行程</w:t>
      </w:r>
      <w:r w:rsidRPr="00223205">
        <w:rPr>
          <w:snapToGrid w:val="0"/>
          <w:kern w:val="0"/>
          <w:sz w:val="22"/>
          <w:szCs w:val="22"/>
        </w:rPr>
        <w:t>上限</w:t>
      </w:r>
      <w:r w:rsidRPr="00223205">
        <w:rPr>
          <w:rFonts w:hint="eastAsia"/>
          <w:snapToGrid w:val="0"/>
          <w:kern w:val="0"/>
          <w:sz w:val="22"/>
          <w:szCs w:val="22"/>
        </w:rPr>
        <w:t>為</w:t>
      </w:r>
      <w:r w:rsidRPr="00223205">
        <w:rPr>
          <w:snapToGrid w:val="0"/>
          <w:kern w:val="0"/>
          <w:sz w:val="22"/>
          <w:szCs w:val="22"/>
        </w:rPr>
        <w:t>港幣</w:t>
      </w:r>
      <w:r w:rsidRPr="00223205">
        <w:rPr>
          <w:rFonts w:hint="eastAsia"/>
          <w:snapToGrid w:val="0"/>
          <w:kern w:val="0"/>
          <w:sz w:val="22"/>
          <w:szCs w:val="22"/>
        </w:rPr>
        <w:t>1,260</w:t>
      </w:r>
      <w:r w:rsidRPr="00223205">
        <w:rPr>
          <w:snapToGrid w:val="0"/>
          <w:kern w:val="0"/>
          <w:sz w:val="22"/>
          <w:szCs w:val="22"/>
        </w:rPr>
        <w:t>元</w:t>
      </w:r>
      <w:r w:rsidRPr="00223205">
        <w:rPr>
          <w:rFonts w:hint="eastAsia"/>
          <w:snapToGrid w:val="0"/>
          <w:kern w:val="0"/>
          <w:sz w:val="22"/>
          <w:szCs w:val="22"/>
        </w:rPr>
        <w:t>，廣東省外行程上限為</w:t>
      </w:r>
      <w:r w:rsidRPr="00223205">
        <w:rPr>
          <w:snapToGrid w:val="0"/>
          <w:kern w:val="0"/>
          <w:sz w:val="22"/>
          <w:szCs w:val="22"/>
        </w:rPr>
        <w:t>港幣</w:t>
      </w:r>
      <w:r w:rsidRPr="00223205">
        <w:rPr>
          <w:rFonts w:hint="eastAsia"/>
          <w:snapToGrid w:val="0"/>
          <w:kern w:val="0"/>
          <w:sz w:val="22"/>
          <w:szCs w:val="22"/>
        </w:rPr>
        <w:t>1,75</w:t>
      </w:r>
      <w:r w:rsidRPr="00223205">
        <w:rPr>
          <w:snapToGrid w:val="0"/>
          <w:kern w:val="0"/>
          <w:sz w:val="22"/>
          <w:szCs w:val="22"/>
        </w:rPr>
        <w:t>0</w:t>
      </w:r>
      <w:r w:rsidRPr="00223205">
        <w:rPr>
          <w:snapToGrid w:val="0"/>
          <w:kern w:val="0"/>
          <w:sz w:val="22"/>
          <w:szCs w:val="22"/>
        </w:rPr>
        <w:t>元</w:t>
      </w:r>
      <w:r w:rsidRPr="00223205">
        <w:rPr>
          <w:rFonts w:hint="eastAsia"/>
          <w:snapToGrid w:val="0"/>
          <w:kern w:val="0"/>
          <w:sz w:val="22"/>
          <w:szCs w:val="22"/>
        </w:rPr>
        <w:t>。若行程包括廣東省內和省外的地區，則以較遠者計算，即以廣東省外資助額計算。</w:t>
      </w:r>
    </w:p>
    <w:p w14:paraId="49877C6B" w14:textId="21A32278" w:rsidR="00130050" w:rsidRPr="00AC5680" w:rsidRDefault="00130050" w:rsidP="00130050">
      <w:pPr>
        <w:tabs>
          <w:tab w:val="left" w:pos="851"/>
        </w:tabs>
        <w:adjustRightInd w:val="0"/>
        <w:snapToGrid w:val="0"/>
        <w:spacing w:beforeLines="50" w:before="120" w:after="200" w:line="276" w:lineRule="auto"/>
        <w:ind w:left="805" w:hangingChars="366" w:hanging="805"/>
        <w:jc w:val="both"/>
        <w:rPr>
          <w:snapToGrid w:val="0"/>
          <w:kern w:val="0"/>
          <w:sz w:val="22"/>
          <w:szCs w:val="22"/>
        </w:rPr>
      </w:pPr>
      <w:proofErr w:type="gramStart"/>
      <w:r w:rsidRPr="00223205">
        <w:rPr>
          <w:snapToGrid w:val="0"/>
          <w:kern w:val="0"/>
          <w:sz w:val="22"/>
          <w:szCs w:val="22"/>
        </w:rPr>
        <w:t>註</w:t>
      </w:r>
      <w:proofErr w:type="gramEnd"/>
      <w:r w:rsidR="0040217A" w:rsidRPr="00223205">
        <w:rPr>
          <w:rFonts w:hint="eastAsia"/>
          <w:snapToGrid w:val="0"/>
          <w:kern w:val="0"/>
          <w:sz w:val="22"/>
          <w:szCs w:val="22"/>
          <w:vertAlign w:val="superscript"/>
        </w:rPr>
        <w:t>4</w:t>
      </w:r>
      <w:r w:rsidRPr="00223205">
        <w:rPr>
          <w:snapToGrid w:val="0"/>
          <w:kern w:val="0"/>
          <w:sz w:val="22"/>
          <w:szCs w:val="22"/>
        </w:rPr>
        <w:t>：</w:t>
      </w:r>
      <w:r w:rsidRPr="00223205">
        <w:rPr>
          <w:snapToGrid w:val="0"/>
          <w:kern w:val="0"/>
          <w:sz w:val="22"/>
          <w:szCs w:val="22"/>
        </w:rPr>
        <w:tab/>
      </w:r>
      <w:r w:rsidRPr="00223205">
        <w:rPr>
          <w:snapToGrid w:val="0"/>
          <w:kern w:val="0"/>
          <w:sz w:val="22"/>
          <w:szCs w:val="22"/>
        </w:rPr>
        <w:t>每名參加者的較高資助額是</w:t>
      </w:r>
      <w:r w:rsidRPr="00223205">
        <w:rPr>
          <w:rFonts w:hint="eastAsia"/>
          <w:snapToGrid w:val="0"/>
          <w:kern w:val="0"/>
          <w:sz w:val="22"/>
          <w:szCs w:val="22"/>
        </w:rPr>
        <w:t>活動</w:t>
      </w:r>
      <w:r w:rsidRPr="00223205">
        <w:rPr>
          <w:snapToGrid w:val="0"/>
          <w:kern w:val="0"/>
          <w:sz w:val="22"/>
          <w:szCs w:val="22"/>
        </w:rPr>
        <w:t>人均開支的</w:t>
      </w:r>
      <w:r w:rsidRPr="00223205">
        <w:rPr>
          <w:snapToGrid w:val="0"/>
          <w:kern w:val="0"/>
          <w:sz w:val="22"/>
          <w:szCs w:val="22"/>
        </w:rPr>
        <w:t>100%</w:t>
      </w:r>
      <w:r w:rsidRPr="00223205">
        <w:rPr>
          <w:snapToGrid w:val="0"/>
          <w:kern w:val="0"/>
          <w:sz w:val="22"/>
          <w:szCs w:val="22"/>
        </w:rPr>
        <w:t>，</w:t>
      </w:r>
      <w:r w:rsidRPr="00223205">
        <w:rPr>
          <w:rFonts w:hint="eastAsia"/>
          <w:snapToGrid w:val="0"/>
          <w:kern w:val="0"/>
          <w:sz w:val="22"/>
          <w:szCs w:val="22"/>
        </w:rPr>
        <w:t>以整數算，廣東省內行程</w:t>
      </w:r>
      <w:r w:rsidRPr="00223205">
        <w:rPr>
          <w:snapToGrid w:val="0"/>
          <w:kern w:val="0"/>
          <w:sz w:val="22"/>
          <w:szCs w:val="22"/>
        </w:rPr>
        <w:t>上限</w:t>
      </w:r>
      <w:r w:rsidRPr="00223205">
        <w:rPr>
          <w:rFonts w:hint="eastAsia"/>
          <w:snapToGrid w:val="0"/>
          <w:kern w:val="0"/>
          <w:sz w:val="22"/>
          <w:szCs w:val="22"/>
        </w:rPr>
        <w:t>為</w:t>
      </w:r>
      <w:r w:rsidRPr="00223205">
        <w:rPr>
          <w:snapToGrid w:val="0"/>
          <w:kern w:val="0"/>
          <w:sz w:val="22"/>
          <w:szCs w:val="22"/>
        </w:rPr>
        <w:t>港幣</w:t>
      </w:r>
      <w:r w:rsidRPr="00223205">
        <w:rPr>
          <w:snapToGrid w:val="0"/>
          <w:kern w:val="0"/>
          <w:sz w:val="22"/>
          <w:szCs w:val="22"/>
        </w:rPr>
        <w:t>1,</w:t>
      </w:r>
      <w:r w:rsidRPr="00223205">
        <w:rPr>
          <w:rFonts w:hint="eastAsia"/>
          <w:snapToGrid w:val="0"/>
          <w:kern w:val="0"/>
          <w:sz w:val="22"/>
          <w:szCs w:val="22"/>
        </w:rPr>
        <w:t>8</w:t>
      </w:r>
      <w:r w:rsidRPr="00223205">
        <w:rPr>
          <w:snapToGrid w:val="0"/>
          <w:kern w:val="0"/>
          <w:sz w:val="22"/>
          <w:szCs w:val="22"/>
        </w:rPr>
        <w:t>00</w:t>
      </w:r>
      <w:r w:rsidRPr="00223205">
        <w:rPr>
          <w:snapToGrid w:val="0"/>
          <w:kern w:val="0"/>
          <w:sz w:val="22"/>
          <w:szCs w:val="22"/>
        </w:rPr>
        <w:t>元</w:t>
      </w:r>
      <w:r w:rsidRPr="00223205">
        <w:rPr>
          <w:rFonts w:hint="eastAsia"/>
          <w:snapToGrid w:val="0"/>
          <w:kern w:val="0"/>
          <w:sz w:val="22"/>
          <w:szCs w:val="22"/>
        </w:rPr>
        <w:t>，廣東省外行程上限為</w:t>
      </w:r>
      <w:r w:rsidRPr="00223205">
        <w:rPr>
          <w:snapToGrid w:val="0"/>
          <w:kern w:val="0"/>
          <w:sz w:val="22"/>
          <w:szCs w:val="22"/>
        </w:rPr>
        <w:t>港幣</w:t>
      </w:r>
      <w:r w:rsidRPr="00223205">
        <w:rPr>
          <w:rFonts w:hint="eastAsia"/>
          <w:snapToGrid w:val="0"/>
          <w:kern w:val="0"/>
          <w:sz w:val="22"/>
          <w:szCs w:val="22"/>
        </w:rPr>
        <w:t>2</w:t>
      </w:r>
      <w:r w:rsidRPr="00223205">
        <w:rPr>
          <w:snapToGrid w:val="0"/>
          <w:kern w:val="0"/>
          <w:sz w:val="22"/>
          <w:szCs w:val="22"/>
        </w:rPr>
        <w:t>,</w:t>
      </w:r>
      <w:r w:rsidRPr="00223205">
        <w:rPr>
          <w:rFonts w:hint="eastAsia"/>
          <w:snapToGrid w:val="0"/>
          <w:kern w:val="0"/>
          <w:sz w:val="22"/>
          <w:szCs w:val="22"/>
        </w:rPr>
        <w:t>5</w:t>
      </w:r>
      <w:r w:rsidRPr="00223205">
        <w:rPr>
          <w:snapToGrid w:val="0"/>
          <w:kern w:val="0"/>
          <w:sz w:val="22"/>
          <w:szCs w:val="22"/>
        </w:rPr>
        <w:t>00</w:t>
      </w:r>
      <w:r w:rsidRPr="00223205">
        <w:rPr>
          <w:snapToGrid w:val="0"/>
          <w:kern w:val="0"/>
          <w:sz w:val="22"/>
          <w:szCs w:val="22"/>
        </w:rPr>
        <w:t>元</w:t>
      </w:r>
      <w:r w:rsidRPr="00223205">
        <w:rPr>
          <w:rFonts w:hint="eastAsia"/>
          <w:snapToGrid w:val="0"/>
          <w:kern w:val="0"/>
          <w:sz w:val="22"/>
          <w:szCs w:val="22"/>
        </w:rPr>
        <w:t>。若行程包括廣東省</w:t>
      </w:r>
      <w:r w:rsidRPr="00AC5680">
        <w:rPr>
          <w:rFonts w:hint="eastAsia"/>
          <w:snapToGrid w:val="0"/>
          <w:kern w:val="0"/>
          <w:sz w:val="22"/>
          <w:szCs w:val="22"/>
        </w:rPr>
        <w:t>內和省外的地區，則以較遠者計算，即以廣東省外資助額計算。</w:t>
      </w:r>
    </w:p>
    <w:p w14:paraId="5E440ECF" w14:textId="77777777" w:rsidR="005773A5" w:rsidRPr="00192AFB" w:rsidRDefault="005773A5" w:rsidP="005773A5">
      <w:pPr>
        <w:pStyle w:val="af5"/>
        <w:numPr>
          <w:ilvl w:val="0"/>
          <w:numId w:val="50"/>
        </w:numPr>
        <w:tabs>
          <w:tab w:val="left" w:pos="993"/>
          <w:tab w:val="left" w:pos="5880"/>
        </w:tabs>
        <w:adjustRightInd w:val="0"/>
        <w:snapToGrid w:val="0"/>
        <w:spacing w:beforeLines="50" w:before="120" w:after="200" w:line="276" w:lineRule="auto"/>
        <w:ind w:leftChars="0"/>
        <w:jc w:val="both"/>
        <w:rPr>
          <w:b/>
          <w:bCs/>
          <w:snapToGrid w:val="0"/>
          <w:spacing w:val="20"/>
          <w:kern w:val="0"/>
          <w:lang w:eastAsia="zh-HK"/>
        </w:rPr>
      </w:pPr>
      <w:r w:rsidRPr="00192AFB">
        <w:rPr>
          <w:rFonts w:hint="eastAsia"/>
          <w:b/>
          <w:bCs/>
          <w:snapToGrid w:val="0"/>
          <w:spacing w:val="20"/>
          <w:kern w:val="0"/>
          <w:lang w:eastAsia="zh-HK"/>
        </w:rPr>
        <w:t>預</w:t>
      </w:r>
      <w:r w:rsidRPr="00192AFB">
        <w:rPr>
          <w:rFonts w:hint="eastAsia"/>
          <w:b/>
          <w:bCs/>
          <w:snapToGrid w:val="0"/>
          <w:spacing w:val="20"/>
          <w:kern w:val="0"/>
        </w:rPr>
        <w:t>計</w:t>
      </w:r>
      <w:r w:rsidRPr="00192AFB">
        <w:rPr>
          <w:rFonts w:hint="eastAsia"/>
          <w:b/>
          <w:bCs/>
          <w:snapToGrid w:val="0"/>
          <w:spacing w:val="20"/>
          <w:kern w:val="0"/>
          <w:lang w:eastAsia="zh-HK"/>
        </w:rPr>
        <w:t>人均開支</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8"/>
        <w:gridCol w:w="3070"/>
        <w:gridCol w:w="3025"/>
      </w:tblGrid>
      <w:tr w:rsidR="00510CBD" w:rsidRPr="00192AFB" w14:paraId="510CA02D" w14:textId="77777777" w:rsidTr="008F3EAD">
        <w:trPr>
          <w:trHeight w:val="448"/>
        </w:trPr>
        <w:tc>
          <w:tcPr>
            <w:tcW w:w="1929" w:type="pct"/>
            <w:tcBorders>
              <w:top w:val="single" w:sz="4" w:space="0" w:color="auto"/>
              <w:bottom w:val="single" w:sz="4" w:space="0" w:color="auto"/>
              <w:right w:val="single" w:sz="4" w:space="0" w:color="auto"/>
            </w:tcBorders>
            <w:shd w:val="clear" w:color="auto" w:fill="auto"/>
            <w:vAlign w:val="center"/>
          </w:tcPr>
          <w:p w14:paraId="1E6FA39D" w14:textId="59199064" w:rsidR="00510CBD" w:rsidRPr="00192AFB" w:rsidRDefault="00510CBD" w:rsidP="00192AFB">
            <w:pPr>
              <w:adjustRightInd w:val="0"/>
              <w:snapToGrid w:val="0"/>
              <w:spacing w:line="0" w:lineRule="atLeast"/>
              <w:jc w:val="right"/>
              <w:rPr>
                <w:b/>
                <w:snapToGrid w:val="0"/>
                <w:kern w:val="0"/>
                <w:lang w:eastAsia="zh-HK"/>
              </w:rPr>
            </w:pPr>
            <w:r w:rsidRPr="00510CBD">
              <w:rPr>
                <w:rFonts w:hint="eastAsia"/>
                <w:b/>
                <w:snapToGrid w:val="0"/>
                <w:kern w:val="0"/>
                <w:lang w:eastAsia="zh-HK"/>
              </w:rPr>
              <w:t>行程</w:t>
            </w:r>
          </w:p>
        </w:tc>
        <w:tc>
          <w:tcPr>
            <w:tcW w:w="1547" w:type="pct"/>
            <w:tcBorders>
              <w:top w:val="single" w:sz="4" w:space="0" w:color="auto"/>
              <w:left w:val="single" w:sz="4" w:space="0" w:color="auto"/>
              <w:bottom w:val="single" w:sz="4" w:space="0" w:color="auto"/>
              <w:right w:val="single" w:sz="4" w:space="0" w:color="auto"/>
            </w:tcBorders>
            <w:shd w:val="clear" w:color="auto" w:fill="auto"/>
            <w:vAlign w:val="center"/>
          </w:tcPr>
          <w:p w14:paraId="3BE48465" w14:textId="1F41C977" w:rsidR="00510CBD" w:rsidRPr="00192AFB" w:rsidRDefault="00510CBD" w:rsidP="00E44E26">
            <w:pPr>
              <w:adjustRightInd w:val="0"/>
              <w:snapToGrid w:val="0"/>
              <w:spacing w:line="0" w:lineRule="atLeast"/>
              <w:ind w:leftChars="146" w:left="350"/>
              <w:jc w:val="center"/>
              <w:rPr>
                <w:snapToGrid w:val="0"/>
                <w:spacing w:val="20"/>
                <w:kern w:val="0"/>
                <w:lang w:eastAsia="zh-HK"/>
              </w:rPr>
            </w:pPr>
            <w:proofErr w:type="gramStart"/>
            <w:r w:rsidRPr="00192AFB">
              <w:rPr>
                <w:snapToGrid w:val="0"/>
                <w:kern w:val="0"/>
              </w:rPr>
              <w:t>一</w:t>
            </w:r>
            <w:proofErr w:type="gramEnd"/>
          </w:p>
        </w:tc>
        <w:tc>
          <w:tcPr>
            <w:tcW w:w="1524" w:type="pct"/>
            <w:tcBorders>
              <w:top w:val="single" w:sz="4" w:space="0" w:color="auto"/>
              <w:left w:val="single" w:sz="4" w:space="0" w:color="auto"/>
              <w:bottom w:val="single" w:sz="4" w:space="0" w:color="auto"/>
              <w:right w:val="single" w:sz="4" w:space="0" w:color="auto"/>
            </w:tcBorders>
            <w:vAlign w:val="center"/>
          </w:tcPr>
          <w:p w14:paraId="48B7DFAC" w14:textId="131CE780" w:rsidR="00510CBD" w:rsidRPr="00192AFB" w:rsidRDefault="00510CBD" w:rsidP="00E44E26">
            <w:pPr>
              <w:adjustRightInd w:val="0"/>
              <w:snapToGrid w:val="0"/>
              <w:spacing w:line="0" w:lineRule="atLeast"/>
              <w:ind w:leftChars="146" w:left="350"/>
              <w:jc w:val="center"/>
              <w:rPr>
                <w:snapToGrid w:val="0"/>
                <w:spacing w:val="20"/>
                <w:kern w:val="0"/>
                <w:lang w:eastAsia="zh-HK"/>
              </w:rPr>
            </w:pPr>
            <w:r w:rsidRPr="00510CBD">
              <w:rPr>
                <w:rFonts w:hint="eastAsia"/>
                <w:snapToGrid w:val="0"/>
                <w:spacing w:val="20"/>
                <w:kern w:val="0"/>
                <w:lang w:eastAsia="zh-HK"/>
              </w:rPr>
              <w:t>二</w:t>
            </w:r>
            <w:r w:rsidRPr="00510CBD">
              <w:rPr>
                <w:rFonts w:hint="eastAsia"/>
                <w:snapToGrid w:val="0"/>
                <w:spacing w:val="20"/>
                <w:kern w:val="0"/>
                <w:sz w:val="16"/>
                <w:lang w:eastAsia="zh-HK"/>
              </w:rPr>
              <w:t>（如有）</w:t>
            </w:r>
          </w:p>
        </w:tc>
      </w:tr>
      <w:tr w:rsidR="0000708E" w:rsidRPr="00192AFB" w14:paraId="42CFEEBC" w14:textId="77777777" w:rsidTr="008F3EAD">
        <w:trPr>
          <w:trHeight w:val="448"/>
        </w:trPr>
        <w:tc>
          <w:tcPr>
            <w:tcW w:w="1929" w:type="pct"/>
            <w:tcBorders>
              <w:top w:val="single" w:sz="4" w:space="0" w:color="auto"/>
              <w:bottom w:val="single" w:sz="4" w:space="0" w:color="auto"/>
              <w:right w:val="single" w:sz="4" w:space="0" w:color="auto"/>
            </w:tcBorders>
            <w:shd w:val="clear" w:color="auto" w:fill="auto"/>
            <w:vAlign w:val="center"/>
          </w:tcPr>
          <w:p w14:paraId="4F28ABC0" w14:textId="503A07D8" w:rsidR="0000708E" w:rsidRPr="00192AFB" w:rsidRDefault="000E1CD2" w:rsidP="00192AFB">
            <w:pPr>
              <w:adjustRightInd w:val="0"/>
              <w:snapToGrid w:val="0"/>
              <w:spacing w:line="0" w:lineRule="atLeast"/>
              <w:jc w:val="right"/>
              <w:rPr>
                <w:b/>
                <w:snapToGrid w:val="0"/>
                <w:kern w:val="0"/>
              </w:rPr>
            </w:pPr>
            <w:r w:rsidRPr="00192AFB">
              <w:rPr>
                <w:rFonts w:hint="eastAsia"/>
                <w:b/>
                <w:snapToGrid w:val="0"/>
                <w:kern w:val="0"/>
                <w:lang w:eastAsia="zh-HK"/>
              </w:rPr>
              <w:t>人</w:t>
            </w:r>
            <w:r w:rsidR="0000708E" w:rsidRPr="00192AFB">
              <w:rPr>
                <w:b/>
                <w:snapToGrid w:val="0"/>
                <w:kern w:val="0"/>
              </w:rPr>
              <w:t>均開支</w:t>
            </w:r>
            <w:proofErr w:type="gramStart"/>
            <w:r w:rsidR="0000708E" w:rsidRPr="00192AFB">
              <w:rPr>
                <w:snapToGrid w:val="0"/>
                <w:spacing w:val="20"/>
                <w:kern w:val="0"/>
                <w:sz w:val="20"/>
                <w:szCs w:val="20"/>
                <w:vertAlign w:val="superscript"/>
              </w:rPr>
              <w:t>註</w:t>
            </w:r>
            <w:proofErr w:type="gramEnd"/>
            <w:r w:rsidR="0000708E" w:rsidRPr="00192AFB">
              <w:rPr>
                <w:rFonts w:ascii="新細明體" w:hAnsi="新細明體" w:hint="eastAsia"/>
                <w:snapToGrid w:val="0"/>
                <w:spacing w:val="20"/>
                <w:kern w:val="0"/>
                <w:sz w:val="20"/>
                <w:szCs w:val="20"/>
                <w:vertAlign w:val="superscript"/>
              </w:rPr>
              <w:t>5</w:t>
            </w:r>
          </w:p>
        </w:tc>
        <w:tc>
          <w:tcPr>
            <w:tcW w:w="1547" w:type="pct"/>
            <w:tcBorders>
              <w:top w:val="single" w:sz="4" w:space="0" w:color="auto"/>
              <w:left w:val="single" w:sz="4" w:space="0" w:color="auto"/>
              <w:bottom w:val="single" w:sz="4" w:space="0" w:color="auto"/>
              <w:right w:val="single" w:sz="4" w:space="0" w:color="auto"/>
            </w:tcBorders>
            <w:shd w:val="clear" w:color="auto" w:fill="auto"/>
            <w:vAlign w:val="center"/>
          </w:tcPr>
          <w:p w14:paraId="6651C69B" w14:textId="0A4C45A4" w:rsidR="0000708E" w:rsidRPr="00192AFB" w:rsidRDefault="0000708E" w:rsidP="00192AFB">
            <w:pPr>
              <w:adjustRightInd w:val="0"/>
              <w:snapToGrid w:val="0"/>
              <w:spacing w:line="0" w:lineRule="atLeast"/>
              <w:ind w:leftChars="146" w:left="350"/>
              <w:rPr>
                <w:snapToGrid w:val="0"/>
                <w:kern w:val="0"/>
              </w:rPr>
            </w:pPr>
            <w:r w:rsidRPr="00192AFB">
              <w:rPr>
                <w:rFonts w:hint="eastAsia"/>
                <w:snapToGrid w:val="0"/>
                <w:spacing w:val="20"/>
                <w:kern w:val="0"/>
                <w:lang w:eastAsia="zh-HK"/>
              </w:rPr>
              <w:t>$</w:t>
            </w:r>
          </w:p>
        </w:tc>
        <w:tc>
          <w:tcPr>
            <w:tcW w:w="1524" w:type="pct"/>
            <w:tcBorders>
              <w:top w:val="single" w:sz="4" w:space="0" w:color="auto"/>
              <w:left w:val="single" w:sz="4" w:space="0" w:color="auto"/>
              <w:bottom w:val="single" w:sz="4" w:space="0" w:color="auto"/>
              <w:right w:val="single" w:sz="4" w:space="0" w:color="auto"/>
            </w:tcBorders>
            <w:vAlign w:val="center"/>
          </w:tcPr>
          <w:p w14:paraId="6A3D0AB0" w14:textId="756EE3B5" w:rsidR="0000708E" w:rsidRPr="00192AFB" w:rsidRDefault="0000708E" w:rsidP="00192AFB">
            <w:pPr>
              <w:adjustRightInd w:val="0"/>
              <w:snapToGrid w:val="0"/>
              <w:spacing w:line="0" w:lineRule="atLeast"/>
              <w:ind w:leftChars="146" w:left="350"/>
              <w:rPr>
                <w:snapToGrid w:val="0"/>
                <w:spacing w:val="20"/>
                <w:kern w:val="0"/>
                <w:lang w:eastAsia="zh-HK"/>
              </w:rPr>
            </w:pPr>
            <w:r w:rsidRPr="00192AFB">
              <w:rPr>
                <w:rFonts w:hint="eastAsia"/>
                <w:snapToGrid w:val="0"/>
                <w:spacing w:val="20"/>
                <w:kern w:val="0"/>
                <w:lang w:eastAsia="zh-HK"/>
              </w:rPr>
              <w:t>$</w:t>
            </w:r>
          </w:p>
        </w:tc>
      </w:tr>
    </w:tbl>
    <w:p w14:paraId="071DABC5" w14:textId="452CA479" w:rsidR="005773A5" w:rsidRDefault="005773A5" w:rsidP="00641F5C">
      <w:pPr>
        <w:tabs>
          <w:tab w:val="left" w:pos="851"/>
        </w:tabs>
        <w:adjustRightInd w:val="0"/>
        <w:snapToGrid w:val="0"/>
        <w:spacing w:beforeLines="50" w:before="120" w:line="276" w:lineRule="auto"/>
        <w:ind w:left="805" w:hangingChars="366" w:hanging="805"/>
        <w:jc w:val="both"/>
        <w:rPr>
          <w:snapToGrid w:val="0"/>
          <w:kern w:val="0"/>
          <w:sz w:val="22"/>
          <w:szCs w:val="22"/>
          <w:lang w:eastAsia="zh-HK"/>
        </w:rPr>
      </w:pPr>
      <w:proofErr w:type="gramStart"/>
      <w:r w:rsidRPr="00192AFB">
        <w:rPr>
          <w:snapToGrid w:val="0"/>
          <w:kern w:val="0"/>
          <w:sz w:val="22"/>
          <w:szCs w:val="22"/>
        </w:rPr>
        <w:t>註</w:t>
      </w:r>
      <w:proofErr w:type="gramEnd"/>
      <w:r w:rsidRPr="00192AFB">
        <w:rPr>
          <w:rFonts w:hint="eastAsia"/>
          <w:snapToGrid w:val="0"/>
          <w:kern w:val="0"/>
          <w:sz w:val="22"/>
          <w:szCs w:val="22"/>
          <w:vertAlign w:val="superscript"/>
        </w:rPr>
        <w:t>5</w:t>
      </w:r>
      <w:r w:rsidRPr="00192AFB">
        <w:rPr>
          <w:snapToGrid w:val="0"/>
          <w:kern w:val="0"/>
          <w:sz w:val="22"/>
          <w:szCs w:val="22"/>
        </w:rPr>
        <w:t>：</w:t>
      </w:r>
      <w:r w:rsidRPr="00192AFB">
        <w:rPr>
          <w:snapToGrid w:val="0"/>
          <w:kern w:val="0"/>
          <w:sz w:val="22"/>
          <w:szCs w:val="22"/>
        </w:rPr>
        <w:tab/>
      </w:r>
      <w:r w:rsidR="002126EB" w:rsidRPr="00192AFB">
        <w:rPr>
          <w:rFonts w:hint="eastAsia"/>
          <w:snapToGrid w:val="0"/>
          <w:kern w:val="0"/>
          <w:sz w:val="22"/>
          <w:szCs w:val="22"/>
        </w:rPr>
        <w:t>(1)</w:t>
      </w:r>
      <w:r w:rsidR="00641F5C" w:rsidRPr="00192AFB">
        <w:rPr>
          <w:rFonts w:hint="eastAsia"/>
          <w:snapToGrid w:val="0"/>
          <w:kern w:val="0"/>
          <w:sz w:val="22"/>
          <w:szCs w:val="22"/>
          <w:lang w:eastAsia="zh-HK"/>
        </w:rPr>
        <w:t>內地活</w:t>
      </w:r>
      <w:r w:rsidR="00641F5C" w:rsidRPr="00192AFB">
        <w:rPr>
          <w:rFonts w:hint="eastAsia"/>
          <w:snapToGrid w:val="0"/>
          <w:kern w:val="0"/>
          <w:sz w:val="22"/>
          <w:szCs w:val="22"/>
        </w:rPr>
        <w:t>動</w:t>
      </w:r>
      <w:r w:rsidR="0000708E" w:rsidRPr="00192AFB">
        <w:rPr>
          <w:rFonts w:hint="eastAsia"/>
          <w:snapToGrid w:val="0"/>
          <w:kern w:val="0"/>
          <w:sz w:val="22"/>
          <w:szCs w:val="22"/>
        </w:rPr>
        <w:t>預計</w:t>
      </w:r>
      <w:r w:rsidR="0000708E" w:rsidRPr="00192AFB">
        <w:rPr>
          <w:snapToGrid w:val="0"/>
          <w:kern w:val="0"/>
          <w:sz w:val="22"/>
          <w:szCs w:val="22"/>
        </w:rPr>
        <w:t>人均開支</w:t>
      </w:r>
      <w:r w:rsidR="0000708E" w:rsidRPr="00192AFB">
        <w:rPr>
          <w:snapToGrid w:val="0"/>
          <w:kern w:val="0"/>
          <w:sz w:val="22"/>
          <w:szCs w:val="22"/>
        </w:rPr>
        <w:t xml:space="preserve"> =</w:t>
      </w:r>
      <w:r w:rsidR="00C716BA" w:rsidRPr="00192AFB">
        <w:rPr>
          <w:snapToGrid w:val="0"/>
          <w:kern w:val="0"/>
          <w:sz w:val="22"/>
          <w:szCs w:val="22"/>
        </w:rPr>
        <w:t xml:space="preserve"> </w:t>
      </w:r>
      <w:r w:rsidR="0000708E" w:rsidRPr="00192AFB">
        <w:rPr>
          <w:snapToGrid w:val="0"/>
          <w:kern w:val="0"/>
          <w:sz w:val="22"/>
          <w:szCs w:val="22"/>
        </w:rPr>
        <w:t>受資助範圍內的</w:t>
      </w:r>
      <w:r w:rsidR="0000708E" w:rsidRPr="00192AFB">
        <w:rPr>
          <w:rFonts w:hint="eastAsia"/>
          <w:snapToGrid w:val="0"/>
          <w:kern w:val="0"/>
          <w:sz w:val="22"/>
          <w:szCs w:val="22"/>
        </w:rPr>
        <w:t>預計</w:t>
      </w:r>
      <w:r w:rsidR="0000708E" w:rsidRPr="00192AFB">
        <w:rPr>
          <w:snapToGrid w:val="0"/>
          <w:kern w:val="0"/>
          <w:sz w:val="22"/>
          <w:szCs w:val="22"/>
        </w:rPr>
        <w:t>開支總額</w:t>
      </w:r>
      <w:r w:rsidR="0000708E" w:rsidRPr="00192AFB">
        <w:rPr>
          <w:snapToGrid w:val="0"/>
          <w:kern w:val="0"/>
          <w:sz w:val="22"/>
          <w:szCs w:val="22"/>
        </w:rPr>
        <w:t xml:space="preserve"> ÷ </w:t>
      </w:r>
      <w:r w:rsidR="0000708E" w:rsidRPr="00192AFB">
        <w:rPr>
          <w:snapToGrid w:val="0"/>
          <w:kern w:val="0"/>
          <w:sz w:val="22"/>
          <w:szCs w:val="22"/>
        </w:rPr>
        <w:t>參加師生總人數</w:t>
      </w:r>
      <w:r w:rsidR="00641F5C" w:rsidRPr="00192AFB">
        <w:rPr>
          <w:rFonts w:hint="eastAsia"/>
          <w:snapToGrid w:val="0"/>
          <w:kern w:val="0"/>
          <w:sz w:val="22"/>
          <w:szCs w:val="22"/>
        </w:rPr>
        <w:t>；活動開支總額包括配合內地交流活動而在香港舉辦的行程前後活動的開支（如有）</w:t>
      </w:r>
      <w:r w:rsidR="00641F5C" w:rsidRPr="00192AFB">
        <w:rPr>
          <w:rFonts w:hint="eastAsia"/>
          <w:snapToGrid w:val="0"/>
          <w:kern w:val="0"/>
          <w:sz w:val="22"/>
          <w:szCs w:val="22"/>
          <w:lang w:eastAsia="zh-HK"/>
        </w:rPr>
        <w:t>。</w:t>
      </w:r>
      <w:r w:rsidR="00B053D8">
        <w:rPr>
          <w:snapToGrid w:val="0"/>
          <w:kern w:val="0"/>
          <w:sz w:val="22"/>
          <w:szCs w:val="22"/>
          <w:highlight w:val="yellow"/>
          <w:lang w:eastAsia="zh-HK"/>
        </w:rPr>
        <w:br/>
      </w:r>
      <w:r w:rsidR="002126EB" w:rsidRPr="00192AFB">
        <w:rPr>
          <w:rFonts w:hint="eastAsia"/>
          <w:snapToGrid w:val="0"/>
          <w:kern w:val="0"/>
          <w:sz w:val="22"/>
          <w:szCs w:val="22"/>
        </w:rPr>
        <w:t>(2)</w:t>
      </w:r>
      <w:r w:rsidR="00C716BA" w:rsidRPr="00192AFB">
        <w:rPr>
          <w:rFonts w:hint="eastAsia"/>
          <w:snapToGrid w:val="0"/>
          <w:kern w:val="0"/>
          <w:sz w:val="22"/>
          <w:szCs w:val="22"/>
          <w:lang w:eastAsia="zh-HK"/>
        </w:rPr>
        <w:t>香</w:t>
      </w:r>
      <w:r w:rsidR="00C716BA" w:rsidRPr="00192AFB">
        <w:rPr>
          <w:rFonts w:hint="eastAsia"/>
          <w:snapToGrid w:val="0"/>
          <w:kern w:val="0"/>
          <w:sz w:val="22"/>
          <w:szCs w:val="22"/>
        </w:rPr>
        <w:t>港</w:t>
      </w:r>
      <w:r w:rsidR="00641F5C" w:rsidRPr="00192AFB">
        <w:rPr>
          <w:rFonts w:hint="eastAsia"/>
          <w:snapToGrid w:val="0"/>
          <w:kern w:val="0"/>
          <w:sz w:val="22"/>
          <w:szCs w:val="22"/>
          <w:lang w:eastAsia="zh-HK"/>
        </w:rPr>
        <w:t>活</w:t>
      </w:r>
      <w:r w:rsidR="00641F5C" w:rsidRPr="00192AFB">
        <w:rPr>
          <w:rFonts w:hint="eastAsia"/>
          <w:snapToGrid w:val="0"/>
          <w:kern w:val="0"/>
          <w:sz w:val="22"/>
          <w:szCs w:val="22"/>
        </w:rPr>
        <w:t>動</w:t>
      </w:r>
      <w:r w:rsidR="00641F5C" w:rsidRPr="00192AFB">
        <w:rPr>
          <w:rFonts w:hint="eastAsia"/>
          <w:snapToGrid w:val="0"/>
          <w:kern w:val="0"/>
          <w:sz w:val="22"/>
          <w:szCs w:val="22"/>
          <w:lang w:eastAsia="zh-HK"/>
        </w:rPr>
        <w:t>預</w:t>
      </w:r>
      <w:r w:rsidR="00641F5C" w:rsidRPr="00192AFB">
        <w:rPr>
          <w:rFonts w:hint="eastAsia"/>
          <w:snapToGrid w:val="0"/>
          <w:kern w:val="0"/>
          <w:sz w:val="22"/>
          <w:szCs w:val="22"/>
        </w:rPr>
        <w:t>計</w:t>
      </w:r>
      <w:r w:rsidR="00641F5C" w:rsidRPr="00192AFB">
        <w:rPr>
          <w:rFonts w:hint="eastAsia"/>
          <w:snapToGrid w:val="0"/>
          <w:kern w:val="0"/>
          <w:sz w:val="22"/>
          <w:szCs w:val="22"/>
          <w:lang w:eastAsia="zh-HK"/>
        </w:rPr>
        <w:t>人均開支</w:t>
      </w:r>
      <w:r w:rsidR="00641F5C" w:rsidRPr="00192AFB">
        <w:rPr>
          <w:rFonts w:hint="eastAsia"/>
          <w:snapToGrid w:val="0"/>
          <w:kern w:val="0"/>
          <w:sz w:val="22"/>
          <w:szCs w:val="22"/>
          <w:lang w:eastAsia="zh-HK"/>
        </w:rPr>
        <w:t xml:space="preserve"> </w:t>
      </w:r>
      <w:r w:rsidR="00641F5C" w:rsidRPr="00192AFB">
        <w:rPr>
          <w:rFonts w:hint="eastAsia"/>
          <w:snapToGrid w:val="0"/>
          <w:kern w:val="0"/>
          <w:sz w:val="22"/>
          <w:szCs w:val="22"/>
        </w:rPr>
        <w:t>=</w:t>
      </w:r>
      <w:r w:rsidR="00641F5C" w:rsidRPr="00192AFB">
        <w:rPr>
          <w:snapToGrid w:val="0"/>
          <w:kern w:val="0"/>
          <w:sz w:val="22"/>
          <w:szCs w:val="22"/>
          <w:lang w:eastAsia="zh-HK"/>
        </w:rPr>
        <w:t xml:space="preserve"> </w:t>
      </w:r>
      <w:r w:rsidR="00C716BA" w:rsidRPr="00192AFB">
        <w:rPr>
          <w:snapToGrid w:val="0"/>
          <w:kern w:val="0"/>
          <w:sz w:val="22"/>
          <w:szCs w:val="22"/>
        </w:rPr>
        <w:t>受資助範圍內的</w:t>
      </w:r>
      <w:r w:rsidR="00C716BA" w:rsidRPr="00192AFB">
        <w:rPr>
          <w:rFonts w:hint="eastAsia"/>
          <w:snapToGrid w:val="0"/>
          <w:kern w:val="0"/>
          <w:sz w:val="22"/>
          <w:szCs w:val="22"/>
        </w:rPr>
        <w:t>預計</w:t>
      </w:r>
      <w:r w:rsidR="00C716BA" w:rsidRPr="00192AFB">
        <w:rPr>
          <w:snapToGrid w:val="0"/>
          <w:kern w:val="0"/>
          <w:sz w:val="22"/>
          <w:szCs w:val="22"/>
        </w:rPr>
        <w:t>開支總額</w:t>
      </w:r>
      <w:r w:rsidR="00C716BA" w:rsidRPr="00192AFB">
        <w:rPr>
          <w:snapToGrid w:val="0"/>
          <w:kern w:val="0"/>
          <w:sz w:val="22"/>
          <w:szCs w:val="22"/>
        </w:rPr>
        <w:t xml:space="preserve"> ÷ </w:t>
      </w:r>
      <w:r w:rsidR="00C716BA" w:rsidRPr="00192AFB">
        <w:rPr>
          <w:snapToGrid w:val="0"/>
          <w:kern w:val="0"/>
          <w:sz w:val="22"/>
          <w:szCs w:val="22"/>
        </w:rPr>
        <w:t>參加師生總人數</w:t>
      </w:r>
      <w:r w:rsidR="00C716BA" w:rsidRPr="00192AFB">
        <w:rPr>
          <w:rFonts w:hint="eastAsia"/>
          <w:snapToGrid w:val="0"/>
          <w:kern w:val="0"/>
          <w:sz w:val="22"/>
          <w:szCs w:val="22"/>
        </w:rPr>
        <w:t xml:space="preserve"> </w:t>
      </w:r>
      <w:r w:rsidR="00C716BA" w:rsidRPr="00192AFB">
        <w:rPr>
          <w:snapToGrid w:val="0"/>
          <w:kern w:val="0"/>
          <w:sz w:val="22"/>
          <w:szCs w:val="22"/>
        </w:rPr>
        <w:t xml:space="preserve">÷ </w:t>
      </w:r>
      <w:r w:rsidR="00C716BA" w:rsidRPr="00192AFB">
        <w:rPr>
          <w:rFonts w:hint="eastAsia"/>
          <w:snapToGrid w:val="0"/>
          <w:kern w:val="0"/>
          <w:sz w:val="22"/>
          <w:szCs w:val="22"/>
          <w:lang w:eastAsia="zh-HK"/>
        </w:rPr>
        <w:t>天數</w:t>
      </w:r>
    </w:p>
    <w:p w14:paraId="4760708B" w14:textId="77777777" w:rsidR="000E57EC" w:rsidRPr="000E57EC" w:rsidRDefault="000E57EC" w:rsidP="00641F5C">
      <w:pPr>
        <w:tabs>
          <w:tab w:val="left" w:pos="851"/>
        </w:tabs>
        <w:adjustRightInd w:val="0"/>
        <w:snapToGrid w:val="0"/>
        <w:spacing w:beforeLines="50" w:before="120" w:line="276" w:lineRule="auto"/>
        <w:ind w:left="805" w:hangingChars="366" w:hanging="805"/>
        <w:jc w:val="both"/>
        <w:rPr>
          <w:snapToGrid w:val="0"/>
          <w:kern w:val="0"/>
          <w:sz w:val="22"/>
          <w:szCs w:val="22"/>
        </w:rPr>
      </w:pPr>
    </w:p>
    <w:p w14:paraId="20F35D6C" w14:textId="43C976CF" w:rsidR="0063162E" w:rsidRPr="00AC5680" w:rsidRDefault="0063162E" w:rsidP="002A30C9">
      <w:pPr>
        <w:pStyle w:val="af5"/>
        <w:numPr>
          <w:ilvl w:val="0"/>
          <w:numId w:val="50"/>
        </w:numPr>
        <w:tabs>
          <w:tab w:val="left" w:pos="993"/>
          <w:tab w:val="left" w:pos="5880"/>
        </w:tabs>
        <w:adjustRightInd w:val="0"/>
        <w:snapToGrid w:val="0"/>
        <w:spacing w:beforeLines="50" w:before="120" w:after="200" w:line="276" w:lineRule="auto"/>
        <w:ind w:leftChars="0"/>
        <w:jc w:val="both"/>
        <w:rPr>
          <w:b/>
          <w:bCs/>
          <w:snapToGrid w:val="0"/>
          <w:spacing w:val="20"/>
          <w:kern w:val="0"/>
        </w:rPr>
      </w:pPr>
      <w:r w:rsidRPr="00AC5680">
        <w:rPr>
          <w:rFonts w:hint="eastAsia"/>
          <w:b/>
          <w:bCs/>
          <w:snapToGrid w:val="0"/>
          <w:spacing w:val="20"/>
          <w:kern w:val="0"/>
        </w:rPr>
        <w:lastRenderedPageBreak/>
        <w:t>相關資料申明</w:t>
      </w:r>
    </w:p>
    <w:p w14:paraId="3353C81C" w14:textId="67672C1D" w:rsidR="0063162E" w:rsidRPr="00AE4B8F" w:rsidRDefault="001B47FD" w:rsidP="00676420">
      <w:pPr>
        <w:adjustRightInd w:val="0"/>
        <w:snapToGrid w:val="0"/>
        <w:spacing w:afterLines="50" w:after="120"/>
        <w:jc w:val="both"/>
        <w:rPr>
          <w:rFonts w:ascii="新細明體" w:hAnsi="新細明體"/>
          <w:snapToGrid w:val="0"/>
          <w:spacing w:val="20"/>
          <w:kern w:val="0"/>
          <w:u w:val="single"/>
          <w:lang w:eastAsia="zh-HK"/>
        </w:rPr>
      </w:pPr>
      <w:r w:rsidRPr="00AC5680">
        <w:rPr>
          <w:rFonts w:ascii="新細明體" w:hAnsi="新細明體" w:hint="eastAsia"/>
          <w:snapToGrid w:val="0"/>
          <w:spacing w:val="20"/>
          <w:kern w:val="0"/>
          <w:u w:val="single"/>
        </w:rPr>
        <w:t>申請</w:t>
      </w:r>
      <w:r w:rsidR="0063162E" w:rsidRPr="00AC5680">
        <w:rPr>
          <w:rFonts w:ascii="新細明體" w:hAnsi="新細明體" w:hint="eastAsia"/>
          <w:snapToGrid w:val="0"/>
          <w:spacing w:val="20"/>
          <w:kern w:val="0"/>
          <w:u w:val="single"/>
        </w:rPr>
        <w:t>額外</w:t>
      </w:r>
      <w:r w:rsidR="000B1F2F" w:rsidRPr="00104772">
        <w:rPr>
          <w:rFonts w:hint="eastAsia"/>
          <w:snapToGrid w:val="0"/>
          <w:spacing w:val="20"/>
          <w:kern w:val="0"/>
          <w:u w:val="single"/>
          <w:lang w:eastAsia="zh-HK"/>
        </w:rPr>
        <w:t>獲</w:t>
      </w:r>
      <w:r w:rsidR="0063162E" w:rsidRPr="00AE4B8F">
        <w:rPr>
          <w:rFonts w:ascii="新細明體" w:hAnsi="新細明體"/>
          <w:snapToGrid w:val="0"/>
          <w:spacing w:val="20"/>
          <w:kern w:val="0"/>
          <w:u w:val="single"/>
          <w:lang w:eastAsia="zh-HK"/>
        </w:rPr>
        <w:t>較高資助</w:t>
      </w:r>
      <w:r w:rsidR="000B1F2F" w:rsidRPr="00104772">
        <w:rPr>
          <w:snapToGrid w:val="0"/>
          <w:spacing w:val="20"/>
          <w:kern w:val="0"/>
          <w:u w:val="single"/>
        </w:rPr>
        <w:t>的</w:t>
      </w:r>
      <w:r w:rsidR="0063162E" w:rsidRPr="00AE4B8F">
        <w:rPr>
          <w:rFonts w:ascii="新細明體" w:hAnsi="新細明體" w:hint="eastAsia"/>
          <w:snapToGrid w:val="0"/>
          <w:spacing w:val="20"/>
          <w:kern w:val="0"/>
          <w:u w:val="single"/>
        </w:rPr>
        <w:t>名</w:t>
      </w:r>
      <w:r w:rsidR="0063162E" w:rsidRPr="00AE4B8F">
        <w:rPr>
          <w:rFonts w:ascii="新細明體" w:hAnsi="新細明體"/>
          <w:snapToGrid w:val="0"/>
          <w:spacing w:val="20"/>
          <w:kern w:val="0"/>
          <w:u w:val="single"/>
          <w:lang w:eastAsia="zh-HK"/>
        </w:rPr>
        <w:t>額</w:t>
      </w:r>
      <w:r w:rsidR="0063162E" w:rsidRPr="00AE4B8F">
        <w:rPr>
          <w:rFonts w:ascii="新細明體" w:hAnsi="新細明體" w:hint="eastAsia"/>
          <w:snapToGrid w:val="0"/>
          <w:spacing w:val="20"/>
          <w:kern w:val="0"/>
        </w:rPr>
        <w:t>：</w:t>
      </w:r>
    </w:p>
    <w:p w14:paraId="3030A5C7" w14:textId="194986B4" w:rsidR="0063162E" w:rsidRPr="00AC5680" w:rsidRDefault="0063162E" w:rsidP="00676420">
      <w:pPr>
        <w:adjustRightInd w:val="0"/>
        <w:snapToGrid w:val="0"/>
        <w:spacing w:afterLines="50" w:after="120"/>
        <w:jc w:val="both"/>
        <w:rPr>
          <w:snapToGrid w:val="0"/>
          <w:spacing w:val="20"/>
          <w:kern w:val="0"/>
        </w:rPr>
      </w:pPr>
      <w:r w:rsidRPr="00AE4B8F">
        <w:rPr>
          <w:snapToGrid w:val="0"/>
          <w:spacing w:val="20"/>
          <w:kern w:val="0"/>
        </w:rPr>
        <w:t>申請較高資助額的學生</w:t>
      </w:r>
      <w:r w:rsidRPr="00AE4B8F">
        <w:rPr>
          <w:snapToGrid w:val="0"/>
          <w:spacing w:val="20"/>
          <w:kern w:val="0"/>
          <w:u w:val="single"/>
        </w:rPr>
        <w:t>必須是正接受半額或全額</w:t>
      </w:r>
      <w:proofErr w:type="gramStart"/>
      <w:r w:rsidRPr="00AE4B8F">
        <w:rPr>
          <w:snapToGrid w:val="0"/>
          <w:spacing w:val="20"/>
          <w:kern w:val="0"/>
          <w:u w:val="single"/>
        </w:rPr>
        <w:t>學校書簿津貼</w:t>
      </w:r>
      <w:proofErr w:type="gramEnd"/>
      <w:r w:rsidRPr="00AE4B8F">
        <w:rPr>
          <w:snapToGrid w:val="0"/>
          <w:spacing w:val="20"/>
          <w:kern w:val="0"/>
          <w:u w:val="single"/>
        </w:rPr>
        <w:t>，或綜合社會保障援助</w:t>
      </w:r>
      <w:r w:rsidRPr="00AE4B8F">
        <w:rPr>
          <w:snapToGrid w:val="0"/>
          <w:spacing w:val="20"/>
          <w:kern w:val="0"/>
        </w:rPr>
        <w:t>，以每</w:t>
      </w:r>
      <w:r w:rsidRPr="00AE4B8F">
        <w:rPr>
          <w:snapToGrid w:val="0"/>
          <w:spacing w:val="20"/>
          <w:kern w:val="0"/>
        </w:rPr>
        <w:t>10</w:t>
      </w:r>
      <w:r w:rsidRPr="00AE4B8F">
        <w:rPr>
          <w:snapToGrid w:val="0"/>
          <w:spacing w:val="20"/>
          <w:kern w:val="0"/>
        </w:rPr>
        <w:t>名學生獲分配</w:t>
      </w:r>
      <w:r w:rsidRPr="00AE4B8F">
        <w:rPr>
          <w:snapToGrid w:val="0"/>
          <w:spacing w:val="20"/>
          <w:kern w:val="0"/>
        </w:rPr>
        <w:t>1</w:t>
      </w:r>
      <w:r w:rsidRPr="00AE4B8F">
        <w:rPr>
          <w:snapToGrid w:val="0"/>
          <w:spacing w:val="20"/>
          <w:kern w:val="0"/>
        </w:rPr>
        <w:t>個較高資助名額計算，如學校欲申請更多</w:t>
      </w:r>
      <w:r w:rsidR="000B1F2F" w:rsidRPr="00AE4B8F">
        <w:rPr>
          <w:rFonts w:hint="eastAsia"/>
          <w:snapToGrid w:val="0"/>
          <w:spacing w:val="20"/>
          <w:kern w:val="0"/>
          <w:lang w:eastAsia="zh-HK"/>
        </w:rPr>
        <w:t>獲</w:t>
      </w:r>
      <w:r w:rsidRPr="00AE4B8F">
        <w:rPr>
          <w:snapToGrid w:val="0"/>
          <w:spacing w:val="20"/>
          <w:kern w:val="0"/>
        </w:rPr>
        <w:t>較高資助</w:t>
      </w:r>
      <w:r w:rsidR="000B1F2F" w:rsidRPr="00AE4B8F">
        <w:rPr>
          <w:snapToGrid w:val="0"/>
          <w:spacing w:val="20"/>
          <w:kern w:val="0"/>
        </w:rPr>
        <w:t>的</w:t>
      </w:r>
      <w:r w:rsidRPr="00AE4B8F">
        <w:rPr>
          <w:snapToGrid w:val="0"/>
          <w:spacing w:val="20"/>
          <w:kern w:val="0"/>
        </w:rPr>
        <w:t>名額</w:t>
      </w:r>
      <w:r w:rsidRPr="00AC5680">
        <w:rPr>
          <w:snapToGrid w:val="0"/>
          <w:spacing w:val="20"/>
          <w:kern w:val="0"/>
        </w:rPr>
        <w:t>，請在下方簡述原因，教育局會按整體申請名額酌情處理。</w:t>
      </w:r>
    </w:p>
    <w:p w14:paraId="55548155" w14:textId="77777777" w:rsidR="0063162E" w:rsidRPr="00AC5680" w:rsidRDefault="0063162E" w:rsidP="00182AC1">
      <w:pPr>
        <w:ind w:left="480"/>
        <w:rPr>
          <w:rFonts w:eastAsia="SimSun"/>
          <w:spacing w:val="20"/>
        </w:rPr>
      </w:pPr>
    </w:p>
    <w:tbl>
      <w:tblPr>
        <w:tblStyle w:val="a8"/>
        <w:tblW w:w="0" w:type="auto"/>
        <w:tblInd w:w="-5" w:type="dxa"/>
        <w:tblLook w:val="04A0" w:firstRow="1" w:lastRow="0" w:firstColumn="1" w:lastColumn="0" w:noHBand="0" w:noVBand="1"/>
      </w:tblPr>
      <w:tblGrid>
        <w:gridCol w:w="9634"/>
      </w:tblGrid>
      <w:tr w:rsidR="009B719B" w:rsidRPr="00AC5680" w14:paraId="1FC9278F" w14:textId="77777777" w:rsidTr="006A1D91">
        <w:trPr>
          <w:trHeight w:val="1980"/>
        </w:trPr>
        <w:tc>
          <w:tcPr>
            <w:tcW w:w="9634" w:type="dxa"/>
          </w:tcPr>
          <w:p w14:paraId="25F28301" w14:textId="77777777" w:rsidR="009B719B" w:rsidRPr="00AC5680" w:rsidRDefault="009B719B" w:rsidP="00676420">
            <w:pPr>
              <w:tabs>
                <w:tab w:val="left" w:pos="1451"/>
                <w:tab w:val="right" w:pos="2585"/>
              </w:tabs>
              <w:adjustRightInd w:val="0"/>
              <w:snapToGrid w:val="0"/>
              <w:spacing w:beforeLines="50" w:before="120" w:line="240" w:lineRule="exact"/>
              <w:jc w:val="both"/>
              <w:rPr>
                <w:snapToGrid w:val="0"/>
                <w:spacing w:val="20"/>
                <w:kern w:val="0"/>
                <w:lang w:eastAsia="zh-HK"/>
              </w:rPr>
            </w:pPr>
            <w:r w:rsidRPr="00AC5680">
              <w:rPr>
                <w:snapToGrid w:val="0"/>
                <w:spacing w:val="20"/>
                <w:kern w:val="0"/>
                <w:lang w:eastAsia="zh-HK"/>
              </w:rPr>
              <w:t>本校欲為到內地交流的學生申請多於百分之十的較高資助名額，原因如下：</w:t>
            </w:r>
          </w:p>
          <w:p w14:paraId="63989122" w14:textId="77777777" w:rsidR="009B719B" w:rsidRPr="00AC5680" w:rsidRDefault="009B719B" w:rsidP="00676420">
            <w:pPr>
              <w:adjustRightInd w:val="0"/>
              <w:snapToGrid w:val="0"/>
              <w:spacing w:beforeLines="50" w:before="120" w:line="240" w:lineRule="exact"/>
              <w:jc w:val="both"/>
              <w:rPr>
                <w:rFonts w:eastAsia="SimSun"/>
                <w:snapToGrid w:val="0"/>
                <w:spacing w:val="20"/>
                <w:kern w:val="0"/>
              </w:rPr>
            </w:pPr>
          </w:p>
          <w:p w14:paraId="6F04A209" w14:textId="77777777" w:rsidR="009B719B" w:rsidRPr="00AC5680" w:rsidRDefault="009B719B" w:rsidP="00676420">
            <w:pPr>
              <w:adjustRightInd w:val="0"/>
              <w:snapToGrid w:val="0"/>
              <w:spacing w:afterLines="50" w:after="120"/>
              <w:jc w:val="both"/>
              <w:rPr>
                <w:b/>
                <w:snapToGrid w:val="0"/>
                <w:spacing w:val="20"/>
                <w:kern w:val="0"/>
                <w:lang w:eastAsia="zh-HK"/>
              </w:rPr>
            </w:pPr>
          </w:p>
        </w:tc>
      </w:tr>
    </w:tbl>
    <w:p w14:paraId="02FF6F32" w14:textId="77777777" w:rsidR="009B719B" w:rsidRPr="00AC5680" w:rsidRDefault="009B719B" w:rsidP="008E331D">
      <w:pPr>
        <w:ind w:left="480"/>
        <w:rPr>
          <w:rFonts w:eastAsia="SimSun"/>
          <w:spacing w:val="20"/>
        </w:rPr>
      </w:pPr>
    </w:p>
    <w:p w14:paraId="1C598744" w14:textId="77777777" w:rsidR="00182AC1" w:rsidRPr="00AC5680" w:rsidRDefault="001B47FD" w:rsidP="00676420">
      <w:pPr>
        <w:adjustRightInd w:val="0"/>
        <w:snapToGrid w:val="0"/>
        <w:spacing w:afterLines="50" w:after="120"/>
        <w:rPr>
          <w:rFonts w:eastAsia="SimSun"/>
          <w:spacing w:val="20"/>
          <w:lang w:eastAsia="zh-CN"/>
        </w:rPr>
      </w:pPr>
      <w:r w:rsidRPr="00AC5680">
        <w:rPr>
          <w:rFonts w:ascii="新細明體" w:hAnsi="新細明體" w:hint="eastAsia"/>
          <w:snapToGrid w:val="0"/>
          <w:spacing w:val="20"/>
          <w:kern w:val="0"/>
          <w:u w:val="single"/>
        </w:rPr>
        <w:t>其他</w:t>
      </w:r>
      <w:r w:rsidRPr="00AC5680">
        <w:rPr>
          <w:rFonts w:ascii="新細明體" w:hAnsi="新細明體"/>
          <w:snapToGrid w:val="0"/>
          <w:spacing w:val="20"/>
          <w:kern w:val="0"/>
          <w:u w:val="single"/>
        </w:rPr>
        <w:t>資助</w:t>
      </w:r>
      <w:r w:rsidRPr="00AC5680">
        <w:rPr>
          <w:rFonts w:ascii="新細明體" w:hAnsi="新細明體" w:hint="eastAsia"/>
          <w:snapToGrid w:val="0"/>
          <w:spacing w:val="20"/>
          <w:kern w:val="0"/>
        </w:rPr>
        <w:t>：</w:t>
      </w:r>
    </w:p>
    <w:tbl>
      <w:tblPr>
        <w:tblStyle w:val="a8"/>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4"/>
      </w:tblGrid>
      <w:tr w:rsidR="009B719B" w:rsidRPr="00AC5680" w14:paraId="7F962BEC" w14:textId="77777777" w:rsidTr="00757459">
        <w:trPr>
          <w:trHeight w:val="2359"/>
        </w:trPr>
        <w:tc>
          <w:tcPr>
            <w:tcW w:w="9634" w:type="dxa"/>
          </w:tcPr>
          <w:p w14:paraId="31A6F4BA" w14:textId="2EB046A6" w:rsidR="009B719B" w:rsidRPr="00AE4B8F" w:rsidRDefault="009B719B" w:rsidP="00676420">
            <w:pPr>
              <w:adjustRightInd w:val="0"/>
              <w:snapToGrid w:val="0"/>
              <w:spacing w:afterLines="50" w:after="120"/>
              <w:rPr>
                <w:snapToGrid w:val="0"/>
                <w:spacing w:val="20"/>
                <w:kern w:val="0"/>
              </w:rPr>
            </w:pPr>
            <w:r w:rsidRPr="00AC5680">
              <w:rPr>
                <w:rFonts w:hint="eastAsia"/>
                <w:snapToGrid w:val="0"/>
                <w:spacing w:val="20"/>
                <w:kern w:val="0"/>
                <w:lang w:eastAsia="zh-HK"/>
              </w:rPr>
              <w:t>本計劃</w:t>
            </w:r>
            <w:r w:rsidRPr="00AC5680">
              <w:rPr>
                <w:rFonts w:hint="eastAsia"/>
                <w:snapToGrid w:val="0"/>
                <w:spacing w:val="20"/>
                <w:kern w:val="0"/>
              </w:rPr>
              <w:t>有</w:t>
            </w:r>
            <w:r w:rsidRPr="00AC5680">
              <w:rPr>
                <w:rFonts w:hint="eastAsia"/>
                <w:snapToGrid w:val="0"/>
                <w:spacing w:val="20"/>
                <w:kern w:val="0"/>
                <w:lang w:eastAsia="zh-HK"/>
              </w:rPr>
              <w:t>接受其他</w:t>
            </w:r>
            <w:r w:rsidRPr="00AC5680">
              <w:rPr>
                <w:snapToGrid w:val="0"/>
                <w:spacing w:val="20"/>
                <w:kern w:val="0"/>
                <w:lang w:eastAsia="zh-HK"/>
              </w:rPr>
              <w:t>資助</w:t>
            </w:r>
            <w:r w:rsidR="00F87C4C">
              <w:rPr>
                <w:rFonts w:hint="eastAsia"/>
                <w:snapToGrid w:val="0"/>
                <w:spacing w:val="20"/>
                <w:kern w:val="0"/>
                <w:lang w:eastAsia="zh-HK"/>
              </w:rPr>
              <w:t>，</w:t>
            </w:r>
            <w:r w:rsidR="00F87C4C" w:rsidRPr="00AE4B8F">
              <w:rPr>
                <w:rFonts w:hint="eastAsia"/>
                <w:snapToGrid w:val="0"/>
                <w:spacing w:val="20"/>
                <w:kern w:val="0"/>
                <w:lang w:eastAsia="zh-HK"/>
              </w:rPr>
              <w:t>並</w:t>
            </w:r>
            <w:r w:rsidR="00F1431B" w:rsidRPr="00AE4B8F">
              <w:rPr>
                <w:rFonts w:hint="eastAsia"/>
                <w:snapToGrid w:val="0"/>
                <w:spacing w:val="20"/>
                <w:kern w:val="0"/>
                <w:lang w:eastAsia="zh-HK"/>
              </w:rPr>
              <w:t>知</w:t>
            </w:r>
            <w:r w:rsidR="00F1431B" w:rsidRPr="00AE4B8F">
              <w:rPr>
                <w:rFonts w:hint="eastAsia"/>
                <w:snapToGrid w:val="0"/>
                <w:spacing w:val="20"/>
                <w:kern w:val="0"/>
              </w:rPr>
              <w:t>悉</w:t>
            </w:r>
            <w:r w:rsidR="00F1431B" w:rsidRPr="00AE4B8F">
              <w:rPr>
                <w:rFonts w:hint="eastAsia"/>
                <w:snapToGrid w:val="0"/>
                <w:spacing w:val="20"/>
                <w:kern w:val="0"/>
                <w:lang w:eastAsia="zh-HK"/>
              </w:rPr>
              <w:t>其</w:t>
            </w:r>
            <w:r w:rsidR="004714C7" w:rsidRPr="00AE4B8F">
              <w:rPr>
                <w:rFonts w:hint="eastAsia"/>
                <w:snapToGrid w:val="0"/>
                <w:spacing w:val="20"/>
                <w:kern w:val="0"/>
                <w:lang w:eastAsia="zh-HK"/>
              </w:rPr>
              <w:t>適</w:t>
            </w:r>
            <w:r w:rsidR="004714C7" w:rsidRPr="00AE4B8F">
              <w:rPr>
                <w:rFonts w:hint="eastAsia"/>
                <w:snapToGrid w:val="0"/>
                <w:spacing w:val="20"/>
                <w:kern w:val="0"/>
              </w:rPr>
              <w:t>用</w:t>
            </w:r>
            <w:r w:rsidR="004714C7" w:rsidRPr="00AE4B8F">
              <w:rPr>
                <w:rFonts w:hint="eastAsia"/>
                <w:snapToGrid w:val="0"/>
                <w:spacing w:val="20"/>
                <w:kern w:val="0"/>
                <w:lang w:eastAsia="zh-HK"/>
              </w:rPr>
              <w:t>範</w:t>
            </w:r>
            <w:r w:rsidR="004714C7" w:rsidRPr="00AE4B8F">
              <w:rPr>
                <w:rFonts w:hint="eastAsia"/>
                <w:snapToGrid w:val="0"/>
                <w:spacing w:val="20"/>
                <w:kern w:val="0"/>
              </w:rPr>
              <w:t>圍</w:t>
            </w:r>
            <w:r w:rsidRPr="00AE4B8F">
              <w:rPr>
                <w:rFonts w:hint="eastAsia"/>
                <w:snapToGrid w:val="0"/>
                <w:spacing w:val="20"/>
                <w:kern w:val="0"/>
              </w:rPr>
              <w:t>。資助</w:t>
            </w:r>
            <w:r w:rsidR="00757459" w:rsidRPr="00AE4B8F">
              <w:rPr>
                <w:rFonts w:hint="eastAsia"/>
                <w:snapToGrid w:val="0"/>
                <w:spacing w:val="20"/>
                <w:kern w:val="0"/>
                <w:lang w:eastAsia="zh-HK"/>
              </w:rPr>
              <w:t>計劃</w:t>
            </w:r>
            <w:r w:rsidRPr="00AE4B8F">
              <w:rPr>
                <w:rFonts w:hint="eastAsia"/>
                <w:snapToGrid w:val="0"/>
                <w:spacing w:val="20"/>
                <w:kern w:val="0"/>
              </w:rPr>
              <w:t>名稱：</w:t>
            </w:r>
          </w:p>
          <w:p w14:paraId="6D0756D0" w14:textId="7B6CC56C" w:rsidR="005F0800" w:rsidRPr="00AE4B8F" w:rsidRDefault="005F0800" w:rsidP="00676420">
            <w:pPr>
              <w:pStyle w:val="af5"/>
              <w:numPr>
                <w:ilvl w:val="0"/>
                <w:numId w:val="46"/>
              </w:numPr>
              <w:adjustRightInd w:val="0"/>
              <w:snapToGrid w:val="0"/>
              <w:spacing w:afterLines="50" w:after="120"/>
              <w:ind w:leftChars="0"/>
              <w:rPr>
                <w:rFonts w:ascii="新細明體" w:hAnsi="新細明體"/>
                <w:snapToGrid w:val="0"/>
                <w:spacing w:val="20"/>
                <w:kern w:val="0"/>
              </w:rPr>
            </w:pPr>
            <w:r w:rsidRPr="00AE4B8F">
              <w:rPr>
                <w:rFonts w:hint="eastAsia"/>
                <w:snapToGrid w:val="0"/>
                <w:spacing w:val="20"/>
                <w:kern w:val="0"/>
              </w:rPr>
              <w:t>姊妹學校計劃津貼</w:t>
            </w:r>
          </w:p>
          <w:p w14:paraId="36B60316" w14:textId="18093F5A" w:rsidR="004F73CE" w:rsidRPr="00AE4B8F" w:rsidRDefault="004F73CE" w:rsidP="004F73CE">
            <w:pPr>
              <w:pStyle w:val="af5"/>
              <w:numPr>
                <w:ilvl w:val="0"/>
                <w:numId w:val="46"/>
              </w:numPr>
              <w:adjustRightInd w:val="0"/>
              <w:snapToGrid w:val="0"/>
              <w:spacing w:afterLines="50" w:after="120"/>
              <w:ind w:leftChars="0"/>
              <w:rPr>
                <w:rFonts w:ascii="新細明體" w:hAnsi="新細明體"/>
                <w:snapToGrid w:val="0"/>
                <w:spacing w:val="20"/>
                <w:kern w:val="0"/>
              </w:rPr>
            </w:pPr>
            <w:r w:rsidRPr="00AE4B8F">
              <w:rPr>
                <w:rFonts w:ascii="新細明體" w:hAnsi="新細明體" w:hint="eastAsia"/>
                <w:snapToGrid w:val="0"/>
                <w:spacing w:val="20"/>
                <w:kern w:val="0"/>
              </w:rPr>
              <w:t>推動中國歷史及文化一筆過津貼</w:t>
            </w:r>
          </w:p>
          <w:p w14:paraId="68CF9BBA" w14:textId="77777777" w:rsidR="005F0800" w:rsidRPr="00AC5680" w:rsidRDefault="005F0800" w:rsidP="00676420">
            <w:pPr>
              <w:pStyle w:val="af5"/>
              <w:numPr>
                <w:ilvl w:val="0"/>
                <w:numId w:val="46"/>
              </w:numPr>
              <w:adjustRightInd w:val="0"/>
              <w:snapToGrid w:val="0"/>
              <w:spacing w:afterLines="50" w:after="120"/>
              <w:ind w:leftChars="0"/>
              <w:rPr>
                <w:rFonts w:ascii="新細明體" w:hAnsi="新細明體"/>
                <w:snapToGrid w:val="0"/>
                <w:spacing w:val="20"/>
                <w:kern w:val="0"/>
              </w:rPr>
            </w:pPr>
            <w:r w:rsidRPr="00AC5680">
              <w:rPr>
                <w:rFonts w:hint="eastAsia"/>
                <w:snapToGrid w:val="0"/>
                <w:spacing w:val="20"/>
                <w:kern w:val="0"/>
              </w:rPr>
              <w:t>其他（請註明）：</w:t>
            </w:r>
            <w:r w:rsidR="00757459" w:rsidRPr="00AC5680">
              <w:rPr>
                <w:rFonts w:hint="eastAsia"/>
                <w:snapToGrid w:val="0"/>
                <w:spacing w:val="20"/>
                <w:kern w:val="0"/>
                <w:lang w:eastAsia="zh-HK"/>
              </w:rPr>
              <w:t xml:space="preserve">  </w:t>
            </w:r>
            <w:r w:rsidR="00757459" w:rsidRPr="00AC5680">
              <w:rPr>
                <w:snapToGrid w:val="0"/>
                <w:spacing w:val="20"/>
                <w:kern w:val="0"/>
                <w:u w:val="single"/>
                <w:lang w:eastAsia="zh-HK"/>
              </w:rPr>
              <w:t xml:space="preserve">                            </w:t>
            </w:r>
          </w:p>
        </w:tc>
      </w:tr>
    </w:tbl>
    <w:p w14:paraId="3F1FF884" w14:textId="77777777" w:rsidR="009B719B" w:rsidRPr="00AC5680" w:rsidRDefault="006A1D91" w:rsidP="00676420">
      <w:pPr>
        <w:adjustRightInd w:val="0"/>
        <w:snapToGrid w:val="0"/>
        <w:spacing w:afterLines="50" w:after="120"/>
        <w:jc w:val="center"/>
        <w:rPr>
          <w:rFonts w:ascii="新細明體" w:hAnsi="新細明體"/>
          <w:snapToGrid w:val="0"/>
          <w:spacing w:val="20"/>
          <w:kern w:val="0"/>
        </w:rPr>
      </w:pPr>
      <w:r w:rsidRPr="00AC5680">
        <w:rPr>
          <w:rFonts w:ascii="新細明體" w:hAnsi="新細明體" w:hint="eastAsia"/>
          <w:snapToGrid w:val="0"/>
          <w:spacing w:val="20"/>
          <w:kern w:val="0"/>
        </w:rPr>
        <w:t>~完~</w:t>
      </w:r>
    </w:p>
    <w:p w14:paraId="71942953" w14:textId="67C20AE0" w:rsidR="005255BC" w:rsidRPr="00A17EDA" w:rsidRDefault="005255BC" w:rsidP="00496006">
      <w:pPr>
        <w:adjustRightInd w:val="0"/>
        <w:snapToGrid w:val="0"/>
        <w:ind w:rightChars="13" w:right="31"/>
        <w:jc w:val="right"/>
        <w:rPr>
          <w:b/>
          <w:bCs/>
          <w:snapToGrid w:val="0"/>
          <w:kern w:val="0"/>
        </w:rPr>
      </w:pPr>
    </w:p>
    <w:sectPr w:rsidR="005255BC" w:rsidRPr="00A17EDA" w:rsidSect="005D5A16">
      <w:footerReference w:type="first" r:id="rId10"/>
      <w:pgSz w:w="11907" w:h="16840" w:code="9"/>
      <w:pgMar w:top="993" w:right="1134" w:bottom="709" w:left="1134" w:header="0" w:footer="346" w:gutter="0"/>
      <w:cols w:space="425"/>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6078FF" w14:textId="77777777" w:rsidR="00667471" w:rsidRDefault="00667471">
      <w:r>
        <w:separator/>
      </w:r>
    </w:p>
  </w:endnote>
  <w:endnote w:type="continuationSeparator" w:id="0">
    <w:p w14:paraId="2895DFAB" w14:textId="77777777" w:rsidR="00667471" w:rsidRDefault="00667471">
      <w:r>
        <w:continuationSeparator/>
      </w:r>
    </w:p>
  </w:endnote>
  <w:endnote w:type="continuationNotice" w:id="1">
    <w:p w14:paraId="0D0179A3" w14:textId="77777777" w:rsidR="00667471" w:rsidRDefault="006674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 w:name="細明體">
    <w:altName w:val="MingLiU"/>
    <w:panose1 w:val="02020509000000000000"/>
    <w:charset w:val="88"/>
    <w:family w:val="modern"/>
    <w:notTrueType/>
    <w:pitch w:val="fixed"/>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BDB300" w14:textId="321D3EE4" w:rsidR="00667471" w:rsidRPr="00EF786D" w:rsidRDefault="00667471" w:rsidP="00CC091C">
    <w:pPr>
      <w:pStyle w:val="a5"/>
      <w:jc w:val="center"/>
      <w:rPr>
        <w:sz w:val="24"/>
        <w:szCs w:val="24"/>
      </w:rPr>
    </w:pPr>
    <w:r w:rsidRPr="00CC091C">
      <w:rPr>
        <w:sz w:val="24"/>
        <w:szCs w:val="24"/>
      </w:rPr>
      <w:fldChar w:fldCharType="begin"/>
    </w:r>
    <w:r w:rsidRPr="00CC091C">
      <w:rPr>
        <w:sz w:val="24"/>
        <w:szCs w:val="24"/>
      </w:rPr>
      <w:instrText>PAGE   \* MERGEFORMAT</w:instrText>
    </w:r>
    <w:r w:rsidRPr="00CC091C">
      <w:rPr>
        <w:sz w:val="24"/>
        <w:szCs w:val="24"/>
      </w:rPr>
      <w:fldChar w:fldCharType="separate"/>
    </w:r>
    <w:r w:rsidR="00100FBA" w:rsidRPr="00100FBA">
      <w:rPr>
        <w:noProof/>
        <w:sz w:val="24"/>
        <w:szCs w:val="24"/>
        <w:lang w:val="zh-TW"/>
      </w:rPr>
      <w:t>1</w:t>
    </w:r>
    <w:r w:rsidRPr="00CC091C">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248775" w14:textId="77777777" w:rsidR="00667471" w:rsidRDefault="00667471">
      <w:r>
        <w:separator/>
      </w:r>
    </w:p>
  </w:footnote>
  <w:footnote w:type="continuationSeparator" w:id="0">
    <w:p w14:paraId="3B1D67C7" w14:textId="77777777" w:rsidR="00667471" w:rsidRDefault="00667471">
      <w:r>
        <w:continuationSeparator/>
      </w:r>
    </w:p>
  </w:footnote>
  <w:footnote w:type="continuationNotice" w:id="1">
    <w:p w14:paraId="443BC78E" w14:textId="77777777" w:rsidR="00667471" w:rsidRDefault="00667471"/>
  </w:footnote>
  <w:footnote w:id="2">
    <w:p w14:paraId="3CFB394F" w14:textId="32BA9AB1" w:rsidR="00667471" w:rsidRDefault="00667471">
      <w:pPr>
        <w:pStyle w:val="af8"/>
      </w:pPr>
      <w:proofErr w:type="gramStart"/>
      <w:r>
        <w:rPr>
          <w:rFonts w:hint="eastAsia"/>
          <w:lang w:eastAsia="zh-HK"/>
        </w:rPr>
        <w:t>註</w:t>
      </w:r>
      <w:proofErr w:type="gramEnd"/>
      <w:r>
        <w:rPr>
          <w:rStyle w:val="afa"/>
        </w:rPr>
        <w:footnoteRef/>
      </w:r>
      <w:r>
        <w:t xml:space="preserve"> </w:t>
      </w:r>
      <w:r>
        <w:rPr>
          <w:rFonts w:hint="eastAsia"/>
        </w:rPr>
        <w:t>：</w:t>
      </w:r>
      <w:r w:rsidRPr="00AC5680">
        <w:rPr>
          <w:snapToGrid w:val="0"/>
          <w:kern w:val="0"/>
          <w:sz w:val="22"/>
          <w:szCs w:val="22"/>
        </w:rPr>
        <w:t>每</w:t>
      </w:r>
      <w:proofErr w:type="gramStart"/>
      <w:r w:rsidRPr="00AC5680">
        <w:rPr>
          <w:snapToGrid w:val="0"/>
          <w:kern w:val="0"/>
          <w:sz w:val="22"/>
          <w:szCs w:val="22"/>
        </w:rPr>
        <w:t>個行程均須按</w:t>
      </w:r>
      <w:proofErr w:type="gramEnd"/>
      <w:r w:rsidRPr="00AC5680">
        <w:rPr>
          <w:snapToGrid w:val="0"/>
          <w:kern w:val="0"/>
          <w:sz w:val="22"/>
          <w:szCs w:val="22"/>
        </w:rPr>
        <w:t>1:20</w:t>
      </w:r>
      <w:r w:rsidRPr="00AC5680">
        <w:rPr>
          <w:snapToGrid w:val="0"/>
          <w:kern w:val="0"/>
          <w:sz w:val="22"/>
          <w:szCs w:val="22"/>
        </w:rPr>
        <w:t>（香港活動）或</w:t>
      </w:r>
      <w:r w:rsidRPr="00AC5680">
        <w:rPr>
          <w:snapToGrid w:val="0"/>
          <w:kern w:val="0"/>
          <w:sz w:val="22"/>
          <w:szCs w:val="22"/>
        </w:rPr>
        <w:t>1:10</w:t>
      </w:r>
      <w:r w:rsidRPr="00AC5680">
        <w:rPr>
          <w:snapToGrid w:val="0"/>
          <w:kern w:val="0"/>
          <w:sz w:val="22"/>
          <w:szCs w:val="22"/>
        </w:rPr>
        <w:t>（內地活動）的師生比例安排。</w:t>
      </w:r>
      <w:r w:rsidRPr="00AC5680">
        <w:rPr>
          <w:rFonts w:hint="eastAsia"/>
          <w:snapToGrid w:val="0"/>
          <w:kern w:val="0"/>
          <w:sz w:val="22"/>
          <w:szCs w:val="22"/>
        </w:rPr>
        <w:t>特殊學校除外。</w:t>
      </w:r>
      <w:r w:rsidRPr="00192AFB">
        <w:rPr>
          <w:rFonts w:hint="eastAsia"/>
          <w:snapToGrid w:val="0"/>
          <w:kern w:val="0"/>
          <w:sz w:val="22"/>
          <w:szCs w:val="22"/>
          <w:lang w:eastAsia="zh-HK"/>
        </w:rPr>
        <w:t>如行</w:t>
      </w:r>
      <w:r w:rsidRPr="00192AFB">
        <w:rPr>
          <w:rFonts w:hint="eastAsia"/>
          <w:snapToGrid w:val="0"/>
          <w:kern w:val="0"/>
          <w:sz w:val="22"/>
          <w:szCs w:val="22"/>
        </w:rPr>
        <w:t>程</w:t>
      </w:r>
      <w:r w:rsidRPr="00192AFB">
        <w:rPr>
          <w:rFonts w:hint="eastAsia"/>
          <w:snapToGrid w:val="0"/>
          <w:kern w:val="0"/>
          <w:sz w:val="22"/>
          <w:szCs w:val="22"/>
          <w:lang w:eastAsia="zh-HK"/>
        </w:rPr>
        <w:t>包</w:t>
      </w:r>
      <w:r w:rsidRPr="00192AFB">
        <w:rPr>
          <w:rFonts w:hint="eastAsia"/>
          <w:snapToGrid w:val="0"/>
          <w:kern w:val="0"/>
          <w:sz w:val="22"/>
          <w:szCs w:val="22"/>
        </w:rPr>
        <w:t>括</w:t>
      </w:r>
      <w:r w:rsidRPr="00192AFB">
        <w:rPr>
          <w:rFonts w:hint="eastAsia"/>
          <w:snapToGrid w:val="0"/>
          <w:kern w:val="0"/>
          <w:sz w:val="22"/>
          <w:szCs w:val="22"/>
          <w:lang w:eastAsia="zh-HK"/>
        </w:rPr>
        <w:t>初中學</w:t>
      </w:r>
      <w:r w:rsidRPr="00192AFB">
        <w:rPr>
          <w:rFonts w:hint="eastAsia"/>
          <w:snapToGrid w:val="0"/>
          <w:kern w:val="0"/>
          <w:sz w:val="22"/>
          <w:szCs w:val="22"/>
        </w:rPr>
        <w:t>生，</w:t>
      </w:r>
      <w:r w:rsidRPr="00192AFB">
        <w:rPr>
          <w:rFonts w:hint="eastAsia"/>
          <w:snapToGrid w:val="0"/>
          <w:kern w:val="0"/>
          <w:sz w:val="22"/>
          <w:szCs w:val="22"/>
          <w:lang w:eastAsia="zh-HK"/>
        </w:rPr>
        <w:t>請註</w:t>
      </w:r>
      <w:r w:rsidRPr="00192AFB">
        <w:rPr>
          <w:rFonts w:hint="eastAsia"/>
          <w:snapToGrid w:val="0"/>
          <w:kern w:val="0"/>
          <w:sz w:val="22"/>
          <w:szCs w:val="22"/>
        </w:rPr>
        <w:t>明</w:t>
      </w:r>
      <w:r w:rsidRPr="00192AFB">
        <w:rPr>
          <w:rFonts w:hint="eastAsia"/>
          <w:snapToGrid w:val="0"/>
          <w:kern w:val="0"/>
          <w:sz w:val="22"/>
          <w:szCs w:val="22"/>
          <w:lang w:eastAsia="zh-HK"/>
        </w:rPr>
        <w:t>相</w:t>
      </w:r>
      <w:r w:rsidRPr="00192AFB">
        <w:rPr>
          <w:rFonts w:hint="eastAsia"/>
          <w:snapToGrid w:val="0"/>
          <w:kern w:val="0"/>
          <w:sz w:val="22"/>
          <w:szCs w:val="22"/>
        </w:rPr>
        <w:t>關師</w:t>
      </w:r>
      <w:r w:rsidRPr="00192AFB">
        <w:rPr>
          <w:rFonts w:hint="eastAsia"/>
          <w:snapToGrid w:val="0"/>
          <w:kern w:val="0"/>
          <w:sz w:val="22"/>
          <w:szCs w:val="22"/>
          <w:lang w:eastAsia="zh-HK"/>
        </w:rPr>
        <w:t>生人數。</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AFB"/>
      </v:shape>
    </w:pict>
  </w:numPicBullet>
  <w:abstractNum w:abstractNumId="0" w15:restartNumberingAfterBreak="0">
    <w:nsid w:val="001C59DB"/>
    <w:multiLevelType w:val="hybridMultilevel"/>
    <w:tmpl w:val="DD56A9C4"/>
    <w:lvl w:ilvl="0" w:tplc="5C4685C8">
      <w:start w:val="1"/>
      <w:numFmt w:val="upperRoman"/>
      <w:lvlText w:val="（%1）"/>
      <w:lvlJc w:val="left"/>
      <w:pPr>
        <w:ind w:left="1080" w:hanging="108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4B0567"/>
    <w:multiLevelType w:val="multilevel"/>
    <w:tmpl w:val="034B0567"/>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05FE035B"/>
    <w:multiLevelType w:val="hybridMultilevel"/>
    <w:tmpl w:val="CAD62D38"/>
    <w:lvl w:ilvl="0" w:tplc="50CE5D1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6DD6D56"/>
    <w:multiLevelType w:val="multilevel"/>
    <w:tmpl w:val="3642CEBC"/>
    <w:lvl w:ilvl="0">
      <w:start w:val="2"/>
      <w:numFmt w:val="decimal"/>
      <w:lvlText w:val="%1."/>
      <w:lvlJc w:val="left"/>
      <w:pPr>
        <w:tabs>
          <w:tab w:val="num" w:pos="720"/>
        </w:tabs>
        <w:ind w:left="720" w:hanging="720"/>
      </w:pPr>
      <w:rPr>
        <w:rFonts w:hint="default"/>
      </w:rPr>
    </w:lvl>
    <w:lvl w:ilvl="1">
      <w:start w:val="1"/>
      <w:numFmt w:val="lowerLetter"/>
      <w:lvlText w:val="(%2)"/>
      <w:lvlJc w:val="left"/>
      <w:pPr>
        <w:tabs>
          <w:tab w:val="num" w:pos="120"/>
        </w:tabs>
        <w:ind w:left="600" w:hanging="120"/>
      </w:pPr>
      <w:rPr>
        <w:rFonts w:hint="default"/>
        <w:b w:val="0"/>
        <w:bCs w:val="0"/>
        <w:i w:val="0"/>
        <w:iCs w:val="0"/>
        <w:strike w:val="0"/>
        <w:color w:val="000000"/>
        <w:sz w:val="20"/>
        <w:szCs w:val="20"/>
        <w:u w:val="none"/>
      </w:rPr>
    </w:lvl>
    <w:lvl w:ilvl="2">
      <w:start w:val="1"/>
      <w:numFmt w:val="lowerRoman"/>
      <w:lvlText w:val="%3."/>
      <w:lvlJc w:val="righ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4" w15:restartNumberingAfterBreak="0">
    <w:nsid w:val="09D903F0"/>
    <w:multiLevelType w:val="hybridMultilevel"/>
    <w:tmpl w:val="6C64B280"/>
    <w:lvl w:ilvl="0" w:tplc="8066337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A4078F0"/>
    <w:multiLevelType w:val="hybridMultilevel"/>
    <w:tmpl w:val="C0260466"/>
    <w:lvl w:ilvl="0" w:tplc="E0C0A010">
      <w:start w:val="5"/>
      <w:numFmt w:val="decimal"/>
      <w:lvlText w:val="%1."/>
      <w:lvlJc w:val="left"/>
      <w:pPr>
        <w:ind w:left="630" w:hanging="63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59231E9"/>
    <w:multiLevelType w:val="hybridMultilevel"/>
    <w:tmpl w:val="E04E95C8"/>
    <w:lvl w:ilvl="0" w:tplc="2B2821EA">
      <w:start w:val="1"/>
      <w:numFmt w:val="decimal"/>
      <w:lvlText w:val="%1."/>
      <w:lvlJc w:val="left"/>
      <w:pPr>
        <w:ind w:left="630" w:hanging="63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68053CB"/>
    <w:multiLevelType w:val="hybridMultilevel"/>
    <w:tmpl w:val="35D22CFA"/>
    <w:lvl w:ilvl="0" w:tplc="B2EC869A">
      <w:start w:val="1"/>
      <w:numFmt w:val="upperRoman"/>
      <w:lvlText w:val="（%1）"/>
      <w:lvlJc w:val="left"/>
      <w:pPr>
        <w:ind w:left="1080" w:hanging="108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AFB3E3A"/>
    <w:multiLevelType w:val="hybridMultilevel"/>
    <w:tmpl w:val="6E203F5A"/>
    <w:lvl w:ilvl="0" w:tplc="FCE22372">
      <w:start w:val="2"/>
      <w:numFmt w:val="decimal"/>
      <w:lvlText w:val="%1."/>
      <w:lvlJc w:val="left"/>
      <w:pPr>
        <w:tabs>
          <w:tab w:val="num" w:pos="720"/>
        </w:tabs>
        <w:ind w:left="720" w:hanging="720"/>
      </w:pPr>
      <w:rPr>
        <w:rFonts w:hint="default"/>
      </w:rPr>
    </w:lvl>
    <w:lvl w:ilvl="1" w:tplc="FFFFFFFF">
      <w:start w:val="1"/>
      <w:numFmt w:val="bullet"/>
      <w:lvlText w:val="●"/>
      <w:lvlJc w:val="left"/>
      <w:pPr>
        <w:tabs>
          <w:tab w:val="num" w:pos="120"/>
        </w:tabs>
        <w:ind w:left="600" w:hanging="120"/>
      </w:pPr>
      <w:rPr>
        <w:rFonts w:ascii="Verdana" w:eastAsia="Verdana" w:hAnsi="Verdana" w:cs="Verdana" w:hint="default"/>
        <w:b w:val="0"/>
        <w:bCs w:val="0"/>
        <w:i w:val="0"/>
        <w:iCs w:val="0"/>
        <w:strike w:val="0"/>
        <w:color w:val="000000"/>
        <w:sz w:val="20"/>
        <w:szCs w:val="20"/>
        <w:u w:val="none"/>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1DAD1AA4"/>
    <w:multiLevelType w:val="hybridMultilevel"/>
    <w:tmpl w:val="52888EEA"/>
    <w:lvl w:ilvl="0" w:tplc="676E7088">
      <w:start w:val="1"/>
      <w:numFmt w:val="decimal"/>
      <w:lvlText w:val="%1、"/>
      <w:lvlJc w:val="left"/>
      <w:pPr>
        <w:ind w:left="360" w:hanging="360"/>
      </w:pPr>
      <w:rPr>
        <w:rFonts w:hint="eastAsia"/>
        <w:color w:val="auto"/>
        <w:w w:val="107"/>
        <w:sz w:val="22"/>
        <w:szCs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28F7B0C"/>
    <w:multiLevelType w:val="hybridMultilevel"/>
    <w:tmpl w:val="C180BE48"/>
    <w:lvl w:ilvl="0" w:tplc="2E76B9E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8E210E2"/>
    <w:multiLevelType w:val="hybridMultilevel"/>
    <w:tmpl w:val="35D22CFA"/>
    <w:lvl w:ilvl="0" w:tplc="B2EC869A">
      <w:start w:val="1"/>
      <w:numFmt w:val="upperRoman"/>
      <w:lvlText w:val="（%1）"/>
      <w:lvlJc w:val="left"/>
      <w:pPr>
        <w:ind w:left="1080" w:hanging="108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BF04F4B"/>
    <w:multiLevelType w:val="hybridMultilevel"/>
    <w:tmpl w:val="76C287BE"/>
    <w:lvl w:ilvl="0" w:tplc="AE242B80">
      <w:start w:val="1"/>
      <w:numFmt w:val="decimal"/>
      <w:lvlText w:val="%1."/>
      <w:lvlJc w:val="left"/>
      <w:pPr>
        <w:ind w:left="480" w:hanging="480"/>
      </w:pPr>
      <w:rPr>
        <w:rFonts w:ascii="Times New Roman" w:eastAsia="新細明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C352A6E"/>
    <w:multiLevelType w:val="hybridMultilevel"/>
    <w:tmpl w:val="1800F9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24E19A5"/>
    <w:multiLevelType w:val="hybridMultilevel"/>
    <w:tmpl w:val="936ADD72"/>
    <w:lvl w:ilvl="0" w:tplc="8362D394">
      <w:start w:val="6"/>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4031111"/>
    <w:multiLevelType w:val="hybridMultilevel"/>
    <w:tmpl w:val="B4E684F2"/>
    <w:lvl w:ilvl="0" w:tplc="50CE5D12">
      <w:start w:val="1"/>
      <w:numFmt w:val="decimal"/>
      <w:lvlText w:val="%1."/>
      <w:lvlJc w:val="left"/>
      <w:pPr>
        <w:ind w:left="1110" w:hanging="480"/>
      </w:pPr>
      <w:rPr>
        <w:rFonts w:hint="default"/>
      </w:rPr>
    </w:lvl>
    <w:lvl w:ilvl="1" w:tplc="04090019" w:tentative="1">
      <w:start w:val="1"/>
      <w:numFmt w:val="ideographTraditional"/>
      <w:lvlText w:val="%2、"/>
      <w:lvlJc w:val="left"/>
      <w:pPr>
        <w:ind w:left="1590" w:hanging="480"/>
      </w:pPr>
    </w:lvl>
    <w:lvl w:ilvl="2" w:tplc="0409001B" w:tentative="1">
      <w:start w:val="1"/>
      <w:numFmt w:val="lowerRoman"/>
      <w:lvlText w:val="%3."/>
      <w:lvlJc w:val="right"/>
      <w:pPr>
        <w:ind w:left="2070" w:hanging="480"/>
      </w:pPr>
    </w:lvl>
    <w:lvl w:ilvl="3" w:tplc="0409000F" w:tentative="1">
      <w:start w:val="1"/>
      <w:numFmt w:val="decimal"/>
      <w:lvlText w:val="%4."/>
      <w:lvlJc w:val="left"/>
      <w:pPr>
        <w:ind w:left="2550" w:hanging="480"/>
      </w:pPr>
    </w:lvl>
    <w:lvl w:ilvl="4" w:tplc="04090019" w:tentative="1">
      <w:start w:val="1"/>
      <w:numFmt w:val="ideographTraditional"/>
      <w:lvlText w:val="%5、"/>
      <w:lvlJc w:val="left"/>
      <w:pPr>
        <w:ind w:left="3030" w:hanging="480"/>
      </w:pPr>
    </w:lvl>
    <w:lvl w:ilvl="5" w:tplc="0409001B" w:tentative="1">
      <w:start w:val="1"/>
      <w:numFmt w:val="lowerRoman"/>
      <w:lvlText w:val="%6."/>
      <w:lvlJc w:val="right"/>
      <w:pPr>
        <w:ind w:left="3510" w:hanging="480"/>
      </w:pPr>
    </w:lvl>
    <w:lvl w:ilvl="6" w:tplc="0409000F" w:tentative="1">
      <w:start w:val="1"/>
      <w:numFmt w:val="decimal"/>
      <w:lvlText w:val="%7."/>
      <w:lvlJc w:val="left"/>
      <w:pPr>
        <w:ind w:left="3990" w:hanging="480"/>
      </w:pPr>
    </w:lvl>
    <w:lvl w:ilvl="7" w:tplc="04090019" w:tentative="1">
      <w:start w:val="1"/>
      <w:numFmt w:val="ideographTraditional"/>
      <w:lvlText w:val="%8、"/>
      <w:lvlJc w:val="left"/>
      <w:pPr>
        <w:ind w:left="4470" w:hanging="480"/>
      </w:pPr>
    </w:lvl>
    <w:lvl w:ilvl="8" w:tplc="0409001B" w:tentative="1">
      <w:start w:val="1"/>
      <w:numFmt w:val="lowerRoman"/>
      <w:lvlText w:val="%9."/>
      <w:lvlJc w:val="right"/>
      <w:pPr>
        <w:ind w:left="4950" w:hanging="480"/>
      </w:pPr>
    </w:lvl>
  </w:abstractNum>
  <w:abstractNum w:abstractNumId="16" w15:restartNumberingAfterBreak="0">
    <w:nsid w:val="40A36551"/>
    <w:multiLevelType w:val="hybridMultilevel"/>
    <w:tmpl w:val="46BE4762"/>
    <w:lvl w:ilvl="0" w:tplc="AE242B80">
      <w:start w:val="1"/>
      <w:numFmt w:val="decimal"/>
      <w:lvlText w:val="%1."/>
      <w:lvlJc w:val="left"/>
      <w:pPr>
        <w:ind w:left="360" w:hanging="360"/>
      </w:pPr>
      <w:rPr>
        <w:rFonts w:ascii="Times New Roman" w:eastAsia="新細明體" w:hAnsi="Times New Roman" w:hint="default"/>
        <w:color w:val="auto"/>
        <w:w w:val="107"/>
        <w:sz w:val="22"/>
        <w:szCs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9435E24"/>
    <w:multiLevelType w:val="hybridMultilevel"/>
    <w:tmpl w:val="0454595C"/>
    <w:lvl w:ilvl="0" w:tplc="8C1A61D4">
      <w:start w:val="1"/>
      <w:numFmt w:val="upperRoman"/>
      <w:lvlText w:val="（%1）"/>
      <w:lvlJc w:val="left"/>
      <w:pPr>
        <w:ind w:left="1080" w:hanging="108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D033E5E"/>
    <w:multiLevelType w:val="hybridMultilevel"/>
    <w:tmpl w:val="E07ED1F8"/>
    <w:lvl w:ilvl="0" w:tplc="CC7641A0">
      <w:start w:val="1"/>
      <w:numFmt w:val="lowerLetter"/>
      <w:lvlText w:val="(%1)"/>
      <w:lvlJc w:val="left"/>
      <w:pPr>
        <w:tabs>
          <w:tab w:val="num" w:pos="1109"/>
        </w:tabs>
        <w:ind w:left="1109" w:hanging="480"/>
      </w:pPr>
      <w:rPr>
        <w:rFonts w:hint="eastAsia"/>
        <w:sz w:val="24"/>
        <w:szCs w:val="24"/>
      </w:rPr>
    </w:lvl>
    <w:lvl w:ilvl="1" w:tplc="04090003">
      <w:start w:val="1"/>
      <w:numFmt w:val="bullet"/>
      <w:lvlText w:val=""/>
      <w:lvlJc w:val="left"/>
      <w:pPr>
        <w:tabs>
          <w:tab w:val="num" w:pos="1529"/>
        </w:tabs>
        <w:ind w:left="1529" w:hanging="480"/>
      </w:pPr>
      <w:rPr>
        <w:rFonts w:ascii="Wingdings" w:hAnsi="Wingdings" w:hint="default"/>
      </w:rPr>
    </w:lvl>
    <w:lvl w:ilvl="2" w:tplc="04090005" w:tentative="1">
      <w:start w:val="1"/>
      <w:numFmt w:val="bullet"/>
      <w:lvlText w:val=""/>
      <w:lvlJc w:val="left"/>
      <w:pPr>
        <w:tabs>
          <w:tab w:val="num" w:pos="2009"/>
        </w:tabs>
        <w:ind w:left="2009" w:hanging="480"/>
      </w:pPr>
      <w:rPr>
        <w:rFonts w:ascii="Wingdings" w:hAnsi="Wingdings" w:hint="default"/>
      </w:rPr>
    </w:lvl>
    <w:lvl w:ilvl="3" w:tplc="04090001" w:tentative="1">
      <w:start w:val="1"/>
      <w:numFmt w:val="bullet"/>
      <w:lvlText w:val=""/>
      <w:lvlJc w:val="left"/>
      <w:pPr>
        <w:tabs>
          <w:tab w:val="num" w:pos="2489"/>
        </w:tabs>
        <w:ind w:left="2489" w:hanging="480"/>
      </w:pPr>
      <w:rPr>
        <w:rFonts w:ascii="Wingdings" w:hAnsi="Wingdings" w:hint="default"/>
      </w:rPr>
    </w:lvl>
    <w:lvl w:ilvl="4" w:tplc="04090003" w:tentative="1">
      <w:start w:val="1"/>
      <w:numFmt w:val="bullet"/>
      <w:lvlText w:val=""/>
      <w:lvlJc w:val="left"/>
      <w:pPr>
        <w:tabs>
          <w:tab w:val="num" w:pos="2969"/>
        </w:tabs>
        <w:ind w:left="2969" w:hanging="480"/>
      </w:pPr>
      <w:rPr>
        <w:rFonts w:ascii="Wingdings" w:hAnsi="Wingdings" w:hint="default"/>
      </w:rPr>
    </w:lvl>
    <w:lvl w:ilvl="5" w:tplc="04090005" w:tentative="1">
      <w:start w:val="1"/>
      <w:numFmt w:val="bullet"/>
      <w:lvlText w:val=""/>
      <w:lvlJc w:val="left"/>
      <w:pPr>
        <w:tabs>
          <w:tab w:val="num" w:pos="3449"/>
        </w:tabs>
        <w:ind w:left="3449" w:hanging="480"/>
      </w:pPr>
      <w:rPr>
        <w:rFonts w:ascii="Wingdings" w:hAnsi="Wingdings" w:hint="default"/>
      </w:rPr>
    </w:lvl>
    <w:lvl w:ilvl="6" w:tplc="04090001" w:tentative="1">
      <w:start w:val="1"/>
      <w:numFmt w:val="bullet"/>
      <w:lvlText w:val=""/>
      <w:lvlJc w:val="left"/>
      <w:pPr>
        <w:tabs>
          <w:tab w:val="num" w:pos="3929"/>
        </w:tabs>
        <w:ind w:left="3929" w:hanging="480"/>
      </w:pPr>
      <w:rPr>
        <w:rFonts w:ascii="Wingdings" w:hAnsi="Wingdings" w:hint="default"/>
      </w:rPr>
    </w:lvl>
    <w:lvl w:ilvl="7" w:tplc="04090003" w:tentative="1">
      <w:start w:val="1"/>
      <w:numFmt w:val="bullet"/>
      <w:lvlText w:val=""/>
      <w:lvlJc w:val="left"/>
      <w:pPr>
        <w:tabs>
          <w:tab w:val="num" w:pos="4409"/>
        </w:tabs>
        <w:ind w:left="4409" w:hanging="480"/>
      </w:pPr>
      <w:rPr>
        <w:rFonts w:ascii="Wingdings" w:hAnsi="Wingdings" w:hint="default"/>
      </w:rPr>
    </w:lvl>
    <w:lvl w:ilvl="8" w:tplc="04090005" w:tentative="1">
      <w:start w:val="1"/>
      <w:numFmt w:val="bullet"/>
      <w:lvlText w:val=""/>
      <w:lvlJc w:val="left"/>
      <w:pPr>
        <w:tabs>
          <w:tab w:val="num" w:pos="4889"/>
        </w:tabs>
        <w:ind w:left="4889" w:hanging="480"/>
      </w:pPr>
      <w:rPr>
        <w:rFonts w:ascii="Wingdings" w:hAnsi="Wingdings" w:hint="default"/>
      </w:rPr>
    </w:lvl>
  </w:abstractNum>
  <w:abstractNum w:abstractNumId="19" w15:restartNumberingAfterBreak="0">
    <w:nsid w:val="4D295F92"/>
    <w:multiLevelType w:val="hybridMultilevel"/>
    <w:tmpl w:val="5380AC58"/>
    <w:lvl w:ilvl="0" w:tplc="10B07D40">
      <w:start w:val="9"/>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DA57DEA"/>
    <w:multiLevelType w:val="hybridMultilevel"/>
    <w:tmpl w:val="D82A7A82"/>
    <w:lvl w:ilvl="0" w:tplc="B7FCE9B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EAE41A7"/>
    <w:multiLevelType w:val="hybridMultilevel"/>
    <w:tmpl w:val="2B220AD8"/>
    <w:lvl w:ilvl="0" w:tplc="1ED4185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3F5332E"/>
    <w:multiLevelType w:val="hybridMultilevel"/>
    <w:tmpl w:val="6CA6BC28"/>
    <w:lvl w:ilvl="0" w:tplc="1E2AB5D0">
      <w:start w:val="1"/>
      <w:numFmt w:val="decimal"/>
      <w:lvlText w:val="%1."/>
      <w:lvlJc w:val="left"/>
      <w:pPr>
        <w:ind w:left="482" w:hanging="482"/>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6D91924"/>
    <w:multiLevelType w:val="hybridMultilevel"/>
    <w:tmpl w:val="E61C86EA"/>
    <w:lvl w:ilvl="0" w:tplc="7C008418">
      <w:start w:val="1"/>
      <w:numFmt w:val="lowerLetter"/>
      <w:lvlText w:val="(%1)"/>
      <w:lvlJc w:val="left"/>
      <w:pPr>
        <w:ind w:left="906" w:hanging="480"/>
      </w:pPr>
      <w:rPr>
        <w:rFonts w:hint="eastAsia"/>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4" w15:restartNumberingAfterBreak="0">
    <w:nsid w:val="57854D0D"/>
    <w:multiLevelType w:val="hybridMultilevel"/>
    <w:tmpl w:val="B13E3F90"/>
    <w:lvl w:ilvl="0" w:tplc="50CE5D12">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96D04FF"/>
    <w:multiLevelType w:val="hybridMultilevel"/>
    <w:tmpl w:val="AE5A345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9FB4867"/>
    <w:multiLevelType w:val="hybridMultilevel"/>
    <w:tmpl w:val="B13E3F90"/>
    <w:lvl w:ilvl="0" w:tplc="50CE5D12">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0EC1120"/>
    <w:multiLevelType w:val="hybridMultilevel"/>
    <w:tmpl w:val="3C3AF55A"/>
    <w:lvl w:ilvl="0" w:tplc="2E6E9828">
      <w:start w:val="2"/>
      <w:numFmt w:val="upperRoman"/>
      <w:lvlText w:val="（%1）"/>
      <w:lvlJc w:val="left"/>
      <w:pPr>
        <w:ind w:left="1080" w:hanging="108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1303F4E"/>
    <w:multiLevelType w:val="hybridMultilevel"/>
    <w:tmpl w:val="AAC0199E"/>
    <w:lvl w:ilvl="0" w:tplc="1FC2A7D2">
      <w:start w:val="6"/>
      <w:numFmt w:val="decimal"/>
      <w:lvlText w:val="%1."/>
      <w:lvlJc w:val="left"/>
      <w:pPr>
        <w:ind w:left="630" w:hanging="630"/>
      </w:pPr>
      <w:rPr>
        <w:rFonts w:hint="default"/>
        <w:color w:val="auto"/>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14269ED"/>
    <w:multiLevelType w:val="hybridMultilevel"/>
    <w:tmpl w:val="CD5AB13C"/>
    <w:lvl w:ilvl="0" w:tplc="D05E2B84">
      <w:start w:val="9"/>
      <w:numFmt w:val="decimal"/>
      <w:lvlText w:val="%1."/>
      <w:lvlJc w:val="left"/>
      <w:pPr>
        <w:ind w:left="630" w:hanging="63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1901679"/>
    <w:multiLevelType w:val="hybridMultilevel"/>
    <w:tmpl w:val="C8EEDF64"/>
    <w:lvl w:ilvl="0" w:tplc="2E76B9E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3811207"/>
    <w:multiLevelType w:val="hybridMultilevel"/>
    <w:tmpl w:val="C5FAB0F6"/>
    <w:lvl w:ilvl="0" w:tplc="902668CC">
      <w:start w:val="1"/>
      <w:numFmt w:val="decimal"/>
      <w:lvlText w:val="%1."/>
      <w:lvlJc w:val="left"/>
      <w:pPr>
        <w:ind w:left="360" w:hanging="360"/>
      </w:pPr>
      <w:rPr>
        <w:rFonts w:eastAsia="標楷體" w:hint="eastAsia"/>
        <w:color w:val="auto"/>
        <w:w w:val="107"/>
        <w:sz w:val="24"/>
        <w:szCs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3AB5E9F"/>
    <w:multiLevelType w:val="hybridMultilevel"/>
    <w:tmpl w:val="35D22CFA"/>
    <w:lvl w:ilvl="0" w:tplc="B2EC869A">
      <w:start w:val="1"/>
      <w:numFmt w:val="upperRoman"/>
      <w:lvlText w:val="（%1）"/>
      <w:lvlJc w:val="left"/>
      <w:pPr>
        <w:ind w:left="1080" w:hanging="108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45014FC"/>
    <w:multiLevelType w:val="hybridMultilevel"/>
    <w:tmpl w:val="8446FC48"/>
    <w:lvl w:ilvl="0" w:tplc="2B2821EA">
      <w:start w:val="1"/>
      <w:numFmt w:val="decimal"/>
      <w:lvlText w:val="%1."/>
      <w:lvlJc w:val="left"/>
      <w:pPr>
        <w:ind w:left="630" w:hanging="63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4" w15:restartNumberingAfterBreak="0">
    <w:nsid w:val="64B42A80"/>
    <w:multiLevelType w:val="hybridMultilevel"/>
    <w:tmpl w:val="6C64B280"/>
    <w:lvl w:ilvl="0" w:tplc="80663378">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95C3120"/>
    <w:multiLevelType w:val="hybridMultilevel"/>
    <w:tmpl w:val="EE140FB8"/>
    <w:lvl w:ilvl="0" w:tplc="0409000F">
      <w:start w:val="1"/>
      <w:numFmt w:val="decimal"/>
      <w:lvlText w:val="%1."/>
      <w:lvlJc w:val="left"/>
      <w:pPr>
        <w:ind w:left="480" w:hanging="480"/>
      </w:pPr>
    </w:lvl>
    <w:lvl w:ilvl="1" w:tplc="622A65AE">
      <w:start w:val="5"/>
      <w:numFmt w:val="bullet"/>
      <w:lvlText w:val=""/>
      <w:lvlJc w:val="left"/>
      <w:pPr>
        <w:ind w:left="960" w:hanging="480"/>
      </w:pPr>
      <w:rPr>
        <w:rFonts w:ascii="Wingdings" w:eastAsia="新細明體" w:hAnsi="Wingdings" w:cs="Times New Roman" w:hint="default"/>
        <w:u w:val="none"/>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C361753"/>
    <w:multiLevelType w:val="hybridMultilevel"/>
    <w:tmpl w:val="95D460E8"/>
    <w:lvl w:ilvl="0" w:tplc="602E5F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CE13228"/>
    <w:multiLevelType w:val="hybridMultilevel"/>
    <w:tmpl w:val="E61C86EA"/>
    <w:lvl w:ilvl="0" w:tplc="7C008418">
      <w:start w:val="1"/>
      <w:numFmt w:val="lowerLetter"/>
      <w:lvlText w:val="(%1)"/>
      <w:lvlJc w:val="left"/>
      <w:pPr>
        <w:ind w:left="906" w:hanging="480"/>
      </w:pPr>
      <w:rPr>
        <w:rFonts w:hint="eastAsia"/>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8" w15:restartNumberingAfterBreak="0">
    <w:nsid w:val="6D744D80"/>
    <w:multiLevelType w:val="hybridMultilevel"/>
    <w:tmpl w:val="E80C98AE"/>
    <w:lvl w:ilvl="0" w:tplc="F50ED8FC">
      <w:start w:val="2"/>
      <w:numFmt w:val="upperRoman"/>
      <w:lvlText w:val="（%1）"/>
      <w:lvlJc w:val="left"/>
      <w:pPr>
        <w:ind w:left="1080" w:hanging="108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70391233"/>
    <w:multiLevelType w:val="hybridMultilevel"/>
    <w:tmpl w:val="35D22CFA"/>
    <w:lvl w:ilvl="0" w:tplc="B2EC869A">
      <w:start w:val="1"/>
      <w:numFmt w:val="upperRoman"/>
      <w:lvlText w:val="（%1）"/>
      <w:lvlJc w:val="left"/>
      <w:pPr>
        <w:ind w:left="1080" w:hanging="108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70485640"/>
    <w:multiLevelType w:val="hybridMultilevel"/>
    <w:tmpl w:val="6072904E"/>
    <w:lvl w:ilvl="0" w:tplc="5852956C">
      <w:start w:val="1"/>
      <w:numFmt w:val="decimal"/>
      <w:lvlText w:val="%1."/>
      <w:lvlJc w:val="left"/>
      <w:pPr>
        <w:ind w:left="630" w:hanging="630"/>
      </w:pPr>
      <w:rPr>
        <w:rFonts w:hint="default"/>
        <w:color w:val="auto"/>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0A24A9D"/>
    <w:multiLevelType w:val="hybridMultilevel"/>
    <w:tmpl w:val="6F3CF3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1581EC3"/>
    <w:multiLevelType w:val="hybridMultilevel"/>
    <w:tmpl w:val="BAFE2D96"/>
    <w:lvl w:ilvl="0" w:tplc="2EEA3A6C">
      <w:start w:val="1"/>
      <w:numFmt w:val="decimal"/>
      <w:lvlText w:val="%1."/>
      <w:lvlJc w:val="left"/>
      <w:pPr>
        <w:ind w:left="360" w:hanging="360"/>
      </w:pPr>
      <w:rPr>
        <w:rFonts w:eastAsia="標楷體" w:hint="eastAsia"/>
        <w:color w:val="auto"/>
        <w:w w:val="107"/>
        <w:sz w:val="24"/>
        <w:szCs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1936E17"/>
    <w:multiLevelType w:val="hybridMultilevel"/>
    <w:tmpl w:val="90C2FC54"/>
    <w:lvl w:ilvl="0" w:tplc="DE60B3B6">
      <w:start w:val="5"/>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19E12C9"/>
    <w:multiLevelType w:val="hybridMultilevel"/>
    <w:tmpl w:val="E04E95C8"/>
    <w:lvl w:ilvl="0" w:tplc="2B2821EA">
      <w:start w:val="1"/>
      <w:numFmt w:val="decimal"/>
      <w:lvlText w:val="%1."/>
      <w:lvlJc w:val="left"/>
      <w:pPr>
        <w:ind w:left="630" w:hanging="63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2F60F28"/>
    <w:multiLevelType w:val="hybridMultilevel"/>
    <w:tmpl w:val="EEBE8A5C"/>
    <w:lvl w:ilvl="0" w:tplc="F3908C76">
      <w:start w:val="1"/>
      <w:numFmt w:val="decimal"/>
      <w:lvlText w:val="%1."/>
      <w:lvlJc w:val="left"/>
      <w:pPr>
        <w:ind w:left="630" w:hanging="630"/>
      </w:pPr>
      <w:rPr>
        <w:rFonts w:hint="default"/>
        <w:color w:val="auto"/>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4B75A6E"/>
    <w:multiLevelType w:val="hybridMultilevel"/>
    <w:tmpl w:val="50F68558"/>
    <w:lvl w:ilvl="0" w:tplc="7EC864E0">
      <w:start w:val="1"/>
      <w:numFmt w:val="upperRoman"/>
      <w:lvlText w:val="（%1）"/>
      <w:lvlJc w:val="left"/>
      <w:pPr>
        <w:ind w:left="1080" w:hanging="108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941797E"/>
    <w:multiLevelType w:val="hybridMultilevel"/>
    <w:tmpl w:val="61B6F19C"/>
    <w:lvl w:ilvl="0" w:tplc="7C4E433E">
      <w:start w:val="15"/>
      <w:numFmt w:val="decimal"/>
      <w:lvlText w:val="%1."/>
      <w:lvlJc w:val="left"/>
      <w:pPr>
        <w:ind w:left="360" w:hanging="360"/>
      </w:pPr>
      <w:rPr>
        <w:rFonts w:ascii="Times New Roman" w:eastAsia="新細明體" w:hAnsi="Times New Roman" w:hint="default"/>
        <w:color w:val="auto"/>
        <w:w w:val="107"/>
        <w:sz w:val="22"/>
        <w:szCs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7CA80856"/>
    <w:multiLevelType w:val="hybridMultilevel"/>
    <w:tmpl w:val="556A358A"/>
    <w:lvl w:ilvl="0" w:tplc="61CE830C">
      <w:start w:val="1"/>
      <w:numFmt w:val="decimal"/>
      <w:lvlText w:val="%1."/>
      <w:lvlJc w:val="left"/>
      <w:pPr>
        <w:ind w:left="360" w:hanging="360"/>
      </w:pPr>
      <w:rPr>
        <w:rFonts w:hint="default"/>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7E1713A8"/>
    <w:multiLevelType w:val="hybridMultilevel"/>
    <w:tmpl w:val="915632F2"/>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4"/>
  </w:num>
  <w:num w:numId="2">
    <w:abstractNumId w:val="44"/>
  </w:num>
  <w:num w:numId="3">
    <w:abstractNumId w:val="33"/>
  </w:num>
  <w:num w:numId="4">
    <w:abstractNumId w:val="8"/>
  </w:num>
  <w:num w:numId="5">
    <w:abstractNumId w:val="18"/>
  </w:num>
  <w:num w:numId="6">
    <w:abstractNumId w:val="6"/>
  </w:num>
  <w:num w:numId="7">
    <w:abstractNumId w:val="23"/>
  </w:num>
  <w:num w:numId="8">
    <w:abstractNumId w:val="19"/>
  </w:num>
  <w:num w:numId="9">
    <w:abstractNumId w:val="29"/>
  </w:num>
  <w:num w:numId="10">
    <w:abstractNumId w:val="11"/>
  </w:num>
  <w:num w:numId="11">
    <w:abstractNumId w:val="5"/>
  </w:num>
  <w:num w:numId="12">
    <w:abstractNumId w:val="0"/>
  </w:num>
  <w:num w:numId="13">
    <w:abstractNumId w:val="46"/>
  </w:num>
  <w:num w:numId="14">
    <w:abstractNumId w:val="15"/>
  </w:num>
  <w:num w:numId="15">
    <w:abstractNumId w:val="43"/>
  </w:num>
  <w:num w:numId="16">
    <w:abstractNumId w:val="14"/>
  </w:num>
  <w:num w:numId="17">
    <w:abstractNumId w:val="2"/>
  </w:num>
  <w:num w:numId="18">
    <w:abstractNumId w:val="45"/>
  </w:num>
  <w:num w:numId="19">
    <w:abstractNumId w:val="28"/>
  </w:num>
  <w:num w:numId="20">
    <w:abstractNumId w:val="35"/>
  </w:num>
  <w:num w:numId="21">
    <w:abstractNumId w:val="49"/>
  </w:num>
  <w:num w:numId="22">
    <w:abstractNumId w:val="34"/>
  </w:num>
  <w:num w:numId="23">
    <w:abstractNumId w:val="40"/>
  </w:num>
  <w:num w:numId="24">
    <w:abstractNumId w:val="32"/>
  </w:num>
  <w:num w:numId="25">
    <w:abstractNumId w:val="21"/>
  </w:num>
  <w:num w:numId="26">
    <w:abstractNumId w:val="20"/>
  </w:num>
  <w:num w:numId="27">
    <w:abstractNumId w:val="27"/>
  </w:num>
  <w:num w:numId="28">
    <w:abstractNumId w:val="7"/>
  </w:num>
  <w:num w:numId="29">
    <w:abstractNumId w:val="39"/>
  </w:num>
  <w:num w:numId="30">
    <w:abstractNumId w:val="13"/>
  </w:num>
  <w:num w:numId="31">
    <w:abstractNumId w:val="36"/>
  </w:num>
  <w:num w:numId="32">
    <w:abstractNumId w:val="38"/>
  </w:num>
  <w:num w:numId="33">
    <w:abstractNumId w:val="1"/>
  </w:num>
  <w:num w:numId="34">
    <w:abstractNumId w:val="37"/>
  </w:num>
  <w:num w:numId="35">
    <w:abstractNumId w:val="48"/>
  </w:num>
  <w:num w:numId="36">
    <w:abstractNumId w:val="26"/>
  </w:num>
  <w:num w:numId="37">
    <w:abstractNumId w:val="47"/>
  </w:num>
  <w:num w:numId="38">
    <w:abstractNumId w:val="16"/>
  </w:num>
  <w:num w:numId="39">
    <w:abstractNumId w:val="9"/>
  </w:num>
  <w:num w:numId="40">
    <w:abstractNumId w:val="42"/>
  </w:num>
  <w:num w:numId="41">
    <w:abstractNumId w:val="31"/>
  </w:num>
  <w:num w:numId="42">
    <w:abstractNumId w:val="4"/>
  </w:num>
  <w:num w:numId="43">
    <w:abstractNumId w:val="12"/>
  </w:num>
  <w:num w:numId="44">
    <w:abstractNumId w:val="3"/>
  </w:num>
  <w:num w:numId="45">
    <w:abstractNumId w:val="30"/>
  </w:num>
  <w:num w:numId="46">
    <w:abstractNumId w:val="10"/>
  </w:num>
  <w:num w:numId="47">
    <w:abstractNumId w:val="25"/>
  </w:num>
  <w:num w:numId="48">
    <w:abstractNumId w:val="41"/>
  </w:num>
  <w:num w:numId="49">
    <w:abstractNumId w:val="22"/>
  </w:num>
  <w:num w:numId="50">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8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3tDAyMjcytzQ1NbJQ0lEKTi0uzszPAykwrQUAyrtiniwAAAA="/>
  </w:docVars>
  <w:rsids>
    <w:rsidRoot w:val="00161F62"/>
    <w:rsid w:val="00000720"/>
    <w:rsid w:val="00000DBB"/>
    <w:rsid w:val="00000DE6"/>
    <w:rsid w:val="00000E11"/>
    <w:rsid w:val="00001B0A"/>
    <w:rsid w:val="000028B8"/>
    <w:rsid w:val="000039B4"/>
    <w:rsid w:val="00003D14"/>
    <w:rsid w:val="00004D55"/>
    <w:rsid w:val="000052C5"/>
    <w:rsid w:val="0000582D"/>
    <w:rsid w:val="0000610A"/>
    <w:rsid w:val="00006145"/>
    <w:rsid w:val="000068E0"/>
    <w:rsid w:val="0000690E"/>
    <w:rsid w:val="00006FA2"/>
    <w:rsid w:val="0000708E"/>
    <w:rsid w:val="000073AF"/>
    <w:rsid w:val="00007530"/>
    <w:rsid w:val="00007E64"/>
    <w:rsid w:val="0001201A"/>
    <w:rsid w:val="00012488"/>
    <w:rsid w:val="00012577"/>
    <w:rsid w:val="00012FB0"/>
    <w:rsid w:val="000131C8"/>
    <w:rsid w:val="00014654"/>
    <w:rsid w:val="00014E46"/>
    <w:rsid w:val="00015440"/>
    <w:rsid w:val="000161B8"/>
    <w:rsid w:val="00016448"/>
    <w:rsid w:val="000176F8"/>
    <w:rsid w:val="00017A11"/>
    <w:rsid w:val="00020C5B"/>
    <w:rsid w:val="000211E1"/>
    <w:rsid w:val="00021B4F"/>
    <w:rsid w:val="00021B9E"/>
    <w:rsid w:val="00022093"/>
    <w:rsid w:val="000226A5"/>
    <w:rsid w:val="00022710"/>
    <w:rsid w:val="00022856"/>
    <w:rsid w:val="00022D08"/>
    <w:rsid w:val="0002411B"/>
    <w:rsid w:val="00024AC4"/>
    <w:rsid w:val="000259FF"/>
    <w:rsid w:val="00025A05"/>
    <w:rsid w:val="00025AE6"/>
    <w:rsid w:val="00026358"/>
    <w:rsid w:val="00026C68"/>
    <w:rsid w:val="000278BA"/>
    <w:rsid w:val="00030965"/>
    <w:rsid w:val="00031044"/>
    <w:rsid w:val="000316B3"/>
    <w:rsid w:val="00031BCA"/>
    <w:rsid w:val="00031D18"/>
    <w:rsid w:val="00031F72"/>
    <w:rsid w:val="0003299C"/>
    <w:rsid w:val="00032D99"/>
    <w:rsid w:val="0003391B"/>
    <w:rsid w:val="000340C8"/>
    <w:rsid w:val="000345F6"/>
    <w:rsid w:val="00034D40"/>
    <w:rsid w:val="0003576C"/>
    <w:rsid w:val="00035C2F"/>
    <w:rsid w:val="000363A1"/>
    <w:rsid w:val="00036DE0"/>
    <w:rsid w:val="00041E19"/>
    <w:rsid w:val="000422B1"/>
    <w:rsid w:val="000440E7"/>
    <w:rsid w:val="000450F7"/>
    <w:rsid w:val="0004617B"/>
    <w:rsid w:val="000463C9"/>
    <w:rsid w:val="0004678F"/>
    <w:rsid w:val="000471B3"/>
    <w:rsid w:val="000471DF"/>
    <w:rsid w:val="00050573"/>
    <w:rsid w:val="00050885"/>
    <w:rsid w:val="00050B06"/>
    <w:rsid w:val="00050BD7"/>
    <w:rsid w:val="00050FBD"/>
    <w:rsid w:val="00051EA2"/>
    <w:rsid w:val="0005221C"/>
    <w:rsid w:val="00052420"/>
    <w:rsid w:val="00053821"/>
    <w:rsid w:val="00054A6D"/>
    <w:rsid w:val="000552F0"/>
    <w:rsid w:val="0005530A"/>
    <w:rsid w:val="00055C4D"/>
    <w:rsid w:val="000566EC"/>
    <w:rsid w:val="00056C9A"/>
    <w:rsid w:val="00057120"/>
    <w:rsid w:val="0006006A"/>
    <w:rsid w:val="000604CD"/>
    <w:rsid w:val="0006277B"/>
    <w:rsid w:val="0006323F"/>
    <w:rsid w:val="0006325C"/>
    <w:rsid w:val="00063654"/>
    <w:rsid w:val="0006450C"/>
    <w:rsid w:val="00064C81"/>
    <w:rsid w:val="00070131"/>
    <w:rsid w:val="0007098E"/>
    <w:rsid w:val="00072A8A"/>
    <w:rsid w:val="00072F5A"/>
    <w:rsid w:val="00073571"/>
    <w:rsid w:val="00074755"/>
    <w:rsid w:val="00074B24"/>
    <w:rsid w:val="00074E27"/>
    <w:rsid w:val="00075B6F"/>
    <w:rsid w:val="000761BD"/>
    <w:rsid w:val="00076AAE"/>
    <w:rsid w:val="000801CA"/>
    <w:rsid w:val="000818BE"/>
    <w:rsid w:val="00081956"/>
    <w:rsid w:val="00081FF9"/>
    <w:rsid w:val="00083449"/>
    <w:rsid w:val="0008348C"/>
    <w:rsid w:val="000837E6"/>
    <w:rsid w:val="00084148"/>
    <w:rsid w:val="000841AE"/>
    <w:rsid w:val="00084BBE"/>
    <w:rsid w:val="00084EF7"/>
    <w:rsid w:val="00085525"/>
    <w:rsid w:val="00085D8C"/>
    <w:rsid w:val="00085F28"/>
    <w:rsid w:val="00086163"/>
    <w:rsid w:val="000862AC"/>
    <w:rsid w:val="00087B4D"/>
    <w:rsid w:val="00090778"/>
    <w:rsid w:val="0009181A"/>
    <w:rsid w:val="000934B0"/>
    <w:rsid w:val="000936FE"/>
    <w:rsid w:val="00093EBA"/>
    <w:rsid w:val="00093FB4"/>
    <w:rsid w:val="0009476D"/>
    <w:rsid w:val="00094ABF"/>
    <w:rsid w:val="00094DCA"/>
    <w:rsid w:val="00094E29"/>
    <w:rsid w:val="0009524F"/>
    <w:rsid w:val="00095456"/>
    <w:rsid w:val="00095912"/>
    <w:rsid w:val="000962AC"/>
    <w:rsid w:val="00096FA7"/>
    <w:rsid w:val="00097846"/>
    <w:rsid w:val="00097CE1"/>
    <w:rsid w:val="000A0264"/>
    <w:rsid w:val="000A06E0"/>
    <w:rsid w:val="000A0A46"/>
    <w:rsid w:val="000A0C30"/>
    <w:rsid w:val="000A1E3D"/>
    <w:rsid w:val="000A1E69"/>
    <w:rsid w:val="000A20C7"/>
    <w:rsid w:val="000A2C77"/>
    <w:rsid w:val="000A2D46"/>
    <w:rsid w:val="000A2F53"/>
    <w:rsid w:val="000A3C84"/>
    <w:rsid w:val="000A49E7"/>
    <w:rsid w:val="000A4D31"/>
    <w:rsid w:val="000A560B"/>
    <w:rsid w:val="000A66DC"/>
    <w:rsid w:val="000A6C4D"/>
    <w:rsid w:val="000B1EC5"/>
    <w:rsid w:val="000B1F2F"/>
    <w:rsid w:val="000B2DD8"/>
    <w:rsid w:val="000B37B9"/>
    <w:rsid w:val="000B3B05"/>
    <w:rsid w:val="000B3BC7"/>
    <w:rsid w:val="000B42C8"/>
    <w:rsid w:val="000B4483"/>
    <w:rsid w:val="000B46F4"/>
    <w:rsid w:val="000B48AC"/>
    <w:rsid w:val="000B4CC3"/>
    <w:rsid w:val="000B4D38"/>
    <w:rsid w:val="000B5015"/>
    <w:rsid w:val="000B5680"/>
    <w:rsid w:val="000B5EFD"/>
    <w:rsid w:val="000B680C"/>
    <w:rsid w:val="000B79BA"/>
    <w:rsid w:val="000C06AD"/>
    <w:rsid w:val="000C0740"/>
    <w:rsid w:val="000C09C8"/>
    <w:rsid w:val="000C1831"/>
    <w:rsid w:val="000C1E8E"/>
    <w:rsid w:val="000C1F68"/>
    <w:rsid w:val="000C43F1"/>
    <w:rsid w:val="000C4D45"/>
    <w:rsid w:val="000C520D"/>
    <w:rsid w:val="000C5244"/>
    <w:rsid w:val="000C5BDA"/>
    <w:rsid w:val="000C5CB5"/>
    <w:rsid w:val="000C6904"/>
    <w:rsid w:val="000C70EC"/>
    <w:rsid w:val="000C7341"/>
    <w:rsid w:val="000C743E"/>
    <w:rsid w:val="000C760D"/>
    <w:rsid w:val="000C7AB4"/>
    <w:rsid w:val="000D07BC"/>
    <w:rsid w:val="000D0D20"/>
    <w:rsid w:val="000D0D4B"/>
    <w:rsid w:val="000D0F33"/>
    <w:rsid w:val="000D1682"/>
    <w:rsid w:val="000D1BAA"/>
    <w:rsid w:val="000D1BDA"/>
    <w:rsid w:val="000D289C"/>
    <w:rsid w:val="000D2CB7"/>
    <w:rsid w:val="000D2DCD"/>
    <w:rsid w:val="000D2E44"/>
    <w:rsid w:val="000D34C2"/>
    <w:rsid w:val="000D37ED"/>
    <w:rsid w:val="000D3991"/>
    <w:rsid w:val="000D3F01"/>
    <w:rsid w:val="000D3F16"/>
    <w:rsid w:val="000D422A"/>
    <w:rsid w:val="000D49EB"/>
    <w:rsid w:val="000D4AE7"/>
    <w:rsid w:val="000D5E04"/>
    <w:rsid w:val="000D6BD9"/>
    <w:rsid w:val="000D6F78"/>
    <w:rsid w:val="000D72F0"/>
    <w:rsid w:val="000D7999"/>
    <w:rsid w:val="000D7D7E"/>
    <w:rsid w:val="000E0572"/>
    <w:rsid w:val="000E1285"/>
    <w:rsid w:val="000E1B4B"/>
    <w:rsid w:val="000E1CD2"/>
    <w:rsid w:val="000E2FB0"/>
    <w:rsid w:val="000E30C0"/>
    <w:rsid w:val="000E3395"/>
    <w:rsid w:val="000E4654"/>
    <w:rsid w:val="000E48AC"/>
    <w:rsid w:val="000E57EC"/>
    <w:rsid w:val="000E6509"/>
    <w:rsid w:val="000E7316"/>
    <w:rsid w:val="000E7CA5"/>
    <w:rsid w:val="000F0145"/>
    <w:rsid w:val="000F0484"/>
    <w:rsid w:val="000F1A98"/>
    <w:rsid w:val="000F20F7"/>
    <w:rsid w:val="000F2D8D"/>
    <w:rsid w:val="000F346B"/>
    <w:rsid w:val="000F37F9"/>
    <w:rsid w:val="000F3BAA"/>
    <w:rsid w:val="000F41AE"/>
    <w:rsid w:val="000F4289"/>
    <w:rsid w:val="000F4AB5"/>
    <w:rsid w:val="000F4E63"/>
    <w:rsid w:val="000F6AA1"/>
    <w:rsid w:val="000F6F6D"/>
    <w:rsid w:val="000F7689"/>
    <w:rsid w:val="00100262"/>
    <w:rsid w:val="00100FBA"/>
    <w:rsid w:val="0010110A"/>
    <w:rsid w:val="00101856"/>
    <w:rsid w:val="00101AC7"/>
    <w:rsid w:val="00101C4E"/>
    <w:rsid w:val="00101EF9"/>
    <w:rsid w:val="001021FF"/>
    <w:rsid w:val="00102510"/>
    <w:rsid w:val="0010307D"/>
    <w:rsid w:val="001039CF"/>
    <w:rsid w:val="00103AE1"/>
    <w:rsid w:val="00103B80"/>
    <w:rsid w:val="001040E2"/>
    <w:rsid w:val="0010439E"/>
    <w:rsid w:val="0010463C"/>
    <w:rsid w:val="00104772"/>
    <w:rsid w:val="00105329"/>
    <w:rsid w:val="001058C6"/>
    <w:rsid w:val="00106B3D"/>
    <w:rsid w:val="001074AC"/>
    <w:rsid w:val="001078F8"/>
    <w:rsid w:val="001079B8"/>
    <w:rsid w:val="00107AC1"/>
    <w:rsid w:val="00110C85"/>
    <w:rsid w:val="00111661"/>
    <w:rsid w:val="00111C71"/>
    <w:rsid w:val="0011223F"/>
    <w:rsid w:val="001122E7"/>
    <w:rsid w:val="0011308C"/>
    <w:rsid w:val="0011447B"/>
    <w:rsid w:val="001145C8"/>
    <w:rsid w:val="00114695"/>
    <w:rsid w:val="00116872"/>
    <w:rsid w:val="00117522"/>
    <w:rsid w:val="001176BB"/>
    <w:rsid w:val="00120461"/>
    <w:rsid w:val="00120BBE"/>
    <w:rsid w:val="00121B75"/>
    <w:rsid w:val="00122460"/>
    <w:rsid w:val="00122C00"/>
    <w:rsid w:val="00123107"/>
    <w:rsid w:val="00125014"/>
    <w:rsid w:val="0012521E"/>
    <w:rsid w:val="00125BA1"/>
    <w:rsid w:val="001264CB"/>
    <w:rsid w:val="00126CED"/>
    <w:rsid w:val="00127BFB"/>
    <w:rsid w:val="00130050"/>
    <w:rsid w:val="0013021E"/>
    <w:rsid w:val="0013056A"/>
    <w:rsid w:val="001307CF"/>
    <w:rsid w:val="0013105E"/>
    <w:rsid w:val="001325FC"/>
    <w:rsid w:val="00132705"/>
    <w:rsid w:val="001328C6"/>
    <w:rsid w:val="00133298"/>
    <w:rsid w:val="001335DE"/>
    <w:rsid w:val="00133F61"/>
    <w:rsid w:val="00134775"/>
    <w:rsid w:val="00134792"/>
    <w:rsid w:val="00134852"/>
    <w:rsid w:val="00134B9F"/>
    <w:rsid w:val="00135F25"/>
    <w:rsid w:val="00135FEE"/>
    <w:rsid w:val="00136DC6"/>
    <w:rsid w:val="001375B8"/>
    <w:rsid w:val="00137806"/>
    <w:rsid w:val="00137BEC"/>
    <w:rsid w:val="00137EE9"/>
    <w:rsid w:val="00140557"/>
    <w:rsid w:val="00140803"/>
    <w:rsid w:val="001408A4"/>
    <w:rsid w:val="00140E3F"/>
    <w:rsid w:val="0014289A"/>
    <w:rsid w:val="001431CE"/>
    <w:rsid w:val="001440CA"/>
    <w:rsid w:val="0014421E"/>
    <w:rsid w:val="0014546D"/>
    <w:rsid w:val="00145568"/>
    <w:rsid w:val="0014599F"/>
    <w:rsid w:val="00145DFE"/>
    <w:rsid w:val="00150234"/>
    <w:rsid w:val="00150D74"/>
    <w:rsid w:val="001513DD"/>
    <w:rsid w:val="001515B8"/>
    <w:rsid w:val="00151F07"/>
    <w:rsid w:val="00152AE8"/>
    <w:rsid w:val="00152E59"/>
    <w:rsid w:val="0015371D"/>
    <w:rsid w:val="0015371F"/>
    <w:rsid w:val="001537B9"/>
    <w:rsid w:val="00153B21"/>
    <w:rsid w:val="00153C0F"/>
    <w:rsid w:val="0015464D"/>
    <w:rsid w:val="00154A3C"/>
    <w:rsid w:val="00154F7D"/>
    <w:rsid w:val="001552AE"/>
    <w:rsid w:val="00156363"/>
    <w:rsid w:val="00156729"/>
    <w:rsid w:val="00156FB7"/>
    <w:rsid w:val="001573F2"/>
    <w:rsid w:val="00157D6E"/>
    <w:rsid w:val="00160EAD"/>
    <w:rsid w:val="00160FDE"/>
    <w:rsid w:val="00161099"/>
    <w:rsid w:val="0016150C"/>
    <w:rsid w:val="0016150E"/>
    <w:rsid w:val="00161657"/>
    <w:rsid w:val="00161712"/>
    <w:rsid w:val="00161E0C"/>
    <w:rsid w:val="00161EBD"/>
    <w:rsid w:val="00161F62"/>
    <w:rsid w:val="00162284"/>
    <w:rsid w:val="001634A1"/>
    <w:rsid w:val="001637C1"/>
    <w:rsid w:val="00163D7E"/>
    <w:rsid w:val="00164363"/>
    <w:rsid w:val="0016441B"/>
    <w:rsid w:val="001648B7"/>
    <w:rsid w:val="00164C9D"/>
    <w:rsid w:val="00164F7B"/>
    <w:rsid w:val="0016596D"/>
    <w:rsid w:val="00165A93"/>
    <w:rsid w:val="00165DAA"/>
    <w:rsid w:val="001665A6"/>
    <w:rsid w:val="00166AA1"/>
    <w:rsid w:val="00167710"/>
    <w:rsid w:val="00167BD2"/>
    <w:rsid w:val="00167CB3"/>
    <w:rsid w:val="00167F11"/>
    <w:rsid w:val="00167FB1"/>
    <w:rsid w:val="001708B1"/>
    <w:rsid w:val="00171AD0"/>
    <w:rsid w:val="001720B5"/>
    <w:rsid w:val="001722FC"/>
    <w:rsid w:val="00172408"/>
    <w:rsid w:val="00172923"/>
    <w:rsid w:val="00172CF9"/>
    <w:rsid w:val="00172CFC"/>
    <w:rsid w:val="00172DB2"/>
    <w:rsid w:val="00172EFC"/>
    <w:rsid w:val="00174342"/>
    <w:rsid w:val="00175F3F"/>
    <w:rsid w:val="0017674C"/>
    <w:rsid w:val="001773A6"/>
    <w:rsid w:val="0017747A"/>
    <w:rsid w:val="001777D9"/>
    <w:rsid w:val="00180B32"/>
    <w:rsid w:val="00180FDA"/>
    <w:rsid w:val="00181F46"/>
    <w:rsid w:val="001825DD"/>
    <w:rsid w:val="00182AC1"/>
    <w:rsid w:val="00182ECB"/>
    <w:rsid w:val="00183952"/>
    <w:rsid w:val="0018416C"/>
    <w:rsid w:val="0018420E"/>
    <w:rsid w:val="001845C4"/>
    <w:rsid w:val="00185D7C"/>
    <w:rsid w:val="0018640A"/>
    <w:rsid w:val="001868A3"/>
    <w:rsid w:val="001868BF"/>
    <w:rsid w:val="001875B1"/>
    <w:rsid w:val="00187CE8"/>
    <w:rsid w:val="00191053"/>
    <w:rsid w:val="00191773"/>
    <w:rsid w:val="001924AF"/>
    <w:rsid w:val="00192A0A"/>
    <w:rsid w:val="00192AFB"/>
    <w:rsid w:val="001930DF"/>
    <w:rsid w:val="00193CD9"/>
    <w:rsid w:val="00193D45"/>
    <w:rsid w:val="00193F7B"/>
    <w:rsid w:val="00195B0C"/>
    <w:rsid w:val="00195D52"/>
    <w:rsid w:val="00196466"/>
    <w:rsid w:val="001964AB"/>
    <w:rsid w:val="00196941"/>
    <w:rsid w:val="00196E95"/>
    <w:rsid w:val="0019743C"/>
    <w:rsid w:val="0019779C"/>
    <w:rsid w:val="001978F3"/>
    <w:rsid w:val="00197D43"/>
    <w:rsid w:val="00197F95"/>
    <w:rsid w:val="001A003C"/>
    <w:rsid w:val="001A046A"/>
    <w:rsid w:val="001A17F5"/>
    <w:rsid w:val="001A2954"/>
    <w:rsid w:val="001A2E1E"/>
    <w:rsid w:val="001A34F3"/>
    <w:rsid w:val="001A35D6"/>
    <w:rsid w:val="001A3BEE"/>
    <w:rsid w:val="001A437D"/>
    <w:rsid w:val="001A4BDE"/>
    <w:rsid w:val="001A523F"/>
    <w:rsid w:val="001A5813"/>
    <w:rsid w:val="001A5882"/>
    <w:rsid w:val="001A72CB"/>
    <w:rsid w:val="001B0A72"/>
    <w:rsid w:val="001B15CF"/>
    <w:rsid w:val="001B1675"/>
    <w:rsid w:val="001B1736"/>
    <w:rsid w:val="001B173F"/>
    <w:rsid w:val="001B1D85"/>
    <w:rsid w:val="001B241E"/>
    <w:rsid w:val="001B254B"/>
    <w:rsid w:val="001B2794"/>
    <w:rsid w:val="001B2D11"/>
    <w:rsid w:val="001B47FD"/>
    <w:rsid w:val="001B5A72"/>
    <w:rsid w:val="001B73E2"/>
    <w:rsid w:val="001B7AC2"/>
    <w:rsid w:val="001C0895"/>
    <w:rsid w:val="001C0F2F"/>
    <w:rsid w:val="001C0F88"/>
    <w:rsid w:val="001C0FC8"/>
    <w:rsid w:val="001C1E91"/>
    <w:rsid w:val="001C2620"/>
    <w:rsid w:val="001C2FB1"/>
    <w:rsid w:val="001C37BD"/>
    <w:rsid w:val="001C3CBB"/>
    <w:rsid w:val="001C3D12"/>
    <w:rsid w:val="001C4534"/>
    <w:rsid w:val="001C528D"/>
    <w:rsid w:val="001C5C73"/>
    <w:rsid w:val="001C5D2A"/>
    <w:rsid w:val="001C67E1"/>
    <w:rsid w:val="001C693B"/>
    <w:rsid w:val="001C6ADE"/>
    <w:rsid w:val="001C7100"/>
    <w:rsid w:val="001C72B1"/>
    <w:rsid w:val="001C7ACE"/>
    <w:rsid w:val="001C7E56"/>
    <w:rsid w:val="001D07C7"/>
    <w:rsid w:val="001D0DDB"/>
    <w:rsid w:val="001D112C"/>
    <w:rsid w:val="001D14E3"/>
    <w:rsid w:val="001D1EBE"/>
    <w:rsid w:val="001D36CB"/>
    <w:rsid w:val="001D3823"/>
    <w:rsid w:val="001D3ED7"/>
    <w:rsid w:val="001D4C72"/>
    <w:rsid w:val="001D5610"/>
    <w:rsid w:val="001D5638"/>
    <w:rsid w:val="001D5F76"/>
    <w:rsid w:val="001D633C"/>
    <w:rsid w:val="001D6AEB"/>
    <w:rsid w:val="001D6B88"/>
    <w:rsid w:val="001D74FB"/>
    <w:rsid w:val="001D798A"/>
    <w:rsid w:val="001D7BA7"/>
    <w:rsid w:val="001D7D9B"/>
    <w:rsid w:val="001E0BA2"/>
    <w:rsid w:val="001E1000"/>
    <w:rsid w:val="001E196A"/>
    <w:rsid w:val="001E1FCA"/>
    <w:rsid w:val="001E2219"/>
    <w:rsid w:val="001E2759"/>
    <w:rsid w:val="001E2A2A"/>
    <w:rsid w:val="001E2E2D"/>
    <w:rsid w:val="001E2EA4"/>
    <w:rsid w:val="001E2ED9"/>
    <w:rsid w:val="001E3893"/>
    <w:rsid w:val="001E3D7C"/>
    <w:rsid w:val="001E3F31"/>
    <w:rsid w:val="001E4156"/>
    <w:rsid w:val="001E4810"/>
    <w:rsid w:val="001E4D3E"/>
    <w:rsid w:val="001E4D4D"/>
    <w:rsid w:val="001E4ED3"/>
    <w:rsid w:val="001E54F3"/>
    <w:rsid w:val="001E5984"/>
    <w:rsid w:val="001E5A58"/>
    <w:rsid w:val="001E5BBB"/>
    <w:rsid w:val="001E6027"/>
    <w:rsid w:val="001E6177"/>
    <w:rsid w:val="001E72DB"/>
    <w:rsid w:val="001E7A61"/>
    <w:rsid w:val="001E7EEE"/>
    <w:rsid w:val="001F00F4"/>
    <w:rsid w:val="001F055E"/>
    <w:rsid w:val="001F06B4"/>
    <w:rsid w:val="001F0882"/>
    <w:rsid w:val="001F08EB"/>
    <w:rsid w:val="001F13F6"/>
    <w:rsid w:val="001F14F5"/>
    <w:rsid w:val="001F16A3"/>
    <w:rsid w:val="001F296C"/>
    <w:rsid w:val="001F2982"/>
    <w:rsid w:val="001F34F0"/>
    <w:rsid w:val="001F41D4"/>
    <w:rsid w:val="001F4651"/>
    <w:rsid w:val="001F4854"/>
    <w:rsid w:val="001F5039"/>
    <w:rsid w:val="001F6D3E"/>
    <w:rsid w:val="001F6EE2"/>
    <w:rsid w:val="001F759A"/>
    <w:rsid w:val="001F78D2"/>
    <w:rsid w:val="001F7B5D"/>
    <w:rsid w:val="001F7FB6"/>
    <w:rsid w:val="00200258"/>
    <w:rsid w:val="0020076A"/>
    <w:rsid w:val="00200856"/>
    <w:rsid w:val="002010C5"/>
    <w:rsid w:val="0020333C"/>
    <w:rsid w:val="00203546"/>
    <w:rsid w:val="0020360B"/>
    <w:rsid w:val="002037E9"/>
    <w:rsid w:val="00203A07"/>
    <w:rsid w:val="00204201"/>
    <w:rsid w:val="00204F93"/>
    <w:rsid w:val="0020506D"/>
    <w:rsid w:val="00206AF6"/>
    <w:rsid w:val="00206DB3"/>
    <w:rsid w:val="00206ED6"/>
    <w:rsid w:val="002075CE"/>
    <w:rsid w:val="00207CEE"/>
    <w:rsid w:val="002104ED"/>
    <w:rsid w:val="00210EFB"/>
    <w:rsid w:val="002111A7"/>
    <w:rsid w:val="002112AC"/>
    <w:rsid w:val="002121FF"/>
    <w:rsid w:val="002122FC"/>
    <w:rsid w:val="0021255F"/>
    <w:rsid w:val="002126EB"/>
    <w:rsid w:val="00212E59"/>
    <w:rsid w:val="0021317F"/>
    <w:rsid w:val="00213FE9"/>
    <w:rsid w:val="0021556A"/>
    <w:rsid w:val="002156BD"/>
    <w:rsid w:val="0021582B"/>
    <w:rsid w:val="00215D84"/>
    <w:rsid w:val="002164E8"/>
    <w:rsid w:val="00216AE1"/>
    <w:rsid w:val="00220235"/>
    <w:rsid w:val="002207C3"/>
    <w:rsid w:val="00220AF8"/>
    <w:rsid w:val="00220B47"/>
    <w:rsid w:val="00220FAA"/>
    <w:rsid w:val="00221F39"/>
    <w:rsid w:val="00222111"/>
    <w:rsid w:val="002222B8"/>
    <w:rsid w:val="00223205"/>
    <w:rsid w:val="0022350F"/>
    <w:rsid w:val="00223789"/>
    <w:rsid w:val="002246F8"/>
    <w:rsid w:val="00224DDD"/>
    <w:rsid w:val="00224F0F"/>
    <w:rsid w:val="002250CA"/>
    <w:rsid w:val="00225B5B"/>
    <w:rsid w:val="002265F5"/>
    <w:rsid w:val="00226A7C"/>
    <w:rsid w:val="00226D96"/>
    <w:rsid w:val="0022724E"/>
    <w:rsid w:val="00227444"/>
    <w:rsid w:val="00227447"/>
    <w:rsid w:val="00227FD1"/>
    <w:rsid w:val="00230EED"/>
    <w:rsid w:val="00231A35"/>
    <w:rsid w:val="0023287D"/>
    <w:rsid w:val="00233B7D"/>
    <w:rsid w:val="0023516C"/>
    <w:rsid w:val="00235431"/>
    <w:rsid w:val="00235FC1"/>
    <w:rsid w:val="002362AC"/>
    <w:rsid w:val="0023680B"/>
    <w:rsid w:val="00237E44"/>
    <w:rsid w:val="00240605"/>
    <w:rsid w:val="00241257"/>
    <w:rsid w:val="00241777"/>
    <w:rsid w:val="002417B1"/>
    <w:rsid w:val="00241968"/>
    <w:rsid w:val="00241C2D"/>
    <w:rsid w:val="00242678"/>
    <w:rsid w:val="002433D1"/>
    <w:rsid w:val="00244B26"/>
    <w:rsid w:val="0024537D"/>
    <w:rsid w:val="0024580C"/>
    <w:rsid w:val="00245DD4"/>
    <w:rsid w:val="00246C6C"/>
    <w:rsid w:val="00246D7A"/>
    <w:rsid w:val="00246EEE"/>
    <w:rsid w:val="00246EF6"/>
    <w:rsid w:val="00247728"/>
    <w:rsid w:val="00250C6E"/>
    <w:rsid w:val="002510CE"/>
    <w:rsid w:val="002513AF"/>
    <w:rsid w:val="00251B30"/>
    <w:rsid w:val="00253D01"/>
    <w:rsid w:val="00253FCB"/>
    <w:rsid w:val="0025429B"/>
    <w:rsid w:val="002547AA"/>
    <w:rsid w:val="00254CF7"/>
    <w:rsid w:val="00254F66"/>
    <w:rsid w:val="00255138"/>
    <w:rsid w:val="002555AD"/>
    <w:rsid w:val="00255B00"/>
    <w:rsid w:val="0025649D"/>
    <w:rsid w:val="002571CA"/>
    <w:rsid w:val="00257211"/>
    <w:rsid w:val="00257341"/>
    <w:rsid w:val="002576DF"/>
    <w:rsid w:val="00257EA3"/>
    <w:rsid w:val="0026050E"/>
    <w:rsid w:val="002610C3"/>
    <w:rsid w:val="00261234"/>
    <w:rsid w:val="00261D3E"/>
    <w:rsid w:val="00262081"/>
    <w:rsid w:val="0026221C"/>
    <w:rsid w:val="00262542"/>
    <w:rsid w:val="00263778"/>
    <w:rsid w:val="00263CD4"/>
    <w:rsid w:val="00264AD7"/>
    <w:rsid w:val="00265B7E"/>
    <w:rsid w:val="00265F1E"/>
    <w:rsid w:val="00266B13"/>
    <w:rsid w:val="00266DAD"/>
    <w:rsid w:val="00266F9D"/>
    <w:rsid w:val="0026784E"/>
    <w:rsid w:val="00267C53"/>
    <w:rsid w:val="00270386"/>
    <w:rsid w:val="002712BD"/>
    <w:rsid w:val="00271633"/>
    <w:rsid w:val="00271829"/>
    <w:rsid w:val="00271AD3"/>
    <w:rsid w:val="00271EBD"/>
    <w:rsid w:val="0027221E"/>
    <w:rsid w:val="00272D2F"/>
    <w:rsid w:val="00273844"/>
    <w:rsid w:val="002749A3"/>
    <w:rsid w:val="00274B99"/>
    <w:rsid w:val="00274F4D"/>
    <w:rsid w:val="0027529B"/>
    <w:rsid w:val="00275C2C"/>
    <w:rsid w:val="00276024"/>
    <w:rsid w:val="002761EE"/>
    <w:rsid w:val="0027655C"/>
    <w:rsid w:val="0027661E"/>
    <w:rsid w:val="00276E83"/>
    <w:rsid w:val="00277510"/>
    <w:rsid w:val="002776E5"/>
    <w:rsid w:val="00277A31"/>
    <w:rsid w:val="0028039B"/>
    <w:rsid w:val="00280AE2"/>
    <w:rsid w:val="00280DA9"/>
    <w:rsid w:val="0028173E"/>
    <w:rsid w:val="00281CDF"/>
    <w:rsid w:val="00282398"/>
    <w:rsid w:val="00282A01"/>
    <w:rsid w:val="00282CD5"/>
    <w:rsid w:val="0028340F"/>
    <w:rsid w:val="00283964"/>
    <w:rsid w:val="00283F88"/>
    <w:rsid w:val="002848FF"/>
    <w:rsid w:val="002849F8"/>
    <w:rsid w:val="002864C0"/>
    <w:rsid w:val="002869DA"/>
    <w:rsid w:val="00287107"/>
    <w:rsid w:val="0028719D"/>
    <w:rsid w:val="002901B1"/>
    <w:rsid w:val="002901C9"/>
    <w:rsid w:val="0029075C"/>
    <w:rsid w:val="00291093"/>
    <w:rsid w:val="00291FF3"/>
    <w:rsid w:val="00292103"/>
    <w:rsid w:val="0029230E"/>
    <w:rsid w:val="0029257E"/>
    <w:rsid w:val="002934D8"/>
    <w:rsid w:val="0029381D"/>
    <w:rsid w:val="00294158"/>
    <w:rsid w:val="002951CD"/>
    <w:rsid w:val="00295AE0"/>
    <w:rsid w:val="00295FBF"/>
    <w:rsid w:val="00296B43"/>
    <w:rsid w:val="00296C2C"/>
    <w:rsid w:val="002A02C1"/>
    <w:rsid w:val="002A0DCF"/>
    <w:rsid w:val="002A110D"/>
    <w:rsid w:val="002A17D3"/>
    <w:rsid w:val="002A1BC6"/>
    <w:rsid w:val="002A2C29"/>
    <w:rsid w:val="002A30C9"/>
    <w:rsid w:val="002A3260"/>
    <w:rsid w:val="002A46DC"/>
    <w:rsid w:val="002A4AC5"/>
    <w:rsid w:val="002A77BC"/>
    <w:rsid w:val="002A7AD4"/>
    <w:rsid w:val="002A7AD9"/>
    <w:rsid w:val="002A7D85"/>
    <w:rsid w:val="002A7DF9"/>
    <w:rsid w:val="002B0B6D"/>
    <w:rsid w:val="002B0D9E"/>
    <w:rsid w:val="002B1A56"/>
    <w:rsid w:val="002B279E"/>
    <w:rsid w:val="002B3A6E"/>
    <w:rsid w:val="002B3AA4"/>
    <w:rsid w:val="002B467B"/>
    <w:rsid w:val="002B4BDC"/>
    <w:rsid w:val="002B4CAA"/>
    <w:rsid w:val="002B5202"/>
    <w:rsid w:val="002B54F1"/>
    <w:rsid w:val="002B64B5"/>
    <w:rsid w:val="002B6AFD"/>
    <w:rsid w:val="002B7533"/>
    <w:rsid w:val="002B7C3A"/>
    <w:rsid w:val="002C0FF3"/>
    <w:rsid w:val="002C10C7"/>
    <w:rsid w:val="002C129D"/>
    <w:rsid w:val="002C1CFE"/>
    <w:rsid w:val="002C1D5B"/>
    <w:rsid w:val="002C1FB0"/>
    <w:rsid w:val="002C4188"/>
    <w:rsid w:val="002C42EB"/>
    <w:rsid w:val="002C451D"/>
    <w:rsid w:val="002C464D"/>
    <w:rsid w:val="002C4892"/>
    <w:rsid w:val="002C48D4"/>
    <w:rsid w:val="002C4949"/>
    <w:rsid w:val="002C55DD"/>
    <w:rsid w:val="002C567B"/>
    <w:rsid w:val="002C5E1E"/>
    <w:rsid w:val="002C6119"/>
    <w:rsid w:val="002C699E"/>
    <w:rsid w:val="002C7740"/>
    <w:rsid w:val="002C7DA3"/>
    <w:rsid w:val="002D0F08"/>
    <w:rsid w:val="002D1CBC"/>
    <w:rsid w:val="002D2216"/>
    <w:rsid w:val="002D23C9"/>
    <w:rsid w:val="002D3075"/>
    <w:rsid w:val="002D4155"/>
    <w:rsid w:val="002D4725"/>
    <w:rsid w:val="002D51A1"/>
    <w:rsid w:val="002D6251"/>
    <w:rsid w:val="002D79AF"/>
    <w:rsid w:val="002E0DDA"/>
    <w:rsid w:val="002E0FA7"/>
    <w:rsid w:val="002E1082"/>
    <w:rsid w:val="002E189E"/>
    <w:rsid w:val="002E2251"/>
    <w:rsid w:val="002E2C94"/>
    <w:rsid w:val="002E36DA"/>
    <w:rsid w:val="002E3C40"/>
    <w:rsid w:val="002E47F4"/>
    <w:rsid w:val="002E4CEF"/>
    <w:rsid w:val="002E55D4"/>
    <w:rsid w:val="002E56AB"/>
    <w:rsid w:val="002E7893"/>
    <w:rsid w:val="002E7E4F"/>
    <w:rsid w:val="002F038B"/>
    <w:rsid w:val="002F0650"/>
    <w:rsid w:val="002F0C3D"/>
    <w:rsid w:val="002F1109"/>
    <w:rsid w:val="002F17A0"/>
    <w:rsid w:val="002F1A5C"/>
    <w:rsid w:val="002F26C6"/>
    <w:rsid w:val="002F299C"/>
    <w:rsid w:val="002F2E14"/>
    <w:rsid w:val="002F33E5"/>
    <w:rsid w:val="002F35F8"/>
    <w:rsid w:val="002F36EE"/>
    <w:rsid w:val="002F3E52"/>
    <w:rsid w:val="002F46F0"/>
    <w:rsid w:val="002F55F3"/>
    <w:rsid w:val="002F5993"/>
    <w:rsid w:val="002F6540"/>
    <w:rsid w:val="002F727E"/>
    <w:rsid w:val="002F7ABC"/>
    <w:rsid w:val="00300406"/>
    <w:rsid w:val="003007F7"/>
    <w:rsid w:val="00302EBE"/>
    <w:rsid w:val="00303609"/>
    <w:rsid w:val="00303694"/>
    <w:rsid w:val="00303B4E"/>
    <w:rsid w:val="00303C14"/>
    <w:rsid w:val="003049C5"/>
    <w:rsid w:val="00305C74"/>
    <w:rsid w:val="00306A7B"/>
    <w:rsid w:val="00306B68"/>
    <w:rsid w:val="00306C54"/>
    <w:rsid w:val="00307D42"/>
    <w:rsid w:val="003108F4"/>
    <w:rsid w:val="00310B53"/>
    <w:rsid w:val="00310DF3"/>
    <w:rsid w:val="00311091"/>
    <w:rsid w:val="00311A97"/>
    <w:rsid w:val="00312136"/>
    <w:rsid w:val="00312555"/>
    <w:rsid w:val="00312957"/>
    <w:rsid w:val="00312D5C"/>
    <w:rsid w:val="003130B1"/>
    <w:rsid w:val="00313691"/>
    <w:rsid w:val="003141B9"/>
    <w:rsid w:val="003150DC"/>
    <w:rsid w:val="0031538D"/>
    <w:rsid w:val="00315C68"/>
    <w:rsid w:val="00315EB0"/>
    <w:rsid w:val="00320321"/>
    <w:rsid w:val="00320A7D"/>
    <w:rsid w:val="00321C54"/>
    <w:rsid w:val="00322105"/>
    <w:rsid w:val="003221DD"/>
    <w:rsid w:val="00322634"/>
    <w:rsid w:val="00322E5C"/>
    <w:rsid w:val="00323027"/>
    <w:rsid w:val="00323433"/>
    <w:rsid w:val="0032373F"/>
    <w:rsid w:val="00323A07"/>
    <w:rsid w:val="003245E7"/>
    <w:rsid w:val="00325027"/>
    <w:rsid w:val="00325B03"/>
    <w:rsid w:val="003261E2"/>
    <w:rsid w:val="00326593"/>
    <w:rsid w:val="00326893"/>
    <w:rsid w:val="003271AD"/>
    <w:rsid w:val="00327823"/>
    <w:rsid w:val="003279F7"/>
    <w:rsid w:val="00327F1A"/>
    <w:rsid w:val="003308B5"/>
    <w:rsid w:val="00330985"/>
    <w:rsid w:val="00330B30"/>
    <w:rsid w:val="00330B34"/>
    <w:rsid w:val="00330B52"/>
    <w:rsid w:val="003312FB"/>
    <w:rsid w:val="003315B6"/>
    <w:rsid w:val="00331A8A"/>
    <w:rsid w:val="00331AF7"/>
    <w:rsid w:val="00331DFA"/>
    <w:rsid w:val="003320AA"/>
    <w:rsid w:val="00334602"/>
    <w:rsid w:val="00335042"/>
    <w:rsid w:val="00335232"/>
    <w:rsid w:val="0033553E"/>
    <w:rsid w:val="0033559E"/>
    <w:rsid w:val="00336351"/>
    <w:rsid w:val="00336360"/>
    <w:rsid w:val="003368E3"/>
    <w:rsid w:val="003369AA"/>
    <w:rsid w:val="003369EF"/>
    <w:rsid w:val="00336B0F"/>
    <w:rsid w:val="003371B6"/>
    <w:rsid w:val="00337D8D"/>
    <w:rsid w:val="00340592"/>
    <w:rsid w:val="00340ACA"/>
    <w:rsid w:val="00340FA8"/>
    <w:rsid w:val="0034122B"/>
    <w:rsid w:val="003417C2"/>
    <w:rsid w:val="00341FE7"/>
    <w:rsid w:val="00342C8A"/>
    <w:rsid w:val="00342DF4"/>
    <w:rsid w:val="00343A77"/>
    <w:rsid w:val="003444A6"/>
    <w:rsid w:val="003444F5"/>
    <w:rsid w:val="00344726"/>
    <w:rsid w:val="003450D5"/>
    <w:rsid w:val="00345686"/>
    <w:rsid w:val="003463F0"/>
    <w:rsid w:val="003472EF"/>
    <w:rsid w:val="00347C80"/>
    <w:rsid w:val="00350069"/>
    <w:rsid w:val="00351A98"/>
    <w:rsid w:val="00351BBB"/>
    <w:rsid w:val="00351D63"/>
    <w:rsid w:val="003522BE"/>
    <w:rsid w:val="0035288D"/>
    <w:rsid w:val="00352957"/>
    <w:rsid w:val="00352DA5"/>
    <w:rsid w:val="00352E69"/>
    <w:rsid w:val="00353140"/>
    <w:rsid w:val="00354221"/>
    <w:rsid w:val="00354D8C"/>
    <w:rsid w:val="0035581D"/>
    <w:rsid w:val="00355DA4"/>
    <w:rsid w:val="00355DF7"/>
    <w:rsid w:val="00356D6E"/>
    <w:rsid w:val="00356E08"/>
    <w:rsid w:val="00360E89"/>
    <w:rsid w:val="003622EF"/>
    <w:rsid w:val="00363FBA"/>
    <w:rsid w:val="003645CE"/>
    <w:rsid w:val="00364B35"/>
    <w:rsid w:val="003650AC"/>
    <w:rsid w:val="003655E9"/>
    <w:rsid w:val="0036609D"/>
    <w:rsid w:val="0036654E"/>
    <w:rsid w:val="00366960"/>
    <w:rsid w:val="00366DE8"/>
    <w:rsid w:val="00366E9F"/>
    <w:rsid w:val="00366F06"/>
    <w:rsid w:val="003674CE"/>
    <w:rsid w:val="00367C36"/>
    <w:rsid w:val="0037216A"/>
    <w:rsid w:val="00372E34"/>
    <w:rsid w:val="00373241"/>
    <w:rsid w:val="003733E8"/>
    <w:rsid w:val="0037492A"/>
    <w:rsid w:val="003749B6"/>
    <w:rsid w:val="00374CCB"/>
    <w:rsid w:val="003754E4"/>
    <w:rsid w:val="00375A4B"/>
    <w:rsid w:val="00375E10"/>
    <w:rsid w:val="00377413"/>
    <w:rsid w:val="00377574"/>
    <w:rsid w:val="0037763C"/>
    <w:rsid w:val="00377DF3"/>
    <w:rsid w:val="00377E0E"/>
    <w:rsid w:val="00380CBF"/>
    <w:rsid w:val="00381341"/>
    <w:rsid w:val="00381C51"/>
    <w:rsid w:val="00382293"/>
    <w:rsid w:val="003822E7"/>
    <w:rsid w:val="00383D09"/>
    <w:rsid w:val="0038449A"/>
    <w:rsid w:val="0038457D"/>
    <w:rsid w:val="00384D92"/>
    <w:rsid w:val="00385293"/>
    <w:rsid w:val="0038599A"/>
    <w:rsid w:val="00385A06"/>
    <w:rsid w:val="00385B84"/>
    <w:rsid w:val="00385DD1"/>
    <w:rsid w:val="003864F6"/>
    <w:rsid w:val="00386CB5"/>
    <w:rsid w:val="00386F2C"/>
    <w:rsid w:val="00387002"/>
    <w:rsid w:val="00387383"/>
    <w:rsid w:val="003874C1"/>
    <w:rsid w:val="003875BA"/>
    <w:rsid w:val="00387802"/>
    <w:rsid w:val="00387F2C"/>
    <w:rsid w:val="00390B39"/>
    <w:rsid w:val="0039120F"/>
    <w:rsid w:val="003917A7"/>
    <w:rsid w:val="00391964"/>
    <w:rsid w:val="00391965"/>
    <w:rsid w:val="00391BB5"/>
    <w:rsid w:val="003930B9"/>
    <w:rsid w:val="003931AB"/>
    <w:rsid w:val="003932FB"/>
    <w:rsid w:val="003940AE"/>
    <w:rsid w:val="00394484"/>
    <w:rsid w:val="003945BD"/>
    <w:rsid w:val="00394696"/>
    <w:rsid w:val="00394D18"/>
    <w:rsid w:val="00394E41"/>
    <w:rsid w:val="0039578B"/>
    <w:rsid w:val="0039631A"/>
    <w:rsid w:val="00396506"/>
    <w:rsid w:val="003978C3"/>
    <w:rsid w:val="003A0165"/>
    <w:rsid w:val="003A09EE"/>
    <w:rsid w:val="003A159C"/>
    <w:rsid w:val="003A15AD"/>
    <w:rsid w:val="003A1B1F"/>
    <w:rsid w:val="003A241C"/>
    <w:rsid w:val="003A3100"/>
    <w:rsid w:val="003A31B7"/>
    <w:rsid w:val="003A3B56"/>
    <w:rsid w:val="003A4049"/>
    <w:rsid w:val="003A4ADE"/>
    <w:rsid w:val="003A4AFC"/>
    <w:rsid w:val="003A50BC"/>
    <w:rsid w:val="003A5484"/>
    <w:rsid w:val="003A5DFD"/>
    <w:rsid w:val="003A6740"/>
    <w:rsid w:val="003A6D3E"/>
    <w:rsid w:val="003A6F68"/>
    <w:rsid w:val="003A709F"/>
    <w:rsid w:val="003A7810"/>
    <w:rsid w:val="003A787D"/>
    <w:rsid w:val="003B007F"/>
    <w:rsid w:val="003B0DA0"/>
    <w:rsid w:val="003B1E35"/>
    <w:rsid w:val="003B275A"/>
    <w:rsid w:val="003B27E1"/>
    <w:rsid w:val="003B2DAA"/>
    <w:rsid w:val="003B2EC8"/>
    <w:rsid w:val="003B33FE"/>
    <w:rsid w:val="003B370F"/>
    <w:rsid w:val="003B3985"/>
    <w:rsid w:val="003B3DD8"/>
    <w:rsid w:val="003B4145"/>
    <w:rsid w:val="003B55D9"/>
    <w:rsid w:val="003B5CEA"/>
    <w:rsid w:val="003B5DD2"/>
    <w:rsid w:val="003B5EFA"/>
    <w:rsid w:val="003B604B"/>
    <w:rsid w:val="003B6BEE"/>
    <w:rsid w:val="003B6FE8"/>
    <w:rsid w:val="003B70BA"/>
    <w:rsid w:val="003B7CC0"/>
    <w:rsid w:val="003B7FB8"/>
    <w:rsid w:val="003C00A0"/>
    <w:rsid w:val="003C0718"/>
    <w:rsid w:val="003C07D4"/>
    <w:rsid w:val="003C0A50"/>
    <w:rsid w:val="003C125C"/>
    <w:rsid w:val="003C127E"/>
    <w:rsid w:val="003C225F"/>
    <w:rsid w:val="003C2AA8"/>
    <w:rsid w:val="003C3717"/>
    <w:rsid w:val="003C37FA"/>
    <w:rsid w:val="003C4047"/>
    <w:rsid w:val="003C479A"/>
    <w:rsid w:val="003C4C5C"/>
    <w:rsid w:val="003C4D35"/>
    <w:rsid w:val="003C6E4E"/>
    <w:rsid w:val="003C6EC1"/>
    <w:rsid w:val="003C7111"/>
    <w:rsid w:val="003C7437"/>
    <w:rsid w:val="003D087B"/>
    <w:rsid w:val="003D0AD0"/>
    <w:rsid w:val="003D1002"/>
    <w:rsid w:val="003D1899"/>
    <w:rsid w:val="003D1900"/>
    <w:rsid w:val="003D1C25"/>
    <w:rsid w:val="003D1DDE"/>
    <w:rsid w:val="003D2535"/>
    <w:rsid w:val="003D2C14"/>
    <w:rsid w:val="003D34B8"/>
    <w:rsid w:val="003D518F"/>
    <w:rsid w:val="003D526A"/>
    <w:rsid w:val="003D5B23"/>
    <w:rsid w:val="003D6AB0"/>
    <w:rsid w:val="003D6BF6"/>
    <w:rsid w:val="003D6DC5"/>
    <w:rsid w:val="003D6EE7"/>
    <w:rsid w:val="003D7624"/>
    <w:rsid w:val="003D7D1B"/>
    <w:rsid w:val="003D7E1B"/>
    <w:rsid w:val="003D7F6D"/>
    <w:rsid w:val="003E09BB"/>
    <w:rsid w:val="003E0AAA"/>
    <w:rsid w:val="003E0D5D"/>
    <w:rsid w:val="003E12FC"/>
    <w:rsid w:val="003E1810"/>
    <w:rsid w:val="003E2434"/>
    <w:rsid w:val="003E2A48"/>
    <w:rsid w:val="003E2CF0"/>
    <w:rsid w:val="003E2D49"/>
    <w:rsid w:val="003E4486"/>
    <w:rsid w:val="003E44D0"/>
    <w:rsid w:val="003E4E37"/>
    <w:rsid w:val="003E58EE"/>
    <w:rsid w:val="003E5CFE"/>
    <w:rsid w:val="003E6577"/>
    <w:rsid w:val="003E73BF"/>
    <w:rsid w:val="003E77A6"/>
    <w:rsid w:val="003E7DEC"/>
    <w:rsid w:val="003F0038"/>
    <w:rsid w:val="003F06BE"/>
    <w:rsid w:val="003F0C12"/>
    <w:rsid w:val="003F1230"/>
    <w:rsid w:val="003F2386"/>
    <w:rsid w:val="003F240A"/>
    <w:rsid w:val="003F24E8"/>
    <w:rsid w:val="003F25BD"/>
    <w:rsid w:val="003F25E3"/>
    <w:rsid w:val="003F25F5"/>
    <w:rsid w:val="003F29C5"/>
    <w:rsid w:val="003F36CA"/>
    <w:rsid w:val="003F401E"/>
    <w:rsid w:val="003F4E13"/>
    <w:rsid w:val="003F58BB"/>
    <w:rsid w:val="003F59B3"/>
    <w:rsid w:val="003F5AEB"/>
    <w:rsid w:val="003F610B"/>
    <w:rsid w:val="003F63F5"/>
    <w:rsid w:val="003F799D"/>
    <w:rsid w:val="00400E86"/>
    <w:rsid w:val="00401631"/>
    <w:rsid w:val="0040217A"/>
    <w:rsid w:val="00402A7A"/>
    <w:rsid w:val="0040301B"/>
    <w:rsid w:val="00403080"/>
    <w:rsid w:val="004039D6"/>
    <w:rsid w:val="004042C3"/>
    <w:rsid w:val="004061C4"/>
    <w:rsid w:val="004064C6"/>
    <w:rsid w:val="00406B43"/>
    <w:rsid w:val="00406BE8"/>
    <w:rsid w:val="00406CC8"/>
    <w:rsid w:val="004073AC"/>
    <w:rsid w:val="00407BB3"/>
    <w:rsid w:val="004105B6"/>
    <w:rsid w:val="00410693"/>
    <w:rsid w:val="0041097E"/>
    <w:rsid w:val="004113BC"/>
    <w:rsid w:val="0041150B"/>
    <w:rsid w:val="004116C9"/>
    <w:rsid w:val="00412985"/>
    <w:rsid w:val="00413749"/>
    <w:rsid w:val="00413AE3"/>
    <w:rsid w:val="00413C88"/>
    <w:rsid w:val="0041400F"/>
    <w:rsid w:val="00414081"/>
    <w:rsid w:val="0041445E"/>
    <w:rsid w:val="004144EC"/>
    <w:rsid w:val="004147A7"/>
    <w:rsid w:val="00414C6D"/>
    <w:rsid w:val="0041522D"/>
    <w:rsid w:val="004152AC"/>
    <w:rsid w:val="00415A8A"/>
    <w:rsid w:val="0041664B"/>
    <w:rsid w:val="00416A18"/>
    <w:rsid w:val="0041737E"/>
    <w:rsid w:val="0042015A"/>
    <w:rsid w:val="004205C8"/>
    <w:rsid w:val="00420D3B"/>
    <w:rsid w:val="00420FF2"/>
    <w:rsid w:val="00421E67"/>
    <w:rsid w:val="00422B81"/>
    <w:rsid w:val="00422F15"/>
    <w:rsid w:val="00423715"/>
    <w:rsid w:val="004244B3"/>
    <w:rsid w:val="00424757"/>
    <w:rsid w:val="00424D41"/>
    <w:rsid w:val="0042557F"/>
    <w:rsid w:val="004255A9"/>
    <w:rsid w:val="00425636"/>
    <w:rsid w:val="00426983"/>
    <w:rsid w:val="004272A3"/>
    <w:rsid w:val="004272CD"/>
    <w:rsid w:val="00427E33"/>
    <w:rsid w:val="004306B0"/>
    <w:rsid w:val="0043104C"/>
    <w:rsid w:val="004317CA"/>
    <w:rsid w:val="00431C14"/>
    <w:rsid w:val="004327A7"/>
    <w:rsid w:val="00432C72"/>
    <w:rsid w:val="00433379"/>
    <w:rsid w:val="0043378B"/>
    <w:rsid w:val="00433AB6"/>
    <w:rsid w:val="00433AE6"/>
    <w:rsid w:val="00433C27"/>
    <w:rsid w:val="00434366"/>
    <w:rsid w:val="00435604"/>
    <w:rsid w:val="00435B44"/>
    <w:rsid w:val="0043611A"/>
    <w:rsid w:val="004363B2"/>
    <w:rsid w:val="004363B9"/>
    <w:rsid w:val="0043683D"/>
    <w:rsid w:val="00436EE9"/>
    <w:rsid w:val="004378EB"/>
    <w:rsid w:val="00440902"/>
    <w:rsid w:val="00440C51"/>
    <w:rsid w:val="00442B52"/>
    <w:rsid w:val="00442D60"/>
    <w:rsid w:val="00443074"/>
    <w:rsid w:val="00443649"/>
    <w:rsid w:val="00444230"/>
    <w:rsid w:val="00444B6F"/>
    <w:rsid w:val="00444D2E"/>
    <w:rsid w:val="00444DCA"/>
    <w:rsid w:val="00445087"/>
    <w:rsid w:val="004464EB"/>
    <w:rsid w:val="00447A0F"/>
    <w:rsid w:val="00450DF3"/>
    <w:rsid w:val="00450F92"/>
    <w:rsid w:val="00451319"/>
    <w:rsid w:val="004515EA"/>
    <w:rsid w:val="00451602"/>
    <w:rsid w:val="00451BA9"/>
    <w:rsid w:val="00451FDE"/>
    <w:rsid w:val="0045288F"/>
    <w:rsid w:val="00452D8B"/>
    <w:rsid w:val="00453116"/>
    <w:rsid w:val="00453906"/>
    <w:rsid w:val="00453A55"/>
    <w:rsid w:val="00453BC3"/>
    <w:rsid w:val="00454133"/>
    <w:rsid w:val="00454684"/>
    <w:rsid w:val="004548BB"/>
    <w:rsid w:val="00454BF9"/>
    <w:rsid w:val="00455A09"/>
    <w:rsid w:val="0045667D"/>
    <w:rsid w:val="004567DC"/>
    <w:rsid w:val="0045700B"/>
    <w:rsid w:val="00457ED1"/>
    <w:rsid w:val="00457F9F"/>
    <w:rsid w:val="004607FA"/>
    <w:rsid w:val="0046097A"/>
    <w:rsid w:val="00460C7B"/>
    <w:rsid w:val="00460D9E"/>
    <w:rsid w:val="00461968"/>
    <w:rsid w:val="00461A2B"/>
    <w:rsid w:val="00461C6F"/>
    <w:rsid w:val="00461FCF"/>
    <w:rsid w:val="004627C1"/>
    <w:rsid w:val="004632D0"/>
    <w:rsid w:val="00463433"/>
    <w:rsid w:val="00464CF1"/>
    <w:rsid w:val="00464D96"/>
    <w:rsid w:val="00464D9E"/>
    <w:rsid w:val="004654BE"/>
    <w:rsid w:val="00465A14"/>
    <w:rsid w:val="00466728"/>
    <w:rsid w:val="00466E1C"/>
    <w:rsid w:val="00466FD3"/>
    <w:rsid w:val="0046775C"/>
    <w:rsid w:val="004706CA"/>
    <w:rsid w:val="004714C7"/>
    <w:rsid w:val="0047233D"/>
    <w:rsid w:val="004753B1"/>
    <w:rsid w:val="004753FF"/>
    <w:rsid w:val="00475647"/>
    <w:rsid w:val="00475B78"/>
    <w:rsid w:val="00476151"/>
    <w:rsid w:val="004763B9"/>
    <w:rsid w:val="00476C2D"/>
    <w:rsid w:val="00476D95"/>
    <w:rsid w:val="00477669"/>
    <w:rsid w:val="00480181"/>
    <w:rsid w:val="004810F5"/>
    <w:rsid w:val="0048157D"/>
    <w:rsid w:val="004821B3"/>
    <w:rsid w:val="00482365"/>
    <w:rsid w:val="00482C6A"/>
    <w:rsid w:val="00483EC0"/>
    <w:rsid w:val="004842E6"/>
    <w:rsid w:val="0048454B"/>
    <w:rsid w:val="004845F2"/>
    <w:rsid w:val="004848AA"/>
    <w:rsid w:val="00484956"/>
    <w:rsid w:val="00484D09"/>
    <w:rsid w:val="00485120"/>
    <w:rsid w:val="00485674"/>
    <w:rsid w:val="00485E2D"/>
    <w:rsid w:val="0048662E"/>
    <w:rsid w:val="004869B4"/>
    <w:rsid w:val="00487772"/>
    <w:rsid w:val="00487B21"/>
    <w:rsid w:val="00490290"/>
    <w:rsid w:val="00490956"/>
    <w:rsid w:val="004910A6"/>
    <w:rsid w:val="00491526"/>
    <w:rsid w:val="004918A7"/>
    <w:rsid w:val="00491E89"/>
    <w:rsid w:val="00492482"/>
    <w:rsid w:val="00492886"/>
    <w:rsid w:val="00492C80"/>
    <w:rsid w:val="004930C0"/>
    <w:rsid w:val="004930F5"/>
    <w:rsid w:val="00494A59"/>
    <w:rsid w:val="0049540A"/>
    <w:rsid w:val="004954D6"/>
    <w:rsid w:val="00495AB3"/>
    <w:rsid w:val="00495BA3"/>
    <w:rsid w:val="00495EDF"/>
    <w:rsid w:val="00496006"/>
    <w:rsid w:val="00497126"/>
    <w:rsid w:val="004975C5"/>
    <w:rsid w:val="0049765F"/>
    <w:rsid w:val="004976B1"/>
    <w:rsid w:val="00497FD3"/>
    <w:rsid w:val="004A0491"/>
    <w:rsid w:val="004A08C7"/>
    <w:rsid w:val="004A0D74"/>
    <w:rsid w:val="004A10B3"/>
    <w:rsid w:val="004A1843"/>
    <w:rsid w:val="004A1B0E"/>
    <w:rsid w:val="004A212D"/>
    <w:rsid w:val="004A27DD"/>
    <w:rsid w:val="004A2C2F"/>
    <w:rsid w:val="004A3C7E"/>
    <w:rsid w:val="004A3D9F"/>
    <w:rsid w:val="004A4491"/>
    <w:rsid w:val="004A50CC"/>
    <w:rsid w:val="004A53CB"/>
    <w:rsid w:val="004A59C6"/>
    <w:rsid w:val="004A5BFD"/>
    <w:rsid w:val="004A6480"/>
    <w:rsid w:val="004A675E"/>
    <w:rsid w:val="004A68D0"/>
    <w:rsid w:val="004A6FAD"/>
    <w:rsid w:val="004A7212"/>
    <w:rsid w:val="004A78B8"/>
    <w:rsid w:val="004A7905"/>
    <w:rsid w:val="004B032A"/>
    <w:rsid w:val="004B0B6E"/>
    <w:rsid w:val="004B1171"/>
    <w:rsid w:val="004B11E6"/>
    <w:rsid w:val="004B1493"/>
    <w:rsid w:val="004B14E9"/>
    <w:rsid w:val="004B1633"/>
    <w:rsid w:val="004B1A42"/>
    <w:rsid w:val="004B1A51"/>
    <w:rsid w:val="004B22B9"/>
    <w:rsid w:val="004B26B0"/>
    <w:rsid w:val="004B2865"/>
    <w:rsid w:val="004B2B56"/>
    <w:rsid w:val="004B2D70"/>
    <w:rsid w:val="004B367E"/>
    <w:rsid w:val="004B4D3F"/>
    <w:rsid w:val="004B528A"/>
    <w:rsid w:val="004B530B"/>
    <w:rsid w:val="004B5639"/>
    <w:rsid w:val="004B5A2E"/>
    <w:rsid w:val="004B5FA2"/>
    <w:rsid w:val="004B6ED9"/>
    <w:rsid w:val="004B7710"/>
    <w:rsid w:val="004C0356"/>
    <w:rsid w:val="004C0DB5"/>
    <w:rsid w:val="004C0F7E"/>
    <w:rsid w:val="004C1547"/>
    <w:rsid w:val="004C15D0"/>
    <w:rsid w:val="004C19C5"/>
    <w:rsid w:val="004C260F"/>
    <w:rsid w:val="004C274D"/>
    <w:rsid w:val="004C2760"/>
    <w:rsid w:val="004C3621"/>
    <w:rsid w:val="004C3B49"/>
    <w:rsid w:val="004C3E6B"/>
    <w:rsid w:val="004C413B"/>
    <w:rsid w:val="004C4411"/>
    <w:rsid w:val="004C44F4"/>
    <w:rsid w:val="004C488D"/>
    <w:rsid w:val="004C4A36"/>
    <w:rsid w:val="004C4AFA"/>
    <w:rsid w:val="004C4DE2"/>
    <w:rsid w:val="004C5073"/>
    <w:rsid w:val="004C571D"/>
    <w:rsid w:val="004C6646"/>
    <w:rsid w:val="004C6B97"/>
    <w:rsid w:val="004C6BBE"/>
    <w:rsid w:val="004C706E"/>
    <w:rsid w:val="004C7BF0"/>
    <w:rsid w:val="004C7CD4"/>
    <w:rsid w:val="004D09D7"/>
    <w:rsid w:val="004D0F0C"/>
    <w:rsid w:val="004D1845"/>
    <w:rsid w:val="004D19CA"/>
    <w:rsid w:val="004D1B3C"/>
    <w:rsid w:val="004D2194"/>
    <w:rsid w:val="004D3D7C"/>
    <w:rsid w:val="004D4236"/>
    <w:rsid w:val="004D5487"/>
    <w:rsid w:val="004D5D22"/>
    <w:rsid w:val="004D6245"/>
    <w:rsid w:val="004D627B"/>
    <w:rsid w:val="004D6D26"/>
    <w:rsid w:val="004D7326"/>
    <w:rsid w:val="004D7D52"/>
    <w:rsid w:val="004E02B1"/>
    <w:rsid w:val="004E0390"/>
    <w:rsid w:val="004E043E"/>
    <w:rsid w:val="004E136C"/>
    <w:rsid w:val="004E1894"/>
    <w:rsid w:val="004E2893"/>
    <w:rsid w:val="004E2F7C"/>
    <w:rsid w:val="004E3206"/>
    <w:rsid w:val="004E3FD5"/>
    <w:rsid w:val="004E4689"/>
    <w:rsid w:val="004E519E"/>
    <w:rsid w:val="004E55D6"/>
    <w:rsid w:val="004E5BC6"/>
    <w:rsid w:val="004E6340"/>
    <w:rsid w:val="004E7346"/>
    <w:rsid w:val="004E7D33"/>
    <w:rsid w:val="004E7E80"/>
    <w:rsid w:val="004F0BFB"/>
    <w:rsid w:val="004F0DB5"/>
    <w:rsid w:val="004F1477"/>
    <w:rsid w:val="004F1979"/>
    <w:rsid w:val="004F1F6A"/>
    <w:rsid w:val="004F201E"/>
    <w:rsid w:val="004F23E1"/>
    <w:rsid w:val="004F368F"/>
    <w:rsid w:val="004F4249"/>
    <w:rsid w:val="004F43AB"/>
    <w:rsid w:val="004F4482"/>
    <w:rsid w:val="004F46BA"/>
    <w:rsid w:val="004F470A"/>
    <w:rsid w:val="004F4771"/>
    <w:rsid w:val="004F5052"/>
    <w:rsid w:val="004F52D5"/>
    <w:rsid w:val="004F555D"/>
    <w:rsid w:val="004F5581"/>
    <w:rsid w:val="004F6368"/>
    <w:rsid w:val="004F648D"/>
    <w:rsid w:val="004F6668"/>
    <w:rsid w:val="004F6E16"/>
    <w:rsid w:val="004F6E17"/>
    <w:rsid w:val="004F73CE"/>
    <w:rsid w:val="004F76E5"/>
    <w:rsid w:val="005004E3"/>
    <w:rsid w:val="00500729"/>
    <w:rsid w:val="005014C5"/>
    <w:rsid w:val="00501546"/>
    <w:rsid w:val="00501645"/>
    <w:rsid w:val="00501703"/>
    <w:rsid w:val="00502571"/>
    <w:rsid w:val="0050266D"/>
    <w:rsid w:val="00502BB5"/>
    <w:rsid w:val="00505616"/>
    <w:rsid w:val="005058FD"/>
    <w:rsid w:val="00505A00"/>
    <w:rsid w:val="00505D21"/>
    <w:rsid w:val="00505D57"/>
    <w:rsid w:val="00505D5B"/>
    <w:rsid w:val="00506E12"/>
    <w:rsid w:val="005071A4"/>
    <w:rsid w:val="005074A0"/>
    <w:rsid w:val="005076CA"/>
    <w:rsid w:val="00507C6F"/>
    <w:rsid w:val="005100D8"/>
    <w:rsid w:val="005105F9"/>
    <w:rsid w:val="00510CBD"/>
    <w:rsid w:val="005138DF"/>
    <w:rsid w:val="00513D88"/>
    <w:rsid w:val="00514459"/>
    <w:rsid w:val="0051458D"/>
    <w:rsid w:val="00514BEB"/>
    <w:rsid w:val="00515800"/>
    <w:rsid w:val="00516540"/>
    <w:rsid w:val="0051669B"/>
    <w:rsid w:val="00516803"/>
    <w:rsid w:val="00516C7F"/>
    <w:rsid w:val="005176FF"/>
    <w:rsid w:val="00520286"/>
    <w:rsid w:val="00520689"/>
    <w:rsid w:val="00520E10"/>
    <w:rsid w:val="005213C0"/>
    <w:rsid w:val="00522EDF"/>
    <w:rsid w:val="005230F1"/>
    <w:rsid w:val="0052373C"/>
    <w:rsid w:val="00523B0E"/>
    <w:rsid w:val="00524247"/>
    <w:rsid w:val="00524415"/>
    <w:rsid w:val="00524694"/>
    <w:rsid w:val="005247B6"/>
    <w:rsid w:val="00524E0A"/>
    <w:rsid w:val="005255BC"/>
    <w:rsid w:val="005258F3"/>
    <w:rsid w:val="005259DB"/>
    <w:rsid w:val="005301A4"/>
    <w:rsid w:val="005303EB"/>
    <w:rsid w:val="00530475"/>
    <w:rsid w:val="005307F0"/>
    <w:rsid w:val="00530D82"/>
    <w:rsid w:val="00530EDC"/>
    <w:rsid w:val="00531C92"/>
    <w:rsid w:val="00532492"/>
    <w:rsid w:val="00532645"/>
    <w:rsid w:val="00532A3E"/>
    <w:rsid w:val="00532AB2"/>
    <w:rsid w:val="0053330B"/>
    <w:rsid w:val="005337AF"/>
    <w:rsid w:val="0053558C"/>
    <w:rsid w:val="00535A92"/>
    <w:rsid w:val="00536461"/>
    <w:rsid w:val="0053693D"/>
    <w:rsid w:val="00536B46"/>
    <w:rsid w:val="00537018"/>
    <w:rsid w:val="005409A3"/>
    <w:rsid w:val="0054131D"/>
    <w:rsid w:val="00541ECF"/>
    <w:rsid w:val="005425D9"/>
    <w:rsid w:val="00543F0A"/>
    <w:rsid w:val="00543F91"/>
    <w:rsid w:val="00543F9D"/>
    <w:rsid w:val="005441EA"/>
    <w:rsid w:val="0054432B"/>
    <w:rsid w:val="0054601D"/>
    <w:rsid w:val="00546636"/>
    <w:rsid w:val="005469E9"/>
    <w:rsid w:val="00547A15"/>
    <w:rsid w:val="00547A1C"/>
    <w:rsid w:val="0055000C"/>
    <w:rsid w:val="00550F0A"/>
    <w:rsid w:val="00551BF1"/>
    <w:rsid w:val="00552FB1"/>
    <w:rsid w:val="005531BD"/>
    <w:rsid w:val="005533C3"/>
    <w:rsid w:val="00553636"/>
    <w:rsid w:val="00553D43"/>
    <w:rsid w:val="00555725"/>
    <w:rsid w:val="0055603F"/>
    <w:rsid w:val="005567E7"/>
    <w:rsid w:val="005570B9"/>
    <w:rsid w:val="00557116"/>
    <w:rsid w:val="00557673"/>
    <w:rsid w:val="00557D86"/>
    <w:rsid w:val="00557F60"/>
    <w:rsid w:val="00560CDA"/>
    <w:rsid w:val="00560EF0"/>
    <w:rsid w:val="0056119D"/>
    <w:rsid w:val="005615A7"/>
    <w:rsid w:val="00561C32"/>
    <w:rsid w:val="00561DB4"/>
    <w:rsid w:val="00563940"/>
    <w:rsid w:val="00564154"/>
    <w:rsid w:val="00564E79"/>
    <w:rsid w:val="00565420"/>
    <w:rsid w:val="0056636F"/>
    <w:rsid w:val="005663CF"/>
    <w:rsid w:val="00567468"/>
    <w:rsid w:val="005675F4"/>
    <w:rsid w:val="005679EB"/>
    <w:rsid w:val="00567D75"/>
    <w:rsid w:val="005703E0"/>
    <w:rsid w:val="005711BE"/>
    <w:rsid w:val="005711F5"/>
    <w:rsid w:val="0057182F"/>
    <w:rsid w:val="005718FA"/>
    <w:rsid w:val="00571975"/>
    <w:rsid w:val="00571B47"/>
    <w:rsid w:val="00572B59"/>
    <w:rsid w:val="00573500"/>
    <w:rsid w:val="00573537"/>
    <w:rsid w:val="00573E3E"/>
    <w:rsid w:val="00573FF2"/>
    <w:rsid w:val="005744FF"/>
    <w:rsid w:val="00574DF5"/>
    <w:rsid w:val="00574F65"/>
    <w:rsid w:val="00575BF7"/>
    <w:rsid w:val="00576AC3"/>
    <w:rsid w:val="00576DAA"/>
    <w:rsid w:val="00576DBC"/>
    <w:rsid w:val="005773A5"/>
    <w:rsid w:val="00577B15"/>
    <w:rsid w:val="00580785"/>
    <w:rsid w:val="0058096B"/>
    <w:rsid w:val="00580BE1"/>
    <w:rsid w:val="00581EF6"/>
    <w:rsid w:val="005822AC"/>
    <w:rsid w:val="00582468"/>
    <w:rsid w:val="00582511"/>
    <w:rsid w:val="00582881"/>
    <w:rsid w:val="00583DF0"/>
    <w:rsid w:val="00584643"/>
    <w:rsid w:val="00584C5D"/>
    <w:rsid w:val="00584D4E"/>
    <w:rsid w:val="005859AE"/>
    <w:rsid w:val="00585BD0"/>
    <w:rsid w:val="005861DD"/>
    <w:rsid w:val="00586279"/>
    <w:rsid w:val="00586BAD"/>
    <w:rsid w:val="00586D40"/>
    <w:rsid w:val="005906A2"/>
    <w:rsid w:val="0059071E"/>
    <w:rsid w:val="005916D0"/>
    <w:rsid w:val="00591812"/>
    <w:rsid w:val="00591B46"/>
    <w:rsid w:val="005922EB"/>
    <w:rsid w:val="005923C1"/>
    <w:rsid w:val="00592533"/>
    <w:rsid w:val="00592F23"/>
    <w:rsid w:val="005932DE"/>
    <w:rsid w:val="005933E2"/>
    <w:rsid w:val="0059395E"/>
    <w:rsid w:val="005946E3"/>
    <w:rsid w:val="00595872"/>
    <w:rsid w:val="00596185"/>
    <w:rsid w:val="00597DD8"/>
    <w:rsid w:val="005A0247"/>
    <w:rsid w:val="005A05B2"/>
    <w:rsid w:val="005A08F6"/>
    <w:rsid w:val="005A0A56"/>
    <w:rsid w:val="005A1798"/>
    <w:rsid w:val="005A21F9"/>
    <w:rsid w:val="005A2B34"/>
    <w:rsid w:val="005A2E7C"/>
    <w:rsid w:val="005A3125"/>
    <w:rsid w:val="005A51C4"/>
    <w:rsid w:val="005A6B19"/>
    <w:rsid w:val="005A6DD3"/>
    <w:rsid w:val="005A7140"/>
    <w:rsid w:val="005A7910"/>
    <w:rsid w:val="005A7FC1"/>
    <w:rsid w:val="005B013A"/>
    <w:rsid w:val="005B0AA2"/>
    <w:rsid w:val="005B0B31"/>
    <w:rsid w:val="005B128D"/>
    <w:rsid w:val="005B1524"/>
    <w:rsid w:val="005B1C26"/>
    <w:rsid w:val="005B1D60"/>
    <w:rsid w:val="005B2287"/>
    <w:rsid w:val="005B2412"/>
    <w:rsid w:val="005B2ABF"/>
    <w:rsid w:val="005B318B"/>
    <w:rsid w:val="005B3639"/>
    <w:rsid w:val="005B37C1"/>
    <w:rsid w:val="005B3CEB"/>
    <w:rsid w:val="005B3D62"/>
    <w:rsid w:val="005B47FA"/>
    <w:rsid w:val="005B4851"/>
    <w:rsid w:val="005B511F"/>
    <w:rsid w:val="005B58B3"/>
    <w:rsid w:val="005B5F0D"/>
    <w:rsid w:val="005B65CE"/>
    <w:rsid w:val="005B67C8"/>
    <w:rsid w:val="005B6ABB"/>
    <w:rsid w:val="005B7403"/>
    <w:rsid w:val="005C07B1"/>
    <w:rsid w:val="005C29D9"/>
    <w:rsid w:val="005C319C"/>
    <w:rsid w:val="005C4A5A"/>
    <w:rsid w:val="005C4D48"/>
    <w:rsid w:val="005C4FB8"/>
    <w:rsid w:val="005C581A"/>
    <w:rsid w:val="005C5C24"/>
    <w:rsid w:val="005C5C58"/>
    <w:rsid w:val="005C6095"/>
    <w:rsid w:val="005C6B77"/>
    <w:rsid w:val="005C7F76"/>
    <w:rsid w:val="005D0526"/>
    <w:rsid w:val="005D0BF7"/>
    <w:rsid w:val="005D0CA0"/>
    <w:rsid w:val="005D0DCA"/>
    <w:rsid w:val="005D14E8"/>
    <w:rsid w:val="005D16DF"/>
    <w:rsid w:val="005D171C"/>
    <w:rsid w:val="005D1C53"/>
    <w:rsid w:val="005D229A"/>
    <w:rsid w:val="005D2457"/>
    <w:rsid w:val="005D25C2"/>
    <w:rsid w:val="005D2903"/>
    <w:rsid w:val="005D2A51"/>
    <w:rsid w:val="005D3346"/>
    <w:rsid w:val="005D341E"/>
    <w:rsid w:val="005D36F6"/>
    <w:rsid w:val="005D4137"/>
    <w:rsid w:val="005D4C08"/>
    <w:rsid w:val="005D565C"/>
    <w:rsid w:val="005D5753"/>
    <w:rsid w:val="005D5935"/>
    <w:rsid w:val="005D599E"/>
    <w:rsid w:val="005D5A16"/>
    <w:rsid w:val="005D6763"/>
    <w:rsid w:val="005D6F1E"/>
    <w:rsid w:val="005D7121"/>
    <w:rsid w:val="005D74DF"/>
    <w:rsid w:val="005D7881"/>
    <w:rsid w:val="005D7982"/>
    <w:rsid w:val="005E1C98"/>
    <w:rsid w:val="005E2E08"/>
    <w:rsid w:val="005E2E26"/>
    <w:rsid w:val="005E3603"/>
    <w:rsid w:val="005E3FC0"/>
    <w:rsid w:val="005E42B7"/>
    <w:rsid w:val="005E4788"/>
    <w:rsid w:val="005E5967"/>
    <w:rsid w:val="005E61B8"/>
    <w:rsid w:val="005E75B2"/>
    <w:rsid w:val="005E762E"/>
    <w:rsid w:val="005F01D2"/>
    <w:rsid w:val="005F0800"/>
    <w:rsid w:val="005F0921"/>
    <w:rsid w:val="005F0F5E"/>
    <w:rsid w:val="005F116C"/>
    <w:rsid w:val="005F1871"/>
    <w:rsid w:val="005F1F83"/>
    <w:rsid w:val="005F2233"/>
    <w:rsid w:val="005F27AC"/>
    <w:rsid w:val="005F27C0"/>
    <w:rsid w:val="005F2BDC"/>
    <w:rsid w:val="005F2E7F"/>
    <w:rsid w:val="005F2F72"/>
    <w:rsid w:val="005F3715"/>
    <w:rsid w:val="005F387A"/>
    <w:rsid w:val="005F4400"/>
    <w:rsid w:val="005F4A9C"/>
    <w:rsid w:val="005F4BE6"/>
    <w:rsid w:val="005F502E"/>
    <w:rsid w:val="005F5A05"/>
    <w:rsid w:val="005F5E81"/>
    <w:rsid w:val="005F61EB"/>
    <w:rsid w:val="005F66F4"/>
    <w:rsid w:val="005F76FF"/>
    <w:rsid w:val="005F7964"/>
    <w:rsid w:val="005F7993"/>
    <w:rsid w:val="006001AD"/>
    <w:rsid w:val="00601AE4"/>
    <w:rsid w:val="00602FBD"/>
    <w:rsid w:val="006032A2"/>
    <w:rsid w:val="006037C7"/>
    <w:rsid w:val="00603D9D"/>
    <w:rsid w:val="00603F8B"/>
    <w:rsid w:val="00604AFD"/>
    <w:rsid w:val="00604EBC"/>
    <w:rsid w:val="00605372"/>
    <w:rsid w:val="00605C90"/>
    <w:rsid w:val="00606114"/>
    <w:rsid w:val="00606274"/>
    <w:rsid w:val="006073CD"/>
    <w:rsid w:val="00607543"/>
    <w:rsid w:val="00607899"/>
    <w:rsid w:val="00607923"/>
    <w:rsid w:val="006079B7"/>
    <w:rsid w:val="00607EA4"/>
    <w:rsid w:val="00610287"/>
    <w:rsid w:val="006107C5"/>
    <w:rsid w:val="00610C68"/>
    <w:rsid w:val="006116B6"/>
    <w:rsid w:val="0061241A"/>
    <w:rsid w:val="00613587"/>
    <w:rsid w:val="0061373D"/>
    <w:rsid w:val="006140FA"/>
    <w:rsid w:val="00614407"/>
    <w:rsid w:val="00615334"/>
    <w:rsid w:val="00615D43"/>
    <w:rsid w:val="0061605C"/>
    <w:rsid w:val="0061726E"/>
    <w:rsid w:val="00617478"/>
    <w:rsid w:val="00617613"/>
    <w:rsid w:val="00617F64"/>
    <w:rsid w:val="006200A0"/>
    <w:rsid w:val="0062110F"/>
    <w:rsid w:val="006217C7"/>
    <w:rsid w:val="00622008"/>
    <w:rsid w:val="006226B7"/>
    <w:rsid w:val="006228B8"/>
    <w:rsid w:val="00622990"/>
    <w:rsid w:val="00623CAF"/>
    <w:rsid w:val="00624C93"/>
    <w:rsid w:val="00624CFE"/>
    <w:rsid w:val="00624DE2"/>
    <w:rsid w:val="00625115"/>
    <w:rsid w:val="00625783"/>
    <w:rsid w:val="00625911"/>
    <w:rsid w:val="00626282"/>
    <w:rsid w:val="0062641B"/>
    <w:rsid w:val="006266B5"/>
    <w:rsid w:val="00627900"/>
    <w:rsid w:val="006279B4"/>
    <w:rsid w:val="006303F9"/>
    <w:rsid w:val="006311DF"/>
    <w:rsid w:val="0063162E"/>
    <w:rsid w:val="00631791"/>
    <w:rsid w:val="00632068"/>
    <w:rsid w:val="006327D9"/>
    <w:rsid w:val="006337C1"/>
    <w:rsid w:val="0063456D"/>
    <w:rsid w:val="0063473D"/>
    <w:rsid w:val="00635E4E"/>
    <w:rsid w:val="0063619B"/>
    <w:rsid w:val="006364CD"/>
    <w:rsid w:val="00636DFE"/>
    <w:rsid w:val="0063747F"/>
    <w:rsid w:val="006379A3"/>
    <w:rsid w:val="0064041F"/>
    <w:rsid w:val="00640503"/>
    <w:rsid w:val="0064061B"/>
    <w:rsid w:val="00640BD6"/>
    <w:rsid w:val="006411CE"/>
    <w:rsid w:val="0064135E"/>
    <w:rsid w:val="006415EE"/>
    <w:rsid w:val="00641D5F"/>
    <w:rsid w:val="00641F5C"/>
    <w:rsid w:val="006424EE"/>
    <w:rsid w:val="00642526"/>
    <w:rsid w:val="00642921"/>
    <w:rsid w:val="00642D3B"/>
    <w:rsid w:val="00645020"/>
    <w:rsid w:val="006454AD"/>
    <w:rsid w:val="006456A3"/>
    <w:rsid w:val="006456F0"/>
    <w:rsid w:val="00645E87"/>
    <w:rsid w:val="00645E98"/>
    <w:rsid w:val="00647017"/>
    <w:rsid w:val="006470DB"/>
    <w:rsid w:val="00647701"/>
    <w:rsid w:val="00647976"/>
    <w:rsid w:val="00651967"/>
    <w:rsid w:val="00652468"/>
    <w:rsid w:val="00652C82"/>
    <w:rsid w:val="00652D31"/>
    <w:rsid w:val="00652ED4"/>
    <w:rsid w:val="0065331C"/>
    <w:rsid w:val="006535CC"/>
    <w:rsid w:val="006540F0"/>
    <w:rsid w:val="00654179"/>
    <w:rsid w:val="00654A64"/>
    <w:rsid w:val="00655063"/>
    <w:rsid w:val="00655ACC"/>
    <w:rsid w:val="00655B73"/>
    <w:rsid w:val="00655F83"/>
    <w:rsid w:val="0065621A"/>
    <w:rsid w:val="00656572"/>
    <w:rsid w:val="0065695E"/>
    <w:rsid w:val="00656A9B"/>
    <w:rsid w:val="00656BBE"/>
    <w:rsid w:val="00656D90"/>
    <w:rsid w:val="00656EEA"/>
    <w:rsid w:val="00661436"/>
    <w:rsid w:val="00661852"/>
    <w:rsid w:val="00661D10"/>
    <w:rsid w:val="00661E53"/>
    <w:rsid w:val="00662319"/>
    <w:rsid w:val="0066347C"/>
    <w:rsid w:val="00663B01"/>
    <w:rsid w:val="00663B61"/>
    <w:rsid w:val="006643B2"/>
    <w:rsid w:val="00664820"/>
    <w:rsid w:val="00664D11"/>
    <w:rsid w:val="00667471"/>
    <w:rsid w:val="006674B4"/>
    <w:rsid w:val="0066766D"/>
    <w:rsid w:val="00667744"/>
    <w:rsid w:val="006677BB"/>
    <w:rsid w:val="00667954"/>
    <w:rsid w:val="00667A21"/>
    <w:rsid w:val="006700B3"/>
    <w:rsid w:val="006700F4"/>
    <w:rsid w:val="0067024D"/>
    <w:rsid w:val="00670262"/>
    <w:rsid w:val="00670B66"/>
    <w:rsid w:val="0067135D"/>
    <w:rsid w:val="0067156E"/>
    <w:rsid w:val="0067162B"/>
    <w:rsid w:val="00671EB0"/>
    <w:rsid w:val="006728A7"/>
    <w:rsid w:val="006729F6"/>
    <w:rsid w:val="00672B2D"/>
    <w:rsid w:val="00672E7D"/>
    <w:rsid w:val="00673B04"/>
    <w:rsid w:val="00673C48"/>
    <w:rsid w:val="0067434A"/>
    <w:rsid w:val="006747A9"/>
    <w:rsid w:val="00674DD1"/>
    <w:rsid w:val="006759F5"/>
    <w:rsid w:val="00675D13"/>
    <w:rsid w:val="00676096"/>
    <w:rsid w:val="00676420"/>
    <w:rsid w:val="006768B0"/>
    <w:rsid w:val="006769F4"/>
    <w:rsid w:val="00676A19"/>
    <w:rsid w:val="00676D0F"/>
    <w:rsid w:val="00676FCB"/>
    <w:rsid w:val="00676FCF"/>
    <w:rsid w:val="0067735D"/>
    <w:rsid w:val="0067743E"/>
    <w:rsid w:val="00680B28"/>
    <w:rsid w:val="00681ABB"/>
    <w:rsid w:val="00681ADC"/>
    <w:rsid w:val="00683481"/>
    <w:rsid w:val="00683860"/>
    <w:rsid w:val="00683F14"/>
    <w:rsid w:val="0068481C"/>
    <w:rsid w:val="00684C64"/>
    <w:rsid w:val="00685346"/>
    <w:rsid w:val="006859A5"/>
    <w:rsid w:val="006859AC"/>
    <w:rsid w:val="006859E6"/>
    <w:rsid w:val="00685FDE"/>
    <w:rsid w:val="00686307"/>
    <w:rsid w:val="0068683A"/>
    <w:rsid w:val="006871F8"/>
    <w:rsid w:val="006876DC"/>
    <w:rsid w:val="0068792E"/>
    <w:rsid w:val="00690186"/>
    <w:rsid w:val="00690553"/>
    <w:rsid w:val="00691088"/>
    <w:rsid w:val="006921F1"/>
    <w:rsid w:val="00692D2F"/>
    <w:rsid w:val="0069367C"/>
    <w:rsid w:val="006937C7"/>
    <w:rsid w:val="006939F8"/>
    <w:rsid w:val="00694FE4"/>
    <w:rsid w:val="006954BA"/>
    <w:rsid w:val="00695ACB"/>
    <w:rsid w:val="00696031"/>
    <w:rsid w:val="0069674C"/>
    <w:rsid w:val="0069759F"/>
    <w:rsid w:val="00697CE6"/>
    <w:rsid w:val="00697D51"/>
    <w:rsid w:val="006A01C8"/>
    <w:rsid w:val="006A01D4"/>
    <w:rsid w:val="006A0A58"/>
    <w:rsid w:val="006A191D"/>
    <w:rsid w:val="006A1D91"/>
    <w:rsid w:val="006A24CF"/>
    <w:rsid w:val="006A273B"/>
    <w:rsid w:val="006A29E1"/>
    <w:rsid w:val="006A3077"/>
    <w:rsid w:val="006A3553"/>
    <w:rsid w:val="006A377A"/>
    <w:rsid w:val="006A5133"/>
    <w:rsid w:val="006A5168"/>
    <w:rsid w:val="006A5549"/>
    <w:rsid w:val="006A5569"/>
    <w:rsid w:val="006A5C4F"/>
    <w:rsid w:val="006A6C60"/>
    <w:rsid w:val="006A73F2"/>
    <w:rsid w:val="006B04E4"/>
    <w:rsid w:val="006B054A"/>
    <w:rsid w:val="006B09DE"/>
    <w:rsid w:val="006B0ADA"/>
    <w:rsid w:val="006B0FC8"/>
    <w:rsid w:val="006B13E3"/>
    <w:rsid w:val="006B15FF"/>
    <w:rsid w:val="006B1720"/>
    <w:rsid w:val="006B1AE0"/>
    <w:rsid w:val="006B1F93"/>
    <w:rsid w:val="006B2006"/>
    <w:rsid w:val="006B26F5"/>
    <w:rsid w:val="006B28C5"/>
    <w:rsid w:val="006B295C"/>
    <w:rsid w:val="006B3886"/>
    <w:rsid w:val="006B4F95"/>
    <w:rsid w:val="006B6A99"/>
    <w:rsid w:val="006C0329"/>
    <w:rsid w:val="006C0424"/>
    <w:rsid w:val="006C0D01"/>
    <w:rsid w:val="006C25CE"/>
    <w:rsid w:val="006C3C8D"/>
    <w:rsid w:val="006C434B"/>
    <w:rsid w:val="006C45BF"/>
    <w:rsid w:val="006C482D"/>
    <w:rsid w:val="006C49FB"/>
    <w:rsid w:val="006C5A1D"/>
    <w:rsid w:val="006C5E1E"/>
    <w:rsid w:val="006C5EF1"/>
    <w:rsid w:val="006C68F3"/>
    <w:rsid w:val="006C6AA1"/>
    <w:rsid w:val="006C6CEC"/>
    <w:rsid w:val="006C7356"/>
    <w:rsid w:val="006C7D08"/>
    <w:rsid w:val="006D0553"/>
    <w:rsid w:val="006D118A"/>
    <w:rsid w:val="006D1BB0"/>
    <w:rsid w:val="006D1FDC"/>
    <w:rsid w:val="006D4112"/>
    <w:rsid w:val="006D4680"/>
    <w:rsid w:val="006D49E9"/>
    <w:rsid w:val="006D4A92"/>
    <w:rsid w:val="006D504B"/>
    <w:rsid w:val="006D57CC"/>
    <w:rsid w:val="006D5A8C"/>
    <w:rsid w:val="006D6ABE"/>
    <w:rsid w:val="006D6C2D"/>
    <w:rsid w:val="006D6C3D"/>
    <w:rsid w:val="006D6FEA"/>
    <w:rsid w:val="006D71AA"/>
    <w:rsid w:val="006D79AB"/>
    <w:rsid w:val="006D7FA3"/>
    <w:rsid w:val="006E020C"/>
    <w:rsid w:val="006E0660"/>
    <w:rsid w:val="006E079F"/>
    <w:rsid w:val="006E0E96"/>
    <w:rsid w:val="006E163A"/>
    <w:rsid w:val="006E1D92"/>
    <w:rsid w:val="006E2636"/>
    <w:rsid w:val="006E2C4D"/>
    <w:rsid w:val="006E2F26"/>
    <w:rsid w:val="006E3181"/>
    <w:rsid w:val="006E39D1"/>
    <w:rsid w:val="006E4D57"/>
    <w:rsid w:val="006E62A9"/>
    <w:rsid w:val="006E63A1"/>
    <w:rsid w:val="006E672C"/>
    <w:rsid w:val="006E7568"/>
    <w:rsid w:val="006E7584"/>
    <w:rsid w:val="006E76AE"/>
    <w:rsid w:val="006F0AF7"/>
    <w:rsid w:val="006F0D3A"/>
    <w:rsid w:val="006F0DB0"/>
    <w:rsid w:val="006F1D8D"/>
    <w:rsid w:val="006F21DA"/>
    <w:rsid w:val="006F2498"/>
    <w:rsid w:val="006F43AC"/>
    <w:rsid w:val="006F43BB"/>
    <w:rsid w:val="006F488E"/>
    <w:rsid w:val="006F5D8F"/>
    <w:rsid w:val="006F6396"/>
    <w:rsid w:val="006F63E4"/>
    <w:rsid w:val="006F7EDE"/>
    <w:rsid w:val="0070021E"/>
    <w:rsid w:val="00700233"/>
    <w:rsid w:val="00700C30"/>
    <w:rsid w:val="007014F0"/>
    <w:rsid w:val="007020EE"/>
    <w:rsid w:val="00702197"/>
    <w:rsid w:val="007022B1"/>
    <w:rsid w:val="007022D7"/>
    <w:rsid w:val="00702E96"/>
    <w:rsid w:val="007035E8"/>
    <w:rsid w:val="00703DD2"/>
    <w:rsid w:val="007043DD"/>
    <w:rsid w:val="00704CE3"/>
    <w:rsid w:val="0070514C"/>
    <w:rsid w:val="007051AB"/>
    <w:rsid w:val="007051F0"/>
    <w:rsid w:val="0070583F"/>
    <w:rsid w:val="00705965"/>
    <w:rsid w:val="00705C0D"/>
    <w:rsid w:val="00705C41"/>
    <w:rsid w:val="00705C71"/>
    <w:rsid w:val="00705D3F"/>
    <w:rsid w:val="007060AB"/>
    <w:rsid w:val="0070657D"/>
    <w:rsid w:val="007069A3"/>
    <w:rsid w:val="007071C9"/>
    <w:rsid w:val="00707B1E"/>
    <w:rsid w:val="00707D35"/>
    <w:rsid w:val="00707DA1"/>
    <w:rsid w:val="00707EEE"/>
    <w:rsid w:val="0071007E"/>
    <w:rsid w:val="00710717"/>
    <w:rsid w:val="00710D41"/>
    <w:rsid w:val="007115C8"/>
    <w:rsid w:val="00711626"/>
    <w:rsid w:val="00711645"/>
    <w:rsid w:val="00712443"/>
    <w:rsid w:val="0071246D"/>
    <w:rsid w:val="00712AEF"/>
    <w:rsid w:val="007137EB"/>
    <w:rsid w:val="00713B27"/>
    <w:rsid w:val="00713CD6"/>
    <w:rsid w:val="00713DA8"/>
    <w:rsid w:val="00713EBA"/>
    <w:rsid w:val="00714057"/>
    <w:rsid w:val="007153A9"/>
    <w:rsid w:val="00715904"/>
    <w:rsid w:val="0071605B"/>
    <w:rsid w:val="007165DD"/>
    <w:rsid w:val="00716850"/>
    <w:rsid w:val="00716E1A"/>
    <w:rsid w:val="00720B65"/>
    <w:rsid w:val="00720D41"/>
    <w:rsid w:val="00720DE8"/>
    <w:rsid w:val="007211DC"/>
    <w:rsid w:val="00721513"/>
    <w:rsid w:val="007217C4"/>
    <w:rsid w:val="00722AB9"/>
    <w:rsid w:val="00723372"/>
    <w:rsid w:val="007234A6"/>
    <w:rsid w:val="00725E09"/>
    <w:rsid w:val="007265AB"/>
    <w:rsid w:val="00726CEF"/>
    <w:rsid w:val="0073006F"/>
    <w:rsid w:val="007306D7"/>
    <w:rsid w:val="00730A30"/>
    <w:rsid w:val="00731A5D"/>
    <w:rsid w:val="0073268A"/>
    <w:rsid w:val="00733909"/>
    <w:rsid w:val="00733B84"/>
    <w:rsid w:val="00733DF2"/>
    <w:rsid w:val="007351ED"/>
    <w:rsid w:val="0073557D"/>
    <w:rsid w:val="0073599C"/>
    <w:rsid w:val="00735AD9"/>
    <w:rsid w:val="00736336"/>
    <w:rsid w:val="007363D7"/>
    <w:rsid w:val="007401FB"/>
    <w:rsid w:val="007405A8"/>
    <w:rsid w:val="007406F9"/>
    <w:rsid w:val="007409A5"/>
    <w:rsid w:val="00740E1D"/>
    <w:rsid w:val="007420F3"/>
    <w:rsid w:val="007427CE"/>
    <w:rsid w:val="00742C90"/>
    <w:rsid w:val="00743A69"/>
    <w:rsid w:val="007440A6"/>
    <w:rsid w:val="007440D1"/>
    <w:rsid w:val="007441BB"/>
    <w:rsid w:val="00744574"/>
    <w:rsid w:val="00744D1D"/>
    <w:rsid w:val="00745346"/>
    <w:rsid w:val="00745601"/>
    <w:rsid w:val="00745C9F"/>
    <w:rsid w:val="00746225"/>
    <w:rsid w:val="00747E6A"/>
    <w:rsid w:val="00750AFB"/>
    <w:rsid w:val="00750F24"/>
    <w:rsid w:val="007519C9"/>
    <w:rsid w:val="00752C82"/>
    <w:rsid w:val="00753000"/>
    <w:rsid w:val="007532B8"/>
    <w:rsid w:val="00753E37"/>
    <w:rsid w:val="00754328"/>
    <w:rsid w:val="0075487D"/>
    <w:rsid w:val="00754B88"/>
    <w:rsid w:val="007552AE"/>
    <w:rsid w:val="00755420"/>
    <w:rsid w:val="00755547"/>
    <w:rsid w:val="00755CB7"/>
    <w:rsid w:val="00755DC1"/>
    <w:rsid w:val="007563CA"/>
    <w:rsid w:val="0075730B"/>
    <w:rsid w:val="00757459"/>
    <w:rsid w:val="00757D7D"/>
    <w:rsid w:val="00757EF9"/>
    <w:rsid w:val="00760C19"/>
    <w:rsid w:val="00761EA6"/>
    <w:rsid w:val="0076217F"/>
    <w:rsid w:val="0076278B"/>
    <w:rsid w:val="00762C49"/>
    <w:rsid w:val="00763647"/>
    <w:rsid w:val="00763B66"/>
    <w:rsid w:val="00764077"/>
    <w:rsid w:val="00764709"/>
    <w:rsid w:val="0076478C"/>
    <w:rsid w:val="00764C0B"/>
    <w:rsid w:val="00764F92"/>
    <w:rsid w:val="007668AF"/>
    <w:rsid w:val="00767B82"/>
    <w:rsid w:val="007705ED"/>
    <w:rsid w:val="00771020"/>
    <w:rsid w:val="007727A3"/>
    <w:rsid w:val="00772E28"/>
    <w:rsid w:val="00772F76"/>
    <w:rsid w:val="007741C1"/>
    <w:rsid w:val="00774276"/>
    <w:rsid w:val="007749BE"/>
    <w:rsid w:val="007749FF"/>
    <w:rsid w:val="00774D20"/>
    <w:rsid w:val="00775749"/>
    <w:rsid w:val="00775AF9"/>
    <w:rsid w:val="007806D1"/>
    <w:rsid w:val="007806E7"/>
    <w:rsid w:val="00780B69"/>
    <w:rsid w:val="007817E5"/>
    <w:rsid w:val="00781830"/>
    <w:rsid w:val="00782219"/>
    <w:rsid w:val="0078232C"/>
    <w:rsid w:val="00782AF4"/>
    <w:rsid w:val="00783516"/>
    <w:rsid w:val="007836B4"/>
    <w:rsid w:val="00783C18"/>
    <w:rsid w:val="00784294"/>
    <w:rsid w:val="00784A78"/>
    <w:rsid w:val="00784C8F"/>
    <w:rsid w:val="007854CE"/>
    <w:rsid w:val="00785DAD"/>
    <w:rsid w:val="00786109"/>
    <w:rsid w:val="007861A6"/>
    <w:rsid w:val="007864C9"/>
    <w:rsid w:val="00786FD6"/>
    <w:rsid w:val="00787103"/>
    <w:rsid w:val="00787965"/>
    <w:rsid w:val="00787A8E"/>
    <w:rsid w:val="00790715"/>
    <w:rsid w:val="007917AE"/>
    <w:rsid w:val="00791DE4"/>
    <w:rsid w:val="0079200B"/>
    <w:rsid w:val="007923EB"/>
    <w:rsid w:val="007937B1"/>
    <w:rsid w:val="00793E2C"/>
    <w:rsid w:val="007940DC"/>
    <w:rsid w:val="00794C5A"/>
    <w:rsid w:val="0079552C"/>
    <w:rsid w:val="007971EF"/>
    <w:rsid w:val="0079739B"/>
    <w:rsid w:val="007A0314"/>
    <w:rsid w:val="007A0482"/>
    <w:rsid w:val="007A07AE"/>
    <w:rsid w:val="007A228A"/>
    <w:rsid w:val="007A2749"/>
    <w:rsid w:val="007A3FD9"/>
    <w:rsid w:val="007A417D"/>
    <w:rsid w:val="007A51B7"/>
    <w:rsid w:val="007A5660"/>
    <w:rsid w:val="007A5A0C"/>
    <w:rsid w:val="007A5BE7"/>
    <w:rsid w:val="007A5CA4"/>
    <w:rsid w:val="007A5D1C"/>
    <w:rsid w:val="007A6289"/>
    <w:rsid w:val="007A6F20"/>
    <w:rsid w:val="007A6FEA"/>
    <w:rsid w:val="007A7457"/>
    <w:rsid w:val="007A75C6"/>
    <w:rsid w:val="007B031C"/>
    <w:rsid w:val="007B1F58"/>
    <w:rsid w:val="007B2A00"/>
    <w:rsid w:val="007B335F"/>
    <w:rsid w:val="007B3D29"/>
    <w:rsid w:val="007B4056"/>
    <w:rsid w:val="007B4325"/>
    <w:rsid w:val="007B500B"/>
    <w:rsid w:val="007B52EB"/>
    <w:rsid w:val="007B57D4"/>
    <w:rsid w:val="007B5D40"/>
    <w:rsid w:val="007B60CB"/>
    <w:rsid w:val="007B62BC"/>
    <w:rsid w:val="007B63FE"/>
    <w:rsid w:val="007B66D7"/>
    <w:rsid w:val="007B6765"/>
    <w:rsid w:val="007B7A4D"/>
    <w:rsid w:val="007B7F0E"/>
    <w:rsid w:val="007C02E5"/>
    <w:rsid w:val="007C0DAF"/>
    <w:rsid w:val="007C1398"/>
    <w:rsid w:val="007C13C3"/>
    <w:rsid w:val="007C151F"/>
    <w:rsid w:val="007C1B68"/>
    <w:rsid w:val="007C2D14"/>
    <w:rsid w:val="007C332A"/>
    <w:rsid w:val="007C4BCB"/>
    <w:rsid w:val="007C5441"/>
    <w:rsid w:val="007C5E4C"/>
    <w:rsid w:val="007C638C"/>
    <w:rsid w:val="007C640A"/>
    <w:rsid w:val="007C66C8"/>
    <w:rsid w:val="007C67BA"/>
    <w:rsid w:val="007C6FF6"/>
    <w:rsid w:val="007C74F2"/>
    <w:rsid w:val="007C78D1"/>
    <w:rsid w:val="007C7A05"/>
    <w:rsid w:val="007D08C6"/>
    <w:rsid w:val="007D0C70"/>
    <w:rsid w:val="007D1041"/>
    <w:rsid w:val="007D133D"/>
    <w:rsid w:val="007D2290"/>
    <w:rsid w:val="007D2867"/>
    <w:rsid w:val="007D3210"/>
    <w:rsid w:val="007D3F4E"/>
    <w:rsid w:val="007D4321"/>
    <w:rsid w:val="007D51A9"/>
    <w:rsid w:val="007D5394"/>
    <w:rsid w:val="007D6EFD"/>
    <w:rsid w:val="007D768F"/>
    <w:rsid w:val="007D7C39"/>
    <w:rsid w:val="007D7E09"/>
    <w:rsid w:val="007E1397"/>
    <w:rsid w:val="007E25EA"/>
    <w:rsid w:val="007E2CB9"/>
    <w:rsid w:val="007E2FCF"/>
    <w:rsid w:val="007E32DB"/>
    <w:rsid w:val="007E3318"/>
    <w:rsid w:val="007E3669"/>
    <w:rsid w:val="007E38CD"/>
    <w:rsid w:val="007E3D16"/>
    <w:rsid w:val="007E474D"/>
    <w:rsid w:val="007E5574"/>
    <w:rsid w:val="007E55A4"/>
    <w:rsid w:val="007E5BB8"/>
    <w:rsid w:val="007E5D27"/>
    <w:rsid w:val="007E6D6D"/>
    <w:rsid w:val="007E7A92"/>
    <w:rsid w:val="007F0362"/>
    <w:rsid w:val="007F19E4"/>
    <w:rsid w:val="007F2607"/>
    <w:rsid w:val="007F2BC7"/>
    <w:rsid w:val="007F2C41"/>
    <w:rsid w:val="007F3214"/>
    <w:rsid w:val="007F3DDE"/>
    <w:rsid w:val="007F4E9D"/>
    <w:rsid w:val="007F4FB7"/>
    <w:rsid w:val="007F5B4D"/>
    <w:rsid w:val="007F61B3"/>
    <w:rsid w:val="007F632C"/>
    <w:rsid w:val="007F6B8D"/>
    <w:rsid w:val="00800C50"/>
    <w:rsid w:val="00800D5B"/>
    <w:rsid w:val="00801AB0"/>
    <w:rsid w:val="0080200A"/>
    <w:rsid w:val="0080258D"/>
    <w:rsid w:val="00802E46"/>
    <w:rsid w:val="00803096"/>
    <w:rsid w:val="00803A08"/>
    <w:rsid w:val="00803BFD"/>
    <w:rsid w:val="00804464"/>
    <w:rsid w:val="008044E6"/>
    <w:rsid w:val="00804E7D"/>
    <w:rsid w:val="008054AA"/>
    <w:rsid w:val="00805E66"/>
    <w:rsid w:val="00806067"/>
    <w:rsid w:val="0080668E"/>
    <w:rsid w:val="00806F66"/>
    <w:rsid w:val="00810061"/>
    <w:rsid w:val="00810063"/>
    <w:rsid w:val="00810C36"/>
    <w:rsid w:val="00810FA6"/>
    <w:rsid w:val="00812D40"/>
    <w:rsid w:val="00813206"/>
    <w:rsid w:val="0081339B"/>
    <w:rsid w:val="00814461"/>
    <w:rsid w:val="00814499"/>
    <w:rsid w:val="008147AC"/>
    <w:rsid w:val="008148FA"/>
    <w:rsid w:val="008157F5"/>
    <w:rsid w:val="00815C85"/>
    <w:rsid w:val="00815C8B"/>
    <w:rsid w:val="00815D9E"/>
    <w:rsid w:val="008169BA"/>
    <w:rsid w:val="00816A42"/>
    <w:rsid w:val="00816A53"/>
    <w:rsid w:val="0081717B"/>
    <w:rsid w:val="00817322"/>
    <w:rsid w:val="008205C4"/>
    <w:rsid w:val="00820F9A"/>
    <w:rsid w:val="00821D83"/>
    <w:rsid w:val="008223F5"/>
    <w:rsid w:val="008225F4"/>
    <w:rsid w:val="008233BB"/>
    <w:rsid w:val="008238C0"/>
    <w:rsid w:val="00823BF9"/>
    <w:rsid w:val="0082413E"/>
    <w:rsid w:val="00825793"/>
    <w:rsid w:val="00826ADA"/>
    <w:rsid w:val="00826C50"/>
    <w:rsid w:val="008275EF"/>
    <w:rsid w:val="008277F2"/>
    <w:rsid w:val="008300C5"/>
    <w:rsid w:val="00830877"/>
    <w:rsid w:val="00830CDB"/>
    <w:rsid w:val="00832326"/>
    <w:rsid w:val="00832458"/>
    <w:rsid w:val="00832815"/>
    <w:rsid w:val="00832EE5"/>
    <w:rsid w:val="00833C93"/>
    <w:rsid w:val="00833E3F"/>
    <w:rsid w:val="008341DA"/>
    <w:rsid w:val="00834AE6"/>
    <w:rsid w:val="00834C3F"/>
    <w:rsid w:val="00834C64"/>
    <w:rsid w:val="008352A8"/>
    <w:rsid w:val="008354B5"/>
    <w:rsid w:val="00835A06"/>
    <w:rsid w:val="00835B40"/>
    <w:rsid w:val="008360DC"/>
    <w:rsid w:val="0083625D"/>
    <w:rsid w:val="00837F14"/>
    <w:rsid w:val="008400F5"/>
    <w:rsid w:val="008403E1"/>
    <w:rsid w:val="008407CD"/>
    <w:rsid w:val="00840902"/>
    <w:rsid w:val="00840979"/>
    <w:rsid w:val="00840CEB"/>
    <w:rsid w:val="00841112"/>
    <w:rsid w:val="0084130D"/>
    <w:rsid w:val="00842856"/>
    <w:rsid w:val="00842D2B"/>
    <w:rsid w:val="008431C5"/>
    <w:rsid w:val="0084334E"/>
    <w:rsid w:val="0084373D"/>
    <w:rsid w:val="00843B0A"/>
    <w:rsid w:val="00844138"/>
    <w:rsid w:val="00844DCD"/>
    <w:rsid w:val="00845991"/>
    <w:rsid w:val="00845FCA"/>
    <w:rsid w:val="008462F5"/>
    <w:rsid w:val="008463D0"/>
    <w:rsid w:val="008469E8"/>
    <w:rsid w:val="00847AE8"/>
    <w:rsid w:val="00847B68"/>
    <w:rsid w:val="00850A88"/>
    <w:rsid w:val="00850EF0"/>
    <w:rsid w:val="00851C14"/>
    <w:rsid w:val="00852429"/>
    <w:rsid w:val="00852AC7"/>
    <w:rsid w:val="00853A65"/>
    <w:rsid w:val="00854C4E"/>
    <w:rsid w:val="00855151"/>
    <w:rsid w:val="0085596D"/>
    <w:rsid w:val="00855D09"/>
    <w:rsid w:val="00855D7A"/>
    <w:rsid w:val="008561A7"/>
    <w:rsid w:val="008561E2"/>
    <w:rsid w:val="00861395"/>
    <w:rsid w:val="008613CE"/>
    <w:rsid w:val="008617CA"/>
    <w:rsid w:val="008617DE"/>
    <w:rsid w:val="00861D89"/>
    <w:rsid w:val="00862644"/>
    <w:rsid w:val="0086268A"/>
    <w:rsid w:val="008627A6"/>
    <w:rsid w:val="0086435B"/>
    <w:rsid w:val="00864ABB"/>
    <w:rsid w:val="00864C7C"/>
    <w:rsid w:val="00864E81"/>
    <w:rsid w:val="00865B4D"/>
    <w:rsid w:val="00865BEA"/>
    <w:rsid w:val="00865F3D"/>
    <w:rsid w:val="00866057"/>
    <w:rsid w:val="0086643C"/>
    <w:rsid w:val="00866C11"/>
    <w:rsid w:val="00866C24"/>
    <w:rsid w:val="00866FD6"/>
    <w:rsid w:val="0086775E"/>
    <w:rsid w:val="0087098D"/>
    <w:rsid w:val="00870D96"/>
    <w:rsid w:val="008710E4"/>
    <w:rsid w:val="00871362"/>
    <w:rsid w:val="00871927"/>
    <w:rsid w:val="00871FAA"/>
    <w:rsid w:val="00872B18"/>
    <w:rsid w:val="00873312"/>
    <w:rsid w:val="00873F5E"/>
    <w:rsid w:val="008744B0"/>
    <w:rsid w:val="008745D3"/>
    <w:rsid w:val="008755AD"/>
    <w:rsid w:val="008765A0"/>
    <w:rsid w:val="0088162A"/>
    <w:rsid w:val="00881EF3"/>
    <w:rsid w:val="00882CD0"/>
    <w:rsid w:val="00882E85"/>
    <w:rsid w:val="00883069"/>
    <w:rsid w:val="008839D5"/>
    <w:rsid w:val="00883D9F"/>
    <w:rsid w:val="00884264"/>
    <w:rsid w:val="008845C1"/>
    <w:rsid w:val="00884A5F"/>
    <w:rsid w:val="00885527"/>
    <w:rsid w:val="00885A78"/>
    <w:rsid w:val="00885FEB"/>
    <w:rsid w:val="00886067"/>
    <w:rsid w:val="0088626C"/>
    <w:rsid w:val="008869BD"/>
    <w:rsid w:val="00887830"/>
    <w:rsid w:val="008908BF"/>
    <w:rsid w:val="00890E9D"/>
    <w:rsid w:val="00890ECC"/>
    <w:rsid w:val="00890F72"/>
    <w:rsid w:val="00891BA2"/>
    <w:rsid w:val="00891C5B"/>
    <w:rsid w:val="00891C98"/>
    <w:rsid w:val="00892C2C"/>
    <w:rsid w:val="00893070"/>
    <w:rsid w:val="008931A8"/>
    <w:rsid w:val="00893858"/>
    <w:rsid w:val="00893A76"/>
    <w:rsid w:val="00893EDF"/>
    <w:rsid w:val="008940C2"/>
    <w:rsid w:val="00895738"/>
    <w:rsid w:val="00895B19"/>
    <w:rsid w:val="00896035"/>
    <w:rsid w:val="00897161"/>
    <w:rsid w:val="00897B3D"/>
    <w:rsid w:val="008A05C8"/>
    <w:rsid w:val="008A0F9C"/>
    <w:rsid w:val="008A1734"/>
    <w:rsid w:val="008A21F7"/>
    <w:rsid w:val="008A24C0"/>
    <w:rsid w:val="008A359F"/>
    <w:rsid w:val="008A3C20"/>
    <w:rsid w:val="008A3C99"/>
    <w:rsid w:val="008A4D03"/>
    <w:rsid w:val="008A5589"/>
    <w:rsid w:val="008A5920"/>
    <w:rsid w:val="008A5B94"/>
    <w:rsid w:val="008A63DC"/>
    <w:rsid w:val="008A65D6"/>
    <w:rsid w:val="008A6C23"/>
    <w:rsid w:val="008A78F4"/>
    <w:rsid w:val="008A7C45"/>
    <w:rsid w:val="008B0B10"/>
    <w:rsid w:val="008B1DBB"/>
    <w:rsid w:val="008B26F6"/>
    <w:rsid w:val="008B2752"/>
    <w:rsid w:val="008B276A"/>
    <w:rsid w:val="008B2C85"/>
    <w:rsid w:val="008B310D"/>
    <w:rsid w:val="008B36FD"/>
    <w:rsid w:val="008B3806"/>
    <w:rsid w:val="008B420B"/>
    <w:rsid w:val="008B4409"/>
    <w:rsid w:val="008B49E2"/>
    <w:rsid w:val="008B5B2B"/>
    <w:rsid w:val="008B5BA5"/>
    <w:rsid w:val="008B63C1"/>
    <w:rsid w:val="008B64DA"/>
    <w:rsid w:val="008B69E5"/>
    <w:rsid w:val="008B6BDF"/>
    <w:rsid w:val="008B6DF9"/>
    <w:rsid w:val="008B7300"/>
    <w:rsid w:val="008B77B8"/>
    <w:rsid w:val="008B77E5"/>
    <w:rsid w:val="008C0307"/>
    <w:rsid w:val="008C14BE"/>
    <w:rsid w:val="008C1A6E"/>
    <w:rsid w:val="008C1EB2"/>
    <w:rsid w:val="008C1F01"/>
    <w:rsid w:val="008C22A7"/>
    <w:rsid w:val="008C2441"/>
    <w:rsid w:val="008C2668"/>
    <w:rsid w:val="008C2712"/>
    <w:rsid w:val="008C286E"/>
    <w:rsid w:val="008C3D00"/>
    <w:rsid w:val="008C3D7E"/>
    <w:rsid w:val="008C416F"/>
    <w:rsid w:val="008C4FD3"/>
    <w:rsid w:val="008C548F"/>
    <w:rsid w:val="008C6175"/>
    <w:rsid w:val="008C6329"/>
    <w:rsid w:val="008C677E"/>
    <w:rsid w:val="008C71C0"/>
    <w:rsid w:val="008C743E"/>
    <w:rsid w:val="008D046D"/>
    <w:rsid w:val="008D08A6"/>
    <w:rsid w:val="008D0BD5"/>
    <w:rsid w:val="008D1010"/>
    <w:rsid w:val="008D106D"/>
    <w:rsid w:val="008D1B4D"/>
    <w:rsid w:val="008D1D5C"/>
    <w:rsid w:val="008D2257"/>
    <w:rsid w:val="008D24D1"/>
    <w:rsid w:val="008D2509"/>
    <w:rsid w:val="008D26D3"/>
    <w:rsid w:val="008D2AE7"/>
    <w:rsid w:val="008D2ED5"/>
    <w:rsid w:val="008D3DD5"/>
    <w:rsid w:val="008D43B6"/>
    <w:rsid w:val="008D4568"/>
    <w:rsid w:val="008D49C2"/>
    <w:rsid w:val="008D4A6D"/>
    <w:rsid w:val="008D4D8B"/>
    <w:rsid w:val="008D5286"/>
    <w:rsid w:val="008D60DC"/>
    <w:rsid w:val="008D674D"/>
    <w:rsid w:val="008D67FF"/>
    <w:rsid w:val="008D6E73"/>
    <w:rsid w:val="008D74BB"/>
    <w:rsid w:val="008E0712"/>
    <w:rsid w:val="008E07ED"/>
    <w:rsid w:val="008E1360"/>
    <w:rsid w:val="008E223B"/>
    <w:rsid w:val="008E2A30"/>
    <w:rsid w:val="008E331D"/>
    <w:rsid w:val="008E4675"/>
    <w:rsid w:val="008E553A"/>
    <w:rsid w:val="008E5ACA"/>
    <w:rsid w:val="008E60B8"/>
    <w:rsid w:val="008E653F"/>
    <w:rsid w:val="008E69E3"/>
    <w:rsid w:val="008E69E8"/>
    <w:rsid w:val="008E6B7E"/>
    <w:rsid w:val="008E79E3"/>
    <w:rsid w:val="008E7A3C"/>
    <w:rsid w:val="008E7A85"/>
    <w:rsid w:val="008F0057"/>
    <w:rsid w:val="008F0505"/>
    <w:rsid w:val="008F0FB3"/>
    <w:rsid w:val="008F1684"/>
    <w:rsid w:val="008F1B81"/>
    <w:rsid w:val="008F3E36"/>
    <w:rsid w:val="008F3EAD"/>
    <w:rsid w:val="008F403D"/>
    <w:rsid w:val="008F4294"/>
    <w:rsid w:val="008F4D50"/>
    <w:rsid w:val="008F4F16"/>
    <w:rsid w:val="008F548A"/>
    <w:rsid w:val="008F5AD4"/>
    <w:rsid w:val="008F5B23"/>
    <w:rsid w:val="008F603D"/>
    <w:rsid w:val="008F6B73"/>
    <w:rsid w:val="00901144"/>
    <w:rsid w:val="009015BA"/>
    <w:rsid w:val="00901911"/>
    <w:rsid w:val="00902B18"/>
    <w:rsid w:val="00903140"/>
    <w:rsid w:val="0090316D"/>
    <w:rsid w:val="009033C4"/>
    <w:rsid w:val="00903A7C"/>
    <w:rsid w:val="00904C70"/>
    <w:rsid w:val="0090530B"/>
    <w:rsid w:val="0090552C"/>
    <w:rsid w:val="00905AB3"/>
    <w:rsid w:val="00905BA7"/>
    <w:rsid w:val="00905DD1"/>
    <w:rsid w:val="00905EDA"/>
    <w:rsid w:val="00906189"/>
    <w:rsid w:val="0090651A"/>
    <w:rsid w:val="00906EB6"/>
    <w:rsid w:val="009070B9"/>
    <w:rsid w:val="00907149"/>
    <w:rsid w:val="009071D7"/>
    <w:rsid w:val="0090790B"/>
    <w:rsid w:val="00907BE2"/>
    <w:rsid w:val="00907C03"/>
    <w:rsid w:val="0091010B"/>
    <w:rsid w:val="0091010D"/>
    <w:rsid w:val="009107D6"/>
    <w:rsid w:val="00910AEE"/>
    <w:rsid w:val="00910D82"/>
    <w:rsid w:val="009119FC"/>
    <w:rsid w:val="00911E36"/>
    <w:rsid w:val="00911E98"/>
    <w:rsid w:val="0091228B"/>
    <w:rsid w:val="009123A1"/>
    <w:rsid w:val="009126FA"/>
    <w:rsid w:val="00913825"/>
    <w:rsid w:val="009145AC"/>
    <w:rsid w:val="00914B75"/>
    <w:rsid w:val="0091522D"/>
    <w:rsid w:val="00915FE1"/>
    <w:rsid w:val="0091603F"/>
    <w:rsid w:val="009165A9"/>
    <w:rsid w:val="0091663E"/>
    <w:rsid w:val="00917428"/>
    <w:rsid w:val="00917F41"/>
    <w:rsid w:val="00917FBF"/>
    <w:rsid w:val="00920ABC"/>
    <w:rsid w:val="0092104D"/>
    <w:rsid w:val="009215C6"/>
    <w:rsid w:val="00921BD5"/>
    <w:rsid w:val="00922754"/>
    <w:rsid w:val="00922CFF"/>
    <w:rsid w:val="0092367A"/>
    <w:rsid w:val="00923BE8"/>
    <w:rsid w:val="00923EEF"/>
    <w:rsid w:val="0092460E"/>
    <w:rsid w:val="00924737"/>
    <w:rsid w:val="00924B4B"/>
    <w:rsid w:val="0092509D"/>
    <w:rsid w:val="00925B4B"/>
    <w:rsid w:val="00925C9F"/>
    <w:rsid w:val="00926263"/>
    <w:rsid w:val="00926AB5"/>
    <w:rsid w:val="00926BC5"/>
    <w:rsid w:val="00927090"/>
    <w:rsid w:val="009271CA"/>
    <w:rsid w:val="00927A8B"/>
    <w:rsid w:val="0093002B"/>
    <w:rsid w:val="009304C8"/>
    <w:rsid w:val="009306B5"/>
    <w:rsid w:val="00930CB8"/>
    <w:rsid w:val="00931453"/>
    <w:rsid w:val="00931691"/>
    <w:rsid w:val="00931E27"/>
    <w:rsid w:val="00931E9F"/>
    <w:rsid w:val="00932407"/>
    <w:rsid w:val="00932AF2"/>
    <w:rsid w:val="00933307"/>
    <w:rsid w:val="00933723"/>
    <w:rsid w:val="0093376F"/>
    <w:rsid w:val="00933D36"/>
    <w:rsid w:val="00933FBC"/>
    <w:rsid w:val="009340B0"/>
    <w:rsid w:val="00934504"/>
    <w:rsid w:val="00934CE2"/>
    <w:rsid w:val="009352EF"/>
    <w:rsid w:val="009362E7"/>
    <w:rsid w:val="00936807"/>
    <w:rsid w:val="00936C0E"/>
    <w:rsid w:val="00937211"/>
    <w:rsid w:val="009374A5"/>
    <w:rsid w:val="00940AC6"/>
    <w:rsid w:val="00940B79"/>
    <w:rsid w:val="00940CDA"/>
    <w:rsid w:val="00940FAB"/>
    <w:rsid w:val="009415C7"/>
    <w:rsid w:val="0094210D"/>
    <w:rsid w:val="0094278A"/>
    <w:rsid w:val="009428E1"/>
    <w:rsid w:val="00942943"/>
    <w:rsid w:val="00942EA1"/>
    <w:rsid w:val="009430E6"/>
    <w:rsid w:val="00943615"/>
    <w:rsid w:val="009436E7"/>
    <w:rsid w:val="00944E3F"/>
    <w:rsid w:val="00944E83"/>
    <w:rsid w:val="00944F3A"/>
    <w:rsid w:val="009450A1"/>
    <w:rsid w:val="00945973"/>
    <w:rsid w:val="00946208"/>
    <w:rsid w:val="0094634C"/>
    <w:rsid w:val="0094649F"/>
    <w:rsid w:val="0094662C"/>
    <w:rsid w:val="0094705E"/>
    <w:rsid w:val="00947154"/>
    <w:rsid w:val="00947538"/>
    <w:rsid w:val="0095027F"/>
    <w:rsid w:val="0095168E"/>
    <w:rsid w:val="00951CD7"/>
    <w:rsid w:val="009524C7"/>
    <w:rsid w:val="00952774"/>
    <w:rsid w:val="00952995"/>
    <w:rsid w:val="009529A8"/>
    <w:rsid w:val="00953441"/>
    <w:rsid w:val="009539D9"/>
    <w:rsid w:val="00953D19"/>
    <w:rsid w:val="00954150"/>
    <w:rsid w:val="00954763"/>
    <w:rsid w:val="009552F4"/>
    <w:rsid w:val="009568C1"/>
    <w:rsid w:val="00956981"/>
    <w:rsid w:val="00956A93"/>
    <w:rsid w:val="00957C65"/>
    <w:rsid w:val="00957C8D"/>
    <w:rsid w:val="009605FC"/>
    <w:rsid w:val="00960F2B"/>
    <w:rsid w:val="009627B9"/>
    <w:rsid w:val="00963285"/>
    <w:rsid w:val="00963E49"/>
    <w:rsid w:val="0096400E"/>
    <w:rsid w:val="00964744"/>
    <w:rsid w:val="00964F8D"/>
    <w:rsid w:val="00965A06"/>
    <w:rsid w:val="00965F80"/>
    <w:rsid w:val="00966553"/>
    <w:rsid w:val="00966842"/>
    <w:rsid w:val="009669DA"/>
    <w:rsid w:val="0096713D"/>
    <w:rsid w:val="0096760F"/>
    <w:rsid w:val="00967CBD"/>
    <w:rsid w:val="00970F84"/>
    <w:rsid w:val="00971934"/>
    <w:rsid w:val="00971EE9"/>
    <w:rsid w:val="00972A43"/>
    <w:rsid w:val="00974101"/>
    <w:rsid w:val="00974DA0"/>
    <w:rsid w:val="00975230"/>
    <w:rsid w:val="00976670"/>
    <w:rsid w:val="0097734C"/>
    <w:rsid w:val="009779D8"/>
    <w:rsid w:val="00981183"/>
    <w:rsid w:val="0098232C"/>
    <w:rsid w:val="00982B5A"/>
    <w:rsid w:val="00982C66"/>
    <w:rsid w:val="009830F3"/>
    <w:rsid w:val="009845E9"/>
    <w:rsid w:val="009847D9"/>
    <w:rsid w:val="009849EF"/>
    <w:rsid w:val="00984D90"/>
    <w:rsid w:val="00984D9D"/>
    <w:rsid w:val="0098504C"/>
    <w:rsid w:val="0098527C"/>
    <w:rsid w:val="00985675"/>
    <w:rsid w:val="009859F0"/>
    <w:rsid w:val="00985AD7"/>
    <w:rsid w:val="00985C4D"/>
    <w:rsid w:val="00986009"/>
    <w:rsid w:val="0098666C"/>
    <w:rsid w:val="0098672A"/>
    <w:rsid w:val="00986827"/>
    <w:rsid w:val="00986CB2"/>
    <w:rsid w:val="00987F25"/>
    <w:rsid w:val="00990252"/>
    <w:rsid w:val="00990361"/>
    <w:rsid w:val="0099078F"/>
    <w:rsid w:val="00990D70"/>
    <w:rsid w:val="00990E43"/>
    <w:rsid w:val="009915B9"/>
    <w:rsid w:val="009916D3"/>
    <w:rsid w:val="009917D7"/>
    <w:rsid w:val="00991BFD"/>
    <w:rsid w:val="00992807"/>
    <w:rsid w:val="00992FAE"/>
    <w:rsid w:val="00993520"/>
    <w:rsid w:val="009938BA"/>
    <w:rsid w:val="00993AE3"/>
    <w:rsid w:val="00993CE0"/>
    <w:rsid w:val="00995ABD"/>
    <w:rsid w:val="00996C79"/>
    <w:rsid w:val="00996DDA"/>
    <w:rsid w:val="00997574"/>
    <w:rsid w:val="009977E8"/>
    <w:rsid w:val="009978A2"/>
    <w:rsid w:val="009A024D"/>
    <w:rsid w:val="009A02A7"/>
    <w:rsid w:val="009A0A5C"/>
    <w:rsid w:val="009A0A61"/>
    <w:rsid w:val="009A0CD1"/>
    <w:rsid w:val="009A0F2C"/>
    <w:rsid w:val="009A1114"/>
    <w:rsid w:val="009A19BE"/>
    <w:rsid w:val="009A2870"/>
    <w:rsid w:val="009A2982"/>
    <w:rsid w:val="009A2E77"/>
    <w:rsid w:val="009A35FE"/>
    <w:rsid w:val="009A3AB4"/>
    <w:rsid w:val="009A3C0F"/>
    <w:rsid w:val="009A40D1"/>
    <w:rsid w:val="009A4122"/>
    <w:rsid w:val="009A4B00"/>
    <w:rsid w:val="009A4BE7"/>
    <w:rsid w:val="009A55F1"/>
    <w:rsid w:val="009A5C75"/>
    <w:rsid w:val="009A5E60"/>
    <w:rsid w:val="009A6403"/>
    <w:rsid w:val="009A65DD"/>
    <w:rsid w:val="009A6A6A"/>
    <w:rsid w:val="009A7067"/>
    <w:rsid w:val="009A7554"/>
    <w:rsid w:val="009A78F8"/>
    <w:rsid w:val="009A7BC7"/>
    <w:rsid w:val="009B0EE7"/>
    <w:rsid w:val="009B1900"/>
    <w:rsid w:val="009B1FA5"/>
    <w:rsid w:val="009B2DE3"/>
    <w:rsid w:val="009B33A7"/>
    <w:rsid w:val="009B3691"/>
    <w:rsid w:val="009B429F"/>
    <w:rsid w:val="009B5AE5"/>
    <w:rsid w:val="009B6A52"/>
    <w:rsid w:val="009B6C37"/>
    <w:rsid w:val="009B6DCE"/>
    <w:rsid w:val="009B6E9F"/>
    <w:rsid w:val="009B719B"/>
    <w:rsid w:val="009B729E"/>
    <w:rsid w:val="009B7A48"/>
    <w:rsid w:val="009C0041"/>
    <w:rsid w:val="009C0B09"/>
    <w:rsid w:val="009C0FAE"/>
    <w:rsid w:val="009C158B"/>
    <w:rsid w:val="009C1AE8"/>
    <w:rsid w:val="009C1E3E"/>
    <w:rsid w:val="009C2171"/>
    <w:rsid w:val="009C2437"/>
    <w:rsid w:val="009C2529"/>
    <w:rsid w:val="009C320B"/>
    <w:rsid w:val="009C33FE"/>
    <w:rsid w:val="009C493D"/>
    <w:rsid w:val="009C5476"/>
    <w:rsid w:val="009C566A"/>
    <w:rsid w:val="009C580E"/>
    <w:rsid w:val="009C5905"/>
    <w:rsid w:val="009C5E1E"/>
    <w:rsid w:val="009C66E6"/>
    <w:rsid w:val="009C6CAF"/>
    <w:rsid w:val="009C6ECA"/>
    <w:rsid w:val="009C6FC0"/>
    <w:rsid w:val="009C7093"/>
    <w:rsid w:val="009C71C7"/>
    <w:rsid w:val="009D0ECD"/>
    <w:rsid w:val="009D0F29"/>
    <w:rsid w:val="009D1515"/>
    <w:rsid w:val="009D181A"/>
    <w:rsid w:val="009D1B6B"/>
    <w:rsid w:val="009D2584"/>
    <w:rsid w:val="009D2B81"/>
    <w:rsid w:val="009D2BFB"/>
    <w:rsid w:val="009D2D3F"/>
    <w:rsid w:val="009D3380"/>
    <w:rsid w:val="009D3799"/>
    <w:rsid w:val="009D3C19"/>
    <w:rsid w:val="009D3DAF"/>
    <w:rsid w:val="009D40D6"/>
    <w:rsid w:val="009D6109"/>
    <w:rsid w:val="009D610E"/>
    <w:rsid w:val="009D6AE7"/>
    <w:rsid w:val="009D7337"/>
    <w:rsid w:val="009D791D"/>
    <w:rsid w:val="009D7D20"/>
    <w:rsid w:val="009D7DC3"/>
    <w:rsid w:val="009E0967"/>
    <w:rsid w:val="009E1181"/>
    <w:rsid w:val="009E1206"/>
    <w:rsid w:val="009E188F"/>
    <w:rsid w:val="009E1D9F"/>
    <w:rsid w:val="009E252B"/>
    <w:rsid w:val="009E2927"/>
    <w:rsid w:val="009E307A"/>
    <w:rsid w:val="009E34A6"/>
    <w:rsid w:val="009E44FD"/>
    <w:rsid w:val="009E45E3"/>
    <w:rsid w:val="009E4B0B"/>
    <w:rsid w:val="009E4E4B"/>
    <w:rsid w:val="009E5538"/>
    <w:rsid w:val="009E56AF"/>
    <w:rsid w:val="009E6871"/>
    <w:rsid w:val="009F04F6"/>
    <w:rsid w:val="009F0707"/>
    <w:rsid w:val="009F0787"/>
    <w:rsid w:val="009F0BD2"/>
    <w:rsid w:val="009F1131"/>
    <w:rsid w:val="009F1302"/>
    <w:rsid w:val="009F1C83"/>
    <w:rsid w:val="009F29E7"/>
    <w:rsid w:val="009F30D0"/>
    <w:rsid w:val="009F311A"/>
    <w:rsid w:val="009F3DE3"/>
    <w:rsid w:val="009F45A7"/>
    <w:rsid w:val="009F4602"/>
    <w:rsid w:val="009F48D8"/>
    <w:rsid w:val="009F4B04"/>
    <w:rsid w:val="009F5028"/>
    <w:rsid w:val="009F5051"/>
    <w:rsid w:val="009F6AEE"/>
    <w:rsid w:val="009F79D7"/>
    <w:rsid w:val="00A00557"/>
    <w:rsid w:val="00A01E8E"/>
    <w:rsid w:val="00A02612"/>
    <w:rsid w:val="00A0335C"/>
    <w:rsid w:val="00A051FA"/>
    <w:rsid w:val="00A05683"/>
    <w:rsid w:val="00A058B2"/>
    <w:rsid w:val="00A05FBB"/>
    <w:rsid w:val="00A06767"/>
    <w:rsid w:val="00A06B2A"/>
    <w:rsid w:val="00A07849"/>
    <w:rsid w:val="00A07AC6"/>
    <w:rsid w:val="00A1007C"/>
    <w:rsid w:val="00A10AE9"/>
    <w:rsid w:val="00A10E84"/>
    <w:rsid w:val="00A11305"/>
    <w:rsid w:val="00A11577"/>
    <w:rsid w:val="00A12DCB"/>
    <w:rsid w:val="00A134A8"/>
    <w:rsid w:val="00A13795"/>
    <w:rsid w:val="00A139A2"/>
    <w:rsid w:val="00A13B12"/>
    <w:rsid w:val="00A13E9D"/>
    <w:rsid w:val="00A14025"/>
    <w:rsid w:val="00A14495"/>
    <w:rsid w:val="00A145FC"/>
    <w:rsid w:val="00A14CAB"/>
    <w:rsid w:val="00A14F7C"/>
    <w:rsid w:val="00A15259"/>
    <w:rsid w:val="00A154DE"/>
    <w:rsid w:val="00A166C3"/>
    <w:rsid w:val="00A16DAD"/>
    <w:rsid w:val="00A172A4"/>
    <w:rsid w:val="00A174F6"/>
    <w:rsid w:val="00A175AC"/>
    <w:rsid w:val="00A17803"/>
    <w:rsid w:val="00A17EDA"/>
    <w:rsid w:val="00A208DB"/>
    <w:rsid w:val="00A2204C"/>
    <w:rsid w:val="00A222D1"/>
    <w:rsid w:val="00A227ED"/>
    <w:rsid w:val="00A22925"/>
    <w:rsid w:val="00A22A71"/>
    <w:rsid w:val="00A24489"/>
    <w:rsid w:val="00A24892"/>
    <w:rsid w:val="00A25A35"/>
    <w:rsid w:val="00A25E6E"/>
    <w:rsid w:val="00A26A90"/>
    <w:rsid w:val="00A30160"/>
    <w:rsid w:val="00A30AAB"/>
    <w:rsid w:val="00A30C2A"/>
    <w:rsid w:val="00A30EBA"/>
    <w:rsid w:val="00A32046"/>
    <w:rsid w:val="00A32361"/>
    <w:rsid w:val="00A327BE"/>
    <w:rsid w:val="00A328B5"/>
    <w:rsid w:val="00A32F5A"/>
    <w:rsid w:val="00A3307B"/>
    <w:rsid w:val="00A34594"/>
    <w:rsid w:val="00A34AC7"/>
    <w:rsid w:val="00A354D2"/>
    <w:rsid w:val="00A35EA4"/>
    <w:rsid w:val="00A3625D"/>
    <w:rsid w:val="00A40255"/>
    <w:rsid w:val="00A40B3F"/>
    <w:rsid w:val="00A40E41"/>
    <w:rsid w:val="00A41208"/>
    <w:rsid w:val="00A41E89"/>
    <w:rsid w:val="00A41FBA"/>
    <w:rsid w:val="00A425AE"/>
    <w:rsid w:val="00A42AE1"/>
    <w:rsid w:val="00A42C61"/>
    <w:rsid w:val="00A43057"/>
    <w:rsid w:val="00A43547"/>
    <w:rsid w:val="00A43980"/>
    <w:rsid w:val="00A447BC"/>
    <w:rsid w:val="00A44CCD"/>
    <w:rsid w:val="00A44E73"/>
    <w:rsid w:val="00A45128"/>
    <w:rsid w:val="00A45244"/>
    <w:rsid w:val="00A45BFA"/>
    <w:rsid w:val="00A46573"/>
    <w:rsid w:val="00A47440"/>
    <w:rsid w:val="00A47820"/>
    <w:rsid w:val="00A478CD"/>
    <w:rsid w:val="00A47AEB"/>
    <w:rsid w:val="00A47F9D"/>
    <w:rsid w:val="00A50261"/>
    <w:rsid w:val="00A50B3F"/>
    <w:rsid w:val="00A5179E"/>
    <w:rsid w:val="00A518E3"/>
    <w:rsid w:val="00A51952"/>
    <w:rsid w:val="00A51C20"/>
    <w:rsid w:val="00A5230D"/>
    <w:rsid w:val="00A52451"/>
    <w:rsid w:val="00A52752"/>
    <w:rsid w:val="00A52854"/>
    <w:rsid w:val="00A5351C"/>
    <w:rsid w:val="00A54AD5"/>
    <w:rsid w:val="00A54FEA"/>
    <w:rsid w:val="00A55DDD"/>
    <w:rsid w:val="00A561EE"/>
    <w:rsid w:val="00A56724"/>
    <w:rsid w:val="00A56AD3"/>
    <w:rsid w:val="00A57731"/>
    <w:rsid w:val="00A57F76"/>
    <w:rsid w:val="00A600E0"/>
    <w:rsid w:val="00A60820"/>
    <w:rsid w:val="00A60A67"/>
    <w:rsid w:val="00A60AB8"/>
    <w:rsid w:val="00A60BB6"/>
    <w:rsid w:val="00A60CC5"/>
    <w:rsid w:val="00A61573"/>
    <w:rsid w:val="00A61935"/>
    <w:rsid w:val="00A61E7D"/>
    <w:rsid w:val="00A6215A"/>
    <w:rsid w:val="00A62544"/>
    <w:rsid w:val="00A62E96"/>
    <w:rsid w:val="00A6301C"/>
    <w:rsid w:val="00A6474E"/>
    <w:rsid w:val="00A64C67"/>
    <w:rsid w:val="00A64C69"/>
    <w:rsid w:val="00A65A29"/>
    <w:rsid w:val="00A65BF5"/>
    <w:rsid w:val="00A662CA"/>
    <w:rsid w:val="00A6680F"/>
    <w:rsid w:val="00A66ADA"/>
    <w:rsid w:val="00A66DF2"/>
    <w:rsid w:val="00A67022"/>
    <w:rsid w:val="00A6726E"/>
    <w:rsid w:val="00A67A00"/>
    <w:rsid w:val="00A67AAC"/>
    <w:rsid w:val="00A712EF"/>
    <w:rsid w:val="00A71722"/>
    <w:rsid w:val="00A71DC3"/>
    <w:rsid w:val="00A71EB3"/>
    <w:rsid w:val="00A71F7E"/>
    <w:rsid w:val="00A727F7"/>
    <w:rsid w:val="00A737C1"/>
    <w:rsid w:val="00A7382A"/>
    <w:rsid w:val="00A73B28"/>
    <w:rsid w:val="00A74F42"/>
    <w:rsid w:val="00A74F51"/>
    <w:rsid w:val="00A753F8"/>
    <w:rsid w:val="00A75F08"/>
    <w:rsid w:val="00A75F78"/>
    <w:rsid w:val="00A7613A"/>
    <w:rsid w:val="00A761F5"/>
    <w:rsid w:val="00A76514"/>
    <w:rsid w:val="00A76AAB"/>
    <w:rsid w:val="00A77BA3"/>
    <w:rsid w:val="00A77C9E"/>
    <w:rsid w:val="00A8080C"/>
    <w:rsid w:val="00A80AF0"/>
    <w:rsid w:val="00A80DCE"/>
    <w:rsid w:val="00A8111B"/>
    <w:rsid w:val="00A8154A"/>
    <w:rsid w:val="00A81618"/>
    <w:rsid w:val="00A818D8"/>
    <w:rsid w:val="00A818EC"/>
    <w:rsid w:val="00A8394A"/>
    <w:rsid w:val="00A83C34"/>
    <w:rsid w:val="00A83E80"/>
    <w:rsid w:val="00A842E5"/>
    <w:rsid w:val="00A8472D"/>
    <w:rsid w:val="00A84F1E"/>
    <w:rsid w:val="00A86010"/>
    <w:rsid w:val="00A86408"/>
    <w:rsid w:val="00A86846"/>
    <w:rsid w:val="00A86C44"/>
    <w:rsid w:val="00A86C72"/>
    <w:rsid w:val="00A86F75"/>
    <w:rsid w:val="00A87013"/>
    <w:rsid w:val="00A8701B"/>
    <w:rsid w:val="00A87550"/>
    <w:rsid w:val="00A87D46"/>
    <w:rsid w:val="00A87DFD"/>
    <w:rsid w:val="00A908FC"/>
    <w:rsid w:val="00A90F50"/>
    <w:rsid w:val="00A91B69"/>
    <w:rsid w:val="00A92417"/>
    <w:rsid w:val="00A92439"/>
    <w:rsid w:val="00A92BB8"/>
    <w:rsid w:val="00A92F59"/>
    <w:rsid w:val="00A933F0"/>
    <w:rsid w:val="00A93FD5"/>
    <w:rsid w:val="00A94079"/>
    <w:rsid w:val="00A9416B"/>
    <w:rsid w:val="00A948B6"/>
    <w:rsid w:val="00A94903"/>
    <w:rsid w:val="00A9572E"/>
    <w:rsid w:val="00A95896"/>
    <w:rsid w:val="00A96ADA"/>
    <w:rsid w:val="00A96CDA"/>
    <w:rsid w:val="00A978DB"/>
    <w:rsid w:val="00AA1965"/>
    <w:rsid w:val="00AA1DA8"/>
    <w:rsid w:val="00AA2EA6"/>
    <w:rsid w:val="00AA31E5"/>
    <w:rsid w:val="00AA32B3"/>
    <w:rsid w:val="00AA378A"/>
    <w:rsid w:val="00AA39EC"/>
    <w:rsid w:val="00AA4E56"/>
    <w:rsid w:val="00AA5177"/>
    <w:rsid w:val="00AA5586"/>
    <w:rsid w:val="00AA5BE8"/>
    <w:rsid w:val="00AA6297"/>
    <w:rsid w:val="00AA6308"/>
    <w:rsid w:val="00AA66D6"/>
    <w:rsid w:val="00AA6F28"/>
    <w:rsid w:val="00AA7906"/>
    <w:rsid w:val="00AA7D10"/>
    <w:rsid w:val="00AA7D87"/>
    <w:rsid w:val="00AA7E1F"/>
    <w:rsid w:val="00AB076F"/>
    <w:rsid w:val="00AB0F86"/>
    <w:rsid w:val="00AB1B91"/>
    <w:rsid w:val="00AB1D02"/>
    <w:rsid w:val="00AB2091"/>
    <w:rsid w:val="00AB26EF"/>
    <w:rsid w:val="00AB3596"/>
    <w:rsid w:val="00AB3BE7"/>
    <w:rsid w:val="00AB3D82"/>
    <w:rsid w:val="00AB4E90"/>
    <w:rsid w:val="00AB500F"/>
    <w:rsid w:val="00AB560D"/>
    <w:rsid w:val="00AB5BDB"/>
    <w:rsid w:val="00AB5DA2"/>
    <w:rsid w:val="00AB6D5C"/>
    <w:rsid w:val="00AB6F2B"/>
    <w:rsid w:val="00AB6FFB"/>
    <w:rsid w:val="00AB765D"/>
    <w:rsid w:val="00AB7BCD"/>
    <w:rsid w:val="00AB7FAE"/>
    <w:rsid w:val="00AC03F0"/>
    <w:rsid w:val="00AC0616"/>
    <w:rsid w:val="00AC0798"/>
    <w:rsid w:val="00AC0D63"/>
    <w:rsid w:val="00AC1053"/>
    <w:rsid w:val="00AC123F"/>
    <w:rsid w:val="00AC188E"/>
    <w:rsid w:val="00AC1B35"/>
    <w:rsid w:val="00AC292A"/>
    <w:rsid w:val="00AC2C82"/>
    <w:rsid w:val="00AC3030"/>
    <w:rsid w:val="00AC3393"/>
    <w:rsid w:val="00AC33BF"/>
    <w:rsid w:val="00AC34FF"/>
    <w:rsid w:val="00AC35D9"/>
    <w:rsid w:val="00AC4017"/>
    <w:rsid w:val="00AC517C"/>
    <w:rsid w:val="00AC53C1"/>
    <w:rsid w:val="00AC5680"/>
    <w:rsid w:val="00AC59C2"/>
    <w:rsid w:val="00AC5EF1"/>
    <w:rsid w:val="00AC5FD1"/>
    <w:rsid w:val="00AC66CD"/>
    <w:rsid w:val="00AC6AD6"/>
    <w:rsid w:val="00AC6BAF"/>
    <w:rsid w:val="00AC730C"/>
    <w:rsid w:val="00AC751B"/>
    <w:rsid w:val="00AD0E88"/>
    <w:rsid w:val="00AD0F6C"/>
    <w:rsid w:val="00AD0FC2"/>
    <w:rsid w:val="00AD113C"/>
    <w:rsid w:val="00AD1329"/>
    <w:rsid w:val="00AD1BDD"/>
    <w:rsid w:val="00AD2E29"/>
    <w:rsid w:val="00AD4723"/>
    <w:rsid w:val="00AD4C1A"/>
    <w:rsid w:val="00AD4DC6"/>
    <w:rsid w:val="00AD5971"/>
    <w:rsid w:val="00AD5982"/>
    <w:rsid w:val="00AD6671"/>
    <w:rsid w:val="00AD78A8"/>
    <w:rsid w:val="00AD7D3F"/>
    <w:rsid w:val="00AE03CF"/>
    <w:rsid w:val="00AE0762"/>
    <w:rsid w:val="00AE12A1"/>
    <w:rsid w:val="00AE1747"/>
    <w:rsid w:val="00AE1CBC"/>
    <w:rsid w:val="00AE26CF"/>
    <w:rsid w:val="00AE3594"/>
    <w:rsid w:val="00AE3A41"/>
    <w:rsid w:val="00AE3DC7"/>
    <w:rsid w:val="00AE419D"/>
    <w:rsid w:val="00AE43CF"/>
    <w:rsid w:val="00AE4B8F"/>
    <w:rsid w:val="00AE5048"/>
    <w:rsid w:val="00AE52EA"/>
    <w:rsid w:val="00AE54FC"/>
    <w:rsid w:val="00AE558F"/>
    <w:rsid w:val="00AE5713"/>
    <w:rsid w:val="00AE5C92"/>
    <w:rsid w:val="00AE6966"/>
    <w:rsid w:val="00AE7322"/>
    <w:rsid w:val="00AE7A2F"/>
    <w:rsid w:val="00AE7FED"/>
    <w:rsid w:val="00AF0468"/>
    <w:rsid w:val="00AF12BD"/>
    <w:rsid w:val="00AF1EDE"/>
    <w:rsid w:val="00AF2248"/>
    <w:rsid w:val="00AF2D19"/>
    <w:rsid w:val="00AF2DBE"/>
    <w:rsid w:val="00AF3560"/>
    <w:rsid w:val="00AF376B"/>
    <w:rsid w:val="00AF4934"/>
    <w:rsid w:val="00AF4F9A"/>
    <w:rsid w:val="00AF51F0"/>
    <w:rsid w:val="00AF5D9D"/>
    <w:rsid w:val="00AF5EC8"/>
    <w:rsid w:val="00AF67BB"/>
    <w:rsid w:val="00AF6857"/>
    <w:rsid w:val="00AF6C54"/>
    <w:rsid w:val="00AF773D"/>
    <w:rsid w:val="00AF7F48"/>
    <w:rsid w:val="00B008E7"/>
    <w:rsid w:val="00B00A22"/>
    <w:rsid w:val="00B00F60"/>
    <w:rsid w:val="00B02386"/>
    <w:rsid w:val="00B028FE"/>
    <w:rsid w:val="00B02A9F"/>
    <w:rsid w:val="00B02C3B"/>
    <w:rsid w:val="00B030F5"/>
    <w:rsid w:val="00B03A9A"/>
    <w:rsid w:val="00B03B40"/>
    <w:rsid w:val="00B03BD1"/>
    <w:rsid w:val="00B03D40"/>
    <w:rsid w:val="00B03F0C"/>
    <w:rsid w:val="00B04AA7"/>
    <w:rsid w:val="00B04B7E"/>
    <w:rsid w:val="00B04EEA"/>
    <w:rsid w:val="00B05276"/>
    <w:rsid w:val="00B053D8"/>
    <w:rsid w:val="00B053EE"/>
    <w:rsid w:val="00B066AE"/>
    <w:rsid w:val="00B06AD5"/>
    <w:rsid w:val="00B06B39"/>
    <w:rsid w:val="00B07B18"/>
    <w:rsid w:val="00B07F1A"/>
    <w:rsid w:val="00B1016C"/>
    <w:rsid w:val="00B105E0"/>
    <w:rsid w:val="00B10642"/>
    <w:rsid w:val="00B11A95"/>
    <w:rsid w:val="00B12D49"/>
    <w:rsid w:val="00B1353E"/>
    <w:rsid w:val="00B13F8B"/>
    <w:rsid w:val="00B1428A"/>
    <w:rsid w:val="00B14AD7"/>
    <w:rsid w:val="00B15167"/>
    <w:rsid w:val="00B151D6"/>
    <w:rsid w:val="00B16879"/>
    <w:rsid w:val="00B16BD0"/>
    <w:rsid w:val="00B16DAE"/>
    <w:rsid w:val="00B170BD"/>
    <w:rsid w:val="00B1720E"/>
    <w:rsid w:val="00B17A00"/>
    <w:rsid w:val="00B209E1"/>
    <w:rsid w:val="00B2114E"/>
    <w:rsid w:val="00B21565"/>
    <w:rsid w:val="00B21969"/>
    <w:rsid w:val="00B223B5"/>
    <w:rsid w:val="00B22C60"/>
    <w:rsid w:val="00B22E39"/>
    <w:rsid w:val="00B22EE9"/>
    <w:rsid w:val="00B231EB"/>
    <w:rsid w:val="00B23610"/>
    <w:rsid w:val="00B2378E"/>
    <w:rsid w:val="00B23E7B"/>
    <w:rsid w:val="00B24346"/>
    <w:rsid w:val="00B2652C"/>
    <w:rsid w:val="00B26F37"/>
    <w:rsid w:val="00B277CF"/>
    <w:rsid w:val="00B27A4C"/>
    <w:rsid w:val="00B27B7A"/>
    <w:rsid w:val="00B27D2E"/>
    <w:rsid w:val="00B30204"/>
    <w:rsid w:val="00B3023C"/>
    <w:rsid w:val="00B30386"/>
    <w:rsid w:val="00B3061E"/>
    <w:rsid w:val="00B3077F"/>
    <w:rsid w:val="00B30CBC"/>
    <w:rsid w:val="00B31AA3"/>
    <w:rsid w:val="00B32086"/>
    <w:rsid w:val="00B32F0D"/>
    <w:rsid w:val="00B3320A"/>
    <w:rsid w:val="00B3445D"/>
    <w:rsid w:val="00B34509"/>
    <w:rsid w:val="00B35A93"/>
    <w:rsid w:val="00B35ECB"/>
    <w:rsid w:val="00B3642A"/>
    <w:rsid w:val="00B36541"/>
    <w:rsid w:val="00B36BB7"/>
    <w:rsid w:val="00B372D5"/>
    <w:rsid w:val="00B37BAF"/>
    <w:rsid w:val="00B40691"/>
    <w:rsid w:val="00B40750"/>
    <w:rsid w:val="00B41904"/>
    <w:rsid w:val="00B42D14"/>
    <w:rsid w:val="00B42D46"/>
    <w:rsid w:val="00B43DBB"/>
    <w:rsid w:val="00B452B3"/>
    <w:rsid w:val="00B45556"/>
    <w:rsid w:val="00B45565"/>
    <w:rsid w:val="00B47704"/>
    <w:rsid w:val="00B47BDA"/>
    <w:rsid w:val="00B5176A"/>
    <w:rsid w:val="00B52C69"/>
    <w:rsid w:val="00B52D55"/>
    <w:rsid w:val="00B533FF"/>
    <w:rsid w:val="00B53B38"/>
    <w:rsid w:val="00B55E91"/>
    <w:rsid w:val="00B56815"/>
    <w:rsid w:val="00B57201"/>
    <w:rsid w:val="00B57974"/>
    <w:rsid w:val="00B579B5"/>
    <w:rsid w:val="00B600E7"/>
    <w:rsid w:val="00B61614"/>
    <w:rsid w:val="00B616D5"/>
    <w:rsid w:val="00B61823"/>
    <w:rsid w:val="00B61C59"/>
    <w:rsid w:val="00B61CBD"/>
    <w:rsid w:val="00B626A4"/>
    <w:rsid w:val="00B626CB"/>
    <w:rsid w:val="00B62FBE"/>
    <w:rsid w:val="00B62FBF"/>
    <w:rsid w:val="00B6366C"/>
    <w:rsid w:val="00B636D8"/>
    <w:rsid w:val="00B641B4"/>
    <w:rsid w:val="00B6502C"/>
    <w:rsid w:val="00B653F5"/>
    <w:rsid w:val="00B65552"/>
    <w:rsid w:val="00B65D83"/>
    <w:rsid w:val="00B679CD"/>
    <w:rsid w:val="00B70CB6"/>
    <w:rsid w:val="00B713EC"/>
    <w:rsid w:val="00B719E1"/>
    <w:rsid w:val="00B72175"/>
    <w:rsid w:val="00B7267B"/>
    <w:rsid w:val="00B72B3C"/>
    <w:rsid w:val="00B72BDB"/>
    <w:rsid w:val="00B7347C"/>
    <w:rsid w:val="00B73611"/>
    <w:rsid w:val="00B737D3"/>
    <w:rsid w:val="00B741C9"/>
    <w:rsid w:val="00B742B4"/>
    <w:rsid w:val="00B7438B"/>
    <w:rsid w:val="00B748D2"/>
    <w:rsid w:val="00B754C9"/>
    <w:rsid w:val="00B75C86"/>
    <w:rsid w:val="00B761D9"/>
    <w:rsid w:val="00B77FAF"/>
    <w:rsid w:val="00B8026A"/>
    <w:rsid w:val="00B80992"/>
    <w:rsid w:val="00B80DF6"/>
    <w:rsid w:val="00B81FCA"/>
    <w:rsid w:val="00B83BFE"/>
    <w:rsid w:val="00B85597"/>
    <w:rsid w:val="00B85DEF"/>
    <w:rsid w:val="00B85ED3"/>
    <w:rsid w:val="00B8607F"/>
    <w:rsid w:val="00B86911"/>
    <w:rsid w:val="00B86E44"/>
    <w:rsid w:val="00B879DD"/>
    <w:rsid w:val="00B9009A"/>
    <w:rsid w:val="00B9073E"/>
    <w:rsid w:val="00B91B61"/>
    <w:rsid w:val="00B91F44"/>
    <w:rsid w:val="00B9222F"/>
    <w:rsid w:val="00B923D5"/>
    <w:rsid w:val="00B92F8D"/>
    <w:rsid w:val="00B93171"/>
    <w:rsid w:val="00B936D2"/>
    <w:rsid w:val="00B9371C"/>
    <w:rsid w:val="00B93EC7"/>
    <w:rsid w:val="00B93EF1"/>
    <w:rsid w:val="00B941D6"/>
    <w:rsid w:val="00B948E2"/>
    <w:rsid w:val="00B9495A"/>
    <w:rsid w:val="00B95E9F"/>
    <w:rsid w:val="00B96620"/>
    <w:rsid w:val="00B967FF"/>
    <w:rsid w:val="00B971C6"/>
    <w:rsid w:val="00B978ED"/>
    <w:rsid w:val="00B979E4"/>
    <w:rsid w:val="00B97C26"/>
    <w:rsid w:val="00BA09ED"/>
    <w:rsid w:val="00BA169A"/>
    <w:rsid w:val="00BA2366"/>
    <w:rsid w:val="00BA2CB3"/>
    <w:rsid w:val="00BA3CF6"/>
    <w:rsid w:val="00BA42EC"/>
    <w:rsid w:val="00BA4581"/>
    <w:rsid w:val="00BA48EC"/>
    <w:rsid w:val="00BA4D32"/>
    <w:rsid w:val="00BA6066"/>
    <w:rsid w:val="00BA6291"/>
    <w:rsid w:val="00BA6D3F"/>
    <w:rsid w:val="00BA6E48"/>
    <w:rsid w:val="00BA7309"/>
    <w:rsid w:val="00BA7BC9"/>
    <w:rsid w:val="00BA7C20"/>
    <w:rsid w:val="00BA7C67"/>
    <w:rsid w:val="00BB0138"/>
    <w:rsid w:val="00BB1065"/>
    <w:rsid w:val="00BB1612"/>
    <w:rsid w:val="00BB17D3"/>
    <w:rsid w:val="00BB2458"/>
    <w:rsid w:val="00BB2A37"/>
    <w:rsid w:val="00BB2AAD"/>
    <w:rsid w:val="00BB3AC8"/>
    <w:rsid w:val="00BB3D9B"/>
    <w:rsid w:val="00BB4F85"/>
    <w:rsid w:val="00BB52E2"/>
    <w:rsid w:val="00BB54A5"/>
    <w:rsid w:val="00BB5900"/>
    <w:rsid w:val="00BB590A"/>
    <w:rsid w:val="00BB5926"/>
    <w:rsid w:val="00BB5EE9"/>
    <w:rsid w:val="00BB659F"/>
    <w:rsid w:val="00BB7432"/>
    <w:rsid w:val="00BC00E9"/>
    <w:rsid w:val="00BC0227"/>
    <w:rsid w:val="00BC15C7"/>
    <w:rsid w:val="00BC188C"/>
    <w:rsid w:val="00BC1D44"/>
    <w:rsid w:val="00BC2080"/>
    <w:rsid w:val="00BC25C4"/>
    <w:rsid w:val="00BC27CA"/>
    <w:rsid w:val="00BC288D"/>
    <w:rsid w:val="00BC28A9"/>
    <w:rsid w:val="00BC3423"/>
    <w:rsid w:val="00BC3A78"/>
    <w:rsid w:val="00BC5234"/>
    <w:rsid w:val="00BC5508"/>
    <w:rsid w:val="00BC6075"/>
    <w:rsid w:val="00BC635C"/>
    <w:rsid w:val="00BC72B4"/>
    <w:rsid w:val="00BC74CA"/>
    <w:rsid w:val="00BC7F51"/>
    <w:rsid w:val="00BD07E9"/>
    <w:rsid w:val="00BD095E"/>
    <w:rsid w:val="00BD0A71"/>
    <w:rsid w:val="00BD0EF4"/>
    <w:rsid w:val="00BD1103"/>
    <w:rsid w:val="00BD186C"/>
    <w:rsid w:val="00BD2828"/>
    <w:rsid w:val="00BD28F3"/>
    <w:rsid w:val="00BD2997"/>
    <w:rsid w:val="00BD2BCD"/>
    <w:rsid w:val="00BD352D"/>
    <w:rsid w:val="00BD37D7"/>
    <w:rsid w:val="00BD3C82"/>
    <w:rsid w:val="00BD4C16"/>
    <w:rsid w:val="00BD5C7C"/>
    <w:rsid w:val="00BD613F"/>
    <w:rsid w:val="00BD6E39"/>
    <w:rsid w:val="00BD77CE"/>
    <w:rsid w:val="00BD7ACA"/>
    <w:rsid w:val="00BE03D4"/>
    <w:rsid w:val="00BE068A"/>
    <w:rsid w:val="00BE0A84"/>
    <w:rsid w:val="00BE129B"/>
    <w:rsid w:val="00BE1711"/>
    <w:rsid w:val="00BE2828"/>
    <w:rsid w:val="00BE29CF"/>
    <w:rsid w:val="00BE2A6D"/>
    <w:rsid w:val="00BE2B71"/>
    <w:rsid w:val="00BE314E"/>
    <w:rsid w:val="00BE363D"/>
    <w:rsid w:val="00BE3F67"/>
    <w:rsid w:val="00BE4383"/>
    <w:rsid w:val="00BE479C"/>
    <w:rsid w:val="00BE4F5F"/>
    <w:rsid w:val="00BE5329"/>
    <w:rsid w:val="00BE5DC8"/>
    <w:rsid w:val="00BE7E74"/>
    <w:rsid w:val="00BE7E7D"/>
    <w:rsid w:val="00BF0585"/>
    <w:rsid w:val="00BF0634"/>
    <w:rsid w:val="00BF07C0"/>
    <w:rsid w:val="00BF1B83"/>
    <w:rsid w:val="00BF2333"/>
    <w:rsid w:val="00BF2AB2"/>
    <w:rsid w:val="00BF32F0"/>
    <w:rsid w:val="00BF371B"/>
    <w:rsid w:val="00BF385E"/>
    <w:rsid w:val="00BF3F54"/>
    <w:rsid w:val="00BF4078"/>
    <w:rsid w:val="00BF46C7"/>
    <w:rsid w:val="00BF4A49"/>
    <w:rsid w:val="00BF4EE5"/>
    <w:rsid w:val="00BF54A7"/>
    <w:rsid w:val="00BF569B"/>
    <w:rsid w:val="00BF627D"/>
    <w:rsid w:val="00BF6CA4"/>
    <w:rsid w:val="00BF70E4"/>
    <w:rsid w:val="00BF7440"/>
    <w:rsid w:val="00BF7587"/>
    <w:rsid w:val="00BF7B69"/>
    <w:rsid w:val="00C00C32"/>
    <w:rsid w:val="00C01637"/>
    <w:rsid w:val="00C01879"/>
    <w:rsid w:val="00C01ECD"/>
    <w:rsid w:val="00C02D67"/>
    <w:rsid w:val="00C03736"/>
    <w:rsid w:val="00C03B09"/>
    <w:rsid w:val="00C04AEA"/>
    <w:rsid w:val="00C04C47"/>
    <w:rsid w:val="00C04F60"/>
    <w:rsid w:val="00C06701"/>
    <w:rsid w:val="00C0695A"/>
    <w:rsid w:val="00C06BFC"/>
    <w:rsid w:val="00C07E49"/>
    <w:rsid w:val="00C10880"/>
    <w:rsid w:val="00C10D1F"/>
    <w:rsid w:val="00C1158D"/>
    <w:rsid w:val="00C119A4"/>
    <w:rsid w:val="00C11C96"/>
    <w:rsid w:val="00C11D96"/>
    <w:rsid w:val="00C12AA7"/>
    <w:rsid w:val="00C12ADE"/>
    <w:rsid w:val="00C13539"/>
    <w:rsid w:val="00C1442E"/>
    <w:rsid w:val="00C14796"/>
    <w:rsid w:val="00C149DF"/>
    <w:rsid w:val="00C14C4A"/>
    <w:rsid w:val="00C15052"/>
    <w:rsid w:val="00C152BF"/>
    <w:rsid w:val="00C15317"/>
    <w:rsid w:val="00C15B71"/>
    <w:rsid w:val="00C16804"/>
    <w:rsid w:val="00C16934"/>
    <w:rsid w:val="00C16C84"/>
    <w:rsid w:val="00C17283"/>
    <w:rsid w:val="00C17CFC"/>
    <w:rsid w:val="00C20129"/>
    <w:rsid w:val="00C203AD"/>
    <w:rsid w:val="00C20A8B"/>
    <w:rsid w:val="00C212B2"/>
    <w:rsid w:val="00C21AC7"/>
    <w:rsid w:val="00C2218D"/>
    <w:rsid w:val="00C2255E"/>
    <w:rsid w:val="00C22A49"/>
    <w:rsid w:val="00C22E90"/>
    <w:rsid w:val="00C22EB2"/>
    <w:rsid w:val="00C239C1"/>
    <w:rsid w:val="00C23C27"/>
    <w:rsid w:val="00C247A2"/>
    <w:rsid w:val="00C24C20"/>
    <w:rsid w:val="00C24E2E"/>
    <w:rsid w:val="00C24E9D"/>
    <w:rsid w:val="00C25475"/>
    <w:rsid w:val="00C25E78"/>
    <w:rsid w:val="00C26003"/>
    <w:rsid w:val="00C260C9"/>
    <w:rsid w:val="00C2642B"/>
    <w:rsid w:val="00C27498"/>
    <w:rsid w:val="00C27798"/>
    <w:rsid w:val="00C27DC2"/>
    <w:rsid w:val="00C30316"/>
    <w:rsid w:val="00C3053B"/>
    <w:rsid w:val="00C309BE"/>
    <w:rsid w:val="00C31491"/>
    <w:rsid w:val="00C32717"/>
    <w:rsid w:val="00C33F3D"/>
    <w:rsid w:val="00C340A3"/>
    <w:rsid w:val="00C34EEC"/>
    <w:rsid w:val="00C35177"/>
    <w:rsid w:val="00C35861"/>
    <w:rsid w:val="00C36FF4"/>
    <w:rsid w:val="00C37798"/>
    <w:rsid w:val="00C40479"/>
    <w:rsid w:val="00C40A0A"/>
    <w:rsid w:val="00C40D87"/>
    <w:rsid w:val="00C418CC"/>
    <w:rsid w:val="00C41FDD"/>
    <w:rsid w:val="00C4207E"/>
    <w:rsid w:val="00C423C8"/>
    <w:rsid w:val="00C427BC"/>
    <w:rsid w:val="00C42A0C"/>
    <w:rsid w:val="00C43C46"/>
    <w:rsid w:val="00C448AC"/>
    <w:rsid w:val="00C44FDC"/>
    <w:rsid w:val="00C45BEA"/>
    <w:rsid w:val="00C46C59"/>
    <w:rsid w:val="00C47A14"/>
    <w:rsid w:val="00C501A5"/>
    <w:rsid w:val="00C5124C"/>
    <w:rsid w:val="00C51928"/>
    <w:rsid w:val="00C5207F"/>
    <w:rsid w:val="00C52EA3"/>
    <w:rsid w:val="00C52FA9"/>
    <w:rsid w:val="00C53560"/>
    <w:rsid w:val="00C537BC"/>
    <w:rsid w:val="00C53DDB"/>
    <w:rsid w:val="00C54223"/>
    <w:rsid w:val="00C54266"/>
    <w:rsid w:val="00C54482"/>
    <w:rsid w:val="00C54917"/>
    <w:rsid w:val="00C55518"/>
    <w:rsid w:val="00C55C33"/>
    <w:rsid w:val="00C55C72"/>
    <w:rsid w:val="00C55C8D"/>
    <w:rsid w:val="00C5622A"/>
    <w:rsid w:val="00C563DB"/>
    <w:rsid w:val="00C5646D"/>
    <w:rsid w:val="00C570A8"/>
    <w:rsid w:val="00C57FD9"/>
    <w:rsid w:val="00C6074C"/>
    <w:rsid w:val="00C60CEB"/>
    <w:rsid w:val="00C611B9"/>
    <w:rsid w:val="00C62294"/>
    <w:rsid w:val="00C62AB5"/>
    <w:rsid w:val="00C62C1E"/>
    <w:rsid w:val="00C6350A"/>
    <w:rsid w:val="00C6356C"/>
    <w:rsid w:val="00C635B0"/>
    <w:rsid w:val="00C63AD5"/>
    <w:rsid w:val="00C63FCE"/>
    <w:rsid w:val="00C64560"/>
    <w:rsid w:val="00C65543"/>
    <w:rsid w:val="00C655DD"/>
    <w:rsid w:val="00C65AE1"/>
    <w:rsid w:val="00C6682A"/>
    <w:rsid w:val="00C67A29"/>
    <w:rsid w:val="00C67CC9"/>
    <w:rsid w:val="00C70D6D"/>
    <w:rsid w:val="00C70E2C"/>
    <w:rsid w:val="00C70E42"/>
    <w:rsid w:val="00C7100B"/>
    <w:rsid w:val="00C716BA"/>
    <w:rsid w:val="00C718B3"/>
    <w:rsid w:val="00C71997"/>
    <w:rsid w:val="00C73106"/>
    <w:rsid w:val="00C731D5"/>
    <w:rsid w:val="00C731DD"/>
    <w:rsid w:val="00C735CC"/>
    <w:rsid w:val="00C73A55"/>
    <w:rsid w:val="00C73FB9"/>
    <w:rsid w:val="00C741E7"/>
    <w:rsid w:val="00C747A4"/>
    <w:rsid w:val="00C74D07"/>
    <w:rsid w:val="00C750FC"/>
    <w:rsid w:val="00C76469"/>
    <w:rsid w:val="00C767F8"/>
    <w:rsid w:val="00C76C52"/>
    <w:rsid w:val="00C77894"/>
    <w:rsid w:val="00C77D27"/>
    <w:rsid w:val="00C80CD4"/>
    <w:rsid w:val="00C814D8"/>
    <w:rsid w:val="00C818FD"/>
    <w:rsid w:val="00C81B48"/>
    <w:rsid w:val="00C821C0"/>
    <w:rsid w:val="00C82CE2"/>
    <w:rsid w:val="00C84610"/>
    <w:rsid w:val="00C8489A"/>
    <w:rsid w:val="00C84B29"/>
    <w:rsid w:val="00C84D3C"/>
    <w:rsid w:val="00C850ED"/>
    <w:rsid w:val="00C85872"/>
    <w:rsid w:val="00C86088"/>
    <w:rsid w:val="00C8642B"/>
    <w:rsid w:val="00C872E8"/>
    <w:rsid w:val="00C877DD"/>
    <w:rsid w:val="00C87B81"/>
    <w:rsid w:val="00C87F15"/>
    <w:rsid w:val="00C909D3"/>
    <w:rsid w:val="00C90F84"/>
    <w:rsid w:val="00C910F9"/>
    <w:rsid w:val="00C9160D"/>
    <w:rsid w:val="00C923AC"/>
    <w:rsid w:val="00C92DE1"/>
    <w:rsid w:val="00C93219"/>
    <w:rsid w:val="00C93404"/>
    <w:rsid w:val="00C9365D"/>
    <w:rsid w:val="00C95397"/>
    <w:rsid w:val="00C96CC7"/>
    <w:rsid w:val="00C97128"/>
    <w:rsid w:val="00C97253"/>
    <w:rsid w:val="00C9768F"/>
    <w:rsid w:val="00C97796"/>
    <w:rsid w:val="00CA093F"/>
    <w:rsid w:val="00CA0CCA"/>
    <w:rsid w:val="00CA1022"/>
    <w:rsid w:val="00CA1C39"/>
    <w:rsid w:val="00CA2475"/>
    <w:rsid w:val="00CA2E45"/>
    <w:rsid w:val="00CA2EB3"/>
    <w:rsid w:val="00CA419F"/>
    <w:rsid w:val="00CA5017"/>
    <w:rsid w:val="00CA518A"/>
    <w:rsid w:val="00CA5B1F"/>
    <w:rsid w:val="00CA5E7B"/>
    <w:rsid w:val="00CA63F6"/>
    <w:rsid w:val="00CA654C"/>
    <w:rsid w:val="00CA6D1B"/>
    <w:rsid w:val="00CA7B27"/>
    <w:rsid w:val="00CB0F26"/>
    <w:rsid w:val="00CB235D"/>
    <w:rsid w:val="00CB2A43"/>
    <w:rsid w:val="00CB2D25"/>
    <w:rsid w:val="00CB4468"/>
    <w:rsid w:val="00CB48FA"/>
    <w:rsid w:val="00CB4BEE"/>
    <w:rsid w:val="00CB511D"/>
    <w:rsid w:val="00CB567E"/>
    <w:rsid w:val="00CB5DF4"/>
    <w:rsid w:val="00CB7653"/>
    <w:rsid w:val="00CB77FC"/>
    <w:rsid w:val="00CC00EE"/>
    <w:rsid w:val="00CC07E7"/>
    <w:rsid w:val="00CC091C"/>
    <w:rsid w:val="00CC0E26"/>
    <w:rsid w:val="00CC1177"/>
    <w:rsid w:val="00CC12CD"/>
    <w:rsid w:val="00CC1674"/>
    <w:rsid w:val="00CC1E1E"/>
    <w:rsid w:val="00CC35CE"/>
    <w:rsid w:val="00CC3920"/>
    <w:rsid w:val="00CC4852"/>
    <w:rsid w:val="00CC4D5D"/>
    <w:rsid w:val="00CC57C4"/>
    <w:rsid w:val="00CC6502"/>
    <w:rsid w:val="00CC71F2"/>
    <w:rsid w:val="00CC7A6A"/>
    <w:rsid w:val="00CC7B66"/>
    <w:rsid w:val="00CC7B69"/>
    <w:rsid w:val="00CC7CA4"/>
    <w:rsid w:val="00CD0243"/>
    <w:rsid w:val="00CD02ED"/>
    <w:rsid w:val="00CD0603"/>
    <w:rsid w:val="00CD0967"/>
    <w:rsid w:val="00CD17E2"/>
    <w:rsid w:val="00CD268E"/>
    <w:rsid w:val="00CD3994"/>
    <w:rsid w:val="00CD3D52"/>
    <w:rsid w:val="00CD4583"/>
    <w:rsid w:val="00CD4BB0"/>
    <w:rsid w:val="00CD530E"/>
    <w:rsid w:val="00CD7422"/>
    <w:rsid w:val="00CD78C9"/>
    <w:rsid w:val="00CE000C"/>
    <w:rsid w:val="00CE005F"/>
    <w:rsid w:val="00CE04C0"/>
    <w:rsid w:val="00CE0713"/>
    <w:rsid w:val="00CE0747"/>
    <w:rsid w:val="00CE0C7A"/>
    <w:rsid w:val="00CE0DA2"/>
    <w:rsid w:val="00CE19BF"/>
    <w:rsid w:val="00CE247A"/>
    <w:rsid w:val="00CE3249"/>
    <w:rsid w:val="00CE3A82"/>
    <w:rsid w:val="00CE3CE2"/>
    <w:rsid w:val="00CE3E5B"/>
    <w:rsid w:val="00CE52DA"/>
    <w:rsid w:val="00CE5FDE"/>
    <w:rsid w:val="00CE6640"/>
    <w:rsid w:val="00CE6776"/>
    <w:rsid w:val="00CE6D91"/>
    <w:rsid w:val="00CE7902"/>
    <w:rsid w:val="00CF03D8"/>
    <w:rsid w:val="00CF0BC3"/>
    <w:rsid w:val="00CF17FF"/>
    <w:rsid w:val="00CF1907"/>
    <w:rsid w:val="00CF20C1"/>
    <w:rsid w:val="00CF2425"/>
    <w:rsid w:val="00CF2437"/>
    <w:rsid w:val="00CF263A"/>
    <w:rsid w:val="00CF282B"/>
    <w:rsid w:val="00CF2B4D"/>
    <w:rsid w:val="00CF30CE"/>
    <w:rsid w:val="00CF30E9"/>
    <w:rsid w:val="00CF40CD"/>
    <w:rsid w:val="00CF5852"/>
    <w:rsid w:val="00CF5AFC"/>
    <w:rsid w:val="00CF5D02"/>
    <w:rsid w:val="00CF633B"/>
    <w:rsid w:val="00CF67B3"/>
    <w:rsid w:val="00CF7206"/>
    <w:rsid w:val="00CF774E"/>
    <w:rsid w:val="00CF7F01"/>
    <w:rsid w:val="00CF7FFD"/>
    <w:rsid w:val="00D0078F"/>
    <w:rsid w:val="00D00AA4"/>
    <w:rsid w:val="00D011B1"/>
    <w:rsid w:val="00D016D0"/>
    <w:rsid w:val="00D01D8F"/>
    <w:rsid w:val="00D027BF"/>
    <w:rsid w:val="00D03A3A"/>
    <w:rsid w:val="00D03C43"/>
    <w:rsid w:val="00D03C51"/>
    <w:rsid w:val="00D04548"/>
    <w:rsid w:val="00D04E80"/>
    <w:rsid w:val="00D0507F"/>
    <w:rsid w:val="00D053DE"/>
    <w:rsid w:val="00D0605C"/>
    <w:rsid w:val="00D060D5"/>
    <w:rsid w:val="00D0627D"/>
    <w:rsid w:val="00D06B3C"/>
    <w:rsid w:val="00D06E72"/>
    <w:rsid w:val="00D0782F"/>
    <w:rsid w:val="00D0785B"/>
    <w:rsid w:val="00D07C1B"/>
    <w:rsid w:val="00D106C5"/>
    <w:rsid w:val="00D10767"/>
    <w:rsid w:val="00D10923"/>
    <w:rsid w:val="00D10B0C"/>
    <w:rsid w:val="00D10D0C"/>
    <w:rsid w:val="00D123EC"/>
    <w:rsid w:val="00D12477"/>
    <w:rsid w:val="00D1272D"/>
    <w:rsid w:val="00D13788"/>
    <w:rsid w:val="00D13827"/>
    <w:rsid w:val="00D13ED3"/>
    <w:rsid w:val="00D14AF2"/>
    <w:rsid w:val="00D14DE2"/>
    <w:rsid w:val="00D15028"/>
    <w:rsid w:val="00D15966"/>
    <w:rsid w:val="00D16D4B"/>
    <w:rsid w:val="00D1721A"/>
    <w:rsid w:val="00D17B1F"/>
    <w:rsid w:val="00D202A2"/>
    <w:rsid w:val="00D20447"/>
    <w:rsid w:val="00D207DB"/>
    <w:rsid w:val="00D2088F"/>
    <w:rsid w:val="00D20A59"/>
    <w:rsid w:val="00D20CC8"/>
    <w:rsid w:val="00D21016"/>
    <w:rsid w:val="00D21055"/>
    <w:rsid w:val="00D213AB"/>
    <w:rsid w:val="00D21929"/>
    <w:rsid w:val="00D21C0E"/>
    <w:rsid w:val="00D2235F"/>
    <w:rsid w:val="00D22520"/>
    <w:rsid w:val="00D22BE2"/>
    <w:rsid w:val="00D22D20"/>
    <w:rsid w:val="00D24216"/>
    <w:rsid w:val="00D250DF"/>
    <w:rsid w:val="00D26B89"/>
    <w:rsid w:val="00D27467"/>
    <w:rsid w:val="00D30262"/>
    <w:rsid w:val="00D302C2"/>
    <w:rsid w:val="00D3055F"/>
    <w:rsid w:val="00D31946"/>
    <w:rsid w:val="00D31C47"/>
    <w:rsid w:val="00D32086"/>
    <w:rsid w:val="00D32144"/>
    <w:rsid w:val="00D327EA"/>
    <w:rsid w:val="00D3394A"/>
    <w:rsid w:val="00D33CDB"/>
    <w:rsid w:val="00D33DB1"/>
    <w:rsid w:val="00D340F5"/>
    <w:rsid w:val="00D34E07"/>
    <w:rsid w:val="00D350A5"/>
    <w:rsid w:val="00D36262"/>
    <w:rsid w:val="00D3752A"/>
    <w:rsid w:val="00D40205"/>
    <w:rsid w:val="00D4045B"/>
    <w:rsid w:val="00D40990"/>
    <w:rsid w:val="00D40F0A"/>
    <w:rsid w:val="00D41390"/>
    <w:rsid w:val="00D42F50"/>
    <w:rsid w:val="00D43701"/>
    <w:rsid w:val="00D43936"/>
    <w:rsid w:val="00D43C45"/>
    <w:rsid w:val="00D4463A"/>
    <w:rsid w:val="00D449B6"/>
    <w:rsid w:val="00D454F1"/>
    <w:rsid w:val="00D4577B"/>
    <w:rsid w:val="00D45CFC"/>
    <w:rsid w:val="00D45D53"/>
    <w:rsid w:val="00D46882"/>
    <w:rsid w:val="00D468A9"/>
    <w:rsid w:val="00D47548"/>
    <w:rsid w:val="00D475ED"/>
    <w:rsid w:val="00D4762B"/>
    <w:rsid w:val="00D500A7"/>
    <w:rsid w:val="00D50AE2"/>
    <w:rsid w:val="00D50E63"/>
    <w:rsid w:val="00D51DD4"/>
    <w:rsid w:val="00D52366"/>
    <w:rsid w:val="00D53204"/>
    <w:rsid w:val="00D53A3D"/>
    <w:rsid w:val="00D53AF2"/>
    <w:rsid w:val="00D540CD"/>
    <w:rsid w:val="00D5411F"/>
    <w:rsid w:val="00D56396"/>
    <w:rsid w:val="00D57047"/>
    <w:rsid w:val="00D5767D"/>
    <w:rsid w:val="00D60039"/>
    <w:rsid w:val="00D602FD"/>
    <w:rsid w:val="00D603E0"/>
    <w:rsid w:val="00D609B1"/>
    <w:rsid w:val="00D60C53"/>
    <w:rsid w:val="00D60C85"/>
    <w:rsid w:val="00D61019"/>
    <w:rsid w:val="00D62240"/>
    <w:rsid w:val="00D634A5"/>
    <w:rsid w:val="00D64921"/>
    <w:rsid w:val="00D65140"/>
    <w:rsid w:val="00D65B90"/>
    <w:rsid w:val="00D65D37"/>
    <w:rsid w:val="00D65FF8"/>
    <w:rsid w:val="00D6623D"/>
    <w:rsid w:val="00D665A0"/>
    <w:rsid w:val="00D66823"/>
    <w:rsid w:val="00D669BC"/>
    <w:rsid w:val="00D66C7B"/>
    <w:rsid w:val="00D700BC"/>
    <w:rsid w:val="00D703DC"/>
    <w:rsid w:val="00D70944"/>
    <w:rsid w:val="00D710AB"/>
    <w:rsid w:val="00D710B4"/>
    <w:rsid w:val="00D71831"/>
    <w:rsid w:val="00D7207F"/>
    <w:rsid w:val="00D72FB2"/>
    <w:rsid w:val="00D7401B"/>
    <w:rsid w:val="00D745B7"/>
    <w:rsid w:val="00D74923"/>
    <w:rsid w:val="00D74F45"/>
    <w:rsid w:val="00D7542F"/>
    <w:rsid w:val="00D77200"/>
    <w:rsid w:val="00D77685"/>
    <w:rsid w:val="00D777D0"/>
    <w:rsid w:val="00D77BBC"/>
    <w:rsid w:val="00D800D8"/>
    <w:rsid w:val="00D801B1"/>
    <w:rsid w:val="00D801CC"/>
    <w:rsid w:val="00D806A7"/>
    <w:rsid w:val="00D80B17"/>
    <w:rsid w:val="00D81942"/>
    <w:rsid w:val="00D8242C"/>
    <w:rsid w:val="00D826AB"/>
    <w:rsid w:val="00D82C94"/>
    <w:rsid w:val="00D83C3C"/>
    <w:rsid w:val="00D83D58"/>
    <w:rsid w:val="00D8438B"/>
    <w:rsid w:val="00D847D4"/>
    <w:rsid w:val="00D84BB6"/>
    <w:rsid w:val="00D84F75"/>
    <w:rsid w:val="00D8513D"/>
    <w:rsid w:val="00D85570"/>
    <w:rsid w:val="00D85AD7"/>
    <w:rsid w:val="00D85C3F"/>
    <w:rsid w:val="00D85CFF"/>
    <w:rsid w:val="00D86D5F"/>
    <w:rsid w:val="00D873B8"/>
    <w:rsid w:val="00D8743F"/>
    <w:rsid w:val="00D87F1A"/>
    <w:rsid w:val="00D9103C"/>
    <w:rsid w:val="00D911D4"/>
    <w:rsid w:val="00D91264"/>
    <w:rsid w:val="00D912FB"/>
    <w:rsid w:val="00D92698"/>
    <w:rsid w:val="00D92D9A"/>
    <w:rsid w:val="00D93965"/>
    <w:rsid w:val="00D93C4A"/>
    <w:rsid w:val="00D94B6D"/>
    <w:rsid w:val="00D950B7"/>
    <w:rsid w:val="00D953BD"/>
    <w:rsid w:val="00D974A2"/>
    <w:rsid w:val="00D97727"/>
    <w:rsid w:val="00D97ECE"/>
    <w:rsid w:val="00DA02AC"/>
    <w:rsid w:val="00DA0905"/>
    <w:rsid w:val="00DA09A8"/>
    <w:rsid w:val="00DA10C2"/>
    <w:rsid w:val="00DA12B1"/>
    <w:rsid w:val="00DA2F66"/>
    <w:rsid w:val="00DA35F8"/>
    <w:rsid w:val="00DA3779"/>
    <w:rsid w:val="00DA39F4"/>
    <w:rsid w:val="00DA3C40"/>
    <w:rsid w:val="00DA3F5D"/>
    <w:rsid w:val="00DA517B"/>
    <w:rsid w:val="00DA5A29"/>
    <w:rsid w:val="00DA6212"/>
    <w:rsid w:val="00DA63E1"/>
    <w:rsid w:val="00DA7A28"/>
    <w:rsid w:val="00DB013D"/>
    <w:rsid w:val="00DB02F2"/>
    <w:rsid w:val="00DB044E"/>
    <w:rsid w:val="00DB11F7"/>
    <w:rsid w:val="00DB2166"/>
    <w:rsid w:val="00DB22F7"/>
    <w:rsid w:val="00DB2AAD"/>
    <w:rsid w:val="00DB2BBD"/>
    <w:rsid w:val="00DB2F8D"/>
    <w:rsid w:val="00DB36DA"/>
    <w:rsid w:val="00DB3F85"/>
    <w:rsid w:val="00DB450D"/>
    <w:rsid w:val="00DB4642"/>
    <w:rsid w:val="00DB4F49"/>
    <w:rsid w:val="00DB54E5"/>
    <w:rsid w:val="00DB557B"/>
    <w:rsid w:val="00DB6763"/>
    <w:rsid w:val="00DB7517"/>
    <w:rsid w:val="00DB7B3B"/>
    <w:rsid w:val="00DB7F27"/>
    <w:rsid w:val="00DC03F6"/>
    <w:rsid w:val="00DC0508"/>
    <w:rsid w:val="00DC060E"/>
    <w:rsid w:val="00DC13F0"/>
    <w:rsid w:val="00DC1BEF"/>
    <w:rsid w:val="00DC1D91"/>
    <w:rsid w:val="00DC1F49"/>
    <w:rsid w:val="00DC248C"/>
    <w:rsid w:val="00DC32C2"/>
    <w:rsid w:val="00DC374B"/>
    <w:rsid w:val="00DC585D"/>
    <w:rsid w:val="00DC6337"/>
    <w:rsid w:val="00DC6F19"/>
    <w:rsid w:val="00DC6F99"/>
    <w:rsid w:val="00DC738B"/>
    <w:rsid w:val="00DC7AD2"/>
    <w:rsid w:val="00DD012E"/>
    <w:rsid w:val="00DD04FD"/>
    <w:rsid w:val="00DD087F"/>
    <w:rsid w:val="00DD17D3"/>
    <w:rsid w:val="00DD1DCC"/>
    <w:rsid w:val="00DD1F0D"/>
    <w:rsid w:val="00DD218F"/>
    <w:rsid w:val="00DD22AC"/>
    <w:rsid w:val="00DD397D"/>
    <w:rsid w:val="00DD3C56"/>
    <w:rsid w:val="00DD4F2F"/>
    <w:rsid w:val="00DD527E"/>
    <w:rsid w:val="00DD561A"/>
    <w:rsid w:val="00DD5731"/>
    <w:rsid w:val="00DD5C59"/>
    <w:rsid w:val="00DD5F02"/>
    <w:rsid w:val="00DD6C6C"/>
    <w:rsid w:val="00DD6DC4"/>
    <w:rsid w:val="00DD6E2A"/>
    <w:rsid w:val="00DD7453"/>
    <w:rsid w:val="00DD76C8"/>
    <w:rsid w:val="00DD7824"/>
    <w:rsid w:val="00DE02B9"/>
    <w:rsid w:val="00DE096B"/>
    <w:rsid w:val="00DE0C88"/>
    <w:rsid w:val="00DE0DBF"/>
    <w:rsid w:val="00DE0F40"/>
    <w:rsid w:val="00DE12AE"/>
    <w:rsid w:val="00DE1C03"/>
    <w:rsid w:val="00DE226D"/>
    <w:rsid w:val="00DE2E8B"/>
    <w:rsid w:val="00DE33AB"/>
    <w:rsid w:val="00DE4413"/>
    <w:rsid w:val="00DE508B"/>
    <w:rsid w:val="00DE513F"/>
    <w:rsid w:val="00DE637C"/>
    <w:rsid w:val="00DE71E6"/>
    <w:rsid w:val="00DF0DD8"/>
    <w:rsid w:val="00DF18E2"/>
    <w:rsid w:val="00DF29A5"/>
    <w:rsid w:val="00DF367D"/>
    <w:rsid w:val="00DF41D0"/>
    <w:rsid w:val="00DF561E"/>
    <w:rsid w:val="00DF5692"/>
    <w:rsid w:val="00DF5BD2"/>
    <w:rsid w:val="00DF6101"/>
    <w:rsid w:val="00DF738E"/>
    <w:rsid w:val="00DF7D5F"/>
    <w:rsid w:val="00DF7E12"/>
    <w:rsid w:val="00E001AD"/>
    <w:rsid w:val="00E00D57"/>
    <w:rsid w:val="00E010CE"/>
    <w:rsid w:val="00E0136D"/>
    <w:rsid w:val="00E01918"/>
    <w:rsid w:val="00E01A6A"/>
    <w:rsid w:val="00E01AF0"/>
    <w:rsid w:val="00E01D76"/>
    <w:rsid w:val="00E02000"/>
    <w:rsid w:val="00E02A52"/>
    <w:rsid w:val="00E02FD2"/>
    <w:rsid w:val="00E03C0A"/>
    <w:rsid w:val="00E04216"/>
    <w:rsid w:val="00E048DB"/>
    <w:rsid w:val="00E04975"/>
    <w:rsid w:val="00E05A41"/>
    <w:rsid w:val="00E05C9A"/>
    <w:rsid w:val="00E05DD8"/>
    <w:rsid w:val="00E0726D"/>
    <w:rsid w:val="00E072D9"/>
    <w:rsid w:val="00E07347"/>
    <w:rsid w:val="00E07406"/>
    <w:rsid w:val="00E0782C"/>
    <w:rsid w:val="00E07DA9"/>
    <w:rsid w:val="00E1118F"/>
    <w:rsid w:val="00E12251"/>
    <w:rsid w:val="00E13872"/>
    <w:rsid w:val="00E13B41"/>
    <w:rsid w:val="00E147E2"/>
    <w:rsid w:val="00E14E7B"/>
    <w:rsid w:val="00E15116"/>
    <w:rsid w:val="00E16011"/>
    <w:rsid w:val="00E16786"/>
    <w:rsid w:val="00E175A4"/>
    <w:rsid w:val="00E175A9"/>
    <w:rsid w:val="00E176BD"/>
    <w:rsid w:val="00E20069"/>
    <w:rsid w:val="00E2026A"/>
    <w:rsid w:val="00E202F9"/>
    <w:rsid w:val="00E2092E"/>
    <w:rsid w:val="00E20BA1"/>
    <w:rsid w:val="00E20FF2"/>
    <w:rsid w:val="00E21544"/>
    <w:rsid w:val="00E2191A"/>
    <w:rsid w:val="00E22553"/>
    <w:rsid w:val="00E236A4"/>
    <w:rsid w:val="00E23773"/>
    <w:rsid w:val="00E23F7C"/>
    <w:rsid w:val="00E24E73"/>
    <w:rsid w:val="00E2566A"/>
    <w:rsid w:val="00E25E61"/>
    <w:rsid w:val="00E269FC"/>
    <w:rsid w:val="00E26C18"/>
    <w:rsid w:val="00E27092"/>
    <w:rsid w:val="00E2776C"/>
    <w:rsid w:val="00E2787C"/>
    <w:rsid w:val="00E27A71"/>
    <w:rsid w:val="00E30159"/>
    <w:rsid w:val="00E30934"/>
    <w:rsid w:val="00E30AE7"/>
    <w:rsid w:val="00E3163E"/>
    <w:rsid w:val="00E317C5"/>
    <w:rsid w:val="00E31E24"/>
    <w:rsid w:val="00E31F4F"/>
    <w:rsid w:val="00E32D9B"/>
    <w:rsid w:val="00E33354"/>
    <w:rsid w:val="00E335DF"/>
    <w:rsid w:val="00E342EC"/>
    <w:rsid w:val="00E346C4"/>
    <w:rsid w:val="00E35036"/>
    <w:rsid w:val="00E356F4"/>
    <w:rsid w:val="00E3615A"/>
    <w:rsid w:val="00E36A76"/>
    <w:rsid w:val="00E36B28"/>
    <w:rsid w:val="00E372F2"/>
    <w:rsid w:val="00E374A1"/>
    <w:rsid w:val="00E37766"/>
    <w:rsid w:val="00E402D8"/>
    <w:rsid w:val="00E41A49"/>
    <w:rsid w:val="00E41BBD"/>
    <w:rsid w:val="00E41BDC"/>
    <w:rsid w:val="00E4233A"/>
    <w:rsid w:val="00E42A3D"/>
    <w:rsid w:val="00E433DE"/>
    <w:rsid w:val="00E435B9"/>
    <w:rsid w:val="00E43955"/>
    <w:rsid w:val="00E43C51"/>
    <w:rsid w:val="00E44143"/>
    <w:rsid w:val="00E44AD9"/>
    <w:rsid w:val="00E44E26"/>
    <w:rsid w:val="00E458AD"/>
    <w:rsid w:val="00E46117"/>
    <w:rsid w:val="00E461EC"/>
    <w:rsid w:val="00E4677B"/>
    <w:rsid w:val="00E46890"/>
    <w:rsid w:val="00E47B2F"/>
    <w:rsid w:val="00E47BCB"/>
    <w:rsid w:val="00E47D14"/>
    <w:rsid w:val="00E506C6"/>
    <w:rsid w:val="00E51AC0"/>
    <w:rsid w:val="00E5256E"/>
    <w:rsid w:val="00E52898"/>
    <w:rsid w:val="00E52FAA"/>
    <w:rsid w:val="00E53543"/>
    <w:rsid w:val="00E5433B"/>
    <w:rsid w:val="00E54963"/>
    <w:rsid w:val="00E549D1"/>
    <w:rsid w:val="00E54B7A"/>
    <w:rsid w:val="00E54C14"/>
    <w:rsid w:val="00E54DCD"/>
    <w:rsid w:val="00E55C3F"/>
    <w:rsid w:val="00E564A0"/>
    <w:rsid w:val="00E57213"/>
    <w:rsid w:val="00E57C7C"/>
    <w:rsid w:val="00E607B9"/>
    <w:rsid w:val="00E61037"/>
    <w:rsid w:val="00E6186A"/>
    <w:rsid w:val="00E62285"/>
    <w:rsid w:val="00E62FAD"/>
    <w:rsid w:val="00E63E3C"/>
    <w:rsid w:val="00E6431D"/>
    <w:rsid w:val="00E64EC3"/>
    <w:rsid w:val="00E65172"/>
    <w:rsid w:val="00E65B7D"/>
    <w:rsid w:val="00E664AA"/>
    <w:rsid w:val="00E668D3"/>
    <w:rsid w:val="00E66CF9"/>
    <w:rsid w:val="00E66D30"/>
    <w:rsid w:val="00E6714A"/>
    <w:rsid w:val="00E67416"/>
    <w:rsid w:val="00E67852"/>
    <w:rsid w:val="00E67EBD"/>
    <w:rsid w:val="00E67F1D"/>
    <w:rsid w:val="00E701A0"/>
    <w:rsid w:val="00E701B2"/>
    <w:rsid w:val="00E70246"/>
    <w:rsid w:val="00E70998"/>
    <w:rsid w:val="00E70C57"/>
    <w:rsid w:val="00E70E1F"/>
    <w:rsid w:val="00E71A5B"/>
    <w:rsid w:val="00E721D4"/>
    <w:rsid w:val="00E729AC"/>
    <w:rsid w:val="00E734F6"/>
    <w:rsid w:val="00E73C27"/>
    <w:rsid w:val="00E74004"/>
    <w:rsid w:val="00E74006"/>
    <w:rsid w:val="00E74548"/>
    <w:rsid w:val="00E7468C"/>
    <w:rsid w:val="00E75415"/>
    <w:rsid w:val="00E76D1D"/>
    <w:rsid w:val="00E76ECD"/>
    <w:rsid w:val="00E770BF"/>
    <w:rsid w:val="00E77AC6"/>
    <w:rsid w:val="00E80486"/>
    <w:rsid w:val="00E804B4"/>
    <w:rsid w:val="00E80A9F"/>
    <w:rsid w:val="00E80D07"/>
    <w:rsid w:val="00E815C0"/>
    <w:rsid w:val="00E8183D"/>
    <w:rsid w:val="00E82535"/>
    <w:rsid w:val="00E830CA"/>
    <w:rsid w:val="00E8369D"/>
    <w:rsid w:val="00E87145"/>
    <w:rsid w:val="00E901AC"/>
    <w:rsid w:val="00E9025D"/>
    <w:rsid w:val="00E90E9B"/>
    <w:rsid w:val="00E91135"/>
    <w:rsid w:val="00E9118D"/>
    <w:rsid w:val="00E915D4"/>
    <w:rsid w:val="00E91746"/>
    <w:rsid w:val="00E91E92"/>
    <w:rsid w:val="00E922EE"/>
    <w:rsid w:val="00E925AD"/>
    <w:rsid w:val="00E934C5"/>
    <w:rsid w:val="00E93E4F"/>
    <w:rsid w:val="00E94C33"/>
    <w:rsid w:val="00E94D11"/>
    <w:rsid w:val="00E9573F"/>
    <w:rsid w:val="00E95CFD"/>
    <w:rsid w:val="00E968CD"/>
    <w:rsid w:val="00E96B37"/>
    <w:rsid w:val="00E96BC3"/>
    <w:rsid w:val="00E972FB"/>
    <w:rsid w:val="00EA001D"/>
    <w:rsid w:val="00EA0084"/>
    <w:rsid w:val="00EA0286"/>
    <w:rsid w:val="00EA1166"/>
    <w:rsid w:val="00EA19E4"/>
    <w:rsid w:val="00EA1C6E"/>
    <w:rsid w:val="00EA22D7"/>
    <w:rsid w:val="00EA3349"/>
    <w:rsid w:val="00EA35AA"/>
    <w:rsid w:val="00EA3CE0"/>
    <w:rsid w:val="00EA3D69"/>
    <w:rsid w:val="00EA4677"/>
    <w:rsid w:val="00EA51A1"/>
    <w:rsid w:val="00EA5D8C"/>
    <w:rsid w:val="00EA6A61"/>
    <w:rsid w:val="00EA6AA7"/>
    <w:rsid w:val="00EA6FA9"/>
    <w:rsid w:val="00EA6FB4"/>
    <w:rsid w:val="00EA7500"/>
    <w:rsid w:val="00EA7E31"/>
    <w:rsid w:val="00EB00A2"/>
    <w:rsid w:val="00EB097D"/>
    <w:rsid w:val="00EB1822"/>
    <w:rsid w:val="00EB1856"/>
    <w:rsid w:val="00EB243E"/>
    <w:rsid w:val="00EB253E"/>
    <w:rsid w:val="00EB2F4A"/>
    <w:rsid w:val="00EB3A78"/>
    <w:rsid w:val="00EB3AB3"/>
    <w:rsid w:val="00EB3C44"/>
    <w:rsid w:val="00EB45DE"/>
    <w:rsid w:val="00EB495E"/>
    <w:rsid w:val="00EB52B8"/>
    <w:rsid w:val="00EB5392"/>
    <w:rsid w:val="00EB5B79"/>
    <w:rsid w:val="00EB5C99"/>
    <w:rsid w:val="00EB5D4B"/>
    <w:rsid w:val="00EB63EA"/>
    <w:rsid w:val="00EB64D5"/>
    <w:rsid w:val="00EB76E7"/>
    <w:rsid w:val="00EB7B22"/>
    <w:rsid w:val="00EC0090"/>
    <w:rsid w:val="00EC02C5"/>
    <w:rsid w:val="00EC0810"/>
    <w:rsid w:val="00EC0C5E"/>
    <w:rsid w:val="00EC1AC5"/>
    <w:rsid w:val="00EC2AD1"/>
    <w:rsid w:val="00EC3002"/>
    <w:rsid w:val="00EC3C17"/>
    <w:rsid w:val="00EC6706"/>
    <w:rsid w:val="00EC679B"/>
    <w:rsid w:val="00EC6824"/>
    <w:rsid w:val="00EC6B5A"/>
    <w:rsid w:val="00EC6D77"/>
    <w:rsid w:val="00EC71C3"/>
    <w:rsid w:val="00EC7418"/>
    <w:rsid w:val="00EC747E"/>
    <w:rsid w:val="00EC7E8F"/>
    <w:rsid w:val="00EC7FBC"/>
    <w:rsid w:val="00ED02EF"/>
    <w:rsid w:val="00ED0502"/>
    <w:rsid w:val="00ED098B"/>
    <w:rsid w:val="00ED161F"/>
    <w:rsid w:val="00ED175E"/>
    <w:rsid w:val="00ED2909"/>
    <w:rsid w:val="00ED3828"/>
    <w:rsid w:val="00ED540D"/>
    <w:rsid w:val="00ED6DA7"/>
    <w:rsid w:val="00ED726D"/>
    <w:rsid w:val="00ED776E"/>
    <w:rsid w:val="00ED7936"/>
    <w:rsid w:val="00ED7A3D"/>
    <w:rsid w:val="00ED7F75"/>
    <w:rsid w:val="00EE0E62"/>
    <w:rsid w:val="00EE11C5"/>
    <w:rsid w:val="00EE1217"/>
    <w:rsid w:val="00EE167F"/>
    <w:rsid w:val="00EE2898"/>
    <w:rsid w:val="00EE2B01"/>
    <w:rsid w:val="00EE3245"/>
    <w:rsid w:val="00EE349C"/>
    <w:rsid w:val="00EE3B2B"/>
    <w:rsid w:val="00EE4FED"/>
    <w:rsid w:val="00EE5653"/>
    <w:rsid w:val="00EE59F2"/>
    <w:rsid w:val="00EE60A2"/>
    <w:rsid w:val="00EE6BA7"/>
    <w:rsid w:val="00EE6BDD"/>
    <w:rsid w:val="00EE7074"/>
    <w:rsid w:val="00EE74EF"/>
    <w:rsid w:val="00EE7BB5"/>
    <w:rsid w:val="00EE7D33"/>
    <w:rsid w:val="00EE7E26"/>
    <w:rsid w:val="00EF00B8"/>
    <w:rsid w:val="00EF0ACE"/>
    <w:rsid w:val="00EF0BF0"/>
    <w:rsid w:val="00EF0D73"/>
    <w:rsid w:val="00EF1313"/>
    <w:rsid w:val="00EF1638"/>
    <w:rsid w:val="00EF196E"/>
    <w:rsid w:val="00EF1C2F"/>
    <w:rsid w:val="00EF3028"/>
    <w:rsid w:val="00EF30A8"/>
    <w:rsid w:val="00EF35AD"/>
    <w:rsid w:val="00EF3971"/>
    <w:rsid w:val="00EF3F24"/>
    <w:rsid w:val="00EF5366"/>
    <w:rsid w:val="00EF5964"/>
    <w:rsid w:val="00EF68D1"/>
    <w:rsid w:val="00EF70C3"/>
    <w:rsid w:val="00EF7642"/>
    <w:rsid w:val="00EF786D"/>
    <w:rsid w:val="00EF7A32"/>
    <w:rsid w:val="00EF7C0D"/>
    <w:rsid w:val="00EF7C48"/>
    <w:rsid w:val="00F0041A"/>
    <w:rsid w:val="00F00449"/>
    <w:rsid w:val="00F00EC8"/>
    <w:rsid w:val="00F00FDD"/>
    <w:rsid w:val="00F0176B"/>
    <w:rsid w:val="00F01CFF"/>
    <w:rsid w:val="00F01EE8"/>
    <w:rsid w:val="00F02694"/>
    <w:rsid w:val="00F02740"/>
    <w:rsid w:val="00F02934"/>
    <w:rsid w:val="00F02E7C"/>
    <w:rsid w:val="00F03554"/>
    <w:rsid w:val="00F0398A"/>
    <w:rsid w:val="00F03A0B"/>
    <w:rsid w:val="00F03F06"/>
    <w:rsid w:val="00F0406B"/>
    <w:rsid w:val="00F04C74"/>
    <w:rsid w:val="00F04E0B"/>
    <w:rsid w:val="00F05044"/>
    <w:rsid w:val="00F05435"/>
    <w:rsid w:val="00F05963"/>
    <w:rsid w:val="00F05D90"/>
    <w:rsid w:val="00F062EA"/>
    <w:rsid w:val="00F0634E"/>
    <w:rsid w:val="00F06E67"/>
    <w:rsid w:val="00F07AC5"/>
    <w:rsid w:val="00F07FED"/>
    <w:rsid w:val="00F10B02"/>
    <w:rsid w:val="00F10BA3"/>
    <w:rsid w:val="00F1108D"/>
    <w:rsid w:val="00F117DD"/>
    <w:rsid w:val="00F11A45"/>
    <w:rsid w:val="00F125CE"/>
    <w:rsid w:val="00F1262A"/>
    <w:rsid w:val="00F12B14"/>
    <w:rsid w:val="00F12E46"/>
    <w:rsid w:val="00F13160"/>
    <w:rsid w:val="00F131D9"/>
    <w:rsid w:val="00F13787"/>
    <w:rsid w:val="00F13819"/>
    <w:rsid w:val="00F13924"/>
    <w:rsid w:val="00F13DEA"/>
    <w:rsid w:val="00F1431B"/>
    <w:rsid w:val="00F15C88"/>
    <w:rsid w:val="00F1680E"/>
    <w:rsid w:val="00F16A88"/>
    <w:rsid w:val="00F20035"/>
    <w:rsid w:val="00F208C3"/>
    <w:rsid w:val="00F2094B"/>
    <w:rsid w:val="00F20CC0"/>
    <w:rsid w:val="00F20D7C"/>
    <w:rsid w:val="00F20DF2"/>
    <w:rsid w:val="00F21F84"/>
    <w:rsid w:val="00F22B83"/>
    <w:rsid w:val="00F22C78"/>
    <w:rsid w:val="00F232B1"/>
    <w:rsid w:val="00F2376E"/>
    <w:rsid w:val="00F25673"/>
    <w:rsid w:val="00F25EA8"/>
    <w:rsid w:val="00F26709"/>
    <w:rsid w:val="00F267F6"/>
    <w:rsid w:val="00F26DBF"/>
    <w:rsid w:val="00F27D3F"/>
    <w:rsid w:val="00F30DB2"/>
    <w:rsid w:val="00F3119E"/>
    <w:rsid w:val="00F315ED"/>
    <w:rsid w:val="00F31BEC"/>
    <w:rsid w:val="00F32290"/>
    <w:rsid w:val="00F327D5"/>
    <w:rsid w:val="00F34605"/>
    <w:rsid w:val="00F3469A"/>
    <w:rsid w:val="00F347AC"/>
    <w:rsid w:val="00F35444"/>
    <w:rsid w:val="00F35CCD"/>
    <w:rsid w:val="00F35D37"/>
    <w:rsid w:val="00F360BA"/>
    <w:rsid w:val="00F36163"/>
    <w:rsid w:val="00F365BF"/>
    <w:rsid w:val="00F36C81"/>
    <w:rsid w:val="00F36E67"/>
    <w:rsid w:val="00F37130"/>
    <w:rsid w:val="00F374FC"/>
    <w:rsid w:val="00F376BE"/>
    <w:rsid w:val="00F37C2E"/>
    <w:rsid w:val="00F37D76"/>
    <w:rsid w:val="00F4064D"/>
    <w:rsid w:val="00F40B3D"/>
    <w:rsid w:val="00F40BF3"/>
    <w:rsid w:val="00F41BB1"/>
    <w:rsid w:val="00F41C7B"/>
    <w:rsid w:val="00F42292"/>
    <w:rsid w:val="00F428ED"/>
    <w:rsid w:val="00F42B6E"/>
    <w:rsid w:val="00F42CA2"/>
    <w:rsid w:val="00F4329C"/>
    <w:rsid w:val="00F449F9"/>
    <w:rsid w:val="00F44F07"/>
    <w:rsid w:val="00F45193"/>
    <w:rsid w:val="00F455EA"/>
    <w:rsid w:val="00F473D8"/>
    <w:rsid w:val="00F47432"/>
    <w:rsid w:val="00F4755B"/>
    <w:rsid w:val="00F47D20"/>
    <w:rsid w:val="00F50CCD"/>
    <w:rsid w:val="00F517EF"/>
    <w:rsid w:val="00F51BBC"/>
    <w:rsid w:val="00F51D28"/>
    <w:rsid w:val="00F521F7"/>
    <w:rsid w:val="00F53D52"/>
    <w:rsid w:val="00F54305"/>
    <w:rsid w:val="00F549CC"/>
    <w:rsid w:val="00F5516A"/>
    <w:rsid w:val="00F55B86"/>
    <w:rsid w:val="00F55F2E"/>
    <w:rsid w:val="00F565CF"/>
    <w:rsid w:val="00F56A63"/>
    <w:rsid w:val="00F60039"/>
    <w:rsid w:val="00F60C27"/>
    <w:rsid w:val="00F61FDC"/>
    <w:rsid w:val="00F62287"/>
    <w:rsid w:val="00F62625"/>
    <w:rsid w:val="00F63BA8"/>
    <w:rsid w:val="00F63CD5"/>
    <w:rsid w:val="00F64084"/>
    <w:rsid w:val="00F642AD"/>
    <w:rsid w:val="00F64DEE"/>
    <w:rsid w:val="00F64E48"/>
    <w:rsid w:val="00F65225"/>
    <w:rsid w:val="00F65227"/>
    <w:rsid w:val="00F65524"/>
    <w:rsid w:val="00F6566A"/>
    <w:rsid w:val="00F65AEE"/>
    <w:rsid w:val="00F65F24"/>
    <w:rsid w:val="00F66472"/>
    <w:rsid w:val="00F6670F"/>
    <w:rsid w:val="00F671FB"/>
    <w:rsid w:val="00F67ECE"/>
    <w:rsid w:val="00F7140C"/>
    <w:rsid w:val="00F7174E"/>
    <w:rsid w:val="00F71970"/>
    <w:rsid w:val="00F73678"/>
    <w:rsid w:val="00F738A8"/>
    <w:rsid w:val="00F7413F"/>
    <w:rsid w:val="00F744A2"/>
    <w:rsid w:val="00F74618"/>
    <w:rsid w:val="00F74945"/>
    <w:rsid w:val="00F767C3"/>
    <w:rsid w:val="00F76B5E"/>
    <w:rsid w:val="00F76F41"/>
    <w:rsid w:val="00F7784C"/>
    <w:rsid w:val="00F77FE4"/>
    <w:rsid w:val="00F80084"/>
    <w:rsid w:val="00F801E7"/>
    <w:rsid w:val="00F8024B"/>
    <w:rsid w:val="00F803F7"/>
    <w:rsid w:val="00F80758"/>
    <w:rsid w:val="00F80881"/>
    <w:rsid w:val="00F80A8C"/>
    <w:rsid w:val="00F81C8D"/>
    <w:rsid w:val="00F81D73"/>
    <w:rsid w:val="00F82FA9"/>
    <w:rsid w:val="00F83199"/>
    <w:rsid w:val="00F83373"/>
    <w:rsid w:val="00F835E3"/>
    <w:rsid w:val="00F83DD4"/>
    <w:rsid w:val="00F8489B"/>
    <w:rsid w:val="00F84D72"/>
    <w:rsid w:val="00F86481"/>
    <w:rsid w:val="00F868B7"/>
    <w:rsid w:val="00F86A91"/>
    <w:rsid w:val="00F87857"/>
    <w:rsid w:val="00F87C4C"/>
    <w:rsid w:val="00F9002B"/>
    <w:rsid w:val="00F900EF"/>
    <w:rsid w:val="00F90366"/>
    <w:rsid w:val="00F90388"/>
    <w:rsid w:val="00F906DD"/>
    <w:rsid w:val="00F9098D"/>
    <w:rsid w:val="00F912C3"/>
    <w:rsid w:val="00F916F5"/>
    <w:rsid w:val="00F9263A"/>
    <w:rsid w:val="00F92BA5"/>
    <w:rsid w:val="00F93121"/>
    <w:rsid w:val="00F9359D"/>
    <w:rsid w:val="00F93673"/>
    <w:rsid w:val="00F93E72"/>
    <w:rsid w:val="00F94468"/>
    <w:rsid w:val="00F95547"/>
    <w:rsid w:val="00F979FA"/>
    <w:rsid w:val="00F97CF7"/>
    <w:rsid w:val="00F97FCD"/>
    <w:rsid w:val="00FA145F"/>
    <w:rsid w:val="00FA204A"/>
    <w:rsid w:val="00FA3FAF"/>
    <w:rsid w:val="00FA48FC"/>
    <w:rsid w:val="00FA4F79"/>
    <w:rsid w:val="00FA5495"/>
    <w:rsid w:val="00FA728E"/>
    <w:rsid w:val="00FA777D"/>
    <w:rsid w:val="00FB02CF"/>
    <w:rsid w:val="00FB0B6E"/>
    <w:rsid w:val="00FB0EB3"/>
    <w:rsid w:val="00FB113C"/>
    <w:rsid w:val="00FB1320"/>
    <w:rsid w:val="00FB1ABE"/>
    <w:rsid w:val="00FB2EF2"/>
    <w:rsid w:val="00FB3015"/>
    <w:rsid w:val="00FB31E2"/>
    <w:rsid w:val="00FB3F80"/>
    <w:rsid w:val="00FB3F85"/>
    <w:rsid w:val="00FB46C4"/>
    <w:rsid w:val="00FB471C"/>
    <w:rsid w:val="00FB48B0"/>
    <w:rsid w:val="00FB59B8"/>
    <w:rsid w:val="00FB59BC"/>
    <w:rsid w:val="00FB5A7F"/>
    <w:rsid w:val="00FB6106"/>
    <w:rsid w:val="00FB6687"/>
    <w:rsid w:val="00FB698F"/>
    <w:rsid w:val="00FB7959"/>
    <w:rsid w:val="00FC0117"/>
    <w:rsid w:val="00FC044E"/>
    <w:rsid w:val="00FC25C2"/>
    <w:rsid w:val="00FC2AD4"/>
    <w:rsid w:val="00FC3985"/>
    <w:rsid w:val="00FC3EF4"/>
    <w:rsid w:val="00FC4D27"/>
    <w:rsid w:val="00FC4DDA"/>
    <w:rsid w:val="00FC5080"/>
    <w:rsid w:val="00FC543A"/>
    <w:rsid w:val="00FC5A5F"/>
    <w:rsid w:val="00FC6CED"/>
    <w:rsid w:val="00FC6D98"/>
    <w:rsid w:val="00FC6DE7"/>
    <w:rsid w:val="00FC74BD"/>
    <w:rsid w:val="00FC76B6"/>
    <w:rsid w:val="00FC7D72"/>
    <w:rsid w:val="00FC7E7C"/>
    <w:rsid w:val="00FC7F73"/>
    <w:rsid w:val="00FD09B9"/>
    <w:rsid w:val="00FD1101"/>
    <w:rsid w:val="00FD1270"/>
    <w:rsid w:val="00FD1D26"/>
    <w:rsid w:val="00FD1EC2"/>
    <w:rsid w:val="00FD2E79"/>
    <w:rsid w:val="00FD377E"/>
    <w:rsid w:val="00FD3AF2"/>
    <w:rsid w:val="00FD41F3"/>
    <w:rsid w:val="00FD49D7"/>
    <w:rsid w:val="00FD5732"/>
    <w:rsid w:val="00FD5C41"/>
    <w:rsid w:val="00FD696B"/>
    <w:rsid w:val="00FD7917"/>
    <w:rsid w:val="00FE0EA2"/>
    <w:rsid w:val="00FE1072"/>
    <w:rsid w:val="00FE1330"/>
    <w:rsid w:val="00FE13B1"/>
    <w:rsid w:val="00FE1877"/>
    <w:rsid w:val="00FE23D1"/>
    <w:rsid w:val="00FE24EB"/>
    <w:rsid w:val="00FE2A30"/>
    <w:rsid w:val="00FE2F5D"/>
    <w:rsid w:val="00FE48A0"/>
    <w:rsid w:val="00FE4B5D"/>
    <w:rsid w:val="00FE5957"/>
    <w:rsid w:val="00FE5C2D"/>
    <w:rsid w:val="00FE660A"/>
    <w:rsid w:val="00FE71D3"/>
    <w:rsid w:val="00FE7518"/>
    <w:rsid w:val="00FE7BC2"/>
    <w:rsid w:val="00FE7DD6"/>
    <w:rsid w:val="00FF003C"/>
    <w:rsid w:val="00FF0546"/>
    <w:rsid w:val="00FF0CDA"/>
    <w:rsid w:val="00FF0F29"/>
    <w:rsid w:val="00FF1FB3"/>
    <w:rsid w:val="00FF20AB"/>
    <w:rsid w:val="00FF20B7"/>
    <w:rsid w:val="00FF287E"/>
    <w:rsid w:val="00FF3131"/>
    <w:rsid w:val="00FF3964"/>
    <w:rsid w:val="00FF398E"/>
    <w:rsid w:val="00FF3E00"/>
    <w:rsid w:val="00FF3F73"/>
    <w:rsid w:val="00FF4816"/>
    <w:rsid w:val="00FF550B"/>
    <w:rsid w:val="00FF6230"/>
    <w:rsid w:val="00FF6844"/>
    <w:rsid w:val="00FF69F5"/>
    <w:rsid w:val="00FF6DEB"/>
    <w:rsid w:val="00FF714F"/>
    <w:rsid w:val="00FF7AA2"/>
    <w:rsid w:val="349F43E8"/>
    <w:rsid w:val="5E7D6C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1CF84A"/>
  <w15:docId w15:val="{CAE3F661-0FDD-4B1B-8B24-E8AF86FF8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A3260"/>
    <w:pPr>
      <w:widowControl w:val="0"/>
    </w:pPr>
    <w:rPr>
      <w:kern w:val="2"/>
      <w:sz w:val="24"/>
      <w:szCs w:val="24"/>
    </w:rPr>
  </w:style>
  <w:style w:type="paragraph" w:styleId="1">
    <w:name w:val="heading 1"/>
    <w:basedOn w:val="a"/>
    <w:next w:val="a"/>
    <w:qFormat/>
    <w:rsid w:val="002A3260"/>
    <w:pPr>
      <w:keepNext/>
      <w:spacing w:after="200" w:line="276" w:lineRule="auto"/>
      <w:outlineLvl w:val="0"/>
    </w:pPr>
    <w:rPr>
      <w:rFonts w:ascii="Arial" w:hAnsi="Arial"/>
      <w:b/>
      <w:bCs/>
      <w:spacing w:val="20"/>
      <w:kern w:val="52"/>
      <w:szCs w:val="52"/>
    </w:rPr>
  </w:style>
  <w:style w:type="paragraph" w:styleId="2">
    <w:name w:val="heading 2"/>
    <w:basedOn w:val="a"/>
    <w:next w:val="a"/>
    <w:qFormat/>
    <w:rsid w:val="00063654"/>
    <w:pPr>
      <w:keepNext/>
      <w:spacing w:line="720" w:lineRule="auto"/>
      <w:outlineLvl w:val="1"/>
    </w:pPr>
    <w:rPr>
      <w:rFonts w:ascii="Arial" w:hAnsi="Arial"/>
      <w:b/>
      <w:bCs/>
      <w:sz w:val="48"/>
      <w:szCs w:val="48"/>
    </w:rPr>
  </w:style>
  <w:style w:type="paragraph" w:styleId="3">
    <w:name w:val="heading 3"/>
    <w:basedOn w:val="a"/>
    <w:next w:val="a"/>
    <w:qFormat/>
    <w:rsid w:val="00063654"/>
    <w:pPr>
      <w:keepNext/>
      <w:spacing w:line="720" w:lineRule="auto"/>
      <w:outlineLvl w:val="2"/>
    </w:pPr>
    <w:rPr>
      <w:rFonts w:ascii="Arial" w:hAnsi="Arial"/>
      <w:b/>
      <w:bCs/>
      <w:sz w:val="36"/>
      <w:szCs w:val="36"/>
    </w:rPr>
  </w:style>
  <w:style w:type="paragraph" w:styleId="5">
    <w:name w:val="heading 5"/>
    <w:basedOn w:val="a"/>
    <w:next w:val="a"/>
    <w:link w:val="50"/>
    <w:qFormat/>
    <w:rsid w:val="00AA6F28"/>
    <w:pPr>
      <w:keepNext/>
      <w:spacing w:line="720" w:lineRule="auto"/>
      <w:ind w:leftChars="200" w:left="200"/>
      <w:outlineLvl w:val="4"/>
    </w:pPr>
    <w:rPr>
      <w:rFonts w:ascii="Arial" w:hAnsi="Arial"/>
      <w:b/>
      <w:bCs/>
      <w:sz w:val="36"/>
      <w:szCs w:val="36"/>
    </w:rPr>
  </w:style>
  <w:style w:type="paragraph" w:styleId="6">
    <w:name w:val="heading 6"/>
    <w:basedOn w:val="a"/>
    <w:next w:val="a"/>
    <w:qFormat/>
    <w:rsid w:val="00640BD6"/>
    <w:pPr>
      <w:keepNext/>
      <w:spacing w:line="720" w:lineRule="auto"/>
      <w:ind w:leftChars="200" w:left="200"/>
      <w:outlineLvl w:val="5"/>
    </w:pPr>
    <w:rPr>
      <w:rFonts w:ascii="Arial" w:hAnsi="Arial"/>
      <w:sz w:val="36"/>
      <w:szCs w:val="36"/>
    </w:rPr>
  </w:style>
  <w:style w:type="paragraph" w:styleId="7">
    <w:name w:val="heading 7"/>
    <w:basedOn w:val="a"/>
    <w:next w:val="a"/>
    <w:qFormat/>
    <w:rsid w:val="00640BD6"/>
    <w:pPr>
      <w:keepNext/>
      <w:snapToGrid w:val="0"/>
      <w:spacing w:line="360" w:lineRule="atLeast"/>
      <w:jc w:val="center"/>
      <w:outlineLvl w:val="6"/>
    </w:pPr>
    <w:rPr>
      <w:b/>
      <w:bCs/>
      <w:color w:val="0000F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qFormat/>
    <w:rsid w:val="00640BD6"/>
    <w:pPr>
      <w:tabs>
        <w:tab w:val="center" w:pos="4153"/>
        <w:tab w:val="right" w:pos="8306"/>
      </w:tabs>
      <w:snapToGrid w:val="0"/>
    </w:pPr>
    <w:rPr>
      <w:sz w:val="20"/>
      <w:szCs w:val="20"/>
    </w:rPr>
  </w:style>
  <w:style w:type="paragraph" w:styleId="a5">
    <w:name w:val="footer"/>
    <w:basedOn w:val="a"/>
    <w:link w:val="a6"/>
    <w:uiPriority w:val="99"/>
    <w:qFormat/>
    <w:rsid w:val="00640BD6"/>
    <w:pPr>
      <w:tabs>
        <w:tab w:val="center" w:pos="4153"/>
        <w:tab w:val="right" w:pos="8306"/>
      </w:tabs>
      <w:snapToGrid w:val="0"/>
    </w:pPr>
    <w:rPr>
      <w:sz w:val="20"/>
      <w:szCs w:val="20"/>
    </w:rPr>
  </w:style>
  <w:style w:type="character" w:styleId="a7">
    <w:name w:val="page number"/>
    <w:basedOn w:val="a0"/>
    <w:qFormat/>
    <w:rsid w:val="00640BD6"/>
  </w:style>
  <w:style w:type="table" w:styleId="a8">
    <w:name w:val="Table Grid"/>
    <w:basedOn w:val="a1"/>
    <w:qFormat/>
    <w:rsid w:val="0015371F"/>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semiHidden/>
    <w:rsid w:val="00640BD6"/>
    <w:rPr>
      <w:rFonts w:ascii="Arial" w:hAnsi="Arial"/>
      <w:sz w:val="18"/>
      <w:szCs w:val="18"/>
    </w:rPr>
  </w:style>
  <w:style w:type="paragraph" w:styleId="ab">
    <w:name w:val="Note Heading"/>
    <w:basedOn w:val="a"/>
    <w:next w:val="a"/>
    <w:rsid w:val="00640BD6"/>
    <w:pPr>
      <w:jc w:val="center"/>
    </w:pPr>
    <w:rPr>
      <w:rFonts w:ascii="新細明體" w:hAnsi="新細明體"/>
      <w:spacing w:val="40"/>
    </w:rPr>
  </w:style>
  <w:style w:type="paragraph" w:styleId="ac">
    <w:name w:val="Closing"/>
    <w:basedOn w:val="a"/>
    <w:rsid w:val="00640BD6"/>
    <w:pPr>
      <w:ind w:leftChars="1800" w:left="100"/>
    </w:pPr>
    <w:rPr>
      <w:rFonts w:ascii="新細明體" w:hAnsi="新細明體"/>
      <w:spacing w:val="40"/>
    </w:rPr>
  </w:style>
  <w:style w:type="character" w:styleId="ad">
    <w:name w:val="Hyperlink"/>
    <w:qFormat/>
    <w:rsid w:val="00640BD6"/>
    <w:rPr>
      <w:color w:val="0000FF"/>
      <w:u w:val="single"/>
    </w:rPr>
  </w:style>
  <w:style w:type="character" w:styleId="ae">
    <w:name w:val="FollowedHyperlink"/>
    <w:rsid w:val="00640BD6"/>
    <w:rPr>
      <w:color w:val="800080"/>
      <w:u w:val="single"/>
    </w:rPr>
  </w:style>
  <w:style w:type="paragraph" w:styleId="af">
    <w:name w:val="envelope return"/>
    <w:basedOn w:val="a"/>
    <w:rsid w:val="00D84BB6"/>
    <w:pPr>
      <w:tabs>
        <w:tab w:val="left" w:pos="595"/>
        <w:tab w:val="left" w:pos="1191"/>
        <w:tab w:val="left" w:pos="1786"/>
        <w:tab w:val="right" w:pos="9072"/>
      </w:tabs>
      <w:adjustRightInd w:val="0"/>
      <w:spacing w:before="120" w:after="120" w:line="360" w:lineRule="atLeast"/>
      <w:jc w:val="both"/>
      <w:textAlignment w:val="baseline"/>
    </w:pPr>
    <w:rPr>
      <w:rFonts w:eastAsia="細明體"/>
      <w:spacing w:val="40"/>
      <w:kern w:val="0"/>
      <w:szCs w:val="20"/>
    </w:rPr>
  </w:style>
  <w:style w:type="character" w:styleId="af0">
    <w:name w:val="Strong"/>
    <w:qFormat/>
    <w:rsid w:val="00A86408"/>
    <w:rPr>
      <w:b/>
      <w:bCs/>
    </w:rPr>
  </w:style>
  <w:style w:type="paragraph" w:customStyle="1" w:styleId="Default">
    <w:name w:val="Default"/>
    <w:rsid w:val="00A86408"/>
    <w:pPr>
      <w:widowControl w:val="0"/>
      <w:autoSpaceDE w:val="0"/>
      <w:autoSpaceDN w:val="0"/>
      <w:adjustRightInd w:val="0"/>
    </w:pPr>
    <w:rPr>
      <w:rFonts w:ascii="新細明體" w:cs="新細明體"/>
      <w:color w:val="000000"/>
      <w:sz w:val="24"/>
      <w:szCs w:val="24"/>
    </w:rPr>
  </w:style>
  <w:style w:type="character" w:customStyle="1" w:styleId="chinesetext1">
    <w:name w:val="chinesetext1"/>
    <w:rsid w:val="00A86408"/>
    <w:rPr>
      <w:spacing w:val="15"/>
      <w:sz w:val="20"/>
      <w:szCs w:val="20"/>
      <w:bdr w:val="none" w:sz="0" w:space="0" w:color="auto" w:frame="1"/>
    </w:rPr>
  </w:style>
  <w:style w:type="paragraph" w:customStyle="1" w:styleId="21">
    <w:name w:val="本文縮排 21"/>
    <w:basedOn w:val="a"/>
    <w:rsid w:val="00A92417"/>
    <w:pPr>
      <w:tabs>
        <w:tab w:val="left" w:pos="1440"/>
      </w:tabs>
      <w:suppressAutoHyphens/>
      <w:snapToGrid w:val="0"/>
      <w:ind w:left="480"/>
      <w:jc w:val="both"/>
    </w:pPr>
    <w:rPr>
      <w:rFonts w:eastAsia="標楷體"/>
      <w:kern w:val="1"/>
      <w:lang w:eastAsia="ar-SA"/>
    </w:rPr>
  </w:style>
  <w:style w:type="paragraph" w:styleId="af1">
    <w:name w:val="annotation text"/>
    <w:basedOn w:val="a"/>
    <w:semiHidden/>
    <w:rsid w:val="00A92417"/>
  </w:style>
  <w:style w:type="paragraph" w:styleId="af2">
    <w:name w:val="annotation subject"/>
    <w:basedOn w:val="af1"/>
    <w:next w:val="af1"/>
    <w:semiHidden/>
    <w:rsid w:val="00A92417"/>
    <w:rPr>
      <w:b/>
      <w:bCs/>
    </w:rPr>
  </w:style>
  <w:style w:type="paragraph" w:styleId="af3">
    <w:name w:val="Body Text Indent"/>
    <w:basedOn w:val="a"/>
    <w:rsid w:val="00A92417"/>
    <w:pPr>
      <w:adjustRightInd w:val="0"/>
      <w:spacing w:after="120" w:line="360" w:lineRule="atLeast"/>
      <w:ind w:leftChars="200" w:left="480"/>
      <w:textAlignment w:val="baseline"/>
    </w:pPr>
    <w:rPr>
      <w:rFonts w:eastAsia="細明體"/>
      <w:kern w:val="0"/>
      <w:szCs w:val="20"/>
    </w:rPr>
  </w:style>
  <w:style w:type="paragraph" w:styleId="af4">
    <w:name w:val="Date"/>
    <w:basedOn w:val="a"/>
    <w:next w:val="a"/>
    <w:rsid w:val="00A92417"/>
    <w:pPr>
      <w:jc w:val="right"/>
    </w:pPr>
  </w:style>
  <w:style w:type="paragraph" w:styleId="af5">
    <w:name w:val="List Paragraph"/>
    <w:basedOn w:val="a"/>
    <w:uiPriority w:val="99"/>
    <w:qFormat/>
    <w:rsid w:val="00A92417"/>
    <w:pPr>
      <w:ind w:leftChars="200" w:left="480"/>
    </w:pPr>
  </w:style>
  <w:style w:type="character" w:customStyle="1" w:styleId="50">
    <w:name w:val="標題 5 字元"/>
    <w:link w:val="5"/>
    <w:locked/>
    <w:rsid w:val="00063654"/>
    <w:rPr>
      <w:rFonts w:ascii="Arial" w:eastAsia="新細明體" w:hAnsi="Arial"/>
      <w:b/>
      <w:bCs/>
      <w:kern w:val="2"/>
      <w:sz w:val="36"/>
      <w:szCs w:val="36"/>
      <w:lang w:val="en-US" w:eastAsia="zh-TW" w:bidi="ar-SA"/>
    </w:rPr>
  </w:style>
  <w:style w:type="character" w:customStyle="1" w:styleId="a4">
    <w:name w:val="頁首 字元"/>
    <w:link w:val="a3"/>
    <w:qFormat/>
    <w:locked/>
    <w:rsid w:val="00063654"/>
    <w:rPr>
      <w:rFonts w:eastAsia="新細明體"/>
      <w:kern w:val="2"/>
      <w:lang w:val="en-US" w:eastAsia="zh-TW" w:bidi="ar-SA"/>
    </w:rPr>
  </w:style>
  <w:style w:type="character" w:customStyle="1" w:styleId="a6">
    <w:name w:val="頁尾 字元"/>
    <w:link w:val="a5"/>
    <w:uiPriority w:val="99"/>
    <w:qFormat/>
    <w:locked/>
    <w:rsid w:val="00063654"/>
    <w:rPr>
      <w:rFonts w:eastAsia="新細明體"/>
      <w:kern w:val="2"/>
      <w:lang w:val="en-US" w:eastAsia="zh-TW" w:bidi="ar-SA"/>
    </w:rPr>
  </w:style>
  <w:style w:type="character" w:customStyle="1" w:styleId="aa">
    <w:name w:val="註解方塊文字 字元"/>
    <w:link w:val="a9"/>
    <w:semiHidden/>
    <w:locked/>
    <w:rsid w:val="00063654"/>
    <w:rPr>
      <w:rFonts w:ascii="Arial" w:eastAsia="新細明體" w:hAnsi="Arial"/>
      <w:kern w:val="2"/>
      <w:sz w:val="18"/>
      <w:szCs w:val="18"/>
      <w:lang w:val="en-US" w:eastAsia="zh-TW" w:bidi="ar-SA"/>
    </w:rPr>
  </w:style>
  <w:style w:type="paragraph" w:styleId="af6">
    <w:name w:val="Title"/>
    <w:basedOn w:val="a"/>
    <w:qFormat/>
    <w:rsid w:val="002A3260"/>
    <w:pPr>
      <w:widowControl/>
      <w:overflowPunct w:val="0"/>
      <w:autoSpaceDE w:val="0"/>
      <w:autoSpaceDN w:val="0"/>
      <w:adjustRightInd w:val="0"/>
      <w:spacing w:after="200" w:line="276" w:lineRule="auto"/>
      <w:jc w:val="center"/>
      <w:textAlignment w:val="baseline"/>
    </w:pPr>
    <w:rPr>
      <w:b/>
      <w:kern w:val="0"/>
      <w:szCs w:val="20"/>
    </w:rPr>
  </w:style>
  <w:style w:type="paragraph" w:styleId="af7">
    <w:name w:val="Normal Indent"/>
    <w:basedOn w:val="a"/>
    <w:rsid w:val="00063654"/>
    <w:pPr>
      <w:widowControl/>
      <w:overflowPunct w:val="0"/>
      <w:autoSpaceDE w:val="0"/>
      <w:autoSpaceDN w:val="0"/>
      <w:adjustRightInd w:val="0"/>
      <w:ind w:left="480"/>
      <w:jc w:val="both"/>
      <w:textAlignment w:val="baseline"/>
    </w:pPr>
    <w:rPr>
      <w:rFonts w:eastAsia="細明體"/>
      <w:kern w:val="0"/>
      <w:szCs w:val="20"/>
    </w:rPr>
  </w:style>
  <w:style w:type="paragraph" w:customStyle="1" w:styleId="ListParagraph1">
    <w:name w:val="List Paragraph1"/>
    <w:basedOn w:val="a"/>
    <w:uiPriority w:val="99"/>
    <w:qFormat/>
    <w:rsid w:val="00063654"/>
    <w:pPr>
      <w:ind w:leftChars="200" w:left="480"/>
    </w:pPr>
    <w:rPr>
      <w:rFonts w:ascii="Calibri" w:hAnsi="Calibri"/>
      <w:szCs w:val="22"/>
    </w:rPr>
  </w:style>
  <w:style w:type="paragraph" w:styleId="af8">
    <w:name w:val="footnote text"/>
    <w:basedOn w:val="a"/>
    <w:link w:val="af9"/>
    <w:rsid w:val="006D5A8C"/>
    <w:pPr>
      <w:snapToGrid w:val="0"/>
    </w:pPr>
    <w:rPr>
      <w:sz w:val="18"/>
      <w:szCs w:val="18"/>
    </w:rPr>
  </w:style>
  <w:style w:type="character" w:customStyle="1" w:styleId="af9">
    <w:name w:val="註腳文字 字元"/>
    <w:link w:val="af8"/>
    <w:qFormat/>
    <w:rsid w:val="006D5A8C"/>
    <w:rPr>
      <w:kern w:val="2"/>
      <w:sz w:val="18"/>
      <w:szCs w:val="18"/>
      <w:lang w:eastAsia="zh-TW"/>
    </w:rPr>
  </w:style>
  <w:style w:type="character" w:styleId="afa">
    <w:name w:val="footnote reference"/>
    <w:rsid w:val="006D5A8C"/>
    <w:rPr>
      <w:vertAlign w:val="superscript"/>
    </w:rPr>
  </w:style>
  <w:style w:type="character" w:styleId="afb">
    <w:name w:val="annotation reference"/>
    <w:rsid w:val="001D5610"/>
    <w:rPr>
      <w:sz w:val="18"/>
      <w:szCs w:val="18"/>
    </w:rPr>
  </w:style>
  <w:style w:type="paragraph" w:styleId="afc">
    <w:name w:val="Revision"/>
    <w:hidden/>
    <w:uiPriority w:val="99"/>
    <w:semiHidden/>
    <w:rsid w:val="00925B4B"/>
    <w:rPr>
      <w:kern w:val="2"/>
      <w:sz w:val="24"/>
      <w:szCs w:val="24"/>
    </w:rPr>
  </w:style>
  <w:style w:type="paragraph" w:styleId="afd">
    <w:name w:val="Body Text"/>
    <w:basedOn w:val="a"/>
    <w:link w:val="afe"/>
    <w:rsid w:val="002B54F1"/>
    <w:pPr>
      <w:tabs>
        <w:tab w:val="left" w:pos="1701"/>
      </w:tabs>
      <w:autoSpaceDE w:val="0"/>
      <w:autoSpaceDN w:val="0"/>
      <w:jc w:val="both"/>
      <w:textAlignment w:val="bottom"/>
    </w:pPr>
    <w:rPr>
      <w:i/>
      <w:iCs/>
      <w:spacing w:val="20"/>
      <w:sz w:val="26"/>
    </w:rPr>
  </w:style>
  <w:style w:type="character" w:customStyle="1" w:styleId="afe">
    <w:name w:val="本文 字元"/>
    <w:link w:val="afd"/>
    <w:rsid w:val="002B54F1"/>
    <w:rPr>
      <w:i/>
      <w:iCs/>
      <w:spacing w:val="20"/>
      <w:kern w:val="2"/>
      <w:sz w:val="26"/>
      <w:szCs w:val="24"/>
    </w:rPr>
  </w:style>
  <w:style w:type="paragraph" w:styleId="aff">
    <w:name w:val="endnote text"/>
    <w:basedOn w:val="a"/>
    <w:link w:val="aff0"/>
    <w:semiHidden/>
    <w:unhideWhenUsed/>
    <w:rsid w:val="000D4AE7"/>
    <w:pPr>
      <w:snapToGrid w:val="0"/>
    </w:pPr>
  </w:style>
  <w:style w:type="character" w:customStyle="1" w:styleId="aff0">
    <w:name w:val="章節附註文字 字元"/>
    <w:basedOn w:val="a0"/>
    <w:link w:val="aff"/>
    <w:semiHidden/>
    <w:rsid w:val="000D4AE7"/>
    <w:rPr>
      <w:kern w:val="2"/>
      <w:sz w:val="24"/>
      <w:szCs w:val="24"/>
    </w:rPr>
  </w:style>
  <w:style w:type="character" w:styleId="aff1">
    <w:name w:val="endnote reference"/>
    <w:basedOn w:val="a0"/>
    <w:semiHidden/>
    <w:unhideWhenUsed/>
    <w:rsid w:val="000D4A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263906">
      <w:bodyDiv w:val="1"/>
      <w:marLeft w:val="0"/>
      <w:marRight w:val="0"/>
      <w:marTop w:val="0"/>
      <w:marBottom w:val="0"/>
      <w:divBdr>
        <w:top w:val="none" w:sz="0" w:space="0" w:color="auto"/>
        <w:left w:val="none" w:sz="0" w:space="0" w:color="auto"/>
        <w:bottom w:val="none" w:sz="0" w:space="0" w:color="auto"/>
        <w:right w:val="none" w:sz="0" w:space="0" w:color="auto"/>
      </w:divBdr>
    </w:div>
    <w:div w:id="1086221854">
      <w:bodyDiv w:val="1"/>
      <w:marLeft w:val="0"/>
      <w:marRight w:val="0"/>
      <w:marTop w:val="0"/>
      <w:marBottom w:val="0"/>
      <w:divBdr>
        <w:top w:val="none" w:sz="0" w:space="0" w:color="auto"/>
        <w:left w:val="none" w:sz="0" w:space="0" w:color="auto"/>
        <w:bottom w:val="none" w:sz="0" w:space="0" w:color="auto"/>
        <w:right w:val="none" w:sz="0" w:space="0" w:color="auto"/>
      </w:divBdr>
    </w:div>
    <w:div w:id="1215629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5249B0-1F21-471C-B248-0766320C1662}">
  <ds:schemaRefs>
    <ds:schemaRef ds:uri="http://schemas.openxmlformats.org/officeDocument/2006/bibliography"/>
  </ds:schemaRefs>
</ds:datastoreItem>
</file>

<file path=customXml/itemProps3.xml><?xml version="1.0" encoding="utf-8"?>
<ds:datastoreItem xmlns:ds="http://schemas.openxmlformats.org/officeDocument/2006/customXml" ds:itemID="{F9D02673-0C8B-4A97-87D6-C3AB17D1E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Pages>
  <Words>1754</Words>
  <Characters>737</Characters>
  <Application>Microsoft Office Word</Application>
  <DocSecurity>0</DocSecurity>
  <Lines>6</Lines>
  <Paragraphs>4</Paragraphs>
  <ScaleCrop>false</ScaleCrop>
  <HeadingPairs>
    <vt:vector size="2" baseType="variant">
      <vt:variant>
        <vt:lpstr>Title</vt:lpstr>
      </vt:variant>
      <vt:variant>
        <vt:i4>1</vt:i4>
      </vt:variant>
    </vt:vector>
  </HeadingPairs>
  <TitlesOfParts>
    <vt:vector size="1" baseType="lpstr">
      <vt:lpstr>(範本)</vt:lpstr>
    </vt:vector>
  </TitlesOfParts>
  <Company>Hewlett-Packard Company</Company>
  <LinksUpToDate>false</LinksUpToDate>
  <CharactersWithSpaces>2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範本)</dc:title>
  <dc:subject/>
  <dc:creator>callig5</dc:creator>
  <cp:keywords/>
  <dc:description/>
  <cp:lastModifiedBy>SMEP</cp:lastModifiedBy>
  <cp:revision>28</cp:revision>
  <cp:lastPrinted>2018-04-16T09:29:00Z</cp:lastPrinted>
  <dcterms:created xsi:type="dcterms:W3CDTF">2019-05-06T02:45:00Z</dcterms:created>
  <dcterms:modified xsi:type="dcterms:W3CDTF">2019-05-10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15T00:00:00Z</vt:filetime>
  </property>
  <property fmtid="{D5CDD505-2E9C-101B-9397-08002B2CF9AE}" pid="3" name="Creator">
    <vt:lpwstr>PScript5.dll Version 5.2.2</vt:lpwstr>
  </property>
  <property fmtid="{D5CDD505-2E9C-101B-9397-08002B2CF9AE}" pid="4" name="LastSaved">
    <vt:filetime>2016-04-15T00:00:00Z</vt:filetime>
  </property>
  <property fmtid="{D5CDD505-2E9C-101B-9397-08002B2CF9AE}" pid="5" name="KSOProductBuildVer">
    <vt:lpwstr>1033-10.2.0.5811</vt:lpwstr>
  </property>
</Properties>
</file>